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4D8EB713"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EC0BBB" w:rsidRPr="00EC0BBB">
        <w:rPr>
          <w:rFonts w:ascii="Arial" w:eastAsia="Malgun Gothic" w:hAnsi="Arial" w:cs="Arial"/>
          <w:b/>
          <w:sz w:val="24"/>
          <w:szCs w:val="24"/>
          <w:lang w:val="en-US" w:eastAsia="ko-KR"/>
        </w:rPr>
        <w:t>R4-2207061</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20DF3E19"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UE should start the detection, measurement and evaluation on neighbour cells if the legacy S/R criteria are met, e.g.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Proposal 2: For neighbouring cells with higher priority, the requirements does not apply when T</w:t>
            </w:r>
            <w:r>
              <w:rPr>
                <w:b/>
                <w:vertAlign w:val="subscript"/>
              </w:rPr>
              <w:t>e</w:t>
            </w:r>
            <w:r>
              <w:rPr>
                <w:b/>
              </w:rPr>
              <w:t>-T</w:t>
            </w:r>
            <w:r>
              <w:rPr>
                <w:b/>
                <w:vertAlign w:val="subscript"/>
              </w:rPr>
              <w:t>s</w:t>
            </w:r>
            <w:r>
              <w:rPr>
                <w:b/>
              </w:rPr>
              <w:t xml:space="preserve"> &lt; T</w:t>
            </w:r>
            <w:r>
              <w:rPr>
                <w:b/>
                <w:vertAlign w:val="subscript"/>
              </w:rPr>
              <w:t>detect,NR</w:t>
            </w:r>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measurement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Proposal 3: For neighbouring cells with equal or lower priority, the requirements does not apply when T</w:t>
            </w:r>
            <w:r>
              <w:rPr>
                <w:b/>
                <w:vertAlign w:val="subscript"/>
              </w:rPr>
              <w:t>e</w:t>
            </w:r>
            <w:r>
              <w:rPr>
                <w:b/>
              </w:rPr>
              <w:t>- min(T</w:t>
            </w:r>
            <w:r>
              <w:rPr>
                <w:b/>
                <w:vertAlign w:val="subscript"/>
              </w:rPr>
              <w:t>si</w:t>
            </w:r>
            <w:r>
              <w:rPr>
                <w:b/>
              </w:rPr>
              <w:t>, T</w:t>
            </w:r>
            <w:r>
              <w:rPr>
                <w:b/>
                <w:vertAlign w:val="subscript"/>
              </w:rPr>
              <w:t>s-criteria</w:t>
            </w:r>
            <w:r>
              <w:rPr>
                <w:b/>
              </w:rPr>
              <w:t>) &lt; T</w:t>
            </w:r>
            <w:r>
              <w:rPr>
                <w:b/>
                <w:vertAlign w:val="subscript"/>
              </w:rPr>
              <w:t>detect,NR</w:t>
            </w:r>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i</w:t>
            </w:r>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Srxlev </w:t>
            </w:r>
            <w:r>
              <w:rPr>
                <w:b/>
                <w:lang w:val="en-US"/>
              </w:rPr>
              <w:t>≤</w:t>
            </w:r>
            <w:r>
              <w:rPr>
                <w:b/>
              </w:rPr>
              <w:t xml:space="preserve"> S</w:t>
            </w:r>
            <w:r>
              <w:rPr>
                <w:b/>
                <w:vertAlign w:val="subscript"/>
              </w:rPr>
              <w:t>nonIntraSearchP</w:t>
            </w:r>
            <w:r>
              <w:rPr>
                <w:b/>
              </w:rPr>
              <w:t xml:space="preserve"> or Squal </w:t>
            </w:r>
            <w:r>
              <w:rPr>
                <w:b/>
                <w:lang w:val="en-US"/>
              </w:rPr>
              <w:t>≤</w:t>
            </w:r>
            <w:r>
              <w:rPr>
                <w:b/>
              </w:rPr>
              <w:t xml:space="preserve"> S</w:t>
            </w:r>
            <w:r>
              <w:rPr>
                <w:b/>
                <w:vertAlign w:val="subscript"/>
              </w:rPr>
              <w:t>nonIntraSearchQ</w:t>
            </w:r>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Proposal 1: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Huawei, HiSilicon</w:t>
            </w:r>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roposal 2: Requirements for time triggered measurement do not apply if the time span between SIB broadcasting cell stop time and the cell stop time is less than T</w:t>
            </w:r>
            <w:r>
              <w:rPr>
                <w:b/>
                <w:vertAlign w:val="subscript"/>
                <w:lang w:eastAsia="zh-CN"/>
              </w:rPr>
              <w:t>trigger</w:t>
            </w:r>
            <w:r>
              <w:rPr>
                <w:b/>
                <w:lang w:eastAsia="zh-CN"/>
              </w:rPr>
              <w:t>, where T</w:t>
            </w:r>
            <w:r>
              <w:rPr>
                <w:b/>
                <w:vertAlign w:val="subscript"/>
                <w:lang w:eastAsia="zh-CN"/>
              </w:rPr>
              <w:t>trigger</w:t>
            </w:r>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K</w:t>
            </w:r>
            <w:r>
              <w:rPr>
                <w:b/>
                <w:vertAlign w:val="subscript"/>
                <w:lang w:eastAsia="zh-CN"/>
              </w:rPr>
              <w:t>carrier</w:t>
            </w:r>
            <w:r>
              <w:rPr>
                <w:b/>
                <w:lang w:eastAsia="zh-CN"/>
              </w:rPr>
              <w:t>*max(T</w:t>
            </w:r>
            <w:r>
              <w:rPr>
                <w:b/>
                <w:vertAlign w:val="subscript"/>
                <w:lang w:eastAsia="zh-CN"/>
              </w:rPr>
              <w:t>detect,NR_Inter,i</w:t>
            </w:r>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N</w:t>
            </w:r>
            <w:r>
              <w:rPr>
                <w:b/>
                <w:vertAlign w:val="subscript"/>
                <w:lang w:eastAsia="zh-CN"/>
              </w:rPr>
              <w:t>layer</w:t>
            </w:r>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roposal 3: Capture the location based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14:paraId="4CF84FD8" w14:textId="77777777" w:rsidR="00410D0F" w:rsidRDefault="00F9030E">
            <w:pPr>
              <w:spacing w:after="0"/>
              <w:jc w:val="both"/>
              <w:rPr>
                <w:b/>
                <w:bCs/>
                <w:i/>
                <w:iCs/>
              </w:rPr>
            </w:pPr>
            <w:r>
              <w:rPr>
                <w:b/>
                <w:bCs/>
                <w:i/>
                <w:iCs/>
              </w:rPr>
              <w:t>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ra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er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r>
              <w:rPr>
                <w:b/>
                <w:bCs/>
                <w:i/>
                <w:iCs/>
                <w:lang w:val="en-US"/>
              </w:rPr>
              <w:t>ol</w:t>
            </w:r>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regardless of whether the distance condition based on serving cell reference location or the legacy Srxlev/Squal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t>Srxlev/Squal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Srxlev </w:t>
            </w:r>
            <w:r>
              <w:rPr>
                <w:rFonts w:ascii="SimSun" w:hAnsi="SimSun"/>
                <w:color w:val="000000"/>
              </w:rPr>
              <w:t xml:space="preserve">≤ </w:t>
            </w:r>
            <w:r>
              <w:rPr>
                <w:color w:val="000000"/>
              </w:rPr>
              <w:t>S</w:t>
            </w:r>
            <w:r>
              <w:rPr>
                <w:color w:val="000000"/>
                <w:sz w:val="14"/>
                <w:szCs w:val="14"/>
              </w:rPr>
              <w:t xml:space="preserve">nonIntraSearchP </w:t>
            </w:r>
            <w:r>
              <w:rPr>
                <w:color w:val="000000"/>
              </w:rPr>
              <w:t xml:space="preserve">or Squal </w:t>
            </w:r>
            <w:r>
              <w:rPr>
                <w:rFonts w:ascii="SimSun" w:hAnsi="SimSun"/>
                <w:color w:val="000000"/>
              </w:rPr>
              <w:t xml:space="preserve">≤ </w:t>
            </w:r>
            <w:r>
              <w:rPr>
                <w:color w:val="000000"/>
              </w:rPr>
              <w:t>S</w:t>
            </w:r>
            <w:r>
              <w:rPr>
                <w:color w:val="000000"/>
                <w:sz w:val="14"/>
                <w:szCs w:val="14"/>
              </w:rPr>
              <w:t xml:space="preserve">nonIntraSearchQ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e.g.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For inter-frequency of higher priority, UE shall start the detection, measurement and evaluation on neighbour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efore the stop-time based measurements are triggered, the UE measurements follow Legacy behaviour (i.e., based on Srxlev/Squal)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to the first slot when the cell is scheduled to stop serving the area according to the broadcasted information is less than Ttrigger. Ttrigger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Tdetect,NR_Inter)</w:t>
      </w:r>
    </w:p>
    <w:p w14:paraId="4A050C0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695B068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1FD1F6C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T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e.g. </w:t>
            </w:r>
            <w:r>
              <w:t>S</w:t>
            </w:r>
            <w:r>
              <w:rPr>
                <w:lang w:eastAsia="ja-JP"/>
              </w:rPr>
              <w:t>rxlev</w:t>
            </w:r>
            <w:r>
              <w:rPr>
                <w:vertAlign w:val="subscript"/>
              </w:rPr>
              <w:t xml:space="preserve"> </w:t>
            </w:r>
            <w:r>
              <w:t>&gt; 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lang w:eastAsia="ja-JP"/>
              </w:rPr>
              <w:t xml:space="preserve"> and Squal &gt; S</w:t>
            </w:r>
            <w:r>
              <w:rPr>
                <w:vertAlign w:val="subscript"/>
                <w:lang w:eastAsia="ja-JP"/>
              </w:rPr>
              <w:t>IntraSearchQ</w:t>
            </w:r>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r>
              <w:rPr>
                <w:color w:val="0070C0"/>
                <w:szCs w:val="24"/>
                <w:lang w:eastAsia="zh-CN"/>
              </w:rPr>
              <w:t>T</w:t>
            </w:r>
            <w:r>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fulfilled, or have detected the neighbour cell.  </w:t>
            </w:r>
            <w:r>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Pr>
                <w:color w:val="0070C0"/>
                <w:szCs w:val="24"/>
                <w:lang w:eastAsia="zh-CN"/>
              </w:rPr>
              <w:t>T</w:t>
            </w:r>
            <w:r>
              <w:rPr>
                <w:color w:val="0070C0"/>
                <w:szCs w:val="24"/>
                <w:vertAlign w:val="subscript"/>
                <w:lang w:eastAsia="zh-CN"/>
              </w:rPr>
              <w:t>detect,NR_Intra.</w:t>
            </w:r>
            <w:r>
              <w:rPr>
                <w:color w:val="0070C0"/>
                <w:szCs w:val="24"/>
                <w:lang w:eastAsia="zh-CN"/>
              </w:rPr>
              <w:t xml:space="preserve"> However, if UE starts measurements on neighbor cells before SI receiving, reselection still works without Ttrigger.</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w:t>
            </w:r>
            <w:r>
              <w:rPr>
                <w:rFonts w:eastAsia="Yu Mincho"/>
                <w:color w:val="0070C0"/>
                <w:szCs w:val="24"/>
                <w:lang w:eastAsia="zh-CN"/>
              </w:rPr>
              <w:lastRenderedPageBreak/>
              <w:t>cell stop time’ is started to the first slot when the cell is scheduled to stop serving the area according to the broadcasted information is less than Ttrigger.</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the UE shall be able to evaluate whether a newly detectable intra-frequency cell meets the reselection criteria defined  in TS38.304 [1] within T</w:t>
            </w:r>
            <w:r>
              <w:rPr>
                <w:color w:val="000000"/>
                <w:sz w:val="14"/>
                <w:szCs w:val="14"/>
              </w:rPr>
              <w:t xml:space="preserve">detect,NR_Intra </w:t>
            </w:r>
            <w:r>
              <w:rPr>
                <w:color w:val="000000"/>
              </w:rPr>
              <w:t>when that Treselection=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i.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Tdetect,NR_Intra when that Treselection=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the UE shall be able to evaluate whether a newly detectable intra-frequency cell meets the reselection criteria defined  in TS38.304 [1] within Tdetect,NR_Intra when that Treselection=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rFonts w:eastAsiaTheme="minorEastAsia"/>
                <w:color w:val="0070C0"/>
                <w:lang w:val="en-US" w:eastAsia="zh-CN"/>
              </w:rPr>
              <w:t xml:space="preserve">, </w:t>
            </w:r>
            <w:r>
              <w:rPr>
                <w:color w:val="000000"/>
              </w:rPr>
              <w:t>S</w:t>
            </w:r>
            <w:r>
              <w:rPr>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For location triggered measurement, we suggest to simply capture the RAN2 agreement in the applicability condition, e.g. following is what we proposed for the requirements:</w:t>
            </w:r>
          </w:p>
          <w:p w14:paraId="6D8422CB" w14:textId="77777777" w:rsidR="00410D0F" w:rsidRDefault="00F9030E">
            <w:pPr>
              <w:rPr>
                <w:rFonts w:eastAsiaTheme="minorEastAsia"/>
                <w:color w:val="0070C0"/>
                <w:lang w:val="en-US" w:eastAsia="zh-CN"/>
              </w:rPr>
            </w:pPr>
            <w:r>
              <w:rPr>
                <w:i/>
              </w:rPr>
              <w:t xml:space="preserve">If Srxlev </w:t>
            </w:r>
            <w:r>
              <w:rPr>
                <w:rFonts w:hint="eastAsia"/>
                <w:i/>
                <w:lang w:val="en-US"/>
              </w:rPr>
              <w:t>≤</w:t>
            </w:r>
            <w:r>
              <w:rPr>
                <w:i/>
              </w:rPr>
              <w:t xml:space="preserve"> S</w:t>
            </w:r>
            <w:r>
              <w:rPr>
                <w:i/>
                <w:vertAlign w:val="subscript"/>
              </w:rPr>
              <w:t>nonIntraSearchP</w:t>
            </w:r>
            <w:r>
              <w:rPr>
                <w:i/>
              </w:rPr>
              <w:t xml:space="preserve"> or Squal </w:t>
            </w:r>
            <w:r>
              <w:rPr>
                <w:rFonts w:hint="eastAsia"/>
                <w:i/>
                <w:lang w:val="en-US"/>
              </w:rPr>
              <w:t>≤</w:t>
            </w:r>
            <w:r>
              <w:rPr>
                <w:i/>
              </w:rPr>
              <w:t xml:space="preserve"> S</w:t>
            </w:r>
            <w:r>
              <w:rPr>
                <w:i/>
                <w:vertAlign w:val="subscript"/>
              </w:rPr>
              <w:t>nonIntraSearchQ</w:t>
            </w:r>
            <w:r>
              <w:rPr>
                <w:i/>
              </w:rPr>
              <w:t xml:space="preserve">, </w:t>
            </w:r>
            <w:r>
              <w:rPr>
                <w:i/>
                <w:highlight w:val="yellow"/>
              </w:rPr>
              <w:t>or the distance between UE and serving cell reference location is larger than [threshold] if the [threshold] is configured and UE has location information</w:t>
            </w:r>
            <w:r>
              <w:rPr>
                <w:i/>
              </w:rPr>
              <w:t>, then the UE shall search for and measure inter-frequency layers of higher, equal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lastRenderedPageBreak/>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For quasi-earth fixed cell, same as legacy, UE shall perform neighbour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e.g.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r>
              <w:rPr>
                <w:rFonts w:eastAsia="Malgun Gothic"/>
                <w:color w:val="0070C0"/>
                <w:lang w:val="en-US" w:eastAsia="ko-KR"/>
              </w:rPr>
              <w:t xml:space="preserve">location based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lastRenderedPageBreak/>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r w:rsidRPr="00071CA1">
              <w:t>Tdetect,NR_Intra and K*Tdetect,NR_Inter</w:t>
            </w:r>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r>
              <w:t xml:space="preserve"> Thus, UE shall use the measurement speed as legacy reselection to find a neighbor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fine and it can be considered. It is included in option 4. For option 4, most parts are fine for us. We want to remove </w:t>
            </w:r>
            <w:r>
              <w:rPr>
                <w:color w:val="0070C0"/>
                <w:szCs w:val="24"/>
                <w:lang w:eastAsia="zh-CN"/>
              </w:rPr>
              <w:t xml:space="preserve">Srxlev &gt; SnonOntraSearchP condition in option 4. In such case, cell shall stop service. We think it can be handled as Srxlev&lt;SnonOntraSearchP.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lastRenderedPageBreak/>
        <w:t>Issue 1-6: Neighbour/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Issue 1-6-1: If valid neighbour/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Proposal 3: Measurement configurations: SMTCs or MGs shall be limited when no valid necessary information from the serving cell.  e.g. duration of SMTC and MGL shall be set longer than a threshold [3], [4]ms.</w:t>
            </w:r>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Huawei, HiSilicon</w:t>
            </w:r>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meeitng.</w:t>
      </w:r>
    </w:p>
    <w:p w14:paraId="01AE6F7D" w14:textId="77777777" w:rsidR="00410D0F" w:rsidRDefault="00F9030E">
      <w:pPr>
        <w:pStyle w:val="ListParagraph"/>
        <w:numPr>
          <w:ilvl w:val="1"/>
          <w:numId w:val="14"/>
        </w:numPr>
        <w:ind w:firstLineChars="0"/>
        <w:rPr>
          <w:szCs w:val="24"/>
          <w:lang w:eastAsia="zh-CN"/>
        </w:rPr>
      </w:pPr>
      <w:r>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pending on whether and what neighbor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ms.</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lastRenderedPageBreak/>
                    <w:t xml:space="preserve">For NTN UE </w:t>
                  </w:r>
                  <w:r w:rsidRPr="0004666F">
                    <w:rPr>
                      <w:rFonts w:eastAsiaTheme="minorEastAsia"/>
                      <w:b/>
                      <w:bCs/>
                      <w:u w:val="single"/>
                      <w:lang w:val="en-US" w:eastAsia="zh-CN"/>
                    </w:rPr>
                    <w:t>measurements</w:t>
                  </w:r>
                  <w:r w:rsidRPr="0004666F">
                    <w:rPr>
                      <w:rFonts w:eastAsiaTheme="minorEastAsia"/>
                      <w:lang w:val="en-US" w:eastAsia="zh-CN"/>
                    </w:rPr>
                    <w:t>, e.g.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e.g.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K_offset</w:t>
                  </w:r>
                </w:p>
                <w:p w14:paraId="52ADFB8C" w14:textId="77777777" w:rsidR="00410D0F" w:rsidRDefault="00F9030E" w:rsidP="0004666F">
                  <w:pPr>
                    <w:pStyle w:val="ListParagraph"/>
                    <w:numPr>
                      <w:ilvl w:val="0"/>
                      <w:numId w:val="17"/>
                    </w:numPr>
                    <w:ind w:firstLineChars="0"/>
                    <w:rPr>
                      <w:lang w:eastAsia="ko-KR"/>
                    </w:rPr>
                  </w:pPr>
                  <w:r w:rsidRPr="0004666F">
                    <w:rPr>
                      <w:rFonts w:eastAsia="Yu Mincho"/>
                      <w:lang w:eastAsia="ko-KR"/>
                    </w:rPr>
                    <w:t>Kmac (to determine UE-gNB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signalled in newly introduced SMTC list (SSB-MTC4List-r17). For each SMTC, this list includes a list of cells that are following the signalled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i.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lastRenderedPageBreak/>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only offset will be signalled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e.g.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think RAN4 defines the RRM requirements only when the ephemeris validity timer is running as like the proposal 4. But, clear UE behavior on measurement and reporting should be defined when the validity timer is expired. So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r>
              <w:rPr>
                <w:szCs w:val="24"/>
                <w:lang w:eastAsia="zh-CN"/>
              </w:rPr>
              <w:t xml:space="preserve">alid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reply LS </w:t>
            </w:r>
            <w:r>
              <w:t>RAN2 also thought it’s not desirable to let UE to acquire the SI of neighbor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We agree with the moderator’s suggestion on  [[</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Option 1: Requirements are not applied, i.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is: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information,  </w:t>
            </w:r>
            <w:r w:rsidRPr="0004666F">
              <w:rPr>
                <w:rFonts w:eastAsia="SimSun"/>
                <w:color w:val="0070C0"/>
                <w:lang w:eastAsia="ja-JP"/>
              </w:rPr>
              <w:t>Option 2: Requirements are applied with an explicit extra delay</w:t>
            </w:r>
            <w:r>
              <w:rPr>
                <w:color w:val="0070C0"/>
                <w:lang w:eastAsia="ja-JP"/>
              </w:rPr>
              <w:t xml:space="preserve"> can be support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gNB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Huawei, HiSilicon</w:t>
            </w:r>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r>
              <w:rPr>
                <w:b/>
                <w:lang w:eastAsia="zh-CN"/>
              </w:rPr>
              <w:t>copy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Section numbers for NTN always end with B, i.e. x.y.zB</w:t>
      </w:r>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FS on whether and how to differentiate HAPS requirements from GSO/NGSO requirements, if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We suggest to use ‘</w:t>
            </w:r>
            <w:r w:rsidRPr="0004666F">
              <w:rPr>
                <w:color w:val="4472C4"/>
                <w:lang w:val="en-US"/>
              </w:rPr>
              <w:t>satellite access</w:t>
            </w:r>
            <w:r>
              <w:rPr>
                <w:color w:val="4472C4"/>
                <w:lang w:val="en-US"/>
              </w:rPr>
              <w:t>’ rather than NTN. NTN is a very broad term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t think all of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lastRenderedPageBreak/>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Issue 1-8-1: Requirements related to Signalling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rsidRPr="00833916"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r>
              <w:rPr>
                <w:rFonts w:ascii="Arial" w:hAnsi="Arial" w:cs="Arial"/>
                <w:b/>
                <w:bCs/>
                <w:i/>
                <w:iCs/>
              </w:rPr>
              <w:t>T</w:t>
            </w:r>
            <w:r>
              <w:rPr>
                <w:rFonts w:ascii="Arial" w:hAnsi="Arial" w:cs="Arial"/>
                <w:b/>
                <w:bCs/>
                <w:i/>
                <w:iCs/>
                <w:vertAlign w:val="subscript"/>
              </w:rPr>
              <w:t xml:space="preserve">Evaluate_out_SSB </w:t>
            </w:r>
            <w:r>
              <w:rPr>
                <w:rFonts w:ascii="Arial" w:hAnsi="Arial" w:cs="Arial"/>
                <w:b/>
                <w:bCs/>
                <w:i/>
                <w:iCs/>
              </w:rPr>
              <w:t>and T</w:t>
            </w:r>
            <w:r>
              <w:rPr>
                <w:rFonts w:ascii="Arial" w:hAnsi="Arial" w:cs="Arial"/>
                <w:b/>
                <w:bCs/>
                <w:i/>
                <w:iCs/>
                <w:vertAlign w:val="subscript"/>
              </w:rPr>
              <w:t>Evaluate_in_SSB</w:t>
            </w:r>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Table 8.1.2.2-1: Evaluation period T</w:t>
            </w:r>
            <w:r>
              <w:rPr>
                <w:bCs/>
                <w:i/>
                <w:iCs/>
                <w:vertAlign w:val="subscript"/>
                <w:lang w:val="en-US"/>
              </w:rPr>
              <w:t>Evaluate_out_SSB</w:t>
            </w:r>
            <w:r>
              <w:rPr>
                <w:bCs/>
                <w:i/>
                <w:iCs/>
                <w:lang w:val="en-US"/>
              </w:rPr>
              <w:t xml:space="preserve"> and T</w:t>
            </w:r>
            <w:r>
              <w:rPr>
                <w:bCs/>
                <w:i/>
                <w:iCs/>
                <w:vertAlign w:val="subscript"/>
                <w:lang w:val="en-US"/>
              </w:rPr>
              <w:t>Evaluate_in_SSB</w:t>
            </w:r>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rsidRPr="00833916"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lastRenderedPageBreak/>
                    <w:t>DRX cycle</w:t>
                  </w:r>
                  <w:r>
                    <w:rPr>
                      <w:rFonts w:hint="eastAsia"/>
                      <w:b/>
                      <w:bCs/>
                      <w:i/>
                      <w:iCs/>
                    </w:rPr>
                    <w:t>≤</w:t>
                  </w:r>
                  <w:r>
                    <w:rPr>
                      <w:b/>
                      <w:bCs/>
                      <w:i/>
                      <w:iCs/>
                    </w:rPr>
                    <w:t>320</w:t>
                  </w:r>
                  <w:r>
                    <w:rPr>
                      <w:rFonts w:hint="eastAsia"/>
                      <w:b/>
                      <w:bCs/>
                      <w:i/>
                      <w:iCs/>
                      <w:lang w:val="en-US" w:eastAsia="zh-CN"/>
                    </w:rPr>
                    <w:t>ms</w:t>
                  </w:r>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t>DRX cycle&gt;320</w:t>
                  </w:r>
                  <w:r>
                    <w:rPr>
                      <w:rFonts w:hint="eastAsia"/>
                      <w:b/>
                      <w:bCs/>
                      <w:i/>
                      <w:iCs/>
                      <w:lang w:val="en-US" w:eastAsia="zh-CN"/>
                    </w:rPr>
                    <w:t>ms</w:t>
                  </w:r>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Huawei, HiSilicon</w:t>
            </w:r>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at this point in time.</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We are fine to not support the HO for above cases. And we would like to confirm that the FR1 TN – FR1 NTN and FR1 NTN -  FR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r>
        <w:rPr>
          <w:szCs w:val="24"/>
          <w:lang w:eastAsia="zh-CN"/>
        </w:rPr>
        <w:t>SCell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lastRenderedPageBreak/>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t>NE-DC/NR-DC PSCell addition</w:t>
      </w:r>
    </w:p>
    <w:p w14:paraId="3C6A9DD5" w14:textId="77777777" w:rsidR="00410D0F" w:rsidRDefault="00F9030E">
      <w:pPr>
        <w:pStyle w:val="ListParagraph"/>
        <w:numPr>
          <w:ilvl w:val="1"/>
          <w:numId w:val="14"/>
        </w:numPr>
        <w:ind w:firstLineChars="0"/>
        <w:rPr>
          <w:szCs w:val="24"/>
          <w:lang w:eastAsia="zh-CN"/>
        </w:rPr>
      </w:pPr>
      <w:r>
        <w:rPr>
          <w:szCs w:val="24"/>
          <w:lang w:eastAsia="zh-CN"/>
        </w:rPr>
        <w:t>PSCell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Modification of BLER_out/in</w:t>
      </w:r>
    </w:p>
    <w:p w14:paraId="68437367" w14:textId="77777777" w:rsidR="00410D0F" w:rsidRDefault="00F9030E">
      <w:pPr>
        <w:pStyle w:val="ListParagraph"/>
        <w:numPr>
          <w:ilvl w:val="1"/>
          <w:numId w:val="14"/>
        </w:numPr>
        <w:ind w:firstLineChars="0"/>
        <w:rPr>
          <w:szCs w:val="24"/>
          <w:lang w:eastAsia="zh-CN"/>
        </w:rPr>
      </w:pPr>
      <w:r>
        <w:rPr>
          <w:szCs w:val="24"/>
          <w:lang w:eastAsia="zh-CN"/>
        </w:rPr>
        <w:t>Introducing an intermediate BLER between BLER_out and BLER_in</w:t>
      </w:r>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Add scaling factor K on TEvaluate_out_SSB and TEvaluate_in_SSB.</w:t>
      </w:r>
    </w:p>
    <w:tbl>
      <w:tblPr>
        <w:tblStyle w:val="TableGrid"/>
        <w:tblW w:w="0" w:type="auto"/>
        <w:tblInd w:w="2224" w:type="dxa"/>
        <w:tblLook w:val="04A0" w:firstRow="1" w:lastRow="0" w:firstColumn="1" w:lastColumn="0" w:noHBand="0" w:noVBand="1"/>
      </w:tblPr>
      <w:tblGrid>
        <w:gridCol w:w="7407"/>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lastRenderedPageBreak/>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rsidRPr="00833916"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lastRenderedPageBreak/>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max(Tdetect,NR_Intra, K*Tdetect,NR_Inter)</w:t>
      </w:r>
    </w:p>
    <w:p w14:paraId="4894C95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1B2F0049"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0357977B"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w:t>
      </w:r>
      <w:r>
        <w:rPr>
          <w:rFonts w:hint="eastAsia"/>
          <w:color w:val="0070C0"/>
          <w:szCs w:val="24"/>
          <w:lang w:eastAsia="zh-CN"/>
        </w:rPr>
        <w:lastRenderedPageBreak/>
        <w:t>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all </w:t>
      </w:r>
      <w:r w:rsidR="00E46A37">
        <w:rPr>
          <w:color w:val="0070C0"/>
          <w:lang w:eastAsia="ja-JP"/>
        </w:rPr>
        <w:t xml:space="preserve">of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t>Issue 1-6: Neighbour/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r w:rsidRPr="00CF0CD5">
        <w:rPr>
          <w:color w:val="0070C0"/>
          <w:lang w:eastAsia="ja-JP"/>
        </w:rPr>
        <w:t xml:space="preserve">satellit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lastRenderedPageBreak/>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r w:rsidR="00670E6B">
        <w:rPr>
          <w:color w:val="0070C0"/>
          <w:szCs w:val="24"/>
          <w:lang w:eastAsia="zh-CN"/>
        </w:rPr>
        <w:t xml:space="preserve">a majority of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lastRenderedPageBreak/>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365C3EA5" w:rsidR="000C53D3" w:rsidRDefault="00AB1244"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101AD12" w14:textId="0289803F" w:rsidR="000C53D3" w:rsidRDefault="00AB1244" w:rsidP="00903827">
            <w:pPr>
              <w:spacing w:after="120"/>
              <w:rPr>
                <w:rFonts w:eastAsiaTheme="minorEastAsia"/>
                <w:color w:val="0070C0"/>
                <w:lang w:val="en-US" w:eastAsia="zh-CN"/>
              </w:rPr>
            </w:pPr>
            <w:r>
              <w:rPr>
                <w:rFonts w:eastAsiaTheme="minorEastAsia"/>
                <w:color w:val="0070C0"/>
                <w:lang w:val="en-US" w:eastAsia="zh-CN"/>
              </w:rPr>
              <w:t>Agree with tentative agreement</w:t>
            </w:r>
          </w:p>
        </w:tc>
      </w:tr>
      <w:tr w:rsidR="00E45684" w14:paraId="45F631ED" w14:textId="77777777" w:rsidTr="00903827">
        <w:tc>
          <w:tcPr>
            <w:tcW w:w="1236" w:type="dxa"/>
          </w:tcPr>
          <w:p w14:paraId="25D2A03D" w14:textId="258B96E5" w:rsidR="00E45684" w:rsidRDefault="00E45684" w:rsidP="00E45684">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1C5A0ECB" w14:textId="77288403" w:rsidR="00E45684" w:rsidRDefault="00E45684" w:rsidP="00E45684">
            <w:pPr>
              <w:spacing w:after="120"/>
              <w:rPr>
                <w:rFonts w:eastAsiaTheme="minorEastAsia"/>
                <w:color w:val="0070C0"/>
                <w:lang w:val="en-US" w:eastAsia="zh-CN"/>
              </w:rPr>
            </w:pPr>
            <w:r>
              <w:rPr>
                <w:rFonts w:eastAsiaTheme="minorEastAsia"/>
                <w:color w:val="0070C0"/>
                <w:lang w:val="en-US" w:eastAsia="zh-CN"/>
              </w:rPr>
              <w:t xml:space="preserve">Agree with </w:t>
            </w:r>
            <w:r>
              <w:rPr>
                <w:color w:val="0070C0"/>
                <w:lang w:eastAsia="ja-JP"/>
              </w:rPr>
              <w:t>tentative agreement</w:t>
            </w:r>
          </w:p>
        </w:tc>
      </w:tr>
      <w:tr w:rsidR="000650BB" w14:paraId="103BA57A" w14:textId="77777777" w:rsidTr="00903827">
        <w:tc>
          <w:tcPr>
            <w:tcW w:w="1236" w:type="dxa"/>
          </w:tcPr>
          <w:p w14:paraId="3871B329" w14:textId="2B41C623"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7CF2F8B1" w14:textId="155AE8BC" w:rsidR="000650BB" w:rsidRDefault="000650BB" w:rsidP="000650BB">
            <w:pPr>
              <w:spacing w:after="120"/>
              <w:rPr>
                <w:rFonts w:eastAsiaTheme="minorEastAsia"/>
                <w:color w:val="0070C0"/>
                <w:lang w:val="en-US" w:eastAsia="zh-CN"/>
              </w:rPr>
            </w:pPr>
            <w:r>
              <w:rPr>
                <w:rFonts w:eastAsiaTheme="minorEastAsia"/>
                <w:color w:val="0070C0"/>
                <w:lang w:val="en-US" w:eastAsia="zh-CN"/>
              </w:rPr>
              <w:t xml:space="preserve">Agree with </w:t>
            </w:r>
            <w:r>
              <w:rPr>
                <w:color w:val="0070C0"/>
                <w:lang w:eastAsia="ja-JP"/>
              </w:rPr>
              <w:t>tentative agreement</w:t>
            </w:r>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Tdetect,NR_Intra, K*Tdetect,NR_Inter)</w:t>
      </w:r>
    </w:p>
    <w:p w14:paraId="1668D508"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lastRenderedPageBreak/>
        <w:t>Tdetect,NR_Inter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78DD87AC"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66940F2A"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lastRenderedPageBreak/>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Views and comments are too much divergent. For the original proponent of each proposal, please update your proposal based on all of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057B4" w14:paraId="1594D77E" w14:textId="77777777" w:rsidTr="00903827">
        <w:tc>
          <w:tcPr>
            <w:tcW w:w="1236" w:type="dxa"/>
          </w:tcPr>
          <w:p w14:paraId="708FC90A" w14:textId="633A272D" w:rsidR="00E057B4" w:rsidRDefault="00E057B4" w:rsidP="00E057B4">
            <w:pPr>
              <w:spacing w:after="120"/>
              <w:rPr>
                <w:rFonts w:eastAsiaTheme="minorEastAsia"/>
                <w:color w:val="0070C0"/>
                <w:lang w:val="en-US" w:eastAsia="zh-CN"/>
              </w:rPr>
            </w:pPr>
            <w:r>
              <w:rPr>
                <w:rFonts w:eastAsiaTheme="minorEastAsia"/>
                <w:color w:val="0070C0"/>
                <w:lang w:val="en-US" w:eastAsia="zh-CN"/>
              </w:rPr>
              <w:t>Apple2 (correct some copy/paste error)</w:t>
            </w:r>
          </w:p>
        </w:tc>
        <w:tc>
          <w:tcPr>
            <w:tcW w:w="8395" w:type="dxa"/>
          </w:tcPr>
          <w:p w14:paraId="022B888C" w14:textId="77777777" w:rsidR="00E057B4" w:rsidRDefault="00E057B4" w:rsidP="00E057B4">
            <w:pPr>
              <w:rPr>
                <w:rFonts w:eastAsiaTheme="minorEastAsia"/>
                <w:color w:val="0070C0"/>
                <w:lang w:val="en-US" w:eastAsia="zh-CN"/>
              </w:rPr>
            </w:pPr>
            <w:r>
              <w:rPr>
                <w:rFonts w:eastAsiaTheme="minorEastAsia"/>
                <w:color w:val="0070C0"/>
                <w:lang w:val="en-US" w:eastAsia="zh-CN"/>
              </w:rPr>
              <w:t xml:space="preserve">We support option 1b for proposal 1. </w:t>
            </w:r>
          </w:p>
          <w:p w14:paraId="5B220E77" w14:textId="77777777" w:rsidR="00E057B4" w:rsidRDefault="00E057B4" w:rsidP="00E057B4">
            <w:r>
              <w:t xml:space="preserve">Since if the </w:t>
            </w:r>
            <w:r w:rsidRPr="00071CA1">
              <w:t>Tdetect,NR_Intra and K*Tdetect,NR_Inter</w:t>
            </w:r>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4491E07F" w14:textId="77777777" w:rsidR="00E057B4" w:rsidRDefault="00E057B4" w:rsidP="00E057B4">
            <w:r>
              <w:t>We think it might be not necessary to consider the serving cell quality as condition in option 1-A, because RAN2 agreed that f</w:t>
            </w:r>
            <w:r w:rsidRPr="00360565">
              <w:t>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r>
              <w:t xml:space="preserve"> Thus, UE shall use the measurement speed as legacy reselection to find a neighbor cell before serving cell stop covering the area.</w:t>
            </w:r>
          </w:p>
          <w:p w14:paraId="2B5E3CE2" w14:textId="77777777" w:rsidR="00E057B4" w:rsidRDefault="00E057B4" w:rsidP="00E057B4">
            <w:r>
              <w:t>And Option 1A itself has a weird condition which we cannot understand, i.e., when serving cell is good (above threshold) it uses a fast measurement, but when serving cell is not good (below threshold), it uses a slow measurement.</w:t>
            </w:r>
          </w:p>
          <w:p w14:paraId="59526E49" w14:textId="77777777" w:rsidR="00E057B4" w:rsidRDefault="00E057B4" w:rsidP="00E057B4">
            <w:pPr>
              <w:spacing w:after="120"/>
              <w:rPr>
                <w:rFonts w:eastAsiaTheme="minorEastAsia"/>
                <w:color w:val="0070C0"/>
                <w:lang w:val="en-US" w:eastAsia="zh-CN"/>
              </w:rPr>
            </w:pPr>
            <w:r>
              <w:rPr>
                <w:rFonts w:eastAsiaTheme="minorEastAsia"/>
                <w:color w:val="0070C0"/>
                <w:lang w:val="en-US" w:eastAsia="zh-CN"/>
              </w:rPr>
              <w:t>Based on the discussion from other issues, we would like to update the option 1b as:</w:t>
            </w:r>
          </w:p>
          <w:p w14:paraId="4A5DCB99" w14:textId="77777777" w:rsidR="00E057B4" w:rsidRDefault="00E057B4" w:rsidP="00E057B4">
            <w:pPr>
              <w:pStyle w:val="ListParagraph"/>
              <w:numPr>
                <w:ilvl w:val="0"/>
                <w:numId w:val="6"/>
              </w:numPr>
              <w:ind w:firstLineChars="0"/>
              <w:rPr>
                <w:color w:val="0070C0"/>
                <w:szCs w:val="24"/>
                <w:lang w:eastAsia="zh-CN"/>
              </w:rPr>
            </w:pPr>
            <w:r>
              <w:rPr>
                <w:color w:val="0070C0"/>
                <w:szCs w:val="24"/>
                <w:lang w:eastAsia="zh-CN"/>
              </w:rPr>
              <w:t xml:space="preserve">Option 1-B: </w:t>
            </w:r>
          </w:p>
          <w:p w14:paraId="0B5887B3"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max(Tdetect,NR_Intra, K*Tdetect,NR_Inter)</w:t>
            </w:r>
          </w:p>
          <w:p w14:paraId="5E5A8CB5"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Tdetect,NR_Intra is the NTN intra-frequency cell detection delay in IDLE/Inactive mode</w:t>
            </w:r>
          </w:p>
          <w:p w14:paraId="52D4DBD0" w14:textId="77777777" w:rsidR="00E057B4" w:rsidRDefault="00E057B4" w:rsidP="00E057B4">
            <w:pPr>
              <w:pStyle w:val="ListParagraph"/>
              <w:numPr>
                <w:ilvl w:val="2"/>
                <w:numId w:val="6"/>
              </w:numPr>
              <w:ind w:firstLineChars="0"/>
              <w:rPr>
                <w:color w:val="0070C0"/>
                <w:szCs w:val="24"/>
                <w:lang w:eastAsia="zh-CN"/>
              </w:rPr>
            </w:pPr>
            <w:r w:rsidRPr="00BE605B">
              <w:rPr>
                <w:strike/>
                <w:color w:val="0070C0"/>
                <w:szCs w:val="24"/>
                <w:highlight w:val="yellow"/>
                <w:lang w:eastAsia="zh-CN"/>
              </w:rPr>
              <w:t>FFS:</w:t>
            </w:r>
            <w:r>
              <w:rPr>
                <w:color w:val="0070C0"/>
                <w:szCs w:val="24"/>
                <w:lang w:eastAsia="zh-CN"/>
              </w:rPr>
              <w:t xml:space="preserve"> use HST intra-frequency cell detection delay in IDLE/Inactive mode as baseline.</w:t>
            </w:r>
          </w:p>
          <w:p w14:paraId="4B018F28"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Tdetect,NR_Inter is the NTN inter-frequency cell detection delay in IDLE/Inactive mode.</w:t>
            </w:r>
          </w:p>
          <w:p w14:paraId="15DDCE25" w14:textId="77777777" w:rsidR="00E057B4" w:rsidRDefault="00E057B4" w:rsidP="00E057B4">
            <w:pPr>
              <w:pStyle w:val="ListParagraph"/>
              <w:numPr>
                <w:ilvl w:val="2"/>
                <w:numId w:val="6"/>
              </w:numPr>
              <w:ind w:firstLineChars="0"/>
              <w:rPr>
                <w:color w:val="0070C0"/>
                <w:szCs w:val="24"/>
                <w:lang w:eastAsia="zh-CN"/>
              </w:rPr>
            </w:pPr>
            <w:r w:rsidRPr="00BE605B">
              <w:rPr>
                <w:strike/>
                <w:color w:val="0070C0"/>
                <w:szCs w:val="24"/>
                <w:highlight w:val="yellow"/>
                <w:lang w:eastAsia="zh-CN"/>
              </w:rPr>
              <w:t>FFS:</w:t>
            </w:r>
            <w:r>
              <w:rPr>
                <w:color w:val="0070C0"/>
                <w:szCs w:val="24"/>
                <w:lang w:eastAsia="zh-CN"/>
              </w:rPr>
              <w:t xml:space="preserve"> use HST intra-frequency cell detection delay in IDLE/Inactive mode as baseline.</w:t>
            </w:r>
          </w:p>
          <w:p w14:paraId="793A2865"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K is one of the following options:</w:t>
            </w:r>
          </w:p>
          <w:p w14:paraId="472CAB6B" w14:textId="77777777" w:rsidR="00E057B4" w:rsidRDefault="00E057B4" w:rsidP="00E057B4">
            <w:pPr>
              <w:pStyle w:val="ListParagraph"/>
              <w:numPr>
                <w:ilvl w:val="2"/>
                <w:numId w:val="6"/>
              </w:numPr>
              <w:ind w:firstLineChars="0"/>
              <w:rPr>
                <w:color w:val="0070C0"/>
                <w:szCs w:val="24"/>
                <w:lang w:eastAsia="zh-CN"/>
              </w:rPr>
            </w:pPr>
            <w:r w:rsidRPr="00BE605B">
              <w:rPr>
                <w:strike/>
                <w:color w:val="0070C0"/>
                <w:szCs w:val="24"/>
                <w:lang w:eastAsia="zh-CN"/>
              </w:rPr>
              <w:t>Option1:</w:t>
            </w:r>
            <w:r>
              <w:rPr>
                <w:color w:val="0070C0"/>
                <w:szCs w:val="24"/>
                <w:lang w:eastAsia="zh-CN"/>
              </w:rPr>
              <w:t xml:space="preserve"> the inter-frequency carrier number based on NTN UE measurement capability in IDLE/Inactive mode</w:t>
            </w:r>
          </w:p>
          <w:p w14:paraId="17B9041C" w14:textId="77777777" w:rsidR="00E057B4" w:rsidRPr="00BE605B" w:rsidRDefault="00E057B4" w:rsidP="00E057B4">
            <w:pPr>
              <w:pStyle w:val="ListParagraph"/>
              <w:numPr>
                <w:ilvl w:val="2"/>
                <w:numId w:val="6"/>
              </w:numPr>
              <w:ind w:firstLineChars="0"/>
              <w:rPr>
                <w:strike/>
                <w:color w:val="0070C0"/>
                <w:szCs w:val="24"/>
                <w:lang w:eastAsia="zh-CN"/>
              </w:rPr>
            </w:pPr>
            <w:r w:rsidRPr="00BE605B">
              <w:rPr>
                <w:strike/>
                <w:color w:val="0070C0"/>
                <w:szCs w:val="24"/>
                <w:lang w:eastAsia="zh-CN"/>
              </w:rPr>
              <w:t>Option 2: the higher priority inter-frequency carrier number</w:t>
            </w:r>
          </w:p>
          <w:p w14:paraId="2FDF70A7" w14:textId="77777777" w:rsidR="00E057B4" w:rsidRDefault="00E057B4" w:rsidP="00E057B4">
            <w:pPr>
              <w:spacing w:after="120"/>
              <w:rPr>
                <w:rFonts w:eastAsiaTheme="minorEastAsia"/>
                <w:color w:val="0070C0"/>
                <w:lang w:val="en-US" w:eastAsia="zh-CN"/>
              </w:rPr>
            </w:pPr>
            <w:r>
              <w:rPr>
                <w:rFonts w:eastAsiaTheme="minorEastAsia"/>
                <w:color w:val="0070C0"/>
                <w:lang w:val="en-US" w:eastAsia="zh-CN"/>
              </w:rPr>
              <w:t>For proposal 2, we are wondering how it could be tested or verified, because the measurement starting time is purely UE implementation.</w:t>
            </w:r>
          </w:p>
          <w:p w14:paraId="572084D6" w14:textId="29F17F46" w:rsidR="00E057B4" w:rsidRDefault="00E057B4" w:rsidP="00E057B4">
            <w:pPr>
              <w:spacing w:after="120"/>
              <w:rPr>
                <w:rFonts w:eastAsiaTheme="minorEastAsia"/>
                <w:color w:val="0070C0"/>
                <w:lang w:val="en-US" w:eastAsia="zh-CN"/>
              </w:rPr>
            </w:pPr>
            <w:r>
              <w:rPr>
                <w:rFonts w:eastAsiaTheme="minorEastAsia"/>
                <w:color w:val="0070C0"/>
                <w:lang w:val="en-US" w:eastAsia="zh-CN"/>
              </w:rPr>
              <w:t>For proposal 4, we support it.</w:t>
            </w:r>
          </w:p>
        </w:tc>
      </w:tr>
      <w:tr w:rsidR="00FF4BBC" w14:paraId="4BF2937C" w14:textId="77777777" w:rsidTr="00903827">
        <w:tc>
          <w:tcPr>
            <w:tcW w:w="1236" w:type="dxa"/>
          </w:tcPr>
          <w:p w14:paraId="672EB13E" w14:textId="6B42F0C2" w:rsidR="00FF4BBC" w:rsidRDefault="00FF4BBC" w:rsidP="00FF4BB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021B320D" w14:textId="5243D05A" w:rsidR="00FF4BBC" w:rsidRPr="00D8176A" w:rsidRDefault="00FF4BBC" w:rsidP="00FF4BBC">
            <w:pPr>
              <w:rPr>
                <w:rFonts w:eastAsia="MS Mincho"/>
                <w:b/>
                <w:bCs/>
                <w:color w:val="0070C0"/>
                <w:szCs w:val="24"/>
                <w:u w:val="single"/>
                <w:lang w:eastAsia="zh-CN"/>
              </w:rPr>
            </w:pPr>
            <w:r>
              <w:rPr>
                <w:rFonts w:eastAsiaTheme="minorEastAsia"/>
                <w:color w:val="0070C0"/>
                <w:lang w:val="en-US" w:eastAsia="zh-CN"/>
              </w:rPr>
              <w:t xml:space="preserve">We </w:t>
            </w:r>
            <w:r w:rsidRPr="00D8176A">
              <w:rPr>
                <w:rFonts w:eastAsiaTheme="minorEastAsia"/>
                <w:color w:val="0070C0"/>
                <w:lang w:val="en-US" w:eastAsia="zh-CN"/>
              </w:rPr>
              <w:t>recommend keeping the text simple and sticking to the present document structure</w:t>
            </w:r>
            <w:r w:rsidR="00833916">
              <w:rPr>
                <w:rFonts w:eastAsiaTheme="minorEastAsia"/>
                <w:color w:val="0070C0"/>
                <w:lang w:val="en-US" w:eastAsia="zh-CN"/>
              </w:rPr>
              <w:t>, a</w:t>
            </w:r>
            <w:r w:rsidRPr="00D8176A">
              <w:rPr>
                <w:rFonts w:eastAsiaTheme="minorEastAsia"/>
                <w:color w:val="0070C0"/>
                <w:lang w:val="en-US" w:eastAsia="zh-CN"/>
              </w:rPr>
              <w:t xml:space="preserve">nd we assume </w:t>
            </w:r>
            <w:r>
              <w:rPr>
                <w:rFonts w:eastAsiaTheme="minorEastAsia"/>
                <w:color w:val="0070C0"/>
                <w:lang w:val="en-US" w:eastAsia="zh-CN"/>
              </w:rPr>
              <w:t>that measurement</w:t>
            </w:r>
            <w:r w:rsidRPr="00D8176A">
              <w:rPr>
                <w:rFonts w:eastAsiaTheme="minorEastAsia"/>
                <w:color w:val="0070C0"/>
                <w:lang w:val="en-US" w:eastAsia="zh-CN"/>
              </w:rPr>
              <w:t xml:space="preserve"> isn't always after the SI detection time. Thus, </w:t>
            </w:r>
            <w:r w:rsidR="00833916">
              <w:rPr>
                <w:rFonts w:eastAsiaTheme="minorEastAsia"/>
                <w:color w:val="0070C0"/>
                <w:lang w:val="en-US" w:eastAsia="zh-CN"/>
              </w:rPr>
              <w:t xml:space="preserve">to avoid </w:t>
            </w:r>
            <w:r w:rsidR="00F11025">
              <w:rPr>
                <w:rFonts w:eastAsiaTheme="minorEastAsia"/>
                <w:color w:val="0070C0"/>
                <w:lang w:val="en-US" w:eastAsia="zh-CN"/>
              </w:rPr>
              <w:t xml:space="preserve">uncertainty on time </w:t>
            </w:r>
            <w:r w:rsidR="00F11025">
              <w:rPr>
                <w:rFonts w:eastAsiaTheme="minorEastAsia"/>
                <w:color w:val="0070C0"/>
                <w:lang w:val="en-US" w:eastAsia="zh-CN"/>
              </w:rPr>
              <w:lastRenderedPageBreak/>
              <w:t xml:space="preserve">relationship </w:t>
            </w:r>
            <w:r w:rsidR="00833916">
              <w:rPr>
                <w:rFonts w:eastAsiaTheme="minorEastAsia"/>
                <w:color w:val="0070C0"/>
                <w:lang w:val="en-US" w:eastAsia="zh-CN"/>
              </w:rPr>
              <w:t xml:space="preserve"> between </w:t>
            </w:r>
            <w:r w:rsidR="00833916">
              <w:rPr>
                <w:rFonts w:eastAsiaTheme="minorEastAsia" w:hint="eastAsia"/>
                <w:color w:val="0070C0"/>
                <w:lang w:val="en-US" w:eastAsia="zh-CN"/>
              </w:rPr>
              <w:t>tim</w:t>
            </w:r>
            <w:r w:rsidR="00833916">
              <w:rPr>
                <w:rFonts w:eastAsiaTheme="minorEastAsia"/>
                <w:color w:val="0070C0"/>
                <w:lang w:val="en-US" w:eastAsia="zh-CN"/>
              </w:rPr>
              <w:t xml:space="preserve">e/location and start time of measurement, </w:t>
            </w:r>
            <w:r w:rsidRPr="00D8176A">
              <w:rPr>
                <w:rFonts w:eastAsiaTheme="minorEastAsia"/>
                <w:color w:val="0070C0"/>
                <w:lang w:val="en-US" w:eastAsia="zh-CN"/>
              </w:rPr>
              <w:t xml:space="preserve">for sake of convergence, </w:t>
            </w:r>
            <w:r w:rsidR="00833916">
              <w:rPr>
                <w:rFonts w:eastAsiaTheme="minorEastAsia"/>
                <w:color w:val="0070C0"/>
                <w:lang w:val="en-US" w:eastAsia="zh-CN"/>
              </w:rPr>
              <w:t>u</w:t>
            </w:r>
            <w:r w:rsidRPr="00D8176A">
              <w:rPr>
                <w:rFonts w:eastAsiaTheme="minorEastAsia"/>
                <w:color w:val="0070C0"/>
                <w:lang w:val="en-US" w:eastAsia="zh-CN"/>
              </w:rPr>
              <w:t>pdates on intra-frequency are listed as follow, inter-frequency shall be same.</w:t>
            </w:r>
          </w:p>
          <w:p w14:paraId="685BBBAA" w14:textId="77777777" w:rsidR="00FF4BBC" w:rsidRPr="0004666F" w:rsidRDefault="00FF4BBC" w:rsidP="00FF4BBC">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23B69A4" w14:textId="77777777" w:rsidR="00FF4BBC" w:rsidRPr="0004666F" w:rsidRDefault="00FF4BBC" w:rsidP="00FF4BBC">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Tdetect,NR_Intra when that Treselection=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5C506CE0" w14:textId="77777777" w:rsidR="00FF4BBC" w:rsidRPr="0004666F" w:rsidRDefault="00FF4BBC" w:rsidP="00FF4BBC">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146DC557" w14:textId="77777777" w:rsidR="00FF4BBC" w:rsidRPr="00D8176A" w:rsidRDefault="00FF4BBC" w:rsidP="00FF4BBC">
            <w:pPr>
              <w:pStyle w:val="ListParagraph"/>
              <w:numPr>
                <w:ilvl w:val="1"/>
                <w:numId w:val="6"/>
              </w:numPr>
              <w:spacing w:after="120"/>
              <w:ind w:firstLineChars="0"/>
              <w:rPr>
                <w:rFonts w:eastAsiaTheme="minorEastAsia"/>
                <w:color w:val="0070C0"/>
                <w:lang w:val="en-US" w:eastAsia="zh-CN"/>
              </w:rPr>
            </w:pPr>
            <w:r w:rsidRPr="00D8176A">
              <w:rPr>
                <w:rFonts w:eastAsiaTheme="minorEastAsia"/>
                <w:color w:val="0070C0"/>
                <w:highlight w:val="yellow"/>
                <w:lang w:eastAsia="zh-CN"/>
              </w:rPr>
              <w:t>Once distance between UE and serving cell reference location is longer than a configured threshold</w:t>
            </w:r>
            <w:r w:rsidRPr="00D8176A">
              <w:rPr>
                <w:rFonts w:eastAsiaTheme="minorEastAsia"/>
                <w:color w:val="0070C0"/>
                <w:lang w:eastAsia="zh-CN"/>
              </w:rPr>
              <w:t>, the UE shall be able to evaluate whether a newly detectable intra-frequency cell meets the reselection criteria defined  in TS38.304 [1] within Tdetect,NR_Intra when that Treselection= 0 .</w:t>
            </w:r>
          </w:p>
          <w:p w14:paraId="05529389" w14:textId="77777777" w:rsidR="00FF4BBC" w:rsidRDefault="00FF4BBC" w:rsidP="00FF4BBC">
            <w:pPr>
              <w:spacing w:after="120"/>
              <w:rPr>
                <w:rFonts w:eastAsiaTheme="minorEastAsia"/>
                <w:color w:val="0070C0"/>
                <w:lang w:val="en-US" w:eastAsia="zh-CN"/>
              </w:rPr>
            </w:pPr>
          </w:p>
        </w:tc>
      </w:tr>
      <w:tr w:rsidR="000650BB" w14:paraId="7FA349DA" w14:textId="77777777" w:rsidTr="00903827">
        <w:tc>
          <w:tcPr>
            <w:tcW w:w="1236" w:type="dxa"/>
          </w:tcPr>
          <w:p w14:paraId="1641A0C3" w14:textId="642BD3FD" w:rsidR="000650BB" w:rsidRDefault="000650BB" w:rsidP="000650BB">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007070AC" w14:textId="77777777" w:rsidR="000650BB" w:rsidRPr="00BF6960" w:rsidRDefault="000650BB" w:rsidP="000650BB">
            <w:pPr>
              <w:spacing w:after="120"/>
              <w:rPr>
                <w:rFonts w:eastAsiaTheme="minorEastAsia"/>
                <w:b/>
                <w:color w:val="0070C0"/>
                <w:lang w:val="en-US" w:eastAsia="zh-CN"/>
              </w:rPr>
            </w:pPr>
            <w:r w:rsidRPr="00BF6960">
              <w:rPr>
                <w:rFonts w:eastAsiaTheme="minorEastAsia"/>
                <w:b/>
                <w:color w:val="0070C0"/>
                <w:lang w:val="en-US" w:eastAsia="zh-CN"/>
              </w:rPr>
              <w:t>Time-based conditions:</w:t>
            </w:r>
          </w:p>
          <w:p w14:paraId="749F2F34" w14:textId="77777777" w:rsidR="000650BB" w:rsidRDefault="000650BB" w:rsidP="000650BB">
            <w:pPr>
              <w:pStyle w:val="ListParagraph"/>
              <w:numPr>
                <w:ilvl w:val="0"/>
                <w:numId w:val="8"/>
              </w:numPr>
              <w:spacing w:after="120"/>
              <w:ind w:firstLineChars="0"/>
              <w:rPr>
                <w:rFonts w:eastAsiaTheme="minorEastAsia"/>
                <w:color w:val="0070C0"/>
                <w:lang w:val="en-US" w:eastAsia="zh-CN"/>
              </w:rPr>
            </w:pPr>
            <w:r w:rsidRPr="00BF6960">
              <w:rPr>
                <w:rFonts w:eastAsiaTheme="minorEastAsia"/>
                <w:color w:val="0070C0"/>
                <w:lang w:val="en-US" w:eastAsia="zh-CN"/>
              </w:rPr>
              <w:t>We are fine with Ericsson above. In our view, P1 and P2 are discussing the exact applicability condition, but we are also fine to simply use “if applicable” because in most cases the applicability condition in either P1 or P2 will be met.</w:t>
            </w:r>
          </w:p>
          <w:p w14:paraId="19E2CAFD" w14:textId="77777777" w:rsidR="000650BB" w:rsidRPr="00BF6960" w:rsidRDefault="000650BB" w:rsidP="000650BB">
            <w:pPr>
              <w:pStyle w:val="ListParagraph"/>
              <w:numPr>
                <w:ilvl w:val="0"/>
                <w:numId w:val="8"/>
              </w:numPr>
              <w:spacing w:after="120"/>
              <w:ind w:firstLineChars="0"/>
              <w:rPr>
                <w:rFonts w:eastAsiaTheme="minorEastAsia"/>
                <w:color w:val="0070C0"/>
                <w:lang w:val="en-US" w:eastAsia="zh-CN"/>
              </w:rPr>
            </w:pPr>
            <w:r w:rsidRPr="00BF6960">
              <w:rPr>
                <w:rFonts w:eastAsiaTheme="minorEastAsia"/>
                <w:color w:val="0070C0"/>
                <w:lang w:val="en-US" w:eastAsia="zh-CN"/>
              </w:rPr>
              <w:t xml:space="preserve">If the exact applicability condition is to be defined, among P1 and P2 we still prefer P1. To Apple, we assume this is for time triggered measurement but not location triggered. </w:t>
            </w:r>
          </w:p>
          <w:p w14:paraId="2C921CE9" w14:textId="77777777" w:rsidR="000650BB" w:rsidRPr="00BF6960" w:rsidRDefault="000650BB" w:rsidP="000650BB">
            <w:pPr>
              <w:spacing w:after="120"/>
              <w:rPr>
                <w:rFonts w:eastAsiaTheme="minorEastAsia"/>
                <w:b/>
                <w:color w:val="0070C0"/>
                <w:lang w:val="en-US" w:eastAsia="zh-CN"/>
              </w:rPr>
            </w:pPr>
            <w:r w:rsidRPr="00BF6960">
              <w:rPr>
                <w:rFonts w:eastAsiaTheme="minorEastAsia"/>
                <w:b/>
                <w:color w:val="0070C0"/>
                <w:lang w:val="en-US" w:eastAsia="zh-CN"/>
              </w:rPr>
              <w:t>Location-based conditions:</w:t>
            </w:r>
          </w:p>
          <w:p w14:paraId="7C6BD7AE" w14:textId="77777777" w:rsidR="000650BB" w:rsidRPr="00BF6960" w:rsidRDefault="000650BB" w:rsidP="000650BB">
            <w:pPr>
              <w:pStyle w:val="ListParagraph"/>
              <w:numPr>
                <w:ilvl w:val="0"/>
                <w:numId w:val="8"/>
              </w:numPr>
              <w:spacing w:after="120"/>
              <w:ind w:firstLineChars="0"/>
              <w:rPr>
                <w:rFonts w:eastAsiaTheme="minorEastAsia"/>
                <w:color w:val="0070C0"/>
                <w:lang w:val="en-US" w:eastAsia="zh-CN"/>
              </w:rPr>
            </w:pPr>
            <w:r w:rsidRPr="00BF6960">
              <w:rPr>
                <w:rFonts w:eastAsiaTheme="minorEastAsia"/>
                <w:color w:val="0070C0"/>
                <w:lang w:val="en-US" w:eastAsia="zh-CN"/>
              </w:rPr>
              <w:t>We support P3 and suggest to simply follow RAN2 agreement, and our suggestion for the spec:</w:t>
            </w:r>
          </w:p>
          <w:p w14:paraId="6EC11082" w14:textId="503E2186" w:rsidR="000650BB" w:rsidRDefault="000650BB" w:rsidP="000650BB">
            <w:pPr>
              <w:rPr>
                <w:rFonts w:eastAsiaTheme="minorEastAsia"/>
                <w:color w:val="0070C0"/>
                <w:lang w:val="en-US" w:eastAsia="zh-CN"/>
              </w:rPr>
            </w:pPr>
            <w:r w:rsidRPr="00BF6960">
              <w:rPr>
                <w:rFonts w:eastAsiaTheme="minorEastAsia" w:hint="eastAsia"/>
                <w:i/>
                <w:color w:val="0070C0"/>
                <w:lang w:val="en-US" w:eastAsia="zh-CN"/>
              </w:rPr>
              <w:t xml:space="preserve">If Srxlev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SnonIntraSearchP or Squal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SnonIntraSearchQ, </w:t>
            </w:r>
            <w:r w:rsidRPr="00BF6960">
              <w:rPr>
                <w:rFonts w:eastAsiaTheme="minorEastAsia" w:hint="eastAsia"/>
                <w:i/>
                <w:color w:val="0070C0"/>
                <w:highlight w:val="yellow"/>
                <w:lang w:val="en-US" w:eastAsia="zh-CN"/>
              </w:rPr>
              <w:t>or the distance between UE and serving cell reference location is larger than [threshold] if the [threshold] is configured and UE has location information</w:t>
            </w:r>
            <w:r w:rsidRPr="00BF6960">
              <w:rPr>
                <w:rFonts w:eastAsiaTheme="minorEastAsia" w:hint="eastAsia"/>
                <w:i/>
                <w:color w:val="0070C0"/>
                <w:lang w:val="en-US" w:eastAsia="zh-CN"/>
              </w:rPr>
              <w:t>, then the UE shall search for and measure i</w:t>
            </w:r>
            <w:r w:rsidRPr="00BF6960">
              <w:rPr>
                <w:rFonts w:eastAsiaTheme="minorEastAsia"/>
                <w:i/>
                <w:color w:val="0070C0"/>
                <w:lang w:val="en-US" w:eastAsia="zh-CN"/>
              </w:rPr>
              <w:t>nter-frequency layers of higher, equal or lower priority in preparation for possible reselection.</w:t>
            </w:r>
          </w:p>
        </w:tc>
      </w:tr>
    </w:tbl>
    <w:p w14:paraId="75B54A5C" w14:textId="1737AEDD" w:rsidR="003171DC" w:rsidRDefault="003171DC" w:rsidP="003171DC">
      <w:pPr>
        <w:rPr>
          <w:lang w:val="en-US" w:eastAsia="zh-CN"/>
        </w:rPr>
      </w:pPr>
    </w:p>
    <w:p w14:paraId="09EC069E" w14:textId="77777777" w:rsidR="00CD32B7" w:rsidRPr="00DD71F1" w:rsidRDefault="00CD32B7" w:rsidP="00CD32B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EC687AE" w14:textId="77777777" w:rsidR="00CD32B7" w:rsidRPr="00085253" w:rsidRDefault="00CD32B7" w:rsidP="00CD32B7">
      <w:pPr>
        <w:pStyle w:val="ListParagraph"/>
        <w:numPr>
          <w:ilvl w:val="0"/>
          <w:numId w:val="6"/>
        </w:numPr>
        <w:ind w:firstLineChars="0"/>
        <w:rPr>
          <w:color w:val="0070C0"/>
          <w:szCs w:val="24"/>
          <w:lang w:eastAsia="zh-CN"/>
        </w:rPr>
      </w:pPr>
      <w:r w:rsidRPr="00085253">
        <w:rPr>
          <w:color w:val="0070C0"/>
          <w:szCs w:val="24"/>
          <w:lang w:eastAsia="zh-CN"/>
        </w:rPr>
        <w:t>Time-based conditions:</w:t>
      </w:r>
    </w:p>
    <w:p w14:paraId="61500576" w14:textId="77777777" w:rsidR="00CD32B7" w:rsidRDefault="00CD32B7" w:rsidP="00CD32B7">
      <w:pPr>
        <w:pStyle w:val="ListParagraph"/>
        <w:numPr>
          <w:ilvl w:val="1"/>
          <w:numId w:val="6"/>
        </w:numPr>
        <w:ind w:firstLineChars="0"/>
        <w:rPr>
          <w:color w:val="0070C0"/>
          <w:szCs w:val="24"/>
          <w:lang w:eastAsia="zh-CN"/>
        </w:rPr>
      </w:pPr>
      <w:r>
        <w:rPr>
          <w:color w:val="0070C0"/>
          <w:szCs w:val="24"/>
          <w:lang w:eastAsia="zh-CN"/>
        </w:rPr>
        <w:t xml:space="preserve">Option 1-A: </w:t>
      </w:r>
    </w:p>
    <w:p w14:paraId="55EE653F" w14:textId="77777777" w:rsidR="00CD32B7" w:rsidRPr="00085253" w:rsidRDefault="00CD32B7" w:rsidP="00CD32B7">
      <w:pPr>
        <w:pStyle w:val="ListParagraph"/>
        <w:numPr>
          <w:ilvl w:val="2"/>
          <w:numId w:val="6"/>
        </w:numPr>
        <w:ind w:left="2368"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35AEF283" w14:textId="77777777" w:rsidR="00CD32B7" w:rsidRDefault="00CD32B7" w:rsidP="00CD32B7">
      <w:pPr>
        <w:pStyle w:val="ListParagraph"/>
        <w:numPr>
          <w:ilvl w:val="1"/>
          <w:numId w:val="6"/>
        </w:numPr>
        <w:ind w:firstLineChars="0"/>
        <w:rPr>
          <w:color w:val="0070C0"/>
          <w:szCs w:val="24"/>
          <w:lang w:eastAsia="zh-CN"/>
        </w:rPr>
      </w:pPr>
      <w:r>
        <w:rPr>
          <w:color w:val="0070C0"/>
          <w:szCs w:val="24"/>
          <w:lang w:eastAsia="zh-CN"/>
        </w:rPr>
        <w:t>Option 1-B:</w:t>
      </w:r>
    </w:p>
    <w:p w14:paraId="139A5027"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2201A35D" w14:textId="77777777" w:rsidR="00CD32B7" w:rsidRDefault="00CD32B7" w:rsidP="00CD32B7">
      <w:pPr>
        <w:pStyle w:val="ListParagraph"/>
        <w:numPr>
          <w:ilvl w:val="3"/>
          <w:numId w:val="6"/>
        </w:numPr>
        <w:ind w:left="3088" w:firstLineChars="0"/>
        <w:rPr>
          <w:color w:val="0070C0"/>
          <w:szCs w:val="24"/>
          <w:lang w:eastAsia="zh-CN"/>
        </w:rPr>
      </w:pPr>
      <w:r>
        <w:rPr>
          <w:color w:val="0070C0"/>
          <w:szCs w:val="24"/>
          <w:lang w:eastAsia="zh-CN"/>
        </w:rPr>
        <w:t>Option 1-B-1:</w:t>
      </w:r>
    </w:p>
    <w:p w14:paraId="33E4ED4B"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lastRenderedPageBreak/>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70702D29"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max(Tdetect,NR_Intra, Nlayer*[60s]), when serving cell is below the search threshold</w:t>
      </w:r>
    </w:p>
    <w:p w14:paraId="1A8172B6"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 xml:space="preserve">Kcarrier is </w:t>
      </w:r>
      <w:r w:rsidRPr="00475350">
        <w:rPr>
          <w:color w:val="0070C0"/>
          <w:szCs w:val="24"/>
          <w:lang w:eastAsia="zh-CN"/>
        </w:rPr>
        <w:t>the number of NR inter-frequency carriers indicated by the serving cell</w:t>
      </w:r>
    </w:p>
    <w:p w14:paraId="731A6A7C" w14:textId="77777777" w:rsidR="00CD32B7" w:rsidRDefault="00CD32B7" w:rsidP="00CD32B7">
      <w:pPr>
        <w:pStyle w:val="ListParagraph"/>
        <w:numPr>
          <w:ilvl w:val="4"/>
          <w:numId w:val="6"/>
        </w:numPr>
        <w:ind w:left="3808"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577403FE" w14:textId="77777777" w:rsidR="00CD32B7" w:rsidRDefault="00CD32B7" w:rsidP="00CD32B7">
      <w:pPr>
        <w:pStyle w:val="ListParagraph"/>
        <w:numPr>
          <w:ilvl w:val="3"/>
          <w:numId w:val="6"/>
        </w:numPr>
        <w:ind w:left="3088" w:firstLineChars="0"/>
        <w:rPr>
          <w:color w:val="0070C0"/>
          <w:szCs w:val="24"/>
          <w:lang w:eastAsia="zh-CN"/>
        </w:rPr>
      </w:pPr>
      <w:r>
        <w:rPr>
          <w:color w:val="0070C0"/>
          <w:szCs w:val="24"/>
          <w:lang w:eastAsia="zh-CN"/>
        </w:rPr>
        <w:t>Option 1-B-2:</w:t>
      </w:r>
    </w:p>
    <w:p w14:paraId="18CA0550"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max(Tdetect,NR_Intra, K*Tdetect,NR_Inter)</w:t>
      </w:r>
    </w:p>
    <w:p w14:paraId="193A7FF8"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 xml:space="preserve">Tdetect,NR_Intra is HST intra-frequency cell detection delay in IDLE/Inactive mode defined </w:t>
      </w:r>
      <w:r w:rsidRPr="00B63D60">
        <w:rPr>
          <w:color w:val="0070C0"/>
          <w:szCs w:val="24"/>
          <w:lang w:eastAsia="zh-CN"/>
        </w:rPr>
        <w:t>Table 4.2.2.3-2</w:t>
      </w:r>
    </w:p>
    <w:p w14:paraId="744BFF85"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Tdetect,NR_Inter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22967486" w14:textId="77777777" w:rsidR="00CD32B7" w:rsidRPr="003676D8" w:rsidRDefault="00CD32B7" w:rsidP="00CD32B7">
      <w:pPr>
        <w:pStyle w:val="ListParagraph"/>
        <w:numPr>
          <w:ilvl w:val="4"/>
          <w:numId w:val="6"/>
        </w:numPr>
        <w:ind w:left="3808"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0100FF0B" w14:textId="77777777" w:rsidR="00CD32B7" w:rsidRPr="00085253" w:rsidRDefault="00CD32B7" w:rsidP="00CD32B7">
      <w:pPr>
        <w:pStyle w:val="ListParagraph"/>
        <w:numPr>
          <w:ilvl w:val="0"/>
          <w:numId w:val="6"/>
        </w:numPr>
        <w:ind w:firstLineChars="0"/>
        <w:rPr>
          <w:color w:val="0070C0"/>
          <w:szCs w:val="24"/>
          <w:lang w:eastAsia="zh-CN"/>
        </w:rPr>
      </w:pPr>
      <w:r w:rsidRPr="00085253">
        <w:rPr>
          <w:color w:val="0070C0"/>
          <w:szCs w:val="24"/>
          <w:lang w:eastAsia="zh-CN"/>
        </w:rPr>
        <w:t>Location-based conditions:</w:t>
      </w:r>
    </w:p>
    <w:p w14:paraId="1E44EB9E" w14:textId="77777777" w:rsidR="00CD32B7" w:rsidRDefault="00CD32B7" w:rsidP="00CD32B7">
      <w:pPr>
        <w:pStyle w:val="ListParagraph"/>
        <w:numPr>
          <w:ilvl w:val="1"/>
          <w:numId w:val="6"/>
        </w:numPr>
        <w:ind w:left="1648"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550FBCBA"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Option 2-A:</w:t>
      </w:r>
      <w:r w:rsidRPr="00216316">
        <w:rPr>
          <w:color w:val="0070C0"/>
          <w:szCs w:val="24"/>
          <w:lang w:eastAsia="zh-CN"/>
        </w:rPr>
        <w:t xml:space="preserve"> </w:t>
      </w:r>
      <w:r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57C816FB"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32267074" w14:textId="77777777" w:rsidR="00CD32B7" w:rsidRPr="00DD71F1" w:rsidRDefault="00CD32B7" w:rsidP="00CD32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7B4E0BF" w14:textId="77777777" w:rsidR="00CD32B7" w:rsidRDefault="00CD32B7" w:rsidP="00CD32B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411EA141" w14:textId="77777777" w:rsidR="00CD32B7" w:rsidRDefault="00CD32B7" w:rsidP="00CD32B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4F1D1859" w14:textId="77777777" w:rsidR="00CD32B7" w:rsidRPr="00790960" w:rsidRDefault="00CD32B7" w:rsidP="00CD32B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90960">
        <w:rPr>
          <w:color w:val="0070C0"/>
          <w:lang w:eastAsia="ja-JP"/>
        </w:rPr>
        <w:t xml:space="preserve">Please provide an exact definition of </w:t>
      </w:r>
      <w:r w:rsidRPr="00790960">
        <w:rPr>
          <w:color w:val="0070C0"/>
          <w:highlight w:val="yellow"/>
          <w:lang w:eastAsia="ja-JP"/>
        </w:rPr>
        <w:t>this</w:t>
      </w:r>
      <w:r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CD32B7" w14:paraId="10D58C6A" w14:textId="77777777" w:rsidTr="00F62C77">
        <w:tc>
          <w:tcPr>
            <w:tcW w:w="1236" w:type="dxa"/>
          </w:tcPr>
          <w:p w14:paraId="2A3BF117" w14:textId="77777777" w:rsidR="00CD32B7" w:rsidRDefault="00CD32B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89CC244" w14:textId="77777777" w:rsidR="00CD32B7" w:rsidRDefault="00CD32B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CD32B7" w14:paraId="32B7BC72" w14:textId="77777777" w:rsidTr="00F62C77">
        <w:tc>
          <w:tcPr>
            <w:tcW w:w="1236" w:type="dxa"/>
          </w:tcPr>
          <w:p w14:paraId="6B786C96" w14:textId="77777777" w:rsidR="00CD32B7" w:rsidRDefault="00CD32B7" w:rsidP="00F62C77">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E</w:t>
            </w:r>
          </w:p>
        </w:tc>
        <w:tc>
          <w:tcPr>
            <w:tcW w:w="8395" w:type="dxa"/>
          </w:tcPr>
          <w:p w14:paraId="05EAAB89" w14:textId="77777777" w:rsidR="00CD32B7" w:rsidRDefault="00CD32B7" w:rsidP="00F62C77">
            <w:pPr>
              <w:spacing w:after="120"/>
              <w:rPr>
                <w:rFonts w:eastAsia="Malgun Gothic"/>
                <w:color w:val="0070C0"/>
                <w:lang w:val="en-US" w:eastAsia="ko-KR"/>
              </w:rPr>
            </w:pPr>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p>
          <w:tbl>
            <w:tblPr>
              <w:tblStyle w:val="TableGrid"/>
              <w:tblW w:w="0" w:type="auto"/>
              <w:tblLook w:val="04A0" w:firstRow="1" w:lastRow="0" w:firstColumn="1" w:lastColumn="0" w:noHBand="0" w:noVBand="1"/>
            </w:tblPr>
            <w:tblGrid>
              <w:gridCol w:w="8169"/>
            </w:tblGrid>
            <w:tr w:rsidR="00CD32B7" w14:paraId="5DD786AA" w14:textId="77777777" w:rsidTr="00F62C77">
              <w:tc>
                <w:tcPr>
                  <w:tcW w:w="8169" w:type="dxa"/>
                </w:tcPr>
                <w:p w14:paraId="16C34FC2" w14:textId="77777777" w:rsidR="00CD32B7" w:rsidRDefault="00CD32B7" w:rsidP="00F62C77">
                  <w:pPr>
                    <w:spacing w:after="120"/>
                    <w:rPr>
                      <w:rFonts w:eastAsia="Malgun Gothic"/>
                      <w:color w:val="0070C0"/>
                      <w:lang w:val="en-US" w:eastAsia="ko-KR"/>
                    </w:rPr>
                  </w:pPr>
                  <w:r>
                    <w:rPr>
                      <w:color w:val="0070C0"/>
                      <w:szCs w:val="24"/>
                      <w:lang w:eastAsia="zh-CN"/>
                    </w:rPr>
                    <w:t>UE shall be able to detect, measure, and evaluate intra-frequency measurement before the serving cell stops covering the current area, regardless of if Srxlev and Squal condition are met</w:t>
                  </w:r>
                </w:p>
              </w:tc>
            </w:tr>
          </w:tbl>
          <w:p w14:paraId="305602A6" w14:textId="77777777" w:rsidR="00CD32B7" w:rsidRDefault="00CD32B7" w:rsidP="00F62C77">
            <w:pPr>
              <w:spacing w:after="120"/>
              <w:rPr>
                <w:rFonts w:eastAsia="Malgun Gothic"/>
                <w:color w:val="0070C0"/>
                <w:lang w:val="en-US" w:eastAsia="ko-KR"/>
              </w:rPr>
            </w:pPr>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p>
          <w:p w14:paraId="6EB05A71" w14:textId="77777777" w:rsidR="00CD32B7" w:rsidRDefault="00CD32B7" w:rsidP="00F62C77">
            <w:pPr>
              <w:spacing w:after="120"/>
              <w:rPr>
                <w:rFonts w:eastAsia="Malgun Gothic"/>
                <w:color w:val="0070C0"/>
                <w:lang w:val="en-US" w:eastAsia="ko-KR"/>
              </w:rPr>
            </w:pPr>
            <w:r>
              <w:rPr>
                <w:rFonts w:eastAsia="Malgun Gothic"/>
                <w:color w:val="0070C0"/>
                <w:lang w:val="en-US" w:eastAsia="ko-KR"/>
              </w:rPr>
              <w:lastRenderedPageBreak/>
              <w:t xml:space="preserve">For location-based conditions, we support option 2-B. Also, we think the option 2-B is similar to the proposal in issue 2-1-6 except for the value of GNSS margin. </w:t>
            </w:r>
          </w:p>
          <w:p w14:paraId="7E8A8D78" w14:textId="77777777" w:rsidR="00CD32B7" w:rsidRDefault="00CD32B7" w:rsidP="00F62C77">
            <w:pPr>
              <w:spacing w:after="120"/>
              <w:rPr>
                <w:rFonts w:eastAsia="Malgun Gothic"/>
                <w:color w:val="0070C0"/>
                <w:lang w:val="en-US" w:eastAsia="ko-KR"/>
              </w:rPr>
            </w:pPr>
            <w:r>
              <w:rPr>
                <w:rFonts w:eastAsia="Malgun Gothic"/>
                <w:color w:val="0070C0"/>
                <w:lang w:val="en-US" w:eastAsia="ko-KR"/>
              </w:rPr>
              <w:t>Also, following location based measurement trigger condition is should be captured as agreed in RAN2 #116-e-bis.</w:t>
            </w:r>
          </w:p>
          <w:tbl>
            <w:tblPr>
              <w:tblStyle w:val="TableGrid"/>
              <w:tblW w:w="0" w:type="auto"/>
              <w:tblLook w:val="04A0" w:firstRow="1" w:lastRow="0" w:firstColumn="1" w:lastColumn="0" w:noHBand="0" w:noVBand="1"/>
            </w:tblPr>
            <w:tblGrid>
              <w:gridCol w:w="8169"/>
            </w:tblGrid>
            <w:tr w:rsidR="00CD32B7" w14:paraId="659ED2B8" w14:textId="77777777" w:rsidTr="00F62C77">
              <w:tc>
                <w:tcPr>
                  <w:tcW w:w="8169" w:type="dxa"/>
                </w:tcPr>
                <w:p w14:paraId="24622E81" w14:textId="77777777" w:rsidR="00CD32B7" w:rsidRPr="00F362B4" w:rsidRDefault="00CD32B7" w:rsidP="00F62C77">
                  <w:pPr>
                    <w:spacing w:after="0"/>
                    <w:jc w:val="both"/>
                    <w:rPr>
                      <w:rFonts w:eastAsia="Malgun Gothic"/>
                      <w:color w:val="0070C0"/>
                      <w:lang w:val="en-US" w:eastAsia="ko-KR"/>
                    </w:rPr>
                  </w:pPr>
                  <w:r w:rsidRPr="00F54383">
                    <w:rPr>
                      <w:rFonts w:eastAsia="Malgun Gothic"/>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tc>
            </w:tr>
          </w:tbl>
          <w:p w14:paraId="1906BE1A" w14:textId="77777777" w:rsidR="00CD32B7" w:rsidRDefault="00CD32B7" w:rsidP="00F62C77">
            <w:pPr>
              <w:spacing w:after="120"/>
              <w:rPr>
                <w:rFonts w:eastAsiaTheme="minorEastAsia"/>
                <w:color w:val="0070C0"/>
                <w:lang w:val="en-US" w:eastAsia="zh-CN"/>
              </w:rPr>
            </w:pPr>
          </w:p>
        </w:tc>
      </w:tr>
      <w:tr w:rsidR="00CD32B7" w14:paraId="103978C2" w14:textId="77777777" w:rsidTr="00F62C77">
        <w:tc>
          <w:tcPr>
            <w:tcW w:w="1236" w:type="dxa"/>
          </w:tcPr>
          <w:p w14:paraId="4DC52274" w14:textId="77777777" w:rsidR="00CD32B7" w:rsidRPr="00703CA6" w:rsidRDefault="00CD32B7" w:rsidP="00F62C77">
            <w:pPr>
              <w:spacing w:after="120"/>
              <w:rPr>
                <w:rFonts w:eastAsia="Malgun Gothic"/>
                <w:color w:val="0070C0"/>
                <w:lang w:eastAsia="ko-KR"/>
              </w:rPr>
            </w:pPr>
            <w:r>
              <w:rPr>
                <w:rFonts w:eastAsiaTheme="minorEastAsia" w:hint="eastAsia"/>
                <w:color w:val="0070C0"/>
                <w:lang w:eastAsia="zh-CN"/>
              </w:rPr>
              <w:lastRenderedPageBreak/>
              <w:t>H</w:t>
            </w:r>
            <w:r>
              <w:rPr>
                <w:rFonts w:eastAsiaTheme="minorEastAsia"/>
                <w:color w:val="0070C0"/>
                <w:lang w:eastAsia="zh-CN"/>
              </w:rPr>
              <w:t>uawei</w:t>
            </w:r>
          </w:p>
        </w:tc>
        <w:tc>
          <w:tcPr>
            <w:tcW w:w="8395" w:type="dxa"/>
          </w:tcPr>
          <w:p w14:paraId="1EC78918" w14:textId="77777777" w:rsidR="00CD32B7" w:rsidRDefault="00CD32B7" w:rsidP="00F62C77">
            <w:pPr>
              <w:spacing w:after="120"/>
              <w:rPr>
                <w:rFonts w:eastAsiaTheme="minorEastAsia"/>
                <w:color w:val="0070C0"/>
                <w:lang w:val="en-US" w:eastAsia="zh-CN"/>
              </w:rPr>
            </w:pPr>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differnet carriers may have different SMTC, but you can change </w:t>
            </w:r>
            <w:r w:rsidRPr="0083299B">
              <w:rPr>
                <w:rFonts w:eastAsiaTheme="minorEastAsia"/>
                <w:color w:val="0070C0"/>
                <w:lang w:val="en-US" w:eastAsia="zh-CN"/>
              </w:rPr>
              <w:t>max(Tdetect,NR_Inter,i)</w:t>
            </w:r>
            <w:r>
              <w:rPr>
                <w:rFonts w:eastAsiaTheme="minorEastAsia"/>
                <w:color w:val="0070C0"/>
                <w:lang w:val="en-US" w:eastAsia="zh-CN"/>
              </w:rPr>
              <w:t xml:space="preserve"> to </w:t>
            </w:r>
            <w:r w:rsidRPr="0083299B">
              <w:rPr>
                <w:rFonts w:eastAsiaTheme="minorEastAsia"/>
                <w:color w:val="0070C0"/>
                <w:lang w:val="en-US" w:eastAsia="zh-CN"/>
              </w:rPr>
              <w:t>Tdetect,NR_Inter</w:t>
            </w:r>
            <w:r>
              <w:rPr>
                <w:rFonts w:eastAsiaTheme="minorEastAsia"/>
                <w:color w:val="0070C0"/>
                <w:lang w:val="en-US" w:eastAsia="zh-CN"/>
              </w:rPr>
              <w:t xml:space="preserve"> since the measurement delay would be determined by DRX cycle which is same for all carriers.</w:t>
            </w:r>
          </w:p>
          <w:p w14:paraId="67E32619" w14:textId="77777777" w:rsidR="00CD32B7" w:rsidRDefault="00CD32B7" w:rsidP="00F62C77">
            <w:pPr>
              <w:spacing w:after="120"/>
              <w:rPr>
                <w:rFonts w:eastAsia="Malgun Gothic"/>
                <w:color w:val="0070C0"/>
                <w:lang w:val="en-US" w:eastAsia="ko-KR"/>
              </w:rPr>
            </w:pPr>
            <w:r>
              <w:rPr>
                <w:rFonts w:eastAsiaTheme="minorEastAsia"/>
                <w:color w:val="0070C0"/>
                <w:lang w:val="en-US" w:eastAsia="zh-CN"/>
              </w:rPr>
              <w:t>For location based condition, support 2-B. This condition is similar as “</w:t>
            </w:r>
            <w:r w:rsidRPr="00BC7795">
              <w:rPr>
                <w:rFonts w:hint="eastAsia"/>
                <w:color w:val="0070C0"/>
                <w:szCs w:val="24"/>
                <w:lang w:eastAsia="zh-CN"/>
              </w:rPr>
              <w:t xml:space="preserve">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w:t>
            </w:r>
            <w:r>
              <w:rPr>
                <w:rFonts w:eastAsiaTheme="minorEastAsia"/>
                <w:color w:val="0070C0"/>
                <w:lang w:val="en-US" w:eastAsia="zh-CN"/>
              </w:rPr>
              <w:t xml:space="preserve">”, so we should use same wording as in legacy requirements. </w:t>
            </w:r>
          </w:p>
        </w:tc>
      </w:tr>
      <w:tr w:rsidR="00CD32B7" w14:paraId="14A28332" w14:textId="77777777" w:rsidTr="00F62C77">
        <w:tc>
          <w:tcPr>
            <w:tcW w:w="1236" w:type="dxa"/>
          </w:tcPr>
          <w:p w14:paraId="07DA5EA1" w14:textId="77777777" w:rsidR="00CD32B7" w:rsidRDefault="00CD32B7" w:rsidP="00F62C77">
            <w:pPr>
              <w:spacing w:after="120"/>
              <w:rPr>
                <w:color w:val="0070C0"/>
                <w:lang w:eastAsia="zh-CN"/>
              </w:rPr>
            </w:pPr>
            <w:r>
              <w:rPr>
                <w:color w:val="0070C0"/>
                <w:lang w:eastAsia="zh-CN"/>
              </w:rPr>
              <w:t>Apple</w:t>
            </w:r>
          </w:p>
        </w:tc>
        <w:tc>
          <w:tcPr>
            <w:tcW w:w="8395" w:type="dxa"/>
          </w:tcPr>
          <w:p w14:paraId="5F6D0A26" w14:textId="77777777" w:rsidR="00CD32B7" w:rsidRDefault="00CD32B7" w:rsidP="00F62C77">
            <w:pPr>
              <w:spacing w:after="120"/>
              <w:rPr>
                <w:color w:val="0070C0"/>
                <w:szCs w:val="24"/>
                <w:lang w:eastAsia="zh-CN"/>
              </w:rPr>
            </w:pPr>
            <w:r>
              <w:rPr>
                <w:color w:val="0070C0"/>
                <w:lang w:val="en-US" w:eastAsia="zh-CN"/>
              </w:rPr>
              <w:t xml:space="preserve">For time-based condition, we support option 1-B-2. Option 1-A is simple, but we still think that: RAN2 only defined that UE shall start measurement before </w:t>
            </w:r>
            <w:r>
              <w:rPr>
                <w:color w:val="0070C0"/>
                <w:szCs w:val="24"/>
                <w:lang w:eastAsia="zh-CN"/>
              </w:rPr>
              <w:t>‘serving cell stop time’ but whether or not UE could complete measurement/evaluation of neighbour cell before ‘serving cell stop time’ is up to how much time left to UE before the ‘serving cell stop time’. Thus, the applicability for requirement is needed, and ‘if applicable’ in option 1-A is not very clear to us.</w:t>
            </w:r>
          </w:p>
          <w:p w14:paraId="752B2E77" w14:textId="77777777" w:rsidR="00CD32B7" w:rsidRDefault="00CD32B7" w:rsidP="00F62C77">
            <w:pPr>
              <w:spacing w:after="120"/>
              <w:rPr>
                <w:color w:val="0070C0"/>
                <w:lang w:val="en-US" w:eastAsia="zh-CN"/>
              </w:rPr>
            </w:pPr>
            <w:r>
              <w:rPr>
                <w:color w:val="0070C0"/>
                <w:lang w:val="en-US" w:eastAsia="zh-CN"/>
              </w:rPr>
              <w:t>For location based condition, we are fine with option 2-B and we propose to change [threshold] to [threshold + GNSS margin] as discussed in issue 2-1-6.</w:t>
            </w:r>
          </w:p>
        </w:tc>
      </w:tr>
      <w:tr w:rsidR="00CD32B7" w14:paraId="62081997" w14:textId="77777777" w:rsidTr="00F62C77">
        <w:tc>
          <w:tcPr>
            <w:tcW w:w="1236" w:type="dxa"/>
          </w:tcPr>
          <w:p w14:paraId="398FC14C" w14:textId="77777777" w:rsidR="00CD32B7" w:rsidRDefault="00CD32B7" w:rsidP="00F62C77">
            <w:pPr>
              <w:spacing w:after="120"/>
              <w:rPr>
                <w:color w:val="0070C0"/>
                <w:lang w:eastAsia="zh-CN"/>
              </w:rPr>
            </w:pPr>
            <w:r>
              <w:rPr>
                <w:rFonts w:eastAsia="BatangChe"/>
                <w:color w:val="0070C0"/>
                <w:lang w:eastAsia="ko-KR"/>
              </w:rPr>
              <w:t>LGE2</w:t>
            </w:r>
          </w:p>
        </w:tc>
        <w:tc>
          <w:tcPr>
            <w:tcW w:w="8395" w:type="dxa"/>
          </w:tcPr>
          <w:p w14:paraId="5AF759EC" w14:textId="77777777" w:rsidR="00CD32B7" w:rsidRDefault="00CD32B7" w:rsidP="00F62C77">
            <w:pPr>
              <w:spacing w:after="120"/>
              <w:rPr>
                <w:rFonts w:eastAsiaTheme="minorEastAsia"/>
                <w:color w:val="0070C0"/>
                <w:lang w:val="en-US" w:eastAsia="ko-KR"/>
              </w:rPr>
            </w:pPr>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p>
          <w:p w14:paraId="5E41A05A" w14:textId="77777777" w:rsidR="00CD32B7" w:rsidRDefault="00CD32B7" w:rsidP="00CD32B7">
            <w:pPr>
              <w:pStyle w:val="ListParagraph"/>
              <w:numPr>
                <w:ilvl w:val="1"/>
                <w:numId w:val="6"/>
              </w:numPr>
              <w:ind w:left="211" w:firstLineChars="0" w:hanging="211"/>
              <w:textAlignment w:val="auto"/>
              <w:rPr>
                <w:color w:val="0070C0"/>
                <w:szCs w:val="24"/>
                <w:lang w:eastAsia="zh-CN"/>
              </w:rPr>
            </w:pPr>
            <w:r>
              <w:rPr>
                <w:color w:val="0070C0"/>
                <w:szCs w:val="24"/>
                <w:lang w:eastAsia="zh-CN"/>
              </w:rPr>
              <w:t xml:space="preserve">Following condition for intra-frequency measurement should be captured in RRM specification. </w:t>
            </w:r>
          </w:p>
          <w:p w14:paraId="16B192EF" w14:textId="77777777" w:rsidR="00CD32B7" w:rsidRDefault="00CD32B7" w:rsidP="00CD32B7">
            <w:pPr>
              <w:pStyle w:val="ListParagraph"/>
              <w:numPr>
                <w:ilvl w:val="2"/>
                <w:numId w:val="6"/>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p>
          <w:p w14:paraId="355EA66E"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p>
          <w:p w14:paraId="0B238801"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6D25511F"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4BA60C65"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3C365B87"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0C6225E9"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2C550348"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546BBE5E" w14:textId="77777777" w:rsidR="00CD32B7" w:rsidRDefault="00CD32B7" w:rsidP="00CD32B7">
            <w:pPr>
              <w:pStyle w:val="ListParagraph"/>
              <w:numPr>
                <w:ilvl w:val="1"/>
                <w:numId w:val="6"/>
              </w:numPr>
              <w:ind w:left="211" w:firstLineChars="0" w:hanging="211"/>
              <w:textAlignment w:val="auto"/>
              <w:rPr>
                <w:color w:val="0070C0"/>
                <w:szCs w:val="24"/>
                <w:lang w:eastAsia="zh-CN"/>
              </w:rPr>
            </w:pPr>
            <w:r>
              <w:rPr>
                <w:color w:val="0070C0"/>
                <w:szCs w:val="24"/>
                <w:lang w:eastAsia="zh-CN"/>
              </w:rPr>
              <w:lastRenderedPageBreak/>
              <w:t xml:space="preserve">Following condition for inter-frequency / inter-RAT frequency measurement should be captured in RRM specification. </w:t>
            </w:r>
          </w:p>
          <w:p w14:paraId="4472F47D" w14:textId="77777777" w:rsidR="00CD32B7" w:rsidRDefault="00CD32B7" w:rsidP="00CD32B7">
            <w:pPr>
              <w:pStyle w:val="ListParagraph"/>
              <w:numPr>
                <w:ilvl w:val="2"/>
                <w:numId w:val="6"/>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p>
          <w:p w14:paraId="091A3F2C"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p>
          <w:p w14:paraId="4EF633B4"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562A6D7C"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then UE shall search for and measure inter-frequency / inter-RAT frequency layer of higher, equal, or lower priority in preparation for possible reselection.</w:t>
            </w:r>
          </w:p>
          <w:p w14:paraId="34B719DF"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6F684219"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0DBC9ADE"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 priority in preparation for possible reselection.</w:t>
            </w:r>
          </w:p>
          <w:p w14:paraId="178DEBC7"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3A9ADC74" w14:textId="77777777" w:rsidR="00CD32B7" w:rsidRDefault="00CD32B7" w:rsidP="00CD32B7">
            <w:pPr>
              <w:pStyle w:val="ListParagraph"/>
              <w:numPr>
                <w:ilvl w:val="4"/>
                <w:numId w:val="6"/>
              </w:numPr>
              <w:ind w:left="1061" w:firstLineChars="0" w:hanging="336"/>
              <w:textAlignment w:val="auto"/>
              <w:rPr>
                <w:color w:val="0070C0"/>
                <w:lang w:val="en-US" w:eastAsia="zh-CN"/>
              </w:rPr>
            </w:pPr>
            <w:r>
              <w:rPr>
                <w:color w:val="0070C0"/>
                <w:szCs w:val="24"/>
                <w:lang w:eastAsia="zh-CN"/>
              </w:rPr>
              <w:t>FFS (need to wait RAN2 conclusion)</w:t>
            </w:r>
          </w:p>
        </w:tc>
      </w:tr>
      <w:tr w:rsidR="00CD32B7" w14:paraId="6524B4E6" w14:textId="77777777" w:rsidTr="00F62C77">
        <w:tc>
          <w:tcPr>
            <w:tcW w:w="1236" w:type="dxa"/>
          </w:tcPr>
          <w:p w14:paraId="6BCAB2AF" w14:textId="77777777" w:rsidR="00CD32B7" w:rsidRDefault="00CD32B7" w:rsidP="00F62C77">
            <w:pPr>
              <w:spacing w:after="120"/>
              <w:rPr>
                <w:rFonts w:eastAsia="BatangChe"/>
                <w:color w:val="0070C0"/>
                <w:lang w:eastAsia="ko-KR"/>
              </w:rPr>
            </w:pPr>
            <w:r>
              <w:rPr>
                <w:rFonts w:asciiTheme="minorEastAsia" w:eastAsiaTheme="minorEastAsia" w:hAnsiTheme="minorEastAsia" w:hint="eastAsia"/>
                <w:color w:val="0070C0"/>
                <w:lang w:eastAsia="zh-CN"/>
              </w:rPr>
              <w:lastRenderedPageBreak/>
              <w:t>Xiaomi</w:t>
            </w:r>
          </w:p>
        </w:tc>
        <w:tc>
          <w:tcPr>
            <w:tcW w:w="8395" w:type="dxa"/>
          </w:tcPr>
          <w:p w14:paraId="5A35D4F1" w14:textId="77777777" w:rsidR="00CD32B7" w:rsidRDefault="00CD32B7" w:rsidP="00F62C77">
            <w:pPr>
              <w:spacing w:after="120"/>
              <w:rPr>
                <w:rFonts w:eastAsiaTheme="minorEastAsia"/>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we think option 1-A and 1-B does not contradict each other, option 1-A is to clarify that UE shall start the measurement before “serving cell stop time”, and option 1-B is to clarify whether the requirement is applied when the time span is less than Ttrigger.</w:t>
            </w:r>
            <w:r>
              <w:rPr>
                <w:rFonts w:eastAsiaTheme="minorEastAsia" w:hint="eastAsia"/>
                <w:color w:val="0070C0"/>
                <w:szCs w:val="24"/>
                <w:lang w:eastAsia="zh-CN"/>
              </w:rPr>
              <w:t xml:space="preserve"> </w:t>
            </w:r>
            <w:r>
              <w:rPr>
                <w:rFonts w:eastAsiaTheme="minorEastAsia"/>
                <w:color w:val="0070C0"/>
                <w:szCs w:val="24"/>
                <w:lang w:eastAsia="zh-CN"/>
              </w:rPr>
              <w:t>Regarding Ttrigger, we prefer to use option 1-B-1 as baseline and suggest to merge option 1-B-1 and 1-B-2 as follows:</w:t>
            </w:r>
          </w:p>
          <w:p w14:paraId="5E36F4A5"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7D5448A3"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max(Tdetect,NR_Intra, Nlayer*[60s]), when serving cell is below the search threshold</w:t>
            </w:r>
          </w:p>
          <w:p w14:paraId="2573883B"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 xml:space="preserve">Kcarrier is </w:t>
            </w:r>
            <w:r w:rsidRPr="00475350">
              <w:rPr>
                <w:color w:val="0070C0"/>
                <w:szCs w:val="24"/>
                <w:lang w:eastAsia="zh-CN"/>
              </w:rPr>
              <w:t>the number of NR inter-frequency carriers indicated by the serving cell</w:t>
            </w:r>
          </w:p>
          <w:p w14:paraId="5C3E1261" w14:textId="77777777" w:rsidR="00CD32B7" w:rsidRDefault="00CD32B7" w:rsidP="00CD32B7">
            <w:pPr>
              <w:pStyle w:val="ListParagraph"/>
              <w:numPr>
                <w:ilvl w:val="4"/>
                <w:numId w:val="6"/>
              </w:numPr>
              <w:ind w:left="354"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5453F000"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 xml:space="preserve">Tdetect,NR_Intra is HST intra-frequency cell detection delay in IDLE/Inactive mode defined </w:t>
            </w:r>
            <w:r w:rsidRPr="00B63D60">
              <w:rPr>
                <w:color w:val="0070C0"/>
                <w:szCs w:val="24"/>
                <w:lang w:eastAsia="zh-CN"/>
              </w:rPr>
              <w:t>Table 4.2.2.3-2</w:t>
            </w:r>
          </w:p>
          <w:p w14:paraId="332B04E5"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Tdetect,NR_Inter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14679751" w14:textId="77777777" w:rsidR="00CD32B7" w:rsidRDefault="00CD32B7" w:rsidP="00F62C77">
            <w:pPr>
              <w:spacing w:after="120"/>
              <w:rPr>
                <w:color w:val="0070C0"/>
                <w:lang w:val="en-US" w:eastAsia="ko-KR"/>
              </w:rPr>
            </w:pPr>
            <w:r>
              <w:rPr>
                <w:rFonts w:eastAsiaTheme="minorEastAsia" w:hint="eastAsia"/>
                <w:color w:val="0070C0"/>
                <w:szCs w:val="24"/>
                <w:lang w:eastAsia="zh-CN"/>
              </w:rPr>
              <w:t>F</w:t>
            </w:r>
            <w:r>
              <w:rPr>
                <w:rFonts w:eastAsiaTheme="minorEastAsia"/>
                <w:color w:val="0070C0"/>
                <w:szCs w:val="24"/>
                <w:lang w:eastAsia="zh-CN"/>
              </w:rPr>
              <w:t>or location based condition, we are fine with option 2-B.</w:t>
            </w:r>
          </w:p>
        </w:tc>
      </w:tr>
      <w:tr w:rsidR="00CD32B7" w14:paraId="6CA08A1B" w14:textId="77777777" w:rsidTr="00F62C77">
        <w:tc>
          <w:tcPr>
            <w:tcW w:w="1236" w:type="dxa"/>
          </w:tcPr>
          <w:p w14:paraId="4C3CB76B" w14:textId="77777777" w:rsidR="00CD32B7" w:rsidRDefault="00CD32B7" w:rsidP="00F62C77">
            <w:pPr>
              <w:spacing w:after="120"/>
              <w:rPr>
                <w:rFonts w:asciiTheme="minorEastAsia" w:hAnsiTheme="minorEastAsia"/>
                <w:color w:val="0070C0"/>
                <w:lang w:eastAsia="zh-CN"/>
              </w:rPr>
            </w:pPr>
            <w:r>
              <w:rPr>
                <w:rFonts w:asciiTheme="minorEastAsia" w:hAnsiTheme="minorEastAsia"/>
                <w:color w:val="0070C0"/>
                <w:lang w:eastAsia="zh-CN"/>
              </w:rPr>
              <w:t>CATT</w:t>
            </w:r>
          </w:p>
        </w:tc>
        <w:tc>
          <w:tcPr>
            <w:tcW w:w="8395" w:type="dxa"/>
          </w:tcPr>
          <w:p w14:paraId="505551DF" w14:textId="77777777" w:rsidR="00CD32B7" w:rsidRDefault="00CD32B7" w:rsidP="00F62C77">
            <w:pPr>
              <w:rPr>
                <w:color w:val="0070C0"/>
                <w:lang w:val="en-US" w:eastAsia="zh-CN"/>
              </w:rPr>
            </w:pPr>
            <w:r>
              <w:rPr>
                <w:color w:val="0070C0"/>
                <w:lang w:val="en-US" w:eastAsia="zh-CN"/>
              </w:rPr>
              <w:t xml:space="preserve">For time based condition, option 1-A and option 1-B are not exclusive. For option 1-A, it is only mentioned intra-frequency. For option 1-B-1, it is a little strange for the first two bullets, in legacy </w:t>
            </w:r>
            <w:r>
              <w:rPr>
                <w:color w:val="0070C0"/>
                <w:lang w:val="en-US" w:eastAsia="zh-CN"/>
              </w:rPr>
              <w:lastRenderedPageBreak/>
              <w:t xml:space="preserve">requirement, Nlayers is used only for higher priority search when serving cell is better than the threshold. But Kcarrier is used for all priority when serving cell is worse than the threshold. </w:t>
            </w:r>
          </w:p>
          <w:p w14:paraId="7432B538" w14:textId="77777777" w:rsidR="00CD32B7" w:rsidRDefault="00CD32B7" w:rsidP="00F62C77">
            <w:r>
              <w:t>If Srxlev &gt; S</w:t>
            </w:r>
            <w:r>
              <w:rPr>
                <w:vertAlign w:val="subscript"/>
              </w:rPr>
              <w:t>nonIntraSearchP</w:t>
            </w:r>
            <w:r>
              <w:t xml:space="preserve"> and Squal &gt; S</w:t>
            </w:r>
            <w:r>
              <w:rPr>
                <w:vertAlign w:val="subscript"/>
              </w:rPr>
              <w:t>nonIntraSearchQ</w:t>
            </w:r>
            <w:r>
              <w:t xml:space="preserve"> then the UE shall search for inter-frequency layers of higher priority at least every T</w:t>
            </w:r>
            <w:r>
              <w:rPr>
                <w:vertAlign w:val="subscript"/>
              </w:rPr>
              <w:t xml:space="preserve">higher_priority_search </w:t>
            </w:r>
            <w:r>
              <w:t>where T</w:t>
            </w:r>
            <w:r>
              <w:rPr>
                <w:vertAlign w:val="subscript"/>
              </w:rPr>
              <w:t>higher_priority_search</w:t>
            </w:r>
            <w:r>
              <w:t xml:space="preserve"> is described in clause 4.2.2.7.</w:t>
            </w:r>
          </w:p>
          <w:p w14:paraId="585F240C" w14:textId="77777777" w:rsidR="00CD32B7" w:rsidRPr="00372021" w:rsidRDefault="00CD32B7" w:rsidP="00F62C77">
            <w:pPr>
              <w:spacing w:after="120"/>
              <w:rPr>
                <w:color w:val="0070C0"/>
                <w:lang w:eastAsia="zh-CN"/>
              </w:rPr>
            </w:pPr>
          </w:p>
          <w:p w14:paraId="54F6C031" w14:textId="77777777" w:rsidR="00CD32B7" w:rsidRDefault="00CD32B7" w:rsidP="00CD32B7">
            <w:pPr>
              <w:pStyle w:val="ListParagraph"/>
              <w:numPr>
                <w:ilvl w:val="0"/>
                <w:numId w:val="6"/>
              </w:numPr>
              <w:ind w:left="928"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1937FDDB" w14:textId="77777777" w:rsidR="00CD32B7" w:rsidRDefault="00CD32B7" w:rsidP="00CD32B7">
            <w:pPr>
              <w:pStyle w:val="ListParagraph"/>
              <w:numPr>
                <w:ilvl w:val="0"/>
                <w:numId w:val="6"/>
              </w:numPr>
              <w:ind w:left="928" w:firstLineChars="0"/>
              <w:rPr>
                <w:color w:val="0070C0"/>
                <w:szCs w:val="24"/>
                <w:lang w:eastAsia="zh-CN"/>
              </w:rPr>
            </w:pPr>
            <w:r>
              <w:rPr>
                <w:color w:val="0070C0"/>
                <w:szCs w:val="24"/>
                <w:lang w:eastAsia="zh-CN"/>
              </w:rPr>
              <w:t>max(Tdetect,NR_Intra, Nlayer*[60s]), when serving cell is below the search threshold</w:t>
            </w:r>
          </w:p>
          <w:p w14:paraId="14127D2C" w14:textId="77777777" w:rsidR="00CD32B7" w:rsidRPr="00372021" w:rsidRDefault="00CD32B7" w:rsidP="00F62C77">
            <w:pPr>
              <w:spacing w:after="120"/>
              <w:rPr>
                <w:color w:val="0070C0"/>
                <w:lang w:eastAsia="zh-CN"/>
              </w:rPr>
            </w:pPr>
            <w:r>
              <w:rPr>
                <w:color w:val="0070C0"/>
                <w:lang w:eastAsia="zh-CN"/>
              </w:rPr>
              <w:t xml:space="preserve">for option 1-B-2, the requirement is refer to HST requirements which we think non-HST should be as the start point. There is no evidence for HST requirements can be reused in NTN directly. </w:t>
            </w:r>
          </w:p>
          <w:p w14:paraId="2458C6D2" w14:textId="77777777" w:rsidR="00CD32B7" w:rsidRDefault="00CD32B7" w:rsidP="00F62C77">
            <w:pPr>
              <w:spacing w:after="120"/>
              <w:rPr>
                <w:color w:val="0070C0"/>
                <w:lang w:val="en-US" w:eastAsia="zh-CN"/>
              </w:rPr>
            </w:pPr>
            <w:r>
              <w:rPr>
                <w:color w:val="0070C0"/>
                <w:lang w:val="en-US" w:eastAsia="zh-CN"/>
              </w:rPr>
              <w:t>For location based condition, the condition at first bullet is for inter-frequency , why option 2-A for intra-frequency is under this condition?</w:t>
            </w:r>
          </w:p>
          <w:p w14:paraId="7CD024DA" w14:textId="77777777" w:rsidR="00CD32B7" w:rsidRPr="00372021" w:rsidRDefault="00CD32B7" w:rsidP="00CD32B7">
            <w:pPr>
              <w:pStyle w:val="ListParagraph"/>
              <w:numPr>
                <w:ilvl w:val="1"/>
                <w:numId w:val="6"/>
              </w:numPr>
              <w:ind w:left="1648" w:firstLineChars="0"/>
              <w:rPr>
                <w:b/>
                <w:color w:val="0070C0"/>
                <w:szCs w:val="24"/>
                <w:lang w:eastAsia="zh-CN"/>
              </w:rPr>
            </w:pPr>
            <w:r w:rsidRPr="00372021">
              <w:rPr>
                <w:b/>
                <w:color w:val="0070C0"/>
                <w:szCs w:val="24"/>
                <w:lang w:eastAsia="zh-CN"/>
              </w:rPr>
              <w:t xml:space="preserve">If Srxlev ≤ SnonIntraSearchP or Squal ≤ SnonIntraSearchQ, or the distance between UE and serving cell reference location is larger than [threshold] if the [threshold] is configured and UE has location information, </w:t>
            </w:r>
          </w:p>
          <w:p w14:paraId="5822B2BC"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Option 2-A:</w:t>
            </w:r>
            <w:r w:rsidRPr="00216316">
              <w:rPr>
                <w:color w:val="0070C0"/>
                <w:szCs w:val="24"/>
                <w:lang w:eastAsia="zh-CN"/>
              </w:rPr>
              <w:t xml:space="preserve"> </w:t>
            </w:r>
            <w:r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462FB3BB"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2F0EFA2E" w14:textId="77777777" w:rsidR="00CD32B7" w:rsidRPr="00372021" w:rsidRDefault="00CD32B7" w:rsidP="00F62C77">
            <w:pPr>
              <w:spacing w:after="120"/>
              <w:rPr>
                <w:color w:val="0070C0"/>
                <w:lang w:eastAsia="zh-CN"/>
              </w:rPr>
            </w:pPr>
          </w:p>
        </w:tc>
      </w:tr>
      <w:tr w:rsidR="00CD32B7" w14:paraId="593C28BB" w14:textId="77777777" w:rsidTr="00F62C77">
        <w:tc>
          <w:tcPr>
            <w:tcW w:w="1236" w:type="dxa"/>
          </w:tcPr>
          <w:p w14:paraId="65DF0E04" w14:textId="77777777" w:rsidR="00CD32B7" w:rsidRDefault="00CD32B7" w:rsidP="00F62C77">
            <w:pPr>
              <w:spacing w:after="120"/>
              <w:rPr>
                <w:rFonts w:asciiTheme="minorEastAsia" w:hAnsiTheme="minorEastAsia"/>
                <w:color w:val="0070C0"/>
                <w:lang w:eastAsia="zh-CN"/>
              </w:rPr>
            </w:pPr>
            <w:r>
              <w:rPr>
                <w:color w:val="0070C0"/>
                <w:lang w:eastAsia="zh-CN"/>
              </w:rPr>
              <w:lastRenderedPageBreak/>
              <w:t>Qualcomm</w:t>
            </w:r>
          </w:p>
        </w:tc>
        <w:tc>
          <w:tcPr>
            <w:tcW w:w="8395" w:type="dxa"/>
          </w:tcPr>
          <w:p w14:paraId="392991FC" w14:textId="77777777" w:rsidR="00CD32B7" w:rsidRDefault="00CD32B7" w:rsidP="00F62C77">
            <w:pPr>
              <w:spacing w:after="120"/>
              <w:rPr>
                <w:color w:val="0070C0"/>
                <w:lang w:val="en-US" w:eastAsia="zh-CN"/>
              </w:rPr>
            </w:pPr>
            <w:r>
              <w:rPr>
                <w:color w:val="0070C0"/>
                <w:lang w:val="en-US" w:eastAsia="zh-CN"/>
              </w:rPr>
              <w:t>For simplicity, we are slightly in favor of Option 1-A. To address Apples concerns in terms of clarity, maybe we can modify it slightly as below:</w:t>
            </w:r>
          </w:p>
          <w:p w14:paraId="0AD244EB" w14:textId="77777777" w:rsidR="00CD32B7" w:rsidRPr="000B7987" w:rsidRDefault="00CD32B7" w:rsidP="00F62C77">
            <w:pPr>
              <w:rPr>
                <w:color w:val="0070C0"/>
                <w:szCs w:val="24"/>
                <w:lang w:eastAsia="zh-CN"/>
              </w:rPr>
            </w:pPr>
            <w:r w:rsidRPr="000B7987">
              <w:rPr>
                <w:rFonts w:eastAsiaTheme="minorEastAsia"/>
                <w:color w:val="0070C0"/>
                <w:szCs w:val="24"/>
                <w:lang w:eastAsia="zh-CN"/>
              </w:rPr>
              <w:t xml:space="preserve">Option 1-A: </w:t>
            </w:r>
          </w:p>
          <w:p w14:paraId="3FAAB314" w14:textId="77777777" w:rsidR="00CD32B7" w:rsidRPr="000B7987" w:rsidRDefault="00CD32B7" w:rsidP="00F62C77">
            <w:pPr>
              <w:rPr>
                <w:color w:val="0070C0"/>
                <w:szCs w:val="24"/>
                <w:lang w:eastAsia="zh-CN"/>
              </w:rPr>
            </w:pPr>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within Tdetect,NR_Intra when that Treselection=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p>
          <w:p w14:paraId="12A4D997" w14:textId="77777777" w:rsidR="00CD32B7" w:rsidRDefault="00CD32B7" w:rsidP="00F62C77">
            <w:pPr>
              <w:rPr>
                <w:color w:val="0070C0"/>
                <w:lang w:val="en-US" w:eastAsia="zh-CN"/>
              </w:rPr>
            </w:pPr>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p>
        </w:tc>
      </w:tr>
    </w:tbl>
    <w:p w14:paraId="4E3C006B" w14:textId="77777777" w:rsidR="00CD32B7" w:rsidRPr="00CD32B7" w:rsidRDefault="00CD32B7" w:rsidP="003171DC">
      <w:pPr>
        <w:rPr>
          <w:lang w:eastAsia="zh-CN"/>
        </w:rPr>
      </w:pPr>
    </w:p>
    <w:p w14:paraId="46F28F00" w14:textId="77777777" w:rsidR="003171DC" w:rsidRDefault="003171DC" w:rsidP="003171DC">
      <w:pPr>
        <w:pStyle w:val="Heading3"/>
        <w:rPr>
          <w:sz w:val="24"/>
          <w:szCs w:val="16"/>
          <w:lang w:val="en-US"/>
        </w:rPr>
      </w:pPr>
      <w:r>
        <w:rPr>
          <w:sz w:val="24"/>
          <w:szCs w:val="16"/>
          <w:lang w:val="en-US"/>
        </w:rPr>
        <w:t>Issue 1-6: Neighbour/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5F066600" w:rsidR="000C53D3" w:rsidRDefault="004529AD"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D82241F" w14:textId="604EA8DD" w:rsidR="000C53D3" w:rsidRDefault="004529AD" w:rsidP="00903827">
            <w:pPr>
              <w:spacing w:after="120"/>
              <w:rPr>
                <w:rFonts w:eastAsiaTheme="minorEastAsia"/>
                <w:color w:val="0070C0"/>
                <w:lang w:val="en-US" w:eastAsia="zh-CN"/>
              </w:rPr>
            </w:pPr>
            <w:r>
              <w:rPr>
                <w:rFonts w:eastAsiaTheme="minorEastAsia"/>
                <w:color w:val="0070C0"/>
                <w:lang w:val="en-US" w:eastAsia="zh-CN"/>
              </w:rPr>
              <w:t xml:space="preserve">Support tentative agreement. In reply LS </w:t>
            </w:r>
            <w:r>
              <w:t>RAN2 also thought it’s not desirable to let UE to acquire the SI of neighbor cell for HO.</w:t>
            </w:r>
          </w:p>
        </w:tc>
      </w:tr>
      <w:tr w:rsidR="00E51562" w14:paraId="39F5C56F" w14:textId="77777777" w:rsidTr="00903827">
        <w:tc>
          <w:tcPr>
            <w:tcW w:w="1236" w:type="dxa"/>
          </w:tcPr>
          <w:p w14:paraId="73414CF3" w14:textId="6D8BC10C" w:rsidR="00E51562" w:rsidRDefault="00E51562" w:rsidP="00E51562">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579D21C" w14:textId="77777777" w:rsidR="00E51562" w:rsidRDefault="00E51562" w:rsidP="00E51562">
            <w:pPr>
              <w:spacing w:after="120"/>
              <w:rPr>
                <w:rFonts w:eastAsiaTheme="minorEastAsia"/>
                <w:color w:val="0070C0"/>
                <w:lang w:val="en-US" w:eastAsia="zh-CN"/>
              </w:rPr>
            </w:pPr>
            <w:r>
              <w:rPr>
                <w:rFonts w:eastAsiaTheme="minorEastAsia"/>
                <w:color w:val="0070C0"/>
                <w:lang w:val="en-US" w:eastAsia="zh-CN"/>
              </w:rPr>
              <w:t>We support explicit</w:t>
            </w:r>
            <w:r w:rsidRPr="00E06352">
              <w:rPr>
                <w:rFonts w:eastAsiaTheme="minorEastAsia"/>
                <w:color w:val="0070C0"/>
                <w:lang w:val="en-US" w:eastAsia="zh-CN"/>
              </w:rPr>
              <w:t xml:space="preserve"> extra delay</w:t>
            </w:r>
            <w:r>
              <w:rPr>
                <w:rFonts w:eastAsiaTheme="minorEastAsia"/>
                <w:color w:val="0070C0"/>
                <w:lang w:val="en-US" w:eastAsia="zh-CN"/>
              </w:rPr>
              <w:t>. Even RAN2’s view is information shall be valid generally, but they also mentioned if no information, UE shall read SIB from neighbor. Also, RAN2 has not provided full mechanism to ensure validity of these information.</w:t>
            </w:r>
          </w:p>
          <w:p w14:paraId="4D7E539D" w14:textId="77777777" w:rsidR="00E51562" w:rsidRDefault="00E51562" w:rsidP="00E51562">
            <w:pPr>
              <w:spacing w:after="120"/>
              <w:rPr>
                <w:rFonts w:eastAsiaTheme="minorEastAsia"/>
                <w:color w:val="0070C0"/>
                <w:lang w:val="en-US" w:eastAsia="zh-CN"/>
              </w:rPr>
            </w:pPr>
            <w:r>
              <w:rPr>
                <w:rFonts w:eastAsiaTheme="minorEastAsia"/>
                <w:color w:val="0070C0"/>
                <w:lang w:val="en-US" w:eastAsia="zh-CN"/>
              </w:rPr>
              <w:t>To be safe</w:t>
            </w:r>
            <w:r>
              <w:rPr>
                <w:color w:val="0070C0"/>
                <w:szCs w:val="24"/>
                <w:lang w:eastAsia="zh-CN"/>
              </w:rPr>
              <w:t xml:space="preserve">, RRM requirements shall be specified without </w:t>
            </w:r>
            <w:r w:rsidRPr="00811AAD">
              <w:rPr>
                <w:color w:val="0070C0"/>
                <w:szCs w:val="24"/>
                <w:lang w:eastAsia="zh-CN"/>
              </w:rPr>
              <w:t>valid target satellite information</w:t>
            </w:r>
            <w:r>
              <w:rPr>
                <w:color w:val="0070C0"/>
                <w:szCs w:val="24"/>
                <w:lang w:eastAsia="zh-CN"/>
              </w:rPr>
              <w:t>.</w:t>
            </w:r>
            <w:r>
              <w:rPr>
                <w:rFonts w:eastAsiaTheme="minorEastAsia"/>
                <w:color w:val="0070C0"/>
                <w:lang w:val="en-US" w:eastAsia="zh-CN"/>
              </w:rPr>
              <w:t xml:space="preserve"> Regarding Qualcomm’s comments in 1</w:t>
            </w:r>
            <w:r w:rsidRPr="003C050B">
              <w:rPr>
                <w:rFonts w:eastAsiaTheme="minorEastAsia"/>
                <w:color w:val="0070C0"/>
                <w:vertAlign w:val="superscript"/>
                <w:lang w:val="en-US" w:eastAsia="zh-CN"/>
              </w:rPr>
              <w:t>st</w:t>
            </w:r>
            <w:r>
              <w:rPr>
                <w:rFonts w:eastAsiaTheme="minorEastAsia"/>
                <w:color w:val="0070C0"/>
                <w:lang w:val="en-US" w:eastAsia="zh-CN"/>
              </w:rPr>
              <w:t xml:space="preserve"> round summary, we’d like to support with below updates:</w:t>
            </w:r>
          </w:p>
          <w:p w14:paraId="025A86E7" w14:textId="77777777" w:rsidR="00E51562" w:rsidRDefault="00E51562" w:rsidP="00E51562">
            <w:pPr>
              <w:spacing w:after="120"/>
              <w:rPr>
                <w:color w:val="0070C0"/>
                <w:szCs w:val="24"/>
                <w:lang w:eastAsia="zh-CN"/>
              </w:rPr>
            </w:pPr>
            <w:r>
              <w:rPr>
                <w:color w:val="0070C0"/>
                <w:szCs w:val="24"/>
                <w:lang w:eastAsia="zh-CN"/>
              </w:rPr>
              <w:t xml:space="preserve">For measurement requirements, </w:t>
            </w:r>
          </w:p>
          <w:p w14:paraId="65F60FBA" w14:textId="77777777" w:rsidR="00E51562" w:rsidRPr="00690181" w:rsidRDefault="00E51562" w:rsidP="00E51562">
            <w:pPr>
              <w:pStyle w:val="ListParagraph"/>
              <w:numPr>
                <w:ilvl w:val="1"/>
                <w:numId w:val="14"/>
              </w:numPr>
              <w:ind w:firstLineChars="0"/>
              <w:rPr>
                <w:color w:val="0070C0"/>
                <w:szCs w:val="24"/>
                <w:lang w:eastAsia="zh-CN"/>
              </w:rPr>
            </w:pPr>
            <w:r w:rsidRPr="00690181">
              <w:rPr>
                <w:color w:val="0070C0"/>
                <w:szCs w:val="24"/>
                <w:lang w:eastAsia="zh-CN"/>
              </w:rPr>
              <w:t xml:space="preserve">when configured </w:t>
            </w:r>
            <w:r w:rsidRPr="003C050B">
              <w:rPr>
                <w:color w:val="0070C0"/>
                <w:szCs w:val="24"/>
                <w:u w:val="single"/>
                <w:lang w:eastAsia="zh-CN"/>
              </w:rPr>
              <w:t>multiple SMTCs</w:t>
            </w:r>
            <w:r w:rsidRPr="00690181">
              <w:rPr>
                <w:color w:val="0070C0"/>
                <w:szCs w:val="24"/>
                <w:lang w:eastAsia="zh-CN"/>
              </w:rPr>
              <w:t xml:space="preserve"> on the same frequency </w:t>
            </w:r>
            <w:r w:rsidRPr="003C050B">
              <w:rPr>
                <w:color w:val="0070C0"/>
                <w:szCs w:val="24"/>
                <w:u w:val="single"/>
                <w:lang w:eastAsia="zh-CN"/>
              </w:rPr>
              <w:t>are mutually exclusive</w:t>
            </w:r>
            <w:r w:rsidRPr="00690181">
              <w:rPr>
                <w:color w:val="0070C0"/>
                <w:szCs w:val="24"/>
                <w:lang w:eastAsia="zh-CN"/>
              </w:rPr>
              <w:t xml:space="preserve"> in the time domain,</w:t>
            </w:r>
          </w:p>
          <w:p w14:paraId="2BC63B2D" w14:textId="77777777" w:rsidR="00E51562" w:rsidRDefault="00E51562" w:rsidP="00E51562">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6ED8E757" w14:textId="77777777" w:rsidR="00E51562" w:rsidRPr="00811AAD" w:rsidRDefault="00E51562" w:rsidP="00E51562">
            <w:pPr>
              <w:pStyle w:val="ListParagraph"/>
              <w:numPr>
                <w:ilvl w:val="1"/>
                <w:numId w:val="14"/>
              </w:numPr>
              <w:ind w:firstLineChars="0"/>
              <w:rPr>
                <w:color w:val="0070C0"/>
                <w:szCs w:val="24"/>
                <w:lang w:eastAsia="zh-CN"/>
              </w:rPr>
            </w:pPr>
            <w:r w:rsidRPr="003C050B">
              <w:rPr>
                <w:color w:val="0070C0"/>
                <w:szCs w:val="24"/>
                <w:lang w:eastAsia="zh-CN"/>
              </w:rPr>
              <w:t xml:space="preserve">when configured multiple SMTCs on the same frequency are </w:t>
            </w:r>
            <w:r w:rsidRPr="003C050B">
              <w:rPr>
                <w:color w:val="0070C0"/>
                <w:szCs w:val="24"/>
                <w:u w:val="single"/>
                <w:lang w:eastAsia="zh-CN"/>
              </w:rPr>
              <w:t>not</w:t>
            </w:r>
            <w:r w:rsidRPr="003C050B">
              <w:rPr>
                <w:color w:val="0070C0"/>
                <w:szCs w:val="24"/>
                <w:lang w:eastAsia="zh-CN"/>
              </w:rPr>
              <w:t xml:space="preserve"> mutually exclusive in the time domain</w:t>
            </w:r>
            <w:r w:rsidRPr="00811AAD">
              <w:rPr>
                <w:color w:val="0070C0"/>
                <w:szCs w:val="24"/>
                <w:lang w:eastAsia="zh-CN"/>
              </w:rPr>
              <w:t xml:space="preserve">, </w:t>
            </w:r>
          </w:p>
          <w:p w14:paraId="122FE513" w14:textId="77777777" w:rsidR="00E51562" w:rsidRPr="003C050B" w:rsidRDefault="00E51562" w:rsidP="00E51562">
            <w:pPr>
              <w:pStyle w:val="ListParagraph"/>
              <w:numPr>
                <w:ilvl w:val="2"/>
                <w:numId w:val="14"/>
              </w:numPr>
              <w:ind w:firstLineChars="0"/>
              <w:rPr>
                <w:color w:val="0070C0"/>
                <w:szCs w:val="24"/>
                <w:highlight w:val="yellow"/>
                <w:lang w:eastAsia="zh-CN"/>
              </w:rPr>
            </w:pPr>
            <w:r w:rsidRPr="003C050B">
              <w:rPr>
                <w:color w:val="0070C0"/>
                <w:szCs w:val="24"/>
                <w:highlight w:val="yellow"/>
                <w:lang w:eastAsia="zh-CN"/>
              </w:rPr>
              <w:t>if UE supports capability of simultaneous measurement in overlapped SMTCs, measurement period is scaled up proportionally to the number of SMTCs.</w:t>
            </w:r>
          </w:p>
          <w:p w14:paraId="2B320BA7" w14:textId="28376EDF" w:rsidR="00E51562" w:rsidRDefault="00E51562" w:rsidP="00E51562">
            <w:pPr>
              <w:pStyle w:val="ListParagraph"/>
              <w:numPr>
                <w:ilvl w:val="2"/>
                <w:numId w:val="14"/>
              </w:numPr>
              <w:ind w:firstLineChars="0"/>
              <w:rPr>
                <w:rFonts w:eastAsiaTheme="minorEastAsia"/>
                <w:color w:val="0070C0"/>
                <w:lang w:val="en-US" w:eastAsia="zh-CN"/>
              </w:rPr>
            </w:pPr>
            <w:r w:rsidRPr="003C050B">
              <w:rPr>
                <w:color w:val="0070C0"/>
                <w:szCs w:val="24"/>
                <w:highlight w:val="yellow"/>
                <w:lang w:eastAsia="zh-CN"/>
              </w:rPr>
              <w:t>if UE doesn’t support capability of simultaneous measurement in overlapped SMTCs</w:t>
            </w:r>
            <w:r>
              <w:rPr>
                <w:color w:val="0070C0"/>
                <w:szCs w:val="24"/>
                <w:lang w:eastAsia="zh-CN"/>
              </w:rPr>
              <w:t>, the requirements are applicable only when UE is provided with information of the target measurement cells that have the colliding SMTCs.</w:t>
            </w:r>
          </w:p>
        </w:tc>
      </w:tr>
      <w:tr w:rsidR="000650BB" w14:paraId="2B99381F" w14:textId="77777777" w:rsidTr="00903827">
        <w:tc>
          <w:tcPr>
            <w:tcW w:w="1236" w:type="dxa"/>
          </w:tcPr>
          <w:p w14:paraId="1771A56C" w14:textId="427DF95D" w:rsidR="000650BB" w:rsidRDefault="000650BB" w:rsidP="000650BB">
            <w:pPr>
              <w:spacing w:after="120"/>
              <w:rPr>
                <w:rFonts w:eastAsiaTheme="minorEastAsia"/>
                <w:color w:val="0070C0"/>
                <w:lang w:val="en-US" w:eastAsia="zh-CN"/>
              </w:rPr>
            </w:pPr>
            <w:r w:rsidRPr="00595DBD">
              <w:rPr>
                <w:rFonts w:eastAsiaTheme="minorEastAsia"/>
                <w:color w:val="0070C0"/>
                <w:lang w:val="en-US" w:eastAsia="zh-CN"/>
              </w:rPr>
              <w:t>Huawei</w:t>
            </w:r>
          </w:p>
        </w:tc>
        <w:tc>
          <w:tcPr>
            <w:tcW w:w="8395" w:type="dxa"/>
          </w:tcPr>
          <w:p w14:paraId="75D44C47" w14:textId="77777777" w:rsidR="000650BB" w:rsidRPr="00595DBD" w:rsidRDefault="000650BB" w:rsidP="000650BB">
            <w:pPr>
              <w:spacing w:after="120"/>
              <w:rPr>
                <w:rFonts w:eastAsiaTheme="minorEastAsia"/>
                <w:color w:val="0070C0"/>
                <w:lang w:val="en-US" w:eastAsia="zh-CN"/>
              </w:rPr>
            </w:pPr>
            <w:r w:rsidRPr="00595DBD">
              <w:rPr>
                <w:rFonts w:eastAsiaTheme="minorEastAsia"/>
                <w:color w:val="0070C0"/>
                <w:lang w:val="en-US" w:eastAsia="zh-CN"/>
              </w:rPr>
              <w:t>Agree with tentative agreement.</w:t>
            </w:r>
          </w:p>
          <w:p w14:paraId="7DE3EA1C" w14:textId="6C7F3235" w:rsidR="000650BB" w:rsidRDefault="000650BB" w:rsidP="000650BB">
            <w:pPr>
              <w:spacing w:after="120"/>
              <w:rPr>
                <w:rFonts w:eastAsiaTheme="minorEastAsia"/>
                <w:color w:val="0070C0"/>
                <w:lang w:val="en-US" w:eastAsia="zh-CN"/>
              </w:rPr>
            </w:pPr>
            <w:r w:rsidRPr="00595DBD">
              <w:rPr>
                <w:rFonts w:eastAsiaTheme="minorEastAsia"/>
                <w:color w:val="0070C0"/>
                <w:lang w:val="en-US" w:eastAsia="zh-CN"/>
              </w:rPr>
              <w:t>For measurement, if the valid target satellite information is not provided, UE cannot read neighbour cell MIB or SIB because UE cannot even fine the neighbour cell. For mobility, we believe in most cases the valid target satellite information will be included in the HO command, so we see no need to define HO delay for the case when UE needs to read MIB or SIB of neighbour cell.</w:t>
            </w:r>
          </w:p>
        </w:tc>
      </w:tr>
    </w:tbl>
    <w:p w14:paraId="36C4EA25" w14:textId="6E51D842" w:rsidR="003171DC" w:rsidRDefault="003171DC" w:rsidP="003171DC">
      <w:pPr>
        <w:rPr>
          <w:b/>
          <w:color w:val="0070C0"/>
          <w:u w:val="single"/>
          <w:lang w:eastAsia="ko-KR"/>
        </w:rPr>
      </w:pPr>
    </w:p>
    <w:p w14:paraId="09F03F0A" w14:textId="77777777" w:rsidR="002652E9" w:rsidRPr="00DD71F1" w:rsidRDefault="002652E9" w:rsidP="002652E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0AF276A" w14:textId="77777777" w:rsidR="002652E9" w:rsidRDefault="002652E9" w:rsidP="002652E9">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3A8803F8" w14:textId="77777777" w:rsidR="002652E9" w:rsidRPr="00CC4C4E" w:rsidRDefault="002652E9" w:rsidP="002652E9">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F0D219B"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color w:val="0070C0"/>
          <w:lang w:eastAsia="ja-JP"/>
        </w:rPr>
      </w:pPr>
      <w:r>
        <w:rPr>
          <w:color w:val="0070C0"/>
          <w:lang w:eastAsia="ja-JP"/>
        </w:rPr>
        <w:t>For measurement</w:t>
      </w:r>
    </w:p>
    <w:p w14:paraId="05CEE8FD"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Ephemeris</w:t>
      </w:r>
    </w:p>
    <w:p w14:paraId="6DCCF5CB"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Epoch time</w:t>
      </w:r>
    </w:p>
    <w:p w14:paraId="6AFE5C50"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SMTCs</w:t>
      </w:r>
    </w:p>
    <w:p w14:paraId="3B2854BC"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DL polarization information</w:t>
      </w:r>
    </w:p>
    <w:p w14:paraId="15478AE3" w14:textId="77777777" w:rsidR="002652E9" w:rsidRDefault="002652E9" w:rsidP="002652E9">
      <w:pPr>
        <w:pStyle w:val="ListParagraph"/>
        <w:numPr>
          <w:ilvl w:val="3"/>
          <w:numId w:val="14"/>
        </w:numPr>
        <w:spacing w:after="120" w:line="252" w:lineRule="auto"/>
        <w:ind w:left="3096" w:firstLineChars="0"/>
        <w:rPr>
          <w:color w:val="0070C0"/>
          <w:lang w:eastAsia="ja-JP"/>
        </w:rPr>
      </w:pPr>
      <w:r w:rsidRPr="00E16272">
        <w:rPr>
          <w:color w:val="0070C0"/>
          <w:lang w:eastAsia="ja-JP"/>
        </w:rPr>
        <w:lastRenderedPageBreak/>
        <w:t>Serving cell stop time and reference location for IDLE mode measurement trigger in NGSO fixed cell</w:t>
      </w:r>
      <w:r>
        <w:rPr>
          <w:color w:val="0070C0"/>
          <w:lang w:eastAsia="ja-JP"/>
        </w:rPr>
        <w:t>, if applicable</w:t>
      </w:r>
    </w:p>
    <w:p w14:paraId="74A7F117" w14:textId="77777777" w:rsidR="002652E9" w:rsidRPr="008F386D" w:rsidRDefault="002652E9" w:rsidP="002652E9">
      <w:pPr>
        <w:pStyle w:val="ListParagraph"/>
        <w:numPr>
          <w:ilvl w:val="3"/>
          <w:numId w:val="14"/>
        </w:numPr>
        <w:spacing w:after="120" w:line="252" w:lineRule="auto"/>
        <w:ind w:left="3096" w:firstLineChars="0"/>
        <w:rPr>
          <w:color w:val="0070C0"/>
          <w:lang w:eastAsia="ja-JP"/>
        </w:rPr>
      </w:pPr>
      <w:r w:rsidRPr="008F386D">
        <w:rPr>
          <w:color w:val="0070C0"/>
          <w:lang w:eastAsia="ja-JP"/>
        </w:rPr>
        <w:t xml:space="preserve">Under RAN1 discussion: </w:t>
      </w:r>
    </w:p>
    <w:p w14:paraId="69D8FC42" w14:textId="77777777" w:rsidR="002652E9" w:rsidRPr="008F386D" w:rsidRDefault="002652E9" w:rsidP="002652E9">
      <w:pPr>
        <w:pStyle w:val="ListParagraph"/>
        <w:numPr>
          <w:ilvl w:val="4"/>
          <w:numId w:val="14"/>
        </w:numPr>
        <w:spacing w:after="120" w:line="252" w:lineRule="auto"/>
        <w:ind w:left="3816"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44526863" w14:textId="77777777" w:rsidR="002652E9" w:rsidRPr="008F386D" w:rsidRDefault="002652E9" w:rsidP="002652E9">
      <w:pPr>
        <w:pStyle w:val="ListParagraph"/>
        <w:numPr>
          <w:ilvl w:val="4"/>
          <w:numId w:val="14"/>
        </w:numPr>
        <w:spacing w:after="120" w:line="252" w:lineRule="auto"/>
        <w:ind w:left="3816" w:firstLineChars="0"/>
        <w:rPr>
          <w:color w:val="0070C0"/>
          <w:lang w:eastAsia="ja-JP"/>
        </w:rPr>
      </w:pPr>
      <w:r w:rsidRPr="008F386D">
        <w:rPr>
          <w:color w:val="0070C0"/>
          <w:lang w:eastAsia="ja-JP"/>
        </w:rPr>
        <w:t>separate validity timers</w:t>
      </w:r>
    </w:p>
    <w:p w14:paraId="287B73D6"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color w:val="0070C0"/>
          <w:lang w:eastAsia="ja-JP"/>
        </w:rPr>
      </w:pPr>
      <w:r>
        <w:rPr>
          <w:color w:val="0070C0"/>
          <w:lang w:eastAsia="ja-JP"/>
        </w:rPr>
        <w:t>For mobility</w:t>
      </w:r>
    </w:p>
    <w:p w14:paraId="2317925D"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Target cell Ephemeris information</w:t>
      </w:r>
    </w:p>
    <w:p w14:paraId="5A56C769"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Epoch time of the ephemeris</w:t>
      </w:r>
    </w:p>
    <w:p w14:paraId="4E2CE7E0"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Common TA</w:t>
      </w:r>
    </w:p>
    <w:p w14:paraId="2BC86953"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Validity timer information for target cell mobility</w:t>
      </w:r>
    </w:p>
    <w:p w14:paraId="427D4CAD"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DL and UL Polarization information</w:t>
      </w:r>
    </w:p>
    <w:p w14:paraId="5BF3532D"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K_offset</w:t>
      </w:r>
    </w:p>
    <w:p w14:paraId="20CAC662"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Kmac (to determine UE-gNB RTT and perform RACH to target)</w:t>
      </w:r>
    </w:p>
    <w:p w14:paraId="1E2959B2" w14:textId="77777777" w:rsidR="002652E9" w:rsidRDefault="002652E9" w:rsidP="002652E9">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3362CF11" w14:textId="77777777" w:rsidR="002652E9" w:rsidRDefault="002652E9" w:rsidP="002652E9">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70AE8B00"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color w:val="0070C0"/>
          <w:lang w:eastAsia="ja-JP"/>
        </w:rPr>
      </w:pPr>
      <w:r>
        <w:rPr>
          <w:color w:val="0070C0"/>
          <w:lang w:eastAsia="ja-JP"/>
        </w:rPr>
        <w:t>Requirements are not applied, i.e. extra delay won’t be explicitly defined</w:t>
      </w:r>
    </w:p>
    <w:p w14:paraId="7317784E" w14:textId="77777777" w:rsidR="002652E9" w:rsidRDefault="002652E9" w:rsidP="002652E9">
      <w:pPr>
        <w:pStyle w:val="ListParagraph"/>
        <w:numPr>
          <w:ilvl w:val="1"/>
          <w:numId w:val="14"/>
        </w:numPr>
        <w:overflowPunct/>
        <w:autoSpaceDE/>
        <w:autoSpaceDN/>
        <w:adjustRightInd/>
        <w:spacing w:after="120" w:line="252" w:lineRule="auto"/>
        <w:ind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666F4B89" w14:textId="77777777" w:rsidR="002652E9" w:rsidRDefault="002652E9" w:rsidP="002652E9">
      <w:pPr>
        <w:pStyle w:val="ListParagraph"/>
        <w:numPr>
          <w:ilvl w:val="2"/>
          <w:numId w:val="14"/>
        </w:numPr>
        <w:ind w:left="2376" w:firstLineChars="0"/>
        <w:rPr>
          <w:color w:val="0070C0"/>
          <w:szCs w:val="24"/>
          <w:lang w:eastAsia="zh-CN"/>
        </w:rPr>
      </w:pPr>
      <w:r>
        <w:rPr>
          <w:color w:val="0070C0"/>
          <w:szCs w:val="24"/>
          <w:lang w:eastAsia="zh-CN"/>
        </w:rPr>
        <w:t xml:space="preserve">For mobility requirements, </w:t>
      </w:r>
    </w:p>
    <w:p w14:paraId="56B1A2B5" w14:textId="77777777" w:rsidR="002652E9" w:rsidRDefault="002652E9" w:rsidP="002652E9">
      <w:pPr>
        <w:pStyle w:val="ListParagraph"/>
        <w:numPr>
          <w:ilvl w:val="3"/>
          <w:numId w:val="14"/>
        </w:numPr>
        <w:ind w:left="3096"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7BBCEB8" w14:textId="77777777" w:rsidR="002652E9" w:rsidRDefault="002652E9" w:rsidP="002652E9">
      <w:pPr>
        <w:pStyle w:val="ListParagraph"/>
        <w:numPr>
          <w:ilvl w:val="2"/>
          <w:numId w:val="14"/>
        </w:numPr>
        <w:ind w:left="2376" w:firstLineChars="0"/>
        <w:rPr>
          <w:color w:val="0070C0"/>
          <w:szCs w:val="24"/>
          <w:lang w:eastAsia="zh-CN"/>
        </w:rPr>
      </w:pPr>
      <w:r>
        <w:rPr>
          <w:color w:val="0070C0"/>
          <w:szCs w:val="24"/>
          <w:lang w:eastAsia="zh-CN"/>
        </w:rPr>
        <w:t xml:space="preserve">For measurement requirements, </w:t>
      </w:r>
    </w:p>
    <w:p w14:paraId="7AF6684B" w14:textId="77777777" w:rsidR="002652E9" w:rsidRDefault="002652E9" w:rsidP="002652E9">
      <w:pPr>
        <w:pStyle w:val="ListParagraph"/>
        <w:numPr>
          <w:ilvl w:val="3"/>
          <w:numId w:val="14"/>
        </w:numPr>
        <w:ind w:left="3096"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5A0C0466" w14:textId="77777777" w:rsidR="002652E9" w:rsidRDefault="002652E9" w:rsidP="002652E9">
      <w:pPr>
        <w:pStyle w:val="ListParagraph"/>
        <w:numPr>
          <w:ilvl w:val="4"/>
          <w:numId w:val="14"/>
        </w:numPr>
        <w:ind w:left="3816" w:firstLineChars="0"/>
        <w:rPr>
          <w:color w:val="0070C0"/>
          <w:szCs w:val="24"/>
          <w:lang w:eastAsia="zh-CN"/>
        </w:rPr>
      </w:pPr>
      <w:r>
        <w:rPr>
          <w:color w:val="0070C0"/>
          <w:szCs w:val="24"/>
          <w:lang w:eastAsia="zh-CN"/>
        </w:rPr>
        <w:t>measurement period is scaled up proportionally to the number of SMTCs.</w:t>
      </w:r>
    </w:p>
    <w:p w14:paraId="1A11A056" w14:textId="77777777" w:rsidR="002652E9" w:rsidRPr="005E1EBE" w:rsidRDefault="002652E9" w:rsidP="002652E9">
      <w:pPr>
        <w:pStyle w:val="ListParagraph"/>
        <w:numPr>
          <w:ilvl w:val="3"/>
          <w:numId w:val="14"/>
        </w:numPr>
        <w:ind w:left="3096"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140D092" w14:textId="77777777" w:rsidR="002652E9" w:rsidRDefault="002652E9" w:rsidP="002652E9">
      <w:pPr>
        <w:pStyle w:val="ListParagraph"/>
        <w:numPr>
          <w:ilvl w:val="4"/>
          <w:numId w:val="14"/>
        </w:numPr>
        <w:ind w:left="3816"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E8E35E7" w14:textId="77777777" w:rsidR="002652E9" w:rsidRPr="00DD71F1" w:rsidRDefault="002652E9" w:rsidP="002652E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0B68F9F" w14:textId="77777777" w:rsidR="002652E9" w:rsidRPr="00A97A49" w:rsidRDefault="002652E9" w:rsidP="002652E9">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A97A49">
        <w:rPr>
          <w:color w:val="0070C0"/>
          <w:lang w:eastAsia="ja-JP"/>
        </w:rPr>
        <w:t>Based on offline comments, Option 2 is added back. Please also consider whether we can 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2652E9" w14:paraId="77546811" w14:textId="77777777" w:rsidTr="00F62C77">
        <w:tc>
          <w:tcPr>
            <w:tcW w:w="1236" w:type="dxa"/>
          </w:tcPr>
          <w:p w14:paraId="06B0A327" w14:textId="77777777" w:rsidR="002652E9" w:rsidRDefault="002652E9" w:rsidP="00F62C7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16FC138" w14:textId="77777777" w:rsidR="002652E9" w:rsidRDefault="002652E9"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2652E9" w14:paraId="73103957" w14:textId="77777777" w:rsidTr="00F62C77">
        <w:tc>
          <w:tcPr>
            <w:tcW w:w="1236" w:type="dxa"/>
          </w:tcPr>
          <w:p w14:paraId="7C295580" w14:textId="77777777" w:rsidR="002652E9" w:rsidRDefault="002652E9" w:rsidP="00F62C77">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58C1FD1E" w14:textId="77777777" w:rsidR="002652E9" w:rsidRDefault="002652E9" w:rsidP="00F62C77">
            <w:pPr>
              <w:spacing w:after="120"/>
              <w:rPr>
                <w:rFonts w:eastAsia="Malgun Gothic"/>
                <w:color w:val="0070C0"/>
                <w:lang w:val="en-US" w:eastAsia="ko-KR"/>
              </w:rPr>
            </w:pPr>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p>
          <w:p w14:paraId="25185E36" w14:textId="77777777" w:rsidR="002652E9" w:rsidRDefault="002652E9" w:rsidP="002652E9">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32E31030" w14:textId="77777777" w:rsidR="002652E9" w:rsidRPr="00372021" w:rsidRDefault="002652E9" w:rsidP="002652E9">
            <w:pPr>
              <w:pStyle w:val="ListParagraph"/>
              <w:numPr>
                <w:ilvl w:val="2"/>
                <w:numId w:val="14"/>
              </w:numPr>
              <w:overflowPunct/>
              <w:autoSpaceDE/>
              <w:autoSpaceDN/>
              <w:adjustRightInd/>
              <w:spacing w:after="120" w:line="252" w:lineRule="auto"/>
              <w:ind w:left="2376" w:firstLineChars="0"/>
              <w:textAlignment w:val="auto"/>
              <w:rPr>
                <w:rFonts w:eastAsiaTheme="minorEastAsia"/>
                <w:color w:val="0070C0"/>
                <w:lang w:val="en-US" w:eastAsia="zh-CN"/>
              </w:rPr>
            </w:pPr>
            <w:r>
              <w:rPr>
                <w:color w:val="0070C0"/>
                <w:lang w:eastAsia="ja-JP"/>
              </w:rPr>
              <w:t>Requirements are not applied, i.e. extra delay won’t be explicitly defined</w:t>
            </w:r>
          </w:p>
          <w:p w14:paraId="4BF0E1B8"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rFonts w:eastAsiaTheme="minorEastAsia"/>
                <w:color w:val="0070C0"/>
                <w:lang w:val="en-US" w:eastAsia="zh-CN"/>
              </w:rPr>
            </w:pPr>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p>
        </w:tc>
      </w:tr>
      <w:tr w:rsidR="002652E9" w14:paraId="769C1E44" w14:textId="77777777" w:rsidTr="00F62C77">
        <w:tc>
          <w:tcPr>
            <w:tcW w:w="1236" w:type="dxa"/>
          </w:tcPr>
          <w:p w14:paraId="5074B537" w14:textId="77777777" w:rsidR="002652E9" w:rsidRDefault="002652E9" w:rsidP="00F62C77">
            <w:pPr>
              <w:spacing w:after="120"/>
              <w:rPr>
                <w:rFonts w:eastAsia="Malgun Gothic"/>
                <w:color w:val="0070C0"/>
                <w:lang w:val="en-US" w:eastAsia="ko-KR"/>
              </w:rPr>
            </w:pPr>
            <w:r>
              <w:rPr>
                <w:rFonts w:eastAsia="Malgun Gothic"/>
                <w:color w:val="0070C0"/>
                <w:lang w:val="en-US" w:eastAsia="ko-KR"/>
              </w:rPr>
              <w:t>Ericsson</w:t>
            </w:r>
          </w:p>
        </w:tc>
        <w:tc>
          <w:tcPr>
            <w:tcW w:w="8395" w:type="dxa"/>
          </w:tcPr>
          <w:p w14:paraId="2858ED80" w14:textId="77777777" w:rsidR="002652E9" w:rsidRDefault="002652E9" w:rsidP="00F62C77">
            <w:pPr>
              <w:spacing w:after="120"/>
              <w:rPr>
                <w:rFonts w:eastAsia="Malgun Gothic"/>
                <w:color w:val="0070C0"/>
                <w:lang w:val="en-US" w:eastAsia="ko-KR"/>
              </w:rPr>
            </w:pPr>
            <w:r>
              <w:rPr>
                <w:rFonts w:eastAsia="Malgun Gothic"/>
                <w:color w:val="0070C0"/>
                <w:lang w:val="en-US" w:eastAsia="ko-KR"/>
              </w:rPr>
              <w:t xml:space="preserve">We’re positive to introduce UE capability. </w:t>
            </w:r>
          </w:p>
        </w:tc>
      </w:tr>
      <w:tr w:rsidR="002652E9" w14:paraId="7F704F95" w14:textId="77777777" w:rsidTr="00F62C77">
        <w:tc>
          <w:tcPr>
            <w:tcW w:w="1236" w:type="dxa"/>
          </w:tcPr>
          <w:p w14:paraId="5E41FD94" w14:textId="77777777" w:rsidR="002652E9" w:rsidRDefault="002652E9" w:rsidP="00F62C77">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4A9FFBE" w14:textId="77777777" w:rsidR="002652E9" w:rsidRDefault="002652E9" w:rsidP="00F62C7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p w14:paraId="28C4E1DC" w14:textId="77777777" w:rsidR="002652E9" w:rsidRDefault="002652E9" w:rsidP="00F62C77">
            <w:pPr>
              <w:spacing w:after="120"/>
              <w:rPr>
                <w:rFonts w:eastAsiaTheme="minorEastAsia"/>
                <w:color w:val="0070C0"/>
                <w:lang w:val="en-US" w:eastAsia="zh-CN"/>
              </w:rPr>
            </w:pPr>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
          <w:p w14:paraId="2419737D" w14:textId="77777777" w:rsidR="002652E9" w:rsidRDefault="002652E9" w:rsidP="00F62C77">
            <w:pPr>
              <w:spacing w:after="120"/>
              <w:rPr>
                <w:rFonts w:eastAsia="Malgun Gothic"/>
                <w:color w:val="0070C0"/>
                <w:lang w:val="en-US" w:eastAsia="ko-KR"/>
              </w:rPr>
            </w:pPr>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p>
        </w:tc>
      </w:tr>
      <w:tr w:rsidR="002652E9" w14:paraId="076A8159" w14:textId="77777777" w:rsidTr="00F62C77">
        <w:tc>
          <w:tcPr>
            <w:tcW w:w="1236" w:type="dxa"/>
          </w:tcPr>
          <w:p w14:paraId="12AA0AC8" w14:textId="77777777" w:rsidR="002652E9" w:rsidRDefault="002652E9" w:rsidP="00F62C77">
            <w:pPr>
              <w:spacing w:after="120"/>
              <w:rPr>
                <w:color w:val="0070C0"/>
                <w:lang w:val="en-US" w:eastAsia="zh-CN"/>
              </w:rPr>
            </w:pPr>
            <w:r>
              <w:rPr>
                <w:color w:val="0070C0"/>
                <w:lang w:val="en-US" w:eastAsia="zh-CN"/>
              </w:rPr>
              <w:t>Apple</w:t>
            </w:r>
          </w:p>
        </w:tc>
        <w:tc>
          <w:tcPr>
            <w:tcW w:w="8395" w:type="dxa"/>
          </w:tcPr>
          <w:p w14:paraId="206C53AE" w14:textId="77777777" w:rsidR="002652E9" w:rsidRDefault="002652E9" w:rsidP="00F62C77">
            <w:pPr>
              <w:spacing w:after="120"/>
              <w:rPr>
                <w:color w:val="0070C0"/>
                <w:lang w:val="en-US" w:eastAsia="zh-CN"/>
              </w:rPr>
            </w:pPr>
            <w:r>
              <w:rPr>
                <w:color w:val="0070C0"/>
                <w:lang w:val="en-US" w:eastAsia="zh-CN"/>
              </w:rPr>
              <w:t>We support option 1 and fine with HW’s suggestion on the wording in LGE’s note. Since in RAN2 reply LS, it was clearly answered that,</w:t>
            </w:r>
          </w:p>
          <w:p w14:paraId="76D2F673" w14:textId="77777777" w:rsidR="002652E9" w:rsidRDefault="002652E9" w:rsidP="00F62C7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16459B7B" w14:textId="77777777" w:rsidR="002652E9" w:rsidRDefault="002652E9" w:rsidP="00F62C77">
            <w:pPr>
              <w:spacing w:after="120"/>
              <w:rPr>
                <w:color w:val="0070C0"/>
                <w:lang w:val="en-US" w:eastAsia="zh-CN"/>
              </w:rPr>
            </w:pPr>
            <w:r>
              <w:rPr>
                <w:color w:val="0070C0"/>
                <w:lang w:val="en-US" w:eastAsia="zh-CN"/>
              </w:rPr>
              <w:t>We shall not consider the scenario that information is not provided.</w:t>
            </w:r>
          </w:p>
        </w:tc>
      </w:tr>
      <w:tr w:rsidR="002652E9" w14:paraId="1CD82533" w14:textId="77777777" w:rsidTr="00F62C77">
        <w:tc>
          <w:tcPr>
            <w:tcW w:w="1236" w:type="dxa"/>
          </w:tcPr>
          <w:p w14:paraId="1BF0E7A2" w14:textId="77777777" w:rsidR="002652E9" w:rsidRDefault="002652E9"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3F30374" w14:textId="77777777" w:rsidR="002652E9" w:rsidRDefault="002652E9" w:rsidP="00F62C77">
            <w:pPr>
              <w:spacing w:after="120"/>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p>
        </w:tc>
      </w:tr>
      <w:tr w:rsidR="002652E9" w14:paraId="49510429" w14:textId="77777777" w:rsidTr="00F62C77">
        <w:tc>
          <w:tcPr>
            <w:tcW w:w="1236" w:type="dxa"/>
          </w:tcPr>
          <w:p w14:paraId="2B17E7E0" w14:textId="77777777" w:rsidR="002652E9" w:rsidRDefault="002652E9" w:rsidP="00F62C77">
            <w:pPr>
              <w:spacing w:after="120"/>
              <w:rPr>
                <w:color w:val="0070C0"/>
                <w:lang w:val="en-US" w:eastAsia="zh-CN"/>
              </w:rPr>
            </w:pPr>
            <w:r>
              <w:rPr>
                <w:color w:val="0070C0"/>
                <w:lang w:eastAsia="zh-CN"/>
              </w:rPr>
              <w:t>Qualcomm</w:t>
            </w:r>
          </w:p>
        </w:tc>
        <w:tc>
          <w:tcPr>
            <w:tcW w:w="8395" w:type="dxa"/>
          </w:tcPr>
          <w:p w14:paraId="4F2747C1" w14:textId="77777777" w:rsidR="002652E9" w:rsidRDefault="002652E9" w:rsidP="00F62C77">
            <w:pPr>
              <w:spacing w:after="120"/>
              <w:rPr>
                <w:color w:val="0070C0"/>
                <w:lang w:val="en-US" w:eastAsia="zh-CN"/>
              </w:rPr>
            </w:pPr>
            <w:r>
              <w:rPr>
                <w:color w:val="0070C0"/>
                <w:lang w:val="en-US" w:eastAsia="zh-CN"/>
              </w:rPr>
              <w:t>We are in favor of Option 2. However, as the circumstances that trigger Option 2 are not desirable in NTN systems as indicated by RAN2 reply LS, Option 1 is okay with us if the significance of Option 1 is that NW should provide the essential information.</w:t>
            </w:r>
          </w:p>
          <w:p w14:paraId="30F8869D" w14:textId="77777777" w:rsidR="002652E9" w:rsidRDefault="002652E9" w:rsidP="00F62C77">
            <w:pPr>
              <w:spacing w:after="120"/>
              <w:rPr>
                <w:color w:val="0070C0"/>
                <w:lang w:val="en-US" w:eastAsia="zh-CN"/>
              </w:rPr>
            </w:pPr>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p>
        </w:tc>
      </w:tr>
    </w:tbl>
    <w:p w14:paraId="54E2495F" w14:textId="77777777" w:rsidR="003B4D9A" w:rsidRDefault="003B4D9A"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r w:rsidRPr="00CF0CD5">
        <w:rPr>
          <w:color w:val="0070C0"/>
          <w:lang w:eastAsia="ja-JP"/>
        </w:rPr>
        <w:t xml:space="preserve">satellit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1D9185DD" w:rsidR="000C53D3" w:rsidRDefault="004529AD"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7A1D74B" w14:textId="1E049A23" w:rsidR="000C53D3" w:rsidRDefault="00EE261B" w:rsidP="00903827">
            <w:pPr>
              <w:spacing w:after="120"/>
              <w:rPr>
                <w:rFonts w:eastAsiaTheme="minorEastAsia"/>
                <w:color w:val="0070C0"/>
                <w:lang w:val="en-US" w:eastAsia="zh-CN"/>
              </w:rPr>
            </w:pPr>
            <w:r>
              <w:rPr>
                <w:rFonts w:eastAsiaTheme="minorEastAsia"/>
                <w:color w:val="0070C0"/>
                <w:lang w:val="en-US" w:eastAsia="zh-CN"/>
              </w:rPr>
              <w:t>Agree with the tentative agreement. For the terminology, we suggest to wait for RAN1 feature list discussion because RAN1 is still discussing detailed feature list in this meeting, and we could borrow the same terminology from their feature list conclusion.</w:t>
            </w:r>
          </w:p>
        </w:tc>
      </w:tr>
      <w:tr w:rsidR="00A12035" w14:paraId="3576EEE3" w14:textId="77777777" w:rsidTr="00903827">
        <w:tc>
          <w:tcPr>
            <w:tcW w:w="1236" w:type="dxa"/>
          </w:tcPr>
          <w:p w14:paraId="7A15B0BA" w14:textId="5280D468" w:rsidR="00A12035" w:rsidRDefault="00A12035" w:rsidP="00A1203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3616FE0" w14:textId="77777777" w:rsidR="00A12035" w:rsidRDefault="00A12035" w:rsidP="00A12035">
            <w:pPr>
              <w:overflowPunct/>
              <w:autoSpaceDE/>
              <w:autoSpaceDN/>
              <w:adjustRightInd/>
              <w:spacing w:after="120" w:line="252" w:lineRule="auto"/>
              <w:textAlignment w:val="auto"/>
              <w:rPr>
                <w:color w:val="0070C0"/>
                <w:lang w:eastAsia="ja-JP"/>
              </w:rPr>
            </w:pPr>
            <w:r w:rsidRPr="003C050B">
              <w:rPr>
                <w:rFonts w:eastAsiaTheme="minorEastAsia"/>
                <w:color w:val="0070C0"/>
                <w:lang w:val="en-US" w:eastAsia="zh-CN"/>
              </w:rPr>
              <w:t xml:space="preserve">Use </w:t>
            </w:r>
            <w:r w:rsidRPr="003C050B">
              <w:rPr>
                <w:color w:val="0070C0"/>
                <w:lang w:eastAsia="ja-JP"/>
              </w:rPr>
              <w:t xml:space="preserve">‘satellite access’ </w:t>
            </w:r>
            <w:r>
              <w:rPr>
                <w:color w:val="0070C0"/>
                <w:lang w:eastAsia="ja-JP"/>
              </w:rPr>
              <w:t>to replace</w:t>
            </w:r>
            <w:r w:rsidRPr="003C050B">
              <w:rPr>
                <w:color w:val="0070C0"/>
                <w:lang w:eastAsia="ja-JP"/>
              </w:rPr>
              <w:t xml:space="preserve"> NTN</w:t>
            </w:r>
            <w:r>
              <w:rPr>
                <w:color w:val="0070C0"/>
                <w:lang w:eastAsia="ja-JP"/>
              </w:rPr>
              <w:t xml:space="preserve">. </w:t>
            </w:r>
          </w:p>
          <w:p w14:paraId="3C0DB2E7" w14:textId="77777777" w:rsidR="00A12035" w:rsidRPr="003C050B" w:rsidRDefault="00A12035" w:rsidP="00A12035">
            <w:pPr>
              <w:rPr>
                <w:color w:val="0070C0"/>
                <w:lang w:val="en-US" w:eastAsia="ja-JP"/>
              </w:rPr>
            </w:pPr>
            <w:r>
              <w:rPr>
                <w:color w:val="0070C0"/>
                <w:lang w:eastAsia="ja-JP"/>
              </w:rPr>
              <w:t xml:space="preserve">NTN is very broad term which can cover any airborne device. But NTN requirements are being defined for UE served by satellite. Therefore, the terminologies should be specific to satellite. </w:t>
            </w:r>
          </w:p>
          <w:p w14:paraId="2D29BE51" w14:textId="7495092D" w:rsidR="00A12035" w:rsidRDefault="00A12035" w:rsidP="00A12035">
            <w:pPr>
              <w:spacing w:after="120"/>
              <w:rPr>
                <w:rFonts w:eastAsiaTheme="minorEastAsia"/>
                <w:color w:val="0070C0"/>
                <w:lang w:val="en-US" w:eastAsia="zh-CN"/>
              </w:rPr>
            </w:pPr>
            <w:r>
              <w:rPr>
                <w:color w:val="0070C0"/>
                <w:lang w:eastAsia="ja-JP"/>
              </w:rPr>
              <w:t xml:space="preserve">HAPS cannot be treated as NGSO, </w:t>
            </w:r>
            <w:r w:rsidRPr="00C41BF0">
              <w:rPr>
                <w:color w:val="0070C0"/>
                <w:lang w:eastAsia="ja-JP"/>
              </w:rPr>
              <w:t>its altitude is 20km</w:t>
            </w:r>
            <w:r>
              <w:rPr>
                <w:color w:val="0070C0"/>
                <w:lang w:eastAsia="ja-JP"/>
              </w:rPr>
              <w:t xml:space="preserve"> and has not been studied</w:t>
            </w:r>
            <w:r w:rsidRPr="00C41BF0">
              <w:rPr>
                <w:color w:val="0070C0"/>
                <w:lang w:eastAsia="ja-JP"/>
              </w:rPr>
              <w:t>.</w:t>
            </w:r>
            <w:r>
              <w:rPr>
                <w:color w:val="0070C0"/>
                <w:lang w:eastAsia="ja-JP"/>
              </w:rPr>
              <w:t xml:space="preserve"> Meanwhile, </w:t>
            </w:r>
            <w:r>
              <w:rPr>
                <w:lang w:val="en-US"/>
              </w:rPr>
              <w:t xml:space="preserve">HAPS RF requirements will be included in existing NR UE and BS specs (38.104 and 38.101-1), different from </w:t>
            </w:r>
            <w:r>
              <w:t xml:space="preserve">UE with </w:t>
            </w:r>
            <w:r w:rsidRPr="00312790">
              <w:rPr>
                <w:color w:val="0070C0"/>
                <w:lang w:eastAsia="ja-JP"/>
              </w:rPr>
              <w:t>satellite access</w:t>
            </w:r>
            <w:r>
              <w:rPr>
                <w:color w:val="0070C0"/>
                <w:lang w:eastAsia="ja-JP"/>
              </w:rPr>
              <w:t xml:space="preserve">. Satellite access and satellite node are the terms used in new UE spec (TS 38.101-5) and BS specs (TS 38.108) respectively for satellite access. </w:t>
            </w:r>
          </w:p>
        </w:tc>
      </w:tr>
      <w:tr w:rsidR="000650BB" w14:paraId="47CFCCB3" w14:textId="77777777" w:rsidTr="00903827">
        <w:tc>
          <w:tcPr>
            <w:tcW w:w="1236" w:type="dxa"/>
          </w:tcPr>
          <w:p w14:paraId="42F71FEC" w14:textId="6FF657EB"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D906718" w14:textId="5897D292" w:rsidR="000650BB" w:rsidRPr="003C050B" w:rsidRDefault="000650BB" w:rsidP="000650BB">
            <w:pPr>
              <w:spacing w:after="120" w:line="252" w:lineRule="auto"/>
              <w:rPr>
                <w:rFonts w:eastAsiaTheme="minorEastAsia"/>
                <w:color w:val="0070C0"/>
                <w:lang w:val="en-US" w:eastAsia="zh-CN"/>
              </w:rPr>
            </w:pPr>
            <w:r>
              <w:rPr>
                <w:rFonts w:eastAsiaTheme="minorEastAsia"/>
                <w:color w:val="0070C0"/>
                <w:lang w:val="en-US" w:eastAsia="zh-CN"/>
              </w:rPr>
              <w:t xml:space="preserve">Agree with </w:t>
            </w:r>
            <w:r>
              <w:rPr>
                <w:color w:val="0070C0"/>
                <w:lang w:eastAsia="ja-JP"/>
              </w:rPr>
              <w:t>tentative agreement</w:t>
            </w:r>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25720600" w:rsidR="000C53D3" w:rsidRDefault="00EE261B" w:rsidP="00903827">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21BF966C" w14:textId="25455C2B" w:rsidR="000C53D3" w:rsidRDefault="00EE261B" w:rsidP="00903827">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776DDA" w14:paraId="364B6E51" w14:textId="77777777" w:rsidTr="00903827">
        <w:tc>
          <w:tcPr>
            <w:tcW w:w="1236" w:type="dxa"/>
          </w:tcPr>
          <w:p w14:paraId="4D8D2029" w14:textId="5A4A3C3F" w:rsidR="00776DDA" w:rsidRDefault="00776DDA" w:rsidP="00776DD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A1798BD" w14:textId="6CF62D0D" w:rsidR="00776DDA" w:rsidRDefault="00776DDA" w:rsidP="00776DDA">
            <w:pPr>
              <w:spacing w:after="120"/>
              <w:rPr>
                <w:rFonts w:eastAsiaTheme="minorEastAsia"/>
                <w:color w:val="0070C0"/>
                <w:lang w:val="en-US" w:eastAsia="zh-CN"/>
              </w:rPr>
            </w:pPr>
            <w:r>
              <w:rPr>
                <w:color w:val="0070C0"/>
                <w:lang w:eastAsia="ja-JP"/>
              </w:rPr>
              <w:t>Agree the tentative agreement</w:t>
            </w:r>
          </w:p>
        </w:tc>
      </w:tr>
      <w:tr w:rsidR="000650BB" w14:paraId="617D0C67" w14:textId="77777777" w:rsidTr="00903827">
        <w:tc>
          <w:tcPr>
            <w:tcW w:w="1236" w:type="dxa"/>
          </w:tcPr>
          <w:p w14:paraId="3FBF00B1" w14:textId="469C600D"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D8A6623" w14:textId="781D9D47" w:rsidR="000650BB" w:rsidRDefault="000650BB" w:rsidP="000650BB">
            <w:pPr>
              <w:spacing w:after="120"/>
              <w:rPr>
                <w:color w:val="0070C0"/>
                <w:lang w:eastAsia="ja-JP"/>
              </w:rPr>
            </w:pPr>
            <w:r>
              <w:rPr>
                <w:rFonts w:eastAsiaTheme="minorEastAsia"/>
                <w:color w:val="0070C0"/>
                <w:lang w:val="en-US" w:eastAsia="zh-CN"/>
              </w:rPr>
              <w:t xml:space="preserve">Agree with </w:t>
            </w:r>
            <w:r>
              <w:rPr>
                <w:color w:val="0070C0"/>
                <w:lang w:eastAsia="ja-JP"/>
              </w:rPr>
              <w:t>tentative agreement</w:t>
            </w:r>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a majority of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6D18212F" w14:textId="77777777" w:rsidTr="00903827">
        <w:tc>
          <w:tcPr>
            <w:tcW w:w="1236" w:type="dxa"/>
          </w:tcPr>
          <w:p w14:paraId="5C832F2E" w14:textId="52E4601D" w:rsidR="00EE261B" w:rsidRDefault="00EE261B" w:rsidP="00EE261B">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2FB5D0CD" w14:textId="1E481320" w:rsidR="00EE261B" w:rsidRDefault="00EE261B" w:rsidP="00EE261B">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12462C" w14:paraId="0E6F9BF1" w14:textId="77777777" w:rsidTr="00903827">
        <w:tc>
          <w:tcPr>
            <w:tcW w:w="1236" w:type="dxa"/>
          </w:tcPr>
          <w:p w14:paraId="6785D82A" w14:textId="2D347985" w:rsidR="0012462C" w:rsidRDefault="0012462C" w:rsidP="0012462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14C2C0EA" w14:textId="5126A8B3" w:rsidR="0012462C" w:rsidRDefault="0012462C" w:rsidP="0012462C">
            <w:pPr>
              <w:spacing w:after="120"/>
              <w:rPr>
                <w:rFonts w:eastAsiaTheme="minorEastAsia"/>
                <w:color w:val="0070C0"/>
                <w:lang w:val="en-US" w:eastAsia="zh-CN"/>
              </w:rPr>
            </w:pPr>
            <w:r w:rsidRPr="0089600D">
              <w:rPr>
                <w:rFonts w:eastAsiaTheme="minorEastAsia"/>
                <w:color w:val="0070C0"/>
                <w:lang w:val="en-US" w:eastAsia="zh-CN"/>
              </w:rPr>
              <w:t>We recommend that, at the very least, a scaling factor K be added for the purpose of time efficiency</w:t>
            </w:r>
            <w:r>
              <w:rPr>
                <w:rFonts w:eastAsiaTheme="minorEastAsia"/>
                <w:color w:val="0070C0"/>
                <w:lang w:val="en-US" w:eastAsia="zh-CN"/>
              </w:rPr>
              <w:t xml:space="preserve"> in this meeting</w:t>
            </w:r>
            <w:r w:rsidRPr="0089600D">
              <w:rPr>
                <w:rFonts w:eastAsiaTheme="minorEastAsia"/>
                <w:color w:val="0070C0"/>
                <w:lang w:val="en-US" w:eastAsia="zh-CN"/>
              </w:rPr>
              <w:t>; the number is left for further research.</w:t>
            </w:r>
          </w:p>
        </w:tc>
      </w:tr>
      <w:tr w:rsidR="000650BB" w14:paraId="73966CC2" w14:textId="77777777" w:rsidTr="00903827">
        <w:tc>
          <w:tcPr>
            <w:tcW w:w="1236" w:type="dxa"/>
          </w:tcPr>
          <w:p w14:paraId="34C07367" w14:textId="22F62E13"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59524E11" w14:textId="77777777" w:rsidR="000650BB" w:rsidRDefault="000650BB" w:rsidP="000650BB">
            <w:pPr>
              <w:spacing w:after="120"/>
              <w:rPr>
                <w:color w:val="0070C0"/>
                <w:lang w:eastAsia="ja-JP"/>
              </w:rPr>
            </w:pPr>
            <w:r>
              <w:rPr>
                <w:rFonts w:eastAsiaTheme="minorEastAsia"/>
                <w:color w:val="0070C0"/>
                <w:lang w:val="en-US" w:eastAsia="zh-CN"/>
              </w:rPr>
              <w:t xml:space="preserve">Agree with </w:t>
            </w:r>
            <w:r>
              <w:rPr>
                <w:color w:val="0070C0"/>
                <w:lang w:eastAsia="ja-JP"/>
              </w:rPr>
              <w:t>tentative agreement.</w:t>
            </w:r>
          </w:p>
          <w:p w14:paraId="4589C0BC" w14:textId="77777777" w:rsidR="000650BB" w:rsidRDefault="000650BB" w:rsidP="000650BB">
            <w:pPr>
              <w:spacing w:after="120"/>
              <w:rPr>
                <w:color w:val="0070C0"/>
                <w:lang w:eastAsia="ja-JP"/>
              </w:rPr>
            </w:pPr>
            <w:r>
              <w:rPr>
                <w:color w:val="0070C0"/>
                <w:lang w:eastAsia="ja-JP"/>
              </w:rPr>
              <w:t>On P2, it’s related to the below GTW agreement:</w:t>
            </w:r>
          </w:p>
          <w:p w14:paraId="50B3CEFA" w14:textId="77777777" w:rsidR="000650BB" w:rsidRDefault="000650BB" w:rsidP="000650BB">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56180C23" w14:textId="1D182F21" w:rsidR="000650BB" w:rsidRPr="0089600D" w:rsidRDefault="000650BB" w:rsidP="000650BB">
            <w:pPr>
              <w:spacing w:after="120"/>
              <w:rPr>
                <w:rFonts w:eastAsiaTheme="minorEastAsia"/>
                <w:color w:val="0070C0"/>
                <w:lang w:val="en-US" w:eastAsia="zh-CN"/>
              </w:rPr>
            </w:pPr>
            <w:r>
              <w:rPr>
                <w:rFonts w:eastAsiaTheme="minorEastAsia"/>
                <w:color w:val="0070C0"/>
                <w:lang w:eastAsia="zh-CN"/>
              </w:rPr>
              <w:t xml:space="preserve">In our view, L1 measurement is part of normal operation of serving cell, so it may be impacted by the neighbour cell measurement in LEO scenario. When UE is </w:t>
            </w:r>
            <w:r w:rsidRPr="006000BB">
              <w:rPr>
                <w:rFonts w:eastAsiaTheme="minorEastAsia"/>
                <w:color w:val="0070C0"/>
                <w:lang w:eastAsia="zh-CN"/>
              </w:rPr>
              <w:t>not able to perform measurements in parallel with normal operation of serving cell</w:t>
            </w:r>
            <w:r>
              <w:rPr>
                <w:rFonts w:eastAsiaTheme="minorEastAsia"/>
                <w:color w:val="0070C0"/>
                <w:lang w:eastAsia="zh-CN"/>
              </w:rPr>
              <w:t xml:space="preserve">, L1 measurement occasion should be considered as dropped when it is colliding with neighbour cell SMTC. </w:t>
            </w:r>
          </w:p>
        </w:tc>
      </w:tr>
    </w:tbl>
    <w:p w14:paraId="4D3C1AC3" w14:textId="4A7107CE" w:rsidR="00A8181C" w:rsidRDefault="00A8181C" w:rsidP="004E2B86">
      <w:pPr>
        <w:spacing w:after="120"/>
        <w:rPr>
          <w:color w:val="0070C0"/>
          <w:szCs w:val="24"/>
          <w:lang w:eastAsia="zh-CN"/>
        </w:rPr>
      </w:pPr>
    </w:p>
    <w:p w14:paraId="186F90EC" w14:textId="77777777" w:rsidR="0053116A" w:rsidRPr="00DD71F1" w:rsidRDefault="0053116A" w:rsidP="0053116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777D8" w14:textId="77777777" w:rsidR="0053116A" w:rsidRPr="0004666F" w:rsidRDefault="0053116A" w:rsidP="0053116A">
      <w:pPr>
        <w:pStyle w:val="ListParagraph"/>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E5D3F3C" w14:textId="77777777" w:rsidR="0053116A" w:rsidRDefault="0053116A" w:rsidP="0053116A">
      <w:pPr>
        <w:pStyle w:val="ListParagraph"/>
        <w:numPr>
          <w:ilvl w:val="0"/>
          <w:numId w:val="14"/>
        </w:numPr>
        <w:ind w:firstLineChars="0"/>
        <w:rPr>
          <w:color w:val="0070C0"/>
          <w:szCs w:val="24"/>
          <w:lang w:eastAsia="zh-CN"/>
        </w:rPr>
      </w:pPr>
      <w:r>
        <w:rPr>
          <w:color w:val="0070C0"/>
          <w:szCs w:val="24"/>
          <w:lang w:eastAsia="zh-CN"/>
        </w:rPr>
        <w:t xml:space="preserve">Add scaling factor K on </w:t>
      </w:r>
    </w:p>
    <w:p w14:paraId="7A4FA940" w14:textId="77777777" w:rsidR="0053116A" w:rsidRDefault="0053116A" w:rsidP="0053116A">
      <w:pPr>
        <w:pStyle w:val="ListParagraph"/>
        <w:numPr>
          <w:ilvl w:val="1"/>
          <w:numId w:val="14"/>
        </w:numPr>
        <w:ind w:left="1656" w:firstLineChars="0"/>
        <w:rPr>
          <w:color w:val="0070C0"/>
          <w:szCs w:val="24"/>
          <w:lang w:eastAsia="zh-CN"/>
        </w:rPr>
      </w:pPr>
      <w:r>
        <w:rPr>
          <w:color w:val="0070C0"/>
          <w:szCs w:val="24"/>
          <w:lang w:eastAsia="zh-CN"/>
        </w:rPr>
        <w:t xml:space="preserve">TEvaluate_out_SSB and TEvaluate_in_SSB in </w:t>
      </w:r>
      <w:r>
        <w:rPr>
          <w:color w:val="0070C0"/>
          <w:lang w:val="en-US"/>
        </w:rPr>
        <w:t>Table 8.1.2.2-1</w:t>
      </w:r>
    </w:p>
    <w:p w14:paraId="5D1CEEE4" w14:textId="77777777" w:rsidR="0053116A" w:rsidRDefault="0053116A" w:rsidP="0053116A">
      <w:pPr>
        <w:pStyle w:val="ListParagraph"/>
        <w:numPr>
          <w:ilvl w:val="1"/>
          <w:numId w:val="14"/>
        </w:numPr>
        <w:ind w:left="1656"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Pr="003F2F1F">
        <w:rPr>
          <w:color w:val="0070C0"/>
          <w:szCs w:val="24"/>
          <w:lang w:eastAsia="zh-CN"/>
        </w:rPr>
        <w:t>TEvaluate_out_CSI-RS</w:t>
      </w:r>
      <w:r>
        <w:rPr>
          <w:color w:val="0070C0"/>
          <w:szCs w:val="24"/>
          <w:lang w:eastAsia="zh-CN"/>
        </w:rPr>
        <w:t xml:space="preserve"> and </w:t>
      </w:r>
      <w:r w:rsidRPr="003F2F1F">
        <w:rPr>
          <w:color w:val="0070C0"/>
          <w:szCs w:val="24"/>
          <w:lang w:eastAsia="zh-CN"/>
        </w:rPr>
        <w:t>TEvaluate_in_CSI-RS</w:t>
      </w:r>
      <w:r>
        <w:rPr>
          <w:color w:val="0070C0"/>
          <w:szCs w:val="24"/>
          <w:lang w:eastAsia="zh-CN"/>
        </w:rPr>
        <w:t xml:space="preserve"> in</w:t>
      </w:r>
      <w:r w:rsidRPr="00BF52DC">
        <w:t xml:space="preserve"> </w:t>
      </w:r>
      <w:r w:rsidRPr="00BF52DC">
        <w:rPr>
          <w:color w:val="0070C0"/>
          <w:szCs w:val="24"/>
          <w:lang w:eastAsia="zh-CN"/>
        </w:rPr>
        <w:t>Table 8.1.3.2-1</w:t>
      </w:r>
    </w:p>
    <w:p w14:paraId="3A05775F" w14:textId="77777777" w:rsidR="0053116A" w:rsidRDefault="0053116A" w:rsidP="0053116A">
      <w:pPr>
        <w:pStyle w:val="ListParagraph"/>
        <w:numPr>
          <w:ilvl w:val="1"/>
          <w:numId w:val="14"/>
        </w:numPr>
        <w:ind w:left="1656"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Pr="004172E5">
        <w:rPr>
          <w:color w:val="0070C0"/>
          <w:szCs w:val="24"/>
          <w:lang w:eastAsia="zh-CN"/>
        </w:rPr>
        <w:t>TEvaluate_BFD_SSB</w:t>
      </w:r>
      <w:r>
        <w:rPr>
          <w:color w:val="0070C0"/>
          <w:szCs w:val="24"/>
          <w:lang w:eastAsia="zh-CN"/>
        </w:rPr>
        <w:t xml:space="preserve"> in </w:t>
      </w:r>
      <w:r w:rsidRPr="008942CA">
        <w:rPr>
          <w:color w:val="0070C0"/>
          <w:szCs w:val="24"/>
          <w:lang w:eastAsia="zh-CN"/>
        </w:rPr>
        <w:t>Table 8.5.2.2-1</w:t>
      </w:r>
    </w:p>
    <w:p w14:paraId="7EC1497B" w14:textId="77777777" w:rsidR="0053116A" w:rsidRDefault="0053116A" w:rsidP="0053116A">
      <w:pPr>
        <w:pStyle w:val="ListParagraph"/>
        <w:numPr>
          <w:ilvl w:val="1"/>
          <w:numId w:val="14"/>
        </w:numPr>
        <w:ind w:left="1656"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Pr="008942CA">
        <w:rPr>
          <w:color w:val="0070C0"/>
          <w:szCs w:val="24"/>
          <w:lang w:eastAsia="zh-CN"/>
        </w:rPr>
        <w:t>TEvaluate_BFD_CSI-RS</w:t>
      </w:r>
      <w:r>
        <w:rPr>
          <w:color w:val="0070C0"/>
          <w:szCs w:val="24"/>
          <w:lang w:eastAsia="zh-CN"/>
        </w:rPr>
        <w:t xml:space="preserve"> in </w:t>
      </w:r>
      <w:r w:rsidRPr="008942CA">
        <w:rPr>
          <w:color w:val="0070C0"/>
          <w:szCs w:val="24"/>
          <w:lang w:eastAsia="zh-CN"/>
        </w:rPr>
        <w:t>Table 8.5.3.2-1</w:t>
      </w:r>
    </w:p>
    <w:p w14:paraId="582CE8F2" w14:textId="77777777" w:rsidR="0053116A" w:rsidRPr="00F91BE7" w:rsidRDefault="0053116A" w:rsidP="0053116A">
      <w:pPr>
        <w:pStyle w:val="ListParagraph"/>
        <w:numPr>
          <w:ilvl w:val="1"/>
          <w:numId w:val="14"/>
        </w:numPr>
        <w:ind w:left="1656" w:firstLineChars="0"/>
        <w:rPr>
          <w:color w:val="0070C0"/>
          <w:szCs w:val="24"/>
          <w:lang w:eastAsia="zh-CN"/>
        </w:rPr>
      </w:pPr>
      <w:r>
        <w:rPr>
          <w:color w:val="0070C0"/>
          <w:szCs w:val="24"/>
          <w:lang w:eastAsia="zh-CN"/>
        </w:rPr>
        <w:t xml:space="preserve">Example for </w:t>
      </w:r>
      <w:r>
        <w:rPr>
          <w:color w:val="0070C0"/>
          <w:lang w:val="en-US"/>
        </w:rPr>
        <w:t>Table 8.1.2.2-1. Value ‘K’ will be determined during performance requirement phase.</w:t>
      </w:r>
    </w:p>
    <w:tbl>
      <w:tblPr>
        <w:tblStyle w:val="TableGrid"/>
        <w:tblW w:w="0" w:type="auto"/>
        <w:tblInd w:w="1591" w:type="dxa"/>
        <w:tblLook w:val="04A0" w:firstRow="1" w:lastRow="0" w:firstColumn="1" w:lastColumn="0" w:noHBand="0" w:noVBand="1"/>
      </w:tblPr>
      <w:tblGrid>
        <w:gridCol w:w="7407"/>
      </w:tblGrid>
      <w:tr w:rsidR="0053116A" w14:paraId="36D16A9F" w14:textId="77777777" w:rsidTr="00F62C77">
        <w:tc>
          <w:tcPr>
            <w:tcW w:w="7407" w:type="dxa"/>
          </w:tcPr>
          <w:p w14:paraId="4DF17018" w14:textId="77777777" w:rsidR="0053116A" w:rsidRDefault="0053116A" w:rsidP="00F62C77">
            <w:pPr>
              <w:pStyle w:val="TH"/>
              <w:jc w:val="left"/>
              <w:rPr>
                <w:b w:val="0"/>
                <w:color w:val="0070C0"/>
                <w:lang w:val="en-US"/>
              </w:rPr>
            </w:pPr>
            <w:r>
              <w:rPr>
                <w:b w:val="0"/>
                <w:color w:val="0070C0"/>
                <w:lang w:val="en-US"/>
              </w:rPr>
              <w:lastRenderedPageBreak/>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53116A" w14:paraId="25AD2130" w14:textId="77777777" w:rsidTr="00F62C77">
              <w:trPr>
                <w:jc w:val="center"/>
              </w:trPr>
              <w:tc>
                <w:tcPr>
                  <w:tcW w:w="2035" w:type="dxa"/>
                  <w:shd w:val="clear" w:color="auto" w:fill="auto"/>
                </w:tcPr>
                <w:p w14:paraId="42661CF0" w14:textId="77777777" w:rsidR="0053116A" w:rsidRDefault="0053116A" w:rsidP="00F62C77">
                  <w:pPr>
                    <w:pStyle w:val="TAH"/>
                    <w:rPr>
                      <w:b w:val="0"/>
                      <w:color w:val="0070C0"/>
                    </w:rPr>
                  </w:pPr>
                  <w:r>
                    <w:rPr>
                      <w:b w:val="0"/>
                      <w:color w:val="0070C0"/>
                    </w:rPr>
                    <w:t>Configuration</w:t>
                  </w:r>
                </w:p>
              </w:tc>
              <w:tc>
                <w:tcPr>
                  <w:tcW w:w="3260" w:type="dxa"/>
                  <w:shd w:val="clear" w:color="auto" w:fill="auto"/>
                </w:tcPr>
                <w:p w14:paraId="62710352" w14:textId="77777777" w:rsidR="0053116A" w:rsidRDefault="0053116A" w:rsidP="00F62C77">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24993C5A" w14:textId="77777777" w:rsidR="0053116A" w:rsidRDefault="0053116A" w:rsidP="00F62C77">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53116A" w14:paraId="01E65ADA" w14:textId="77777777" w:rsidTr="00F62C77">
              <w:trPr>
                <w:jc w:val="center"/>
              </w:trPr>
              <w:tc>
                <w:tcPr>
                  <w:tcW w:w="2035" w:type="dxa"/>
                  <w:shd w:val="clear" w:color="auto" w:fill="auto"/>
                </w:tcPr>
                <w:p w14:paraId="7DDEF5C4" w14:textId="77777777" w:rsidR="0053116A" w:rsidRDefault="0053116A" w:rsidP="00F62C77">
                  <w:pPr>
                    <w:pStyle w:val="TAC"/>
                    <w:rPr>
                      <w:color w:val="0070C0"/>
                    </w:rPr>
                  </w:pPr>
                  <w:r>
                    <w:rPr>
                      <w:color w:val="0070C0"/>
                    </w:rPr>
                    <w:t>no DRX</w:t>
                  </w:r>
                </w:p>
              </w:tc>
              <w:tc>
                <w:tcPr>
                  <w:tcW w:w="3260" w:type="dxa"/>
                  <w:shd w:val="clear" w:color="auto" w:fill="auto"/>
                </w:tcPr>
                <w:p w14:paraId="6D875D68" w14:textId="77777777" w:rsidR="0053116A" w:rsidRDefault="0053116A" w:rsidP="00F62C77">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Pr>
                      <w:color w:val="FF0000"/>
                      <w:lang w:val="en-US"/>
                    </w:rPr>
                    <w:t>[</w:t>
                  </w:r>
                  <w:r w:rsidRPr="008A381A">
                    <w:rPr>
                      <w:color w:val="FF0000"/>
                      <w:lang w:val="en-US"/>
                    </w:rPr>
                    <w:t>K</w:t>
                  </w:r>
                  <w:r>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7D174CB3" w14:textId="77777777" w:rsidR="0053116A" w:rsidRDefault="0053116A" w:rsidP="00F62C77">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53116A" w:rsidRPr="001F7F82" w14:paraId="6CF2AEF1" w14:textId="77777777" w:rsidTr="00F62C77">
              <w:trPr>
                <w:jc w:val="center"/>
              </w:trPr>
              <w:tc>
                <w:tcPr>
                  <w:tcW w:w="2035" w:type="dxa"/>
                  <w:shd w:val="clear" w:color="auto" w:fill="auto"/>
                </w:tcPr>
                <w:p w14:paraId="7D381F5B" w14:textId="77777777" w:rsidR="0053116A" w:rsidRDefault="0053116A" w:rsidP="00F62C77">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6D17CECF" w14:textId="77777777" w:rsidR="0053116A" w:rsidRDefault="0053116A" w:rsidP="00F62C77">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4565C992" w14:textId="77777777" w:rsidR="0053116A" w:rsidRDefault="0053116A" w:rsidP="00F62C77">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Pr="008A381A">
                    <w:rPr>
                      <w:rFonts w:cs="Arial"/>
                      <w:color w:val="FF0000"/>
                      <w:szCs w:val="18"/>
                    </w:rPr>
                    <w:sym w:font="Symbol" w:char="F0B4"/>
                  </w:r>
                  <w:r w:rsidRPr="00372021">
                    <w:rPr>
                      <w:color w:val="FF0000"/>
                      <w:lang w:val="fr-FR" w:eastAsia="zh-CN"/>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53116A" w14:paraId="68585AFE" w14:textId="77777777" w:rsidTr="00F62C77">
              <w:trPr>
                <w:jc w:val="center"/>
              </w:trPr>
              <w:tc>
                <w:tcPr>
                  <w:tcW w:w="2035" w:type="dxa"/>
                  <w:shd w:val="clear" w:color="auto" w:fill="auto"/>
                </w:tcPr>
                <w:p w14:paraId="352E49A4" w14:textId="77777777" w:rsidR="0053116A" w:rsidRDefault="0053116A" w:rsidP="00F62C77">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4BCBD63E" w14:textId="77777777" w:rsidR="0053116A" w:rsidRDefault="0053116A" w:rsidP="00F62C77">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65E6F52B" w14:textId="77777777" w:rsidR="0053116A" w:rsidRDefault="0053116A" w:rsidP="00F62C77">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53116A" w14:paraId="5F01F24F" w14:textId="77777777" w:rsidTr="00F62C77">
              <w:trPr>
                <w:jc w:val="center"/>
              </w:trPr>
              <w:tc>
                <w:tcPr>
                  <w:tcW w:w="8604" w:type="dxa"/>
                  <w:gridSpan w:val="3"/>
                  <w:shd w:val="clear" w:color="auto" w:fill="auto"/>
                </w:tcPr>
                <w:p w14:paraId="20A7C374" w14:textId="77777777" w:rsidR="0053116A" w:rsidRDefault="0053116A" w:rsidP="00F62C77">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8B9B13D" w14:textId="77777777" w:rsidR="0053116A" w:rsidRDefault="0053116A" w:rsidP="00F62C77">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1AF41A19" w14:textId="77777777" w:rsidR="0053116A" w:rsidRDefault="0053116A" w:rsidP="0053116A">
      <w:pPr>
        <w:pStyle w:val="ListParagraph"/>
        <w:numPr>
          <w:ilvl w:val="1"/>
          <w:numId w:val="14"/>
        </w:numPr>
        <w:ind w:left="1656" w:firstLineChars="0"/>
        <w:rPr>
          <w:color w:val="0070C0"/>
          <w:szCs w:val="24"/>
          <w:lang w:eastAsia="zh-CN"/>
        </w:rPr>
      </w:pPr>
      <w:r>
        <w:rPr>
          <w:color w:val="0070C0"/>
          <w:szCs w:val="24"/>
          <w:lang w:eastAsia="zh-CN"/>
        </w:rPr>
        <w:t xml:space="preserve">(Note) Whether/how to deal with parallel measurements between </w:t>
      </w:r>
      <w:r w:rsidRPr="006448B7">
        <w:rPr>
          <w:color w:val="0070C0"/>
          <w:szCs w:val="24"/>
          <w:lang w:eastAsia="zh-CN"/>
        </w:rPr>
        <w:t xml:space="preserve">L1 </w:t>
      </w:r>
      <w:r>
        <w:rPr>
          <w:color w:val="0070C0"/>
          <w:szCs w:val="24"/>
          <w:lang w:eastAsia="zh-CN"/>
        </w:rPr>
        <w:t>and L3 from different satellites is separately addressed</w:t>
      </w:r>
    </w:p>
    <w:p w14:paraId="2199FDBC" w14:textId="77777777" w:rsidR="0053116A" w:rsidRDefault="0053116A" w:rsidP="0053116A">
      <w:pPr>
        <w:widowControl w:val="0"/>
        <w:spacing w:afterLines="50" w:after="136" w:line="240" w:lineRule="auto"/>
        <w:jc w:val="both"/>
        <w:rPr>
          <w:bCs/>
          <w:color w:val="0070C0"/>
          <w:szCs w:val="21"/>
          <w:lang w:eastAsia="zh-CN"/>
        </w:rPr>
      </w:pPr>
    </w:p>
    <w:p w14:paraId="2BA7E82B" w14:textId="77777777" w:rsidR="0053116A" w:rsidRPr="00DD71F1" w:rsidRDefault="0053116A" w:rsidP="0053116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63828F6A" w14:textId="77777777" w:rsidR="0053116A" w:rsidRDefault="0053116A" w:rsidP="0053116A">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22C4AE86" w14:textId="77777777" w:rsidR="0053116A" w:rsidRPr="00754083" w:rsidRDefault="0053116A" w:rsidP="0053116A">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 xml:space="preserve">Based on Ericsson comment received in the second round, 2nd bullet is reverted back to being part of candidate agreements. </w:t>
      </w:r>
      <w:r>
        <w:rPr>
          <w:color w:val="0070C0"/>
          <w:lang w:eastAsia="ja-JP"/>
        </w:rPr>
        <w:t xml:space="preserve">And </w:t>
      </w:r>
      <w:r w:rsidRPr="00754083">
        <w:rPr>
          <w:color w:val="0070C0"/>
          <w:lang w:eastAsia="ja-JP"/>
        </w:rPr>
        <w:t xml:space="preserve">I took the liberty </w:t>
      </w:r>
      <w:r>
        <w:rPr>
          <w:color w:val="0070C0"/>
          <w:lang w:eastAsia="ja-JP"/>
        </w:rPr>
        <w:t xml:space="preserve">of adding </w:t>
      </w:r>
      <w:r w:rsidRPr="00560A9A">
        <w:rPr>
          <w:color w:val="0070C0"/>
          <w:highlight w:val="yellow"/>
          <w:lang w:eastAsia="ja-JP"/>
        </w:rPr>
        <w:t>FFS#1,2,3</w:t>
      </w:r>
      <w:r>
        <w:rPr>
          <w:color w:val="0070C0"/>
          <w:lang w:eastAsia="ja-JP"/>
        </w:rPr>
        <w:t xml:space="preserve"> to clarify if the scaling factor is only for SSB based RLM or applicable to CSI-RS based RLM and BFD too. If any concern on bullets with FFS is not received, “</w:t>
      </w:r>
      <w:r w:rsidRPr="00560A9A">
        <w:rPr>
          <w:color w:val="0070C0"/>
          <w:highlight w:val="yellow"/>
          <w:lang w:eastAsia="ja-JP"/>
        </w:rPr>
        <w:t>FFS#x</w:t>
      </w:r>
      <w:r>
        <w:rPr>
          <w:color w:val="0070C0"/>
          <w:lang w:eastAsia="ja-JP"/>
        </w:rPr>
        <w:t>” will be removed in the final version of WF.</w:t>
      </w:r>
    </w:p>
    <w:tbl>
      <w:tblPr>
        <w:tblStyle w:val="TableGrid"/>
        <w:tblW w:w="0" w:type="auto"/>
        <w:tblLook w:val="04A0" w:firstRow="1" w:lastRow="0" w:firstColumn="1" w:lastColumn="0" w:noHBand="0" w:noVBand="1"/>
      </w:tblPr>
      <w:tblGrid>
        <w:gridCol w:w="1236"/>
        <w:gridCol w:w="8395"/>
      </w:tblGrid>
      <w:tr w:rsidR="0053116A" w14:paraId="3B15BE42" w14:textId="77777777" w:rsidTr="00F62C77">
        <w:tc>
          <w:tcPr>
            <w:tcW w:w="1236" w:type="dxa"/>
          </w:tcPr>
          <w:p w14:paraId="6E681C6D" w14:textId="77777777" w:rsidR="0053116A" w:rsidRDefault="0053116A"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B1761F5" w14:textId="77777777" w:rsidR="0053116A" w:rsidRDefault="0053116A"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53116A" w14:paraId="2171D6A5" w14:textId="77777777" w:rsidTr="00F62C77">
        <w:tc>
          <w:tcPr>
            <w:tcW w:w="1236" w:type="dxa"/>
          </w:tcPr>
          <w:p w14:paraId="4C30C40A" w14:textId="77777777" w:rsidR="0053116A" w:rsidRDefault="0053116A" w:rsidP="00F62C77">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05DD9A37" w14:textId="77777777" w:rsidR="0053116A" w:rsidRPr="00067818" w:rsidRDefault="0053116A" w:rsidP="00F62C77">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Pr>
                <w:rFonts w:eastAsia="MS Mincho"/>
                <w:color w:val="0070C0"/>
                <w:lang w:eastAsia="ja-JP"/>
              </w:rPr>
              <w:t xml:space="preserve"> SSB BFD,</w:t>
            </w:r>
            <w:r w:rsidRPr="00601CBA">
              <w:rPr>
                <w:rFonts w:eastAsia="MS Mincho"/>
                <w:color w:val="0070C0"/>
                <w:lang w:eastAsia="ja-JP"/>
              </w:rPr>
              <w:t xml:space="preserve"> CSI-RS based RLM and BFD too</w:t>
            </w:r>
            <w:r>
              <w:rPr>
                <w:rFonts w:eastAsia="MS Mincho"/>
                <w:color w:val="0070C0"/>
                <w:lang w:eastAsia="ja-JP"/>
              </w:rPr>
              <w:t>.</w:t>
            </w:r>
          </w:p>
        </w:tc>
      </w:tr>
      <w:tr w:rsidR="0053116A" w14:paraId="388F8237" w14:textId="77777777" w:rsidTr="00F62C77">
        <w:tc>
          <w:tcPr>
            <w:tcW w:w="1236" w:type="dxa"/>
          </w:tcPr>
          <w:p w14:paraId="2744474B" w14:textId="77777777" w:rsidR="0053116A" w:rsidRPr="00601CBA" w:rsidRDefault="0053116A" w:rsidP="00F62C77">
            <w:pPr>
              <w:spacing w:after="120"/>
              <w:rPr>
                <w:rFonts w:eastAsia="MS Mincho"/>
                <w:color w:val="0070C0"/>
                <w:lang w:eastAsia="ja-JP"/>
              </w:rPr>
            </w:pPr>
            <w:r>
              <w:rPr>
                <w:rFonts w:eastAsiaTheme="minorEastAsia" w:hint="eastAsia"/>
                <w:color w:val="0070C0"/>
                <w:lang w:eastAsia="zh-CN"/>
              </w:rPr>
              <w:t>H</w:t>
            </w:r>
            <w:r>
              <w:rPr>
                <w:rFonts w:eastAsiaTheme="minorEastAsia"/>
                <w:color w:val="0070C0"/>
                <w:lang w:eastAsia="zh-CN"/>
              </w:rPr>
              <w:t>uawei</w:t>
            </w:r>
          </w:p>
        </w:tc>
        <w:tc>
          <w:tcPr>
            <w:tcW w:w="8395" w:type="dxa"/>
          </w:tcPr>
          <w:p w14:paraId="016FC970" w14:textId="77777777" w:rsidR="0053116A" w:rsidRPr="00601CBA" w:rsidRDefault="0053116A" w:rsidP="00F62C77">
            <w:pPr>
              <w:spacing w:after="120"/>
              <w:rPr>
                <w:rFonts w:eastAsia="MS Mincho"/>
                <w:color w:val="0070C0"/>
                <w:lang w:eastAsia="ja-JP"/>
              </w:rPr>
            </w:pPr>
            <w:r>
              <w:rPr>
                <w:rFonts w:eastAsiaTheme="minorEastAsia"/>
                <w:color w:val="0070C0"/>
                <w:lang w:eastAsia="zh-CN"/>
              </w:rPr>
              <w:t>Same view as MTK.</w:t>
            </w:r>
          </w:p>
        </w:tc>
      </w:tr>
      <w:tr w:rsidR="0053116A" w14:paraId="2B65C079" w14:textId="77777777" w:rsidTr="00F62C77">
        <w:tc>
          <w:tcPr>
            <w:tcW w:w="1236" w:type="dxa"/>
          </w:tcPr>
          <w:p w14:paraId="7483381E" w14:textId="77777777" w:rsidR="0053116A" w:rsidRDefault="0053116A" w:rsidP="00F62C77">
            <w:pPr>
              <w:spacing w:after="120"/>
              <w:rPr>
                <w:color w:val="0070C0"/>
                <w:lang w:eastAsia="zh-CN"/>
              </w:rPr>
            </w:pPr>
            <w:r>
              <w:rPr>
                <w:color w:val="0070C0"/>
                <w:lang w:eastAsia="zh-CN"/>
              </w:rPr>
              <w:t>Apple</w:t>
            </w:r>
          </w:p>
        </w:tc>
        <w:tc>
          <w:tcPr>
            <w:tcW w:w="8395" w:type="dxa"/>
          </w:tcPr>
          <w:p w14:paraId="690CCEC8" w14:textId="77777777" w:rsidR="0053116A" w:rsidRDefault="0053116A" w:rsidP="00F62C77">
            <w:pPr>
              <w:spacing w:after="120"/>
              <w:rPr>
                <w:color w:val="0070C0"/>
                <w:lang w:eastAsia="zh-CN"/>
              </w:rPr>
            </w:pPr>
            <w:r>
              <w:rPr>
                <w:color w:val="0070C0"/>
                <w:lang w:eastAsia="zh-CN"/>
              </w:rPr>
              <w:t>If introduced, the K factor could be used for SSB/CSI-RS based RLM and BFD evaluation period. But we don’t understand the justification to extend evaluation for GEO</w:t>
            </w:r>
            <w:r>
              <w:t xml:space="preserve"> </w:t>
            </w:r>
            <w:r w:rsidRPr="008A461C">
              <w:rPr>
                <w:color w:val="0070C0"/>
                <w:lang w:eastAsia="zh-CN"/>
              </w:rPr>
              <w:t>an LEO Earth-fixed satellite</w:t>
            </w:r>
            <w:r>
              <w:rPr>
                <w:color w:val="0070C0"/>
                <w:lang w:eastAsia="zh-CN"/>
              </w:rPr>
              <w:t xml:space="preserve">. Regarding LEO earth-moving case, the K could be reduced to accommodate the high speed of satellite. Need more discussion if K could be: </w:t>
            </w:r>
            <w:r w:rsidRPr="00372021">
              <w:rPr>
                <w:color w:val="0070C0"/>
                <w:lang w:eastAsia="zh-CN"/>
              </w:rPr>
              <w:t>K= [1] for GEO an LEO Earth-fixed satellite; K= [0.5] for LEO Earth-moving satellite.</w:t>
            </w:r>
            <w:r>
              <w:rPr>
                <w:color w:val="0070C0"/>
                <w:lang w:eastAsia="zh-CN"/>
              </w:rPr>
              <w:t xml:space="preserve"> </w:t>
            </w:r>
          </w:p>
        </w:tc>
      </w:tr>
      <w:tr w:rsidR="0053116A" w14:paraId="758E0D67" w14:textId="77777777" w:rsidTr="00F62C77">
        <w:tc>
          <w:tcPr>
            <w:tcW w:w="1236" w:type="dxa"/>
          </w:tcPr>
          <w:p w14:paraId="7995B86C" w14:textId="77777777" w:rsidR="0053116A" w:rsidRDefault="0053116A" w:rsidP="00F62C77">
            <w:pPr>
              <w:spacing w:after="120"/>
              <w:rPr>
                <w:color w:val="0070C0"/>
                <w:lang w:eastAsia="zh-CN"/>
              </w:rPr>
            </w:pPr>
            <w:r>
              <w:rPr>
                <w:rFonts w:eastAsiaTheme="minorEastAsia" w:hint="eastAsia"/>
                <w:color w:val="0070C0"/>
                <w:lang w:eastAsia="zh-CN"/>
              </w:rPr>
              <w:t>X</w:t>
            </w:r>
            <w:r>
              <w:rPr>
                <w:rFonts w:eastAsiaTheme="minorEastAsia"/>
                <w:color w:val="0070C0"/>
                <w:lang w:eastAsia="zh-CN"/>
              </w:rPr>
              <w:t>iaomi</w:t>
            </w:r>
          </w:p>
        </w:tc>
        <w:tc>
          <w:tcPr>
            <w:tcW w:w="8395" w:type="dxa"/>
          </w:tcPr>
          <w:p w14:paraId="7FD0F899" w14:textId="77777777" w:rsidR="0053116A" w:rsidRDefault="0053116A" w:rsidP="00F62C77">
            <w:pPr>
              <w:spacing w:after="120"/>
              <w:rPr>
                <w:rFonts w:eastAsiaTheme="minorEastAsia"/>
                <w:color w:val="0070C0"/>
                <w:lang w:eastAsia="zh-CN"/>
              </w:rPr>
            </w:pPr>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p>
          <w:p w14:paraId="0EDDFF0B" w14:textId="77777777" w:rsidR="0053116A" w:rsidRDefault="0053116A" w:rsidP="00F62C77">
            <w:pPr>
              <w:spacing w:after="120"/>
              <w:rPr>
                <w:color w:val="0070C0"/>
                <w:lang w:eastAsia="zh-CN"/>
              </w:rPr>
            </w:pPr>
            <w:r>
              <w:rPr>
                <w:rFonts w:eastAsiaTheme="minorEastAsia"/>
                <w:color w:val="0070C0"/>
                <w:lang w:eastAsia="zh-CN"/>
              </w:rPr>
              <w:t>And we also have one question for clarification raised many times, If RAN4 introduce different requirement for different satellite deployment. how does UE and/or NW know different satellite deployment, e.g. GEO. LEO earth moving and LEO earth-fixed?</w:t>
            </w:r>
          </w:p>
        </w:tc>
      </w:tr>
      <w:tr w:rsidR="0053116A" w14:paraId="3C4B7FCA" w14:textId="77777777" w:rsidTr="00F62C77">
        <w:tc>
          <w:tcPr>
            <w:tcW w:w="1236" w:type="dxa"/>
          </w:tcPr>
          <w:p w14:paraId="65A52266" w14:textId="77777777" w:rsidR="0053116A" w:rsidRDefault="0053116A" w:rsidP="00F62C77">
            <w:pPr>
              <w:spacing w:after="120"/>
              <w:rPr>
                <w:color w:val="0070C0"/>
                <w:lang w:eastAsia="zh-CN"/>
              </w:rPr>
            </w:pPr>
            <w:r>
              <w:rPr>
                <w:color w:val="0070C0"/>
                <w:lang w:eastAsia="zh-CN"/>
              </w:rPr>
              <w:t>CATT</w:t>
            </w:r>
          </w:p>
        </w:tc>
        <w:tc>
          <w:tcPr>
            <w:tcW w:w="8395" w:type="dxa"/>
          </w:tcPr>
          <w:p w14:paraId="0B25982C" w14:textId="77777777" w:rsidR="0053116A" w:rsidRDefault="0053116A" w:rsidP="00F62C77">
            <w:pPr>
              <w:spacing w:after="120"/>
              <w:rPr>
                <w:color w:val="0070C0"/>
                <w:lang w:eastAsia="zh-CN"/>
              </w:rPr>
            </w:pPr>
            <w:r>
              <w:rPr>
                <w:color w:val="0070C0"/>
                <w:lang w:eastAsia="zh-CN"/>
              </w:rPr>
              <w:t xml:space="preserve">If K is introduced, it is not aligned with the first bullet. For GEO, the legacy value of evaluation period can work. Whether to increase it for GEO, there is no reliable evidence. Neither for LEO. So we propose not to enhance any evaluation in this release. For the questions of how does UE know the satellite type, we think NW signalling can be used. </w:t>
            </w:r>
          </w:p>
        </w:tc>
      </w:tr>
      <w:tr w:rsidR="0053116A" w14:paraId="4301A2F8" w14:textId="77777777" w:rsidTr="00F62C77">
        <w:tc>
          <w:tcPr>
            <w:tcW w:w="1236" w:type="dxa"/>
          </w:tcPr>
          <w:p w14:paraId="37723DE0" w14:textId="77777777" w:rsidR="0053116A" w:rsidRDefault="0053116A" w:rsidP="00F62C77">
            <w:pPr>
              <w:spacing w:after="120"/>
              <w:rPr>
                <w:color w:val="0070C0"/>
                <w:lang w:eastAsia="zh-CN"/>
              </w:rPr>
            </w:pPr>
            <w:r>
              <w:rPr>
                <w:color w:val="0070C0"/>
                <w:lang w:eastAsia="zh-CN"/>
              </w:rPr>
              <w:t>Qualcomm</w:t>
            </w:r>
          </w:p>
        </w:tc>
        <w:tc>
          <w:tcPr>
            <w:tcW w:w="8395" w:type="dxa"/>
          </w:tcPr>
          <w:p w14:paraId="34BC9DE1" w14:textId="77777777" w:rsidR="0053116A" w:rsidRDefault="0053116A" w:rsidP="00F62C77">
            <w:pPr>
              <w:spacing w:after="120"/>
              <w:rPr>
                <w:color w:val="0070C0"/>
                <w:lang w:eastAsia="zh-CN"/>
              </w:rPr>
            </w:pPr>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p>
        </w:tc>
      </w:tr>
    </w:tbl>
    <w:p w14:paraId="6D4558E1" w14:textId="77777777" w:rsidR="0053116A" w:rsidRDefault="0053116A"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lastRenderedPageBreak/>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nework-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K=60 and M_layers = N_layers</w:t>
            </w:r>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For a higher priority search requirement in NTN, RAN4 does not change K and M_layers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i.e. </w:t>
            </w:r>
            <w:r>
              <w:rPr>
                <w:b/>
              </w:rPr>
              <w:t>the interruption time shall not exceed T</w:t>
            </w:r>
            <w:r>
              <w:rPr>
                <w:b/>
                <w:vertAlign w:val="subscript"/>
              </w:rPr>
              <w:t>SI-NR</w:t>
            </w:r>
            <w:r>
              <w:rPr>
                <w:b/>
              </w:rPr>
              <w:t xml:space="preserve"> + 2*</w:t>
            </w:r>
            <w:r>
              <w:rPr>
                <w:rFonts w:hint="eastAsia"/>
                <w:b/>
              </w:rPr>
              <w:t xml:space="preserve"> </w:t>
            </w:r>
            <w:r>
              <w:rPr>
                <w:b/>
              </w:rPr>
              <w:t>T</w:t>
            </w:r>
            <w:r>
              <w:rPr>
                <w:b/>
                <w:vertAlign w:val="subscript"/>
              </w:rPr>
              <w:t>target_cell_SMTC_period</w:t>
            </w:r>
            <w:r>
              <w:rPr>
                <w:b/>
              </w:rPr>
              <w:t xml:space="preserve"> ms.</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lastRenderedPageBreak/>
                    <w:t>Note 1:</w:t>
                  </w:r>
                  <w:r>
                    <w:rPr>
                      <w:lang w:val="en-US"/>
                    </w:rPr>
                    <w:tab/>
                  </w:r>
                  <w:r>
                    <w:rPr>
                      <w:rFonts w:eastAsia="DengXian"/>
                      <w:lang w:val="en-US" w:eastAsia="zh-CN"/>
                    </w:rPr>
                    <w:t>when SMTC &lt; = 40 ms, M2 = M3 = M4 = 1; and when SMTC &gt; 40 ms,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roposal 2: RAN4 define the unified requirements of higher priority carrier search for both GEO and LEO, and UE shall search every layer of higher priority at least every T</w:t>
            </w:r>
            <w:r>
              <w:rPr>
                <w:b/>
                <w:vertAlign w:val="subscript"/>
              </w:rPr>
              <w:t>higher_priority_search</w:t>
            </w:r>
            <w:r>
              <w:rPr>
                <w:b/>
              </w:rPr>
              <w:t xml:space="preserve"> = (30 * M_layers) seconds, where M_layers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T</w:t>
            </w:r>
            <w:r>
              <w:rPr>
                <w:b/>
                <w:vertAlign w:val="subscript"/>
              </w:rPr>
              <w:t>target_cell_SMTC_period</w:t>
            </w:r>
            <w:r>
              <w:rPr>
                <w:b/>
              </w:rPr>
              <w:t xml:space="preserve"> + T</w:t>
            </w:r>
            <w:r>
              <w:rPr>
                <w:b/>
                <w:vertAlign w:val="subscript"/>
              </w:rPr>
              <w:t>search</w:t>
            </w:r>
            <w:r>
              <w:rPr>
                <w:b/>
              </w:rPr>
              <w:t xml:space="preserve"> ms,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target_cell_SMTC_period</w:t>
            </w:r>
            <w:r>
              <w:rPr>
                <w:b/>
              </w:rPr>
              <w:t xml:space="preserve"> is the periodicity of the SMTC occasions configured for the target NR cell;</w:t>
            </w:r>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r>
              <w:rPr>
                <w:b/>
              </w:rPr>
              <w:t>T</w:t>
            </w:r>
            <w:r>
              <w:rPr>
                <w:b/>
                <w:vertAlign w:val="subscript"/>
              </w:rPr>
              <w:t>search</w:t>
            </w:r>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lastRenderedPageBreak/>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w:t>
            </w:r>
            <w:r>
              <w:rPr>
                <w:rFonts w:hint="eastAsia"/>
                <w:lang w:val="en-US"/>
              </w:rPr>
              <w:lastRenderedPageBreak/>
              <w:t>location is shorter than a threshold and Srxlev/Squal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lastRenderedPageBreak/>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3B397A9D" w14:textId="77777777" w:rsidR="00410D0F" w:rsidRDefault="00F9030E">
                  <w:pPr>
                    <w:pStyle w:val="TAH"/>
                    <w:rPr>
                      <w:lang w:val="en-US"/>
                    </w:rPr>
                  </w:pPr>
                  <w:r>
                    <w:rPr>
                      <w:lang w:val="en-US"/>
                    </w:rPr>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lastRenderedPageBreak/>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when SMTC &lt; = 40 ms, M2 = M3 = M4 = 1; and when SMTC &gt; 40 ms,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Table 4.2.2.9.3-1: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rsidRPr="00FF4BBC"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ms; otherwise M2=1. </w:t>
                  </w:r>
                  <w:r>
                    <w:rPr>
                      <w:lang w:val="en-US"/>
                    </w:rPr>
                    <w:t xml:space="preserve">If high layer signalling </w:t>
                  </w:r>
                  <w:r>
                    <w:rPr>
                      <w:i/>
                      <w:lang w:val="en-US"/>
                    </w:rPr>
                    <w:t>smtc2-LP-r16</w:t>
                  </w:r>
                  <w:r>
                    <w:rPr>
                      <w:lang w:val="en-US"/>
                    </w:rPr>
                    <w:t xml:space="preserve"> is configured, f</w:t>
                  </w:r>
                  <w:r>
                    <w:rPr>
                      <w:snapToGrid w:val="0"/>
                      <w:lang w:val="en-US" w:eastAsia="zh-CN"/>
                    </w:rPr>
                    <w:t xml:space="preserve">or cells indicated in the </w:t>
                  </w:r>
                  <w:r>
                    <w:rPr>
                      <w:i/>
                      <w:lang w:val="en-US"/>
                    </w:rPr>
                    <w:t>pci-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r>
                    <w:rPr>
                      <w:i/>
                      <w:lang w:val="en-US"/>
                    </w:rPr>
                    <w:t>smtc</w:t>
                  </w:r>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r>
                    <w:rPr>
                      <w:i/>
                      <w:iCs/>
                      <w:lang w:val="en-US" w:eastAsia="zh-CN"/>
                    </w:rPr>
                    <w:t xml:space="preserve">cellEdgeEvaluation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Proposal 3: For GEO, support Option 1: K 60 and M_layers = N_layers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Ttarget_cell_SMTC_period, when the target cell is already 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r>
              <w:rPr>
                <w:b/>
                <w:bCs/>
                <w:i/>
                <w:iCs/>
                <w:szCs w:val="24"/>
                <w:lang w:val="en-US" w:eastAsia="zh-CN"/>
              </w:rPr>
              <w:t>Tsearch, when</w:t>
            </w:r>
            <w:r>
              <w:rPr>
                <w:rFonts w:ascii="Arial" w:hAnsi="Arial" w:cs="Arial"/>
                <w:b/>
                <w:bCs/>
                <w:i/>
                <w:iCs/>
                <w:lang w:val="en-US" w:eastAsia="zh-CN"/>
              </w:rPr>
              <w:t xml:space="preserve"> the target cell is not already known. Where, </w:t>
            </w:r>
            <w:r>
              <w:rPr>
                <w:b/>
                <w:bCs/>
                <w:i/>
                <w:iCs/>
                <w:szCs w:val="24"/>
                <w:lang w:val="en-US" w:eastAsia="zh-CN"/>
              </w:rPr>
              <w:t>Tsearch = [5]Trs.</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lastRenderedPageBreak/>
              <w:t>Proposal 5:  Scaling factor M1 and M2 on m</w:t>
            </w:r>
            <w:r>
              <w:rPr>
                <w:rFonts w:ascii="Arial" w:hAnsi="Arial" w:cs="Arial"/>
                <w:b/>
                <w:bCs/>
                <w:i/>
                <w:iCs/>
                <w:lang w:eastAsia="zh-CN"/>
              </w:rPr>
              <w:t>easurement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if SMTC periodicity (TSMTC) &gt; 20 ms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ms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Huawei, HiSilicon</w:t>
            </w:r>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Proposal 3: Possible scaling due to e.g.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roposal 4: RRM requirements are defined based on single NTN deployment scenario, i.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r>
              <w:rPr>
                <w:b/>
                <w:szCs w:val="24"/>
                <w:lang w:eastAsia="zh-CN"/>
              </w:rPr>
              <w:t>M_layers = N_layers,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T</w:t>
            </w:r>
            <w:r>
              <w:rPr>
                <w:b/>
                <w:vertAlign w:val="subscript"/>
                <w:lang w:eastAsia="zh-CN"/>
              </w:rPr>
              <w:t>target_cell_SMTC_period</w:t>
            </w:r>
            <w:r>
              <w:rPr>
                <w:b/>
                <w:lang w:eastAsia="zh-CN"/>
              </w:rPr>
              <w:t xml:space="preserve"> + X*T</w:t>
            </w:r>
            <w:r>
              <w:rPr>
                <w:b/>
                <w:vertAlign w:val="subscript"/>
                <w:lang w:eastAsia="zh-CN"/>
              </w:rPr>
              <w:t>search</w:t>
            </w:r>
            <w:r>
              <w:rPr>
                <w:b/>
                <w:lang w:eastAsia="zh-CN"/>
              </w:rPr>
              <w:t xml:space="preserve"> [ms].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SIB broadcasting cell stop time and the cell stop time is less than T</w:t>
            </w:r>
            <w:r>
              <w:rPr>
                <w:b/>
                <w:vertAlign w:val="subscript"/>
                <w:lang w:eastAsia="zh-CN"/>
              </w:rPr>
              <w:t>trigger</w:t>
            </w:r>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the time when serving cell is below search threshold and the cell stop time is less than T</w:t>
            </w:r>
            <w:r>
              <w:rPr>
                <w:b/>
                <w:vertAlign w:val="subscript"/>
                <w:lang w:eastAsia="zh-CN"/>
              </w:rPr>
              <w:t>trigger</w:t>
            </w:r>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The above agreement also applies to TN cells when UE is in NTN NR Idle/Inactive mode, i.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lastRenderedPageBreak/>
        <w:t>(note) The above doesn’t stop further enhancement/relaxation due to certain reasons, e.g.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Tdetect,NR_Intra, Tmeasure,NR_Intra and Tevaluate,NR_Intra)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detect,NR_Intra, Tmeasure,NR_Intra and Tevaluate,NR_Intra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Given that this is the last official meeting for Core requirement, we do want to focus on critical issues that require tightened requirements rather than relaxing requirement. With this in mind, Proposal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On proposal 2, we suggest to merg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Support proposal 3, measurement in idle mode ar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requirement(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The current T_higher_priority_search can be modified as (K * M_layers) seconds for NTN UE requirement. And E-UTRAN carrier won’t be included in the definition of M_layers.</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Option 2: Modify K and/or M_layers (&lt; N_layers)</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Option 2: Modify K and/or M_layers (&lt; N_layers)</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M_layers = N_layers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D: Ericsson, Huawei</w:t>
      </w:r>
    </w:p>
    <w:p w14:paraId="1C17869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really necessary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n proposal 1 (GEO) and 2 (LEO), suggest M_layers = N_layers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 xml:space="preserve">Support proposal 3 for Rel-17 to simplify the requirement definition, but we are open to other views if mixed satellite scenario is considered for deployments. If proposal 3 is not agreeable, we would need to </w:t>
            </w:r>
            <w:r>
              <w:rPr>
                <w:rFonts w:eastAsiaTheme="minorEastAsia"/>
                <w:lang w:eastAsia="zh-CN"/>
              </w:rPr>
              <w:lastRenderedPageBreak/>
              <w:t>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We have one question for clarification, how does UE know the NTN NW deployment, e.g.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Ttarget_cell_SMTC_period + X*Tsearch [ms],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ListParagraph"/>
        <w:numPr>
          <w:ilvl w:val="1"/>
          <w:numId w:val="14"/>
        </w:numPr>
        <w:ind w:firstLineChars="0"/>
        <w:rPr>
          <w:szCs w:val="24"/>
          <w:lang w:eastAsia="zh-CN"/>
        </w:rPr>
      </w:pPr>
      <w:r>
        <w:rPr>
          <w:szCs w:val="24"/>
          <w:lang w:eastAsia="zh-CN"/>
        </w:rPr>
        <w:t>Ttarget_cell_SMTC_period is the periodicity of the SMTC occasions configured for the target NR cell;</w:t>
      </w:r>
    </w:p>
    <w:p w14:paraId="68BC913F" w14:textId="77777777" w:rsidR="00410D0F" w:rsidRDefault="00F9030E">
      <w:pPr>
        <w:pStyle w:val="ListParagraph"/>
        <w:numPr>
          <w:ilvl w:val="1"/>
          <w:numId w:val="14"/>
        </w:numPr>
        <w:ind w:firstLineChars="0"/>
        <w:rPr>
          <w:szCs w:val="24"/>
          <w:lang w:eastAsia="zh-CN"/>
        </w:rPr>
      </w:pPr>
      <w:r>
        <w:rPr>
          <w:szCs w:val="24"/>
          <w:lang w:eastAsia="zh-CN"/>
        </w:rPr>
        <w:t>Tsearch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Ttarget_cell_SMTC_period + X*Tsearch [ms]</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Ttarget_cell_SMTC_period</w:t>
      </w:r>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Ttarget_cell_SMTC_period + Tsearch</w:t>
      </w:r>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SI-NR + Tsearch when the target cell is not already known. Where, Tsearch = [5]Trs</w:t>
      </w:r>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w:t>
            </w:r>
            <w:r>
              <w:lastRenderedPageBreak/>
              <w:t xml:space="preserve">covering the current area. In this worst case, the additional interruption time due to cell search on target cell should be considered, and if the target cell is known, Tsearch is 0, otherwise, </w:t>
            </w:r>
            <w:r>
              <w:rPr>
                <w:color w:val="0070C0"/>
                <w:szCs w:val="24"/>
                <w:lang w:eastAsia="zh-CN"/>
              </w:rPr>
              <w:t>Tsearch = [1]Trs or [3]Trs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Ttarget_cell_SMTC_period,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3: TSI-NR + Tsearch when the target cell is not already known. Where, Tsearch = [5]Trs</w:t>
            </w:r>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to keep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Pr>
                <w:color w:val="0070C0"/>
                <w:szCs w:val="24"/>
                <w:lang w:eastAsia="zh-CN"/>
              </w:rPr>
              <w:t xml:space="preserve">Tsearch in HO which contains </w:t>
            </w:r>
            <w:r>
              <w:rPr>
                <w:color w:val="000000"/>
              </w:rPr>
              <w:t xml:space="preserve">AGC settling and PSS/SSS detection. The time length can be longer than </w:t>
            </w:r>
            <w:r>
              <w:rPr>
                <w:color w:val="0070C0"/>
                <w:szCs w:val="24"/>
                <w:lang w:eastAsia="zh-CN"/>
              </w:rPr>
              <w:t>Tsearch in HO and the effect is same to ‘TSI-NR + 2*Ttarget_cell_SMTC_period + Tsearch’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We agree that there can be cases where we can further optimize the interruption requirements. However, given the time left and differences between options and proposals do not look not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We think the question is when the additional time Tsearch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Tsearch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Tsearch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8"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POs.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configure dwith multiple SMTCs, the poroposal is okay to us in principle. However, we are not sure if the proposed values and conditions really address the issue. </w:t>
            </w:r>
            <w:bookmarkStart w:id="9" w:name="_Hlk96367258"/>
            <w:r>
              <w:rPr>
                <w:rFonts w:eastAsiaTheme="minorEastAsia"/>
                <w:color w:val="0070C0"/>
                <w:lang w:val="en-US" w:eastAsia="zh-CN"/>
              </w:rPr>
              <w:t>It would be appreciated if the proponent of the proposal can elaborate on the proposal and confirm our understanding.</w:t>
            </w:r>
            <w:bookmarkEnd w:id="9"/>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8"/>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Also, since the threshold value can configured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nework-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RRM+location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e.g.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lastRenderedPageBreak/>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Proposal 3: for time+RRM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If T2 is earlier than the end the T</w:t>
            </w:r>
            <w:r>
              <w:rPr>
                <w:b/>
                <w:bCs/>
                <w:i/>
                <w:iCs/>
                <w:vertAlign w:val="subscript"/>
              </w:rPr>
              <w:t>measure</w:t>
            </w:r>
            <w:r>
              <w:rPr>
                <w:b/>
                <w:bCs/>
                <w:i/>
                <w:iCs/>
              </w:rPr>
              <w:t>, no CHO requirement should be applied.</w:t>
            </w:r>
          </w:p>
          <w:p w14:paraId="6A090676" w14:textId="77777777" w:rsidR="00410D0F" w:rsidRDefault="00F9030E">
            <w:pPr>
              <w:rPr>
                <w:b/>
                <w:bCs/>
                <w:i/>
                <w:iCs/>
              </w:rPr>
            </w:pPr>
            <w:r>
              <w:rPr>
                <w:b/>
                <w:bCs/>
                <w:i/>
                <w:iCs/>
              </w:rPr>
              <w:t>Proposal 4: for location+RRM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CHO_execution</w:t>
            </w:r>
            <w:r>
              <w:rPr>
                <w:rFonts w:hint="eastAsia"/>
                <w:b/>
                <w:vertAlign w:val="subscript"/>
              </w:rPr>
              <w:t xml:space="preserve"> </w:t>
            </w:r>
            <w:r>
              <w:rPr>
                <w:b/>
              </w:rPr>
              <w:t>+ T</w:t>
            </w:r>
            <w:r>
              <w:rPr>
                <w:b/>
                <w:vertAlign w:val="subscript"/>
              </w:rPr>
              <w:t>interrupt</w:t>
            </w:r>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w:t>
            </w:r>
            <w:r>
              <w:lastRenderedPageBreak/>
              <w:t>(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Proposal 4: Measurement prioritization during CHO depends on NW implementation, i.e. no enhancement.</w:t>
            </w:r>
          </w:p>
        </w:tc>
      </w:tr>
      <w:tr w:rsidR="00410D0F" w14:paraId="61D054A3" w14:textId="77777777">
        <w:trPr>
          <w:trHeight w:val="468"/>
        </w:trPr>
        <w:tc>
          <w:tcPr>
            <w:tcW w:w="1271" w:type="dxa"/>
          </w:tcPr>
          <w:p w14:paraId="6A2B933B" w14:textId="77777777" w:rsidR="00410D0F" w:rsidRDefault="00F9030E">
            <w:pPr>
              <w:spacing w:before="120" w:after="120"/>
            </w:pPr>
            <w:r>
              <w:lastRenderedPageBreak/>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interrupt</w:t>
            </w:r>
            <w:r>
              <w:rPr>
                <w:b/>
              </w:rPr>
              <w:t xml:space="preserve"> + T</w:t>
            </w:r>
            <w:r>
              <w:rPr>
                <w:b/>
                <w:vertAlign w:val="subscript"/>
              </w:rPr>
              <w:t>CHO_execution</w:t>
            </w:r>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Event_DU</w:t>
            </w:r>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measure</w:t>
            </w:r>
            <w:r>
              <w:rPr>
                <w:b/>
              </w:rPr>
              <w:t xml:space="preserve"> is the measurements time delay which is the time from the end of T</w:t>
            </w:r>
            <w:r>
              <w:rPr>
                <w:b/>
                <w:vertAlign w:val="subscript"/>
              </w:rPr>
              <w:t>Event_DU</w:t>
            </w:r>
            <w:r>
              <w:rPr>
                <w:b/>
              </w:rPr>
              <w:t xml:space="preserve"> until UE executes a handover to a target cell and interruption starts. For timer/time based CHO, T</w:t>
            </w:r>
            <w:r>
              <w:rPr>
                <w:b/>
                <w:vertAlign w:val="subscript"/>
              </w:rPr>
              <w:t>measure</w:t>
            </w:r>
            <w:r>
              <w:rPr>
                <w:b/>
              </w:rPr>
              <w:t xml:space="preserve"> is within the time duration of [T1, T2]. For location based CHO, the starting point of T</w:t>
            </w:r>
            <w:r>
              <w:rPr>
                <w:b/>
                <w:vertAlign w:val="subscript"/>
              </w:rPr>
              <w:t>measure</w:t>
            </w:r>
            <w:r>
              <w:rPr>
                <w:b/>
              </w:rPr>
              <w:t xml:space="preserve"> is after the T</w:t>
            </w:r>
            <w:r>
              <w:rPr>
                <w:b/>
                <w:vertAlign w:val="subscript"/>
              </w:rPr>
              <w:t>location</w:t>
            </w:r>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CHO_execution</w:t>
            </w:r>
            <w:r>
              <w:rPr>
                <w:b/>
              </w:rPr>
              <w:t xml:space="preserve"> is the UE execution preparation time for conditional handover. For timer/time based CHO, T</w:t>
            </w:r>
            <w:r>
              <w:rPr>
                <w:b/>
                <w:vertAlign w:val="subscript"/>
              </w:rPr>
              <w:t>measure</w:t>
            </w:r>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T</w:t>
            </w:r>
            <w:r>
              <w:rPr>
                <w:b/>
                <w:vertAlign w:val="subscript"/>
              </w:rPr>
              <w:t>interrupt</w:t>
            </w:r>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time based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location based CHO, T</w:t>
            </w:r>
            <w:r>
              <w:rPr>
                <w:b/>
                <w:vertAlign w:val="subscript"/>
              </w:rPr>
              <w:t>location</w:t>
            </w:r>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r>
              <w:rPr>
                <w:b/>
              </w:rPr>
              <w:t>T</w:t>
            </w:r>
            <w:r>
              <w:rPr>
                <w:b/>
                <w:vertAlign w:val="subscript"/>
              </w:rPr>
              <w:t>measure</w:t>
            </w:r>
            <w:r>
              <w:rPr>
                <w:b/>
                <w:iCs/>
              </w:rPr>
              <w:t xml:space="preserve"> is the time from the end of T</w:t>
            </w:r>
            <w:r>
              <w:rPr>
                <w:b/>
                <w:iCs/>
                <w:vertAlign w:val="subscript"/>
              </w:rPr>
              <w:t>Event_DU</w:t>
            </w:r>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r>
              <w:rPr>
                <w:b/>
                <w:lang w:val="en-US"/>
              </w:rPr>
              <w:t>T</w:t>
            </w:r>
            <w:r>
              <w:rPr>
                <w:b/>
                <w:vertAlign w:val="subscript"/>
                <w:lang w:val="en-US"/>
              </w:rPr>
              <w:t>measure</w:t>
            </w:r>
            <w:r>
              <w:rPr>
                <w:b/>
                <w:lang w:val="en-US"/>
              </w:rPr>
              <w:t xml:space="preserve"> + T</w:t>
            </w:r>
            <w:r>
              <w:rPr>
                <w:b/>
                <w:vertAlign w:val="subscript"/>
                <w:lang w:val="en-US"/>
              </w:rPr>
              <w:t>interrupt</w:t>
            </w:r>
            <w:r>
              <w:rPr>
                <w:b/>
                <w:lang w:val="en-US"/>
              </w:rPr>
              <w:t xml:space="preserve"> + T</w:t>
            </w:r>
            <w:r>
              <w:rPr>
                <w:b/>
                <w:vertAlign w:val="subscript"/>
                <w:lang w:val="en-US"/>
              </w:rPr>
              <w:t xml:space="preserve">CHO_execution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r>
              <w:rPr>
                <w:b/>
                <w:i/>
                <w:iCs/>
              </w:rPr>
              <w:t>condEvent L4</w:t>
            </w:r>
            <w:r>
              <w:rPr>
                <w:b/>
                <w:iCs/>
              </w:rPr>
              <w:t xml:space="preserve">” is met and requirements can be reused by replacing legacy condition with </w:t>
            </w:r>
            <w:r>
              <w:rPr>
                <w:rFonts w:hint="eastAsia"/>
                <w:b/>
                <w:iCs/>
              </w:rPr>
              <w:t>“</w:t>
            </w:r>
            <w:r>
              <w:rPr>
                <w:b/>
                <w:i/>
                <w:iCs/>
              </w:rPr>
              <w:t>condEvent L4</w:t>
            </w:r>
            <w:r>
              <w:rPr>
                <w:b/>
                <w:iCs/>
              </w:rPr>
              <w:t xml:space="preserve">”. </w:t>
            </w:r>
          </w:p>
          <w:p w14:paraId="3E97B97B" w14:textId="77777777" w:rsidR="00410D0F" w:rsidRDefault="00F9030E">
            <w:pPr>
              <w:outlineLvl w:val="3"/>
              <w:rPr>
                <w:b/>
                <w:color w:val="0070C0"/>
                <w:u w:val="single"/>
              </w:rPr>
            </w:pPr>
            <w:r>
              <w:rPr>
                <w:b/>
                <w:color w:val="0070C0"/>
                <w:u w:val="single"/>
              </w:rPr>
              <w:t>Issue 2-2-3: Measurement Prioritization during CHO</w:t>
            </w:r>
          </w:p>
          <w:p w14:paraId="5DB37581" w14:textId="77777777" w:rsidR="00410D0F" w:rsidRDefault="00F9030E">
            <w:pPr>
              <w:spacing w:afterLines="50" w:after="136"/>
              <w:jc w:val="both"/>
              <w:rPr>
                <w:szCs w:val="21"/>
              </w:rPr>
            </w:pPr>
            <w:r>
              <w:rPr>
                <w:b/>
              </w:rPr>
              <w:lastRenderedPageBreak/>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lastRenderedPageBreak/>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Proposal 2: Do not define test cases for location-based CHO delay requiremetns.</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interrupt </w:t>
            </w:r>
            <w:r>
              <w:rPr>
                <w:rFonts w:ascii="Arial" w:hAnsi="Arial" w:cs="Arial"/>
                <w:b/>
                <w:bCs/>
                <w:i/>
                <w:iCs/>
                <w:lang w:val="en-US" w:eastAsia="zh-CN"/>
              </w:rPr>
              <w:t>+ T</w:t>
            </w:r>
            <w:r>
              <w:rPr>
                <w:rFonts w:ascii="Arial" w:hAnsi="Arial" w:cs="Arial"/>
                <w:b/>
                <w:bCs/>
                <w:i/>
                <w:iCs/>
                <w:vertAlign w:val="subscript"/>
                <w:lang w:val="en-US" w:eastAsia="zh-CN"/>
              </w:rPr>
              <w:t xml:space="preserve">CHO_execution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Event_DU </w:t>
            </w:r>
            <w:r>
              <w:rPr>
                <w:rFonts w:ascii="Arial" w:hAnsi="Arial" w:cs="Arial"/>
                <w:b/>
                <w:bCs/>
                <w:i/>
                <w:iCs/>
                <w:lang w:val="en-US" w:eastAsia="zh-CN"/>
              </w:rPr>
              <w:t>+ T</w:t>
            </w:r>
            <w:r>
              <w:rPr>
                <w:rFonts w:ascii="Arial" w:hAnsi="Arial" w:cs="Arial"/>
                <w:b/>
                <w:bCs/>
                <w:i/>
                <w:iCs/>
                <w:vertAlign w:val="subscript"/>
                <w:lang w:val="en-US" w:eastAsia="zh-CN"/>
              </w:rPr>
              <w:t xml:space="preserve">measur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Proposal 1: T</w:t>
            </w:r>
            <w:r>
              <w:rPr>
                <w:b/>
                <w:bCs/>
                <w:vertAlign w:val="subscript"/>
              </w:rPr>
              <w:t>Event_DU</w:t>
            </w:r>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Proposal 3: The time difference between the source and target cell should be included in T</w:t>
            </w:r>
            <w:r>
              <w:rPr>
                <w:b/>
                <w:bCs/>
                <w:vertAlign w:val="subscript"/>
              </w:rPr>
              <w:t>measure</w:t>
            </w:r>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Huawei, HiSilicon</w:t>
            </w:r>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r>
              <w:rPr>
                <w:b/>
                <w:iCs/>
                <w:lang w:eastAsia="zh-CN"/>
              </w:rPr>
              <w:t>T</w:t>
            </w:r>
            <w:r>
              <w:rPr>
                <w:b/>
                <w:iCs/>
                <w:vertAlign w:val="subscript"/>
                <w:lang w:eastAsia="zh-CN"/>
              </w:rPr>
              <w:t>Event_DU</w:t>
            </w:r>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Proposal 9: When UE is configured with C (location and RRM) or D (time and RRM) for CHO, UE only measures the SMTC window and frequency layer which the target cell belongs to, if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DCHO = TRRC + TEvent_DU + [Tmeasure] + Tinterrupt + TCHO_execution,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r>
        <w:rPr>
          <w:szCs w:val="24"/>
          <w:lang w:eastAsia="zh-CN"/>
        </w:rPr>
        <w:t>T</w:t>
      </w:r>
      <w:r w:rsidR="00121101">
        <w:rPr>
          <w:szCs w:val="24"/>
          <w:lang w:eastAsia="zh-CN"/>
        </w:rPr>
        <w:t>e</w:t>
      </w:r>
      <w:r>
        <w:rPr>
          <w:szCs w:val="24"/>
          <w:lang w:eastAsia="zh-CN"/>
        </w:rPr>
        <w:t xml:space="preserve">vent_DU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r>
        <w:rPr>
          <w:szCs w:val="24"/>
          <w:lang w:eastAsia="zh-CN"/>
        </w:rPr>
        <w:t>Tmeasur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Option 1-2-1: the time from the end of T</w:t>
      </w:r>
      <w:r w:rsidR="00121101">
        <w:rPr>
          <w:szCs w:val="24"/>
          <w:lang w:eastAsia="zh-CN"/>
        </w:rPr>
        <w:t>e</w:t>
      </w:r>
      <w:r>
        <w:rPr>
          <w:szCs w:val="24"/>
          <w:lang w:eastAsia="zh-CN"/>
        </w:rPr>
        <w:t>vent_DU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FFS whether the timing differences between serving and target cells are included in Tmeasure</w:t>
      </w:r>
    </w:p>
    <w:p w14:paraId="741D6869" w14:textId="77777777" w:rsidR="00410D0F" w:rsidRDefault="00F9030E">
      <w:pPr>
        <w:pStyle w:val="ListParagraph"/>
        <w:numPr>
          <w:ilvl w:val="2"/>
          <w:numId w:val="14"/>
        </w:numPr>
        <w:ind w:firstLineChars="0"/>
        <w:rPr>
          <w:szCs w:val="24"/>
          <w:lang w:eastAsia="zh-CN"/>
        </w:rPr>
      </w:pPr>
      <w:r>
        <w:rPr>
          <w:szCs w:val="24"/>
          <w:lang w:eastAsia="zh-CN"/>
        </w:rPr>
        <w:t xml:space="preserve">TCHO_execution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r>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lastRenderedPageBreak/>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Tmeasure + Tinterrupt + TCHO_execution’,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FFS: CHO shall not be carried out when condEvent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Note) condEvent L4: Distance between UE and the P</w:t>
      </w:r>
      <w:r w:rsidR="00121101">
        <w:rPr>
          <w:szCs w:val="24"/>
          <w:lang w:eastAsia="zh-CN"/>
        </w:rPr>
        <w:t>c</w:t>
      </w:r>
      <w:r>
        <w:rPr>
          <w:szCs w:val="24"/>
          <w:lang w:eastAsia="zh-CN"/>
        </w:rPr>
        <w:t>ell’s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Option 2: DCHO = TRRC + Ttime + T</w:t>
      </w:r>
      <w:r w:rsidR="00121101">
        <w:rPr>
          <w:szCs w:val="24"/>
          <w:lang w:eastAsia="zh-CN"/>
        </w:rPr>
        <w:t>e</w:t>
      </w:r>
      <w:r>
        <w:rPr>
          <w:szCs w:val="24"/>
          <w:lang w:eastAsia="zh-CN"/>
        </w:rPr>
        <w:t>vent_DU + Tmeasure + Tinterrupt + TCHO_execution+ Tdiff, where</w:t>
      </w:r>
    </w:p>
    <w:p w14:paraId="6D96898D" w14:textId="77777777" w:rsidR="00410D0F" w:rsidRDefault="00F9030E">
      <w:pPr>
        <w:pStyle w:val="ListParagraph"/>
        <w:numPr>
          <w:ilvl w:val="1"/>
          <w:numId w:val="14"/>
        </w:numPr>
        <w:ind w:firstLineChars="0"/>
        <w:rPr>
          <w:szCs w:val="24"/>
          <w:lang w:eastAsia="zh-CN"/>
        </w:rPr>
      </w:pPr>
      <w:r>
        <w:rPr>
          <w:szCs w:val="24"/>
          <w:lang w:eastAsia="zh-CN"/>
        </w:rPr>
        <w:t>Ttim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r>
        <w:rPr>
          <w:szCs w:val="24"/>
          <w:lang w:eastAsia="zh-CN"/>
        </w:rPr>
        <w:t>Tdiff is the absolute timing difference in ms, between serving and target cells. FFS whether it can be included in Tmeasure.</w:t>
      </w:r>
    </w:p>
    <w:p w14:paraId="67FA0C61" w14:textId="77777777" w:rsidR="00410D0F" w:rsidRDefault="00F9030E">
      <w:pPr>
        <w:pStyle w:val="ListParagraph"/>
        <w:numPr>
          <w:ilvl w:val="1"/>
          <w:numId w:val="14"/>
        </w:numPr>
        <w:ind w:firstLineChars="0"/>
        <w:rPr>
          <w:szCs w:val="24"/>
          <w:lang w:eastAsia="zh-CN"/>
        </w:rPr>
      </w:pPr>
      <w:r>
        <w:rPr>
          <w:szCs w:val="24"/>
          <w:lang w:eastAsia="zh-CN"/>
        </w:rPr>
        <w:tab/>
        <w:t>T</w:t>
      </w:r>
      <w:r w:rsidR="00121101">
        <w:rPr>
          <w:szCs w:val="24"/>
          <w:lang w:eastAsia="zh-CN"/>
        </w:rPr>
        <w:t>e</w:t>
      </w:r>
      <w:r>
        <w:rPr>
          <w:szCs w:val="24"/>
          <w:lang w:eastAsia="zh-CN"/>
        </w:rPr>
        <w:t>vent_DU is the delay uncertainty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Other detailed side conditions need to be further checked, e.g. ±[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DCHO_NTN = TRRC + T</w:t>
      </w:r>
      <w:r w:rsidR="00121101">
        <w:rPr>
          <w:color w:val="0070C0"/>
          <w:szCs w:val="24"/>
          <w:lang w:eastAsia="zh-CN"/>
        </w:rPr>
        <w:t>e</w:t>
      </w:r>
      <w:r>
        <w:rPr>
          <w:color w:val="0070C0"/>
          <w:szCs w:val="24"/>
          <w:lang w:eastAsia="zh-CN"/>
        </w:rPr>
        <w:t>vent_DU + Tmeasure + Tinterrupt + TCHO_execution,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w:t>
      </w:r>
      <w:r w:rsidR="00121101">
        <w:rPr>
          <w:color w:val="0070C0"/>
          <w:szCs w:val="24"/>
          <w:lang w:eastAsia="zh-CN"/>
        </w:rPr>
        <w:t>e</w:t>
      </w:r>
      <w:r>
        <w:rPr>
          <w:color w:val="0070C0"/>
          <w:szCs w:val="24"/>
          <w:lang w:eastAsia="zh-CN"/>
        </w:rPr>
        <w:t>vent_DU:</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w:t>
      </w:r>
      <w:r w:rsidR="00121101">
        <w:rPr>
          <w:color w:val="0070C0"/>
          <w:szCs w:val="24"/>
          <w:lang w:eastAsia="zh-CN"/>
        </w:rPr>
        <w:t>e</w:t>
      </w:r>
      <w:r>
        <w:rPr>
          <w:color w:val="0070C0"/>
          <w:szCs w:val="24"/>
          <w:lang w:eastAsia="zh-CN"/>
        </w:rPr>
        <w:t>vent_DU)</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measure:</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If T1 is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If distance condition is met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 delay which is the time from the end of T</w:t>
      </w:r>
      <w:r w:rsidR="00121101">
        <w:rPr>
          <w:color w:val="0070C0"/>
          <w:szCs w:val="24"/>
          <w:lang w:eastAsia="zh-CN"/>
        </w:rPr>
        <w:t>e</w:t>
      </w:r>
      <w:r>
        <w:rPr>
          <w:color w:val="0070C0"/>
          <w:szCs w:val="24"/>
          <w:lang w:eastAsia="zh-CN"/>
        </w:rPr>
        <w:t xml:space="preserve">vent_DU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CHO_execution:</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3C7963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r w:rsidR="00121101">
        <w:rPr>
          <w:color w:val="0070C0"/>
          <w:szCs w:val="24"/>
          <w:lang w:eastAsia="zh-CN"/>
        </w:rPr>
        <w:t>ignalling</w:t>
      </w:r>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w:t>
      </w:r>
      <w:r w:rsidR="00121101">
        <w:rPr>
          <w:color w:val="0070C0"/>
          <w:szCs w:val="24"/>
          <w:lang w:eastAsia="zh-CN"/>
        </w:rPr>
        <w:t>e</w:t>
      </w:r>
      <w:r>
        <w:rPr>
          <w:color w:val="0070C0"/>
          <w:szCs w:val="24"/>
          <w:lang w:eastAsia="zh-CN"/>
        </w:rPr>
        <w:t>vent_DU + Tmeasur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r>
              <w:rPr>
                <w:color w:val="0070C0"/>
                <w:szCs w:val="24"/>
                <w:lang w:eastAsia="zh-CN"/>
              </w:rPr>
              <w:t>T</w:t>
            </w:r>
            <w:r w:rsidR="00121101">
              <w:rPr>
                <w:color w:val="0070C0"/>
                <w:szCs w:val="24"/>
                <w:lang w:eastAsia="zh-CN"/>
              </w:rPr>
              <w:t>e</w:t>
            </w:r>
            <w:r>
              <w:rPr>
                <w:color w:val="0070C0"/>
                <w:szCs w:val="24"/>
                <w:lang w:eastAsia="zh-CN"/>
              </w:rPr>
              <w:t xml:space="preserve">vent_DU: </w:t>
            </w:r>
          </w:p>
          <w:p w14:paraId="7BD2C3DC" w14:textId="77777777" w:rsidR="00410D0F" w:rsidRDefault="00F9030E">
            <w:pPr>
              <w:spacing w:after="120"/>
              <w:rPr>
                <w:color w:val="0070C0"/>
                <w:szCs w:val="24"/>
                <w:lang w:eastAsia="zh-CN"/>
              </w:rPr>
            </w:pPr>
            <w:r>
              <w:rPr>
                <w:color w:val="0070C0"/>
                <w:szCs w:val="24"/>
                <w:lang w:eastAsia="zh-CN"/>
              </w:rPr>
              <w:t>Support option 1-C, the delay uncertainty between the time when legacy RSRP event trigger and the time when a timer/time or location event trigger can be considered in T</w:t>
            </w:r>
            <w:r w:rsidR="00121101">
              <w:rPr>
                <w:color w:val="0070C0"/>
                <w:szCs w:val="24"/>
                <w:lang w:eastAsia="zh-CN"/>
              </w:rPr>
              <w:t>e</w:t>
            </w:r>
            <w:r>
              <w:rPr>
                <w:color w:val="0070C0"/>
                <w:szCs w:val="24"/>
                <w:lang w:eastAsia="zh-CN"/>
              </w:rPr>
              <w:t>vent_DU.</w:t>
            </w:r>
          </w:p>
          <w:p w14:paraId="5FB0D4BE" w14:textId="77777777" w:rsidR="00410D0F" w:rsidRDefault="00F9030E">
            <w:pPr>
              <w:spacing w:after="120"/>
              <w:rPr>
                <w:color w:val="0070C0"/>
                <w:szCs w:val="24"/>
                <w:lang w:eastAsia="zh-CN"/>
              </w:rPr>
            </w:pPr>
            <w:r>
              <w:rPr>
                <w:color w:val="0070C0"/>
                <w:szCs w:val="24"/>
                <w:lang w:eastAsia="zh-CN"/>
              </w:rPr>
              <w:t xml:space="preserve">For Tmeasure: </w:t>
            </w:r>
          </w:p>
          <w:p w14:paraId="1DDE66C0" w14:textId="77777777" w:rsidR="00410D0F" w:rsidRDefault="00F9030E">
            <w:pPr>
              <w:spacing w:after="120"/>
              <w:rPr>
                <w:color w:val="0070C0"/>
                <w:szCs w:val="24"/>
                <w:lang w:eastAsia="zh-CN"/>
              </w:rPr>
            </w:pPr>
            <w:r>
              <w:rPr>
                <w:color w:val="0070C0"/>
                <w:szCs w:val="24"/>
                <w:lang w:eastAsia="zh-CN"/>
              </w:rPr>
              <w:t>We think the legacy Tmeasure definition can be reused, but some clarification is needed, e.g. For timer/time based CHO, Tmeasure is within the time duration of [T1, T2]. For location based CHO, the starting point of Tmeasure is after the Tlocation.</w:t>
            </w:r>
          </w:p>
          <w:p w14:paraId="78189289" w14:textId="77777777" w:rsidR="00410D0F" w:rsidRDefault="00F9030E">
            <w:pPr>
              <w:spacing w:after="120"/>
              <w:rPr>
                <w:color w:val="0070C0"/>
                <w:szCs w:val="24"/>
                <w:lang w:eastAsia="zh-CN"/>
              </w:rPr>
            </w:pPr>
            <w:r>
              <w:rPr>
                <w:color w:val="0070C0"/>
                <w:szCs w:val="24"/>
                <w:lang w:eastAsia="zh-CN"/>
              </w:rPr>
              <w:t xml:space="preserve">For TCHO_execution: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TCHO_execution definition can be reused, but some clarification is needed, e.g. For timer/time based CHO, TCHO_execution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r>
              <w:rPr>
                <w:color w:val="0070C0"/>
                <w:szCs w:val="24"/>
                <w:lang w:eastAsia="zh-CN"/>
              </w:rPr>
              <w:t>T</w:t>
            </w:r>
            <w:r w:rsidR="00121101">
              <w:rPr>
                <w:color w:val="0070C0"/>
                <w:szCs w:val="24"/>
                <w:lang w:eastAsia="zh-CN"/>
              </w:rPr>
              <w:t>e</w:t>
            </w:r>
            <w:r>
              <w:rPr>
                <w:color w:val="0070C0"/>
                <w:szCs w:val="24"/>
                <w:lang w:eastAsia="zh-CN"/>
              </w:rPr>
              <w:t>vent_DU:</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 + Tmeasure shall be in [T1, T2].T</w:t>
            </w:r>
            <w:r w:rsidR="00121101">
              <w:rPr>
                <w:rFonts w:eastAsia="Yu Mincho"/>
                <w:color w:val="0070C0"/>
                <w:szCs w:val="24"/>
                <w:lang w:eastAsia="zh-CN"/>
              </w:rPr>
              <w:t>e</w:t>
            </w:r>
            <w:r>
              <w:rPr>
                <w:rFonts w:eastAsia="Yu Mincho"/>
                <w:color w:val="0070C0"/>
                <w:szCs w:val="24"/>
                <w:lang w:eastAsia="zh-CN"/>
              </w:rPr>
              <w:t>vent_DU can checked from test perspective. But T</w:t>
            </w:r>
            <w:r w:rsidR="00121101">
              <w:rPr>
                <w:rFonts w:eastAsia="Yu Mincho"/>
                <w:color w:val="0070C0"/>
                <w:szCs w:val="24"/>
                <w:lang w:eastAsia="zh-CN"/>
              </w:rPr>
              <w:t>e</w:t>
            </w:r>
            <w:r>
              <w:rPr>
                <w:rFonts w:eastAsia="Yu Mincho"/>
                <w:color w:val="0070C0"/>
                <w:szCs w:val="24"/>
                <w:lang w:eastAsia="zh-CN"/>
              </w:rPr>
              <w:t>vent_DU can be skipped if prerequisite is to check time condition with [T1, T2] .</w:t>
            </w:r>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For test applicability, as long as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r>
              <w:rPr>
                <w:color w:val="0070C0"/>
                <w:szCs w:val="24"/>
                <w:lang w:eastAsia="zh-CN"/>
              </w:rPr>
              <w:t>Tmeasure: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to assume the worst case where RSRP condition is met later, so Tmeasure starts after Tevent_DU. If this assumption is agreeable, then the only change we need for time or location based CHO is to update the definition of Tevent_DU,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r>
              <w:rPr>
                <w:rFonts w:eastAsiaTheme="minorEastAsia" w:hint="eastAsia"/>
                <w:lang w:eastAsia="zh-CN"/>
              </w:rPr>
              <w:t>T</w:t>
            </w:r>
            <w:r>
              <w:rPr>
                <w:rFonts w:eastAsiaTheme="minorEastAsia"/>
                <w:lang w:eastAsia="zh-CN"/>
              </w:rPr>
              <w:t>event_DU: option 1-C</w:t>
            </w:r>
          </w:p>
          <w:p w14:paraId="319A8384" w14:textId="77777777" w:rsidR="00410D0F" w:rsidRDefault="00F9030E">
            <w:pPr>
              <w:pStyle w:val="ListParagraph"/>
              <w:numPr>
                <w:ilvl w:val="0"/>
                <w:numId w:val="8"/>
              </w:numPr>
              <w:spacing w:after="120"/>
              <w:ind w:firstLineChars="0"/>
              <w:rPr>
                <w:rFonts w:eastAsiaTheme="minorEastAsia"/>
                <w:lang w:eastAsia="zh-CN"/>
              </w:rPr>
            </w:pPr>
            <w:r>
              <w:rPr>
                <w:rFonts w:eastAsiaTheme="minorEastAsia"/>
                <w:lang w:eastAsia="zh-CN"/>
              </w:rPr>
              <w:t>Tmeasure: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ssume that Tmeasure follows TeventDU and TeventDU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But we would like to check the group views on agreeing to not specifying test cases for location based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r w:rsidRPr="00880939">
              <w:rPr>
                <w:color w:val="0070C0"/>
                <w:szCs w:val="24"/>
                <w:lang w:eastAsia="zh-CN"/>
              </w:rPr>
              <w:lastRenderedPageBreak/>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r w:rsidRPr="00880939">
              <w:rPr>
                <w:color w:val="0070C0"/>
                <w:szCs w:val="24"/>
                <w:lang w:eastAsia="zh-CN"/>
              </w:rPr>
              <w:t>Tmeasure</w:t>
            </w:r>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 xml:space="preserve"> + option 2c of </w:t>
            </w:r>
            <w:r w:rsidRPr="00880939">
              <w:rPr>
                <w:color w:val="0070C0"/>
                <w:szCs w:val="24"/>
                <w:lang w:eastAsia="zh-CN"/>
              </w:rPr>
              <w:t>Tmeasure</w:t>
            </w:r>
            <w:r>
              <w:rPr>
                <w:rFonts w:eastAsiaTheme="minorEastAsia"/>
                <w:color w:val="0070C0"/>
                <w:lang w:val="en-US" w:eastAsia="zh-CN"/>
              </w:rPr>
              <w:t xml:space="preserve">, if the T1 is start after legacy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r w:rsidRPr="00880939">
              <w:rPr>
                <w:color w:val="0070C0"/>
                <w:szCs w:val="24"/>
                <w:lang w:eastAsia="zh-CN"/>
              </w:rPr>
              <w:t xml:space="preserve"> Tmeasure</w:t>
            </w:r>
            <w:r>
              <w:rPr>
                <w:color w:val="0070C0"/>
                <w:szCs w:val="24"/>
                <w:lang w:eastAsia="zh-CN"/>
              </w:rPr>
              <w:t xml:space="preserve">, shown as below, then the Tmeasure would be unnecessary in the equation because T1 is the starting of CHO and T1 is also the ending of new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4FA14701" w14:textId="77777777" w:rsidR="001B14AC" w:rsidRDefault="001B14AC" w:rsidP="001B14AC">
            <w:pPr>
              <w:spacing w:after="120"/>
              <w:rPr>
                <w:color w:val="0070C0"/>
                <w:szCs w:val="24"/>
                <w:lang w:eastAsia="zh-CN"/>
              </w:rPr>
            </w:pPr>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C</w:t>
            </w:r>
          </w:p>
          <w:p w14:paraId="792DC86D" w14:textId="77777777" w:rsidR="001B14AC" w:rsidRPr="0004666F" w:rsidRDefault="001B14AC" w:rsidP="0004666F">
            <w:pPr>
              <w:rPr>
                <w:color w:val="0070C0"/>
                <w:szCs w:val="24"/>
                <w:lang w:eastAsia="zh-CN"/>
              </w:rPr>
            </w:pPr>
            <w:r w:rsidRPr="007B28A8">
              <w:rPr>
                <w:rFonts w:eastAsia="SimSun"/>
                <w:color w:val="0070C0"/>
                <w:szCs w:val="24"/>
                <w:lang w:eastAsia="zh-CN"/>
              </w:rPr>
              <w:t>Tmeasure:</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r>
              <w:rPr>
                <w:color w:val="0070C0"/>
                <w:szCs w:val="24"/>
                <w:lang w:eastAsia="zh-CN"/>
              </w:rPr>
              <w:t xml:space="preserve">Tevent_DU: option 1-B and option 1-C. our understanding, they are similar. The time should be after the point of both of the conditions are met. So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r>
              <w:rPr>
                <w:color w:val="0070C0"/>
                <w:szCs w:val="24"/>
                <w:lang w:eastAsia="zh-CN"/>
              </w:rPr>
              <w:t xml:space="preserve">Tmeasure: it is the same as legacy requirement. For option 2-c, the description is right but unnecessary. Tmeasure is after the end of Tevent_DU which means the conditions are met. </w:t>
            </w:r>
            <w:r w:rsidR="00994D4E">
              <w:rPr>
                <w:color w:val="0070C0"/>
                <w:szCs w:val="24"/>
                <w:lang w:eastAsia="zh-CN"/>
              </w:rPr>
              <w:t xml:space="preserve">For option 2-A, T1 is earlier than end of Tevent_DU. no such case of T1 is later than end of Tevent_DU.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Measurement prioritization during CHO depends on NW implementation, i.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lastRenderedPageBreak/>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e.g.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r w:rsidR="007816E6">
        <w:rPr>
          <w:szCs w:val="24"/>
          <w:lang w:eastAsia="zh-CN"/>
        </w:rPr>
        <w:t>hreshold</w:t>
      </w:r>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or  Option 2 B. when there are multiple times (t1, t2) and locations </w:t>
            </w:r>
            <w:r w:rsidR="007816E6">
              <w:rPr>
                <w:rFonts w:eastAsiaTheme="minorEastAsia"/>
                <w:color w:val="0070C0"/>
                <w:lang w:val="en-US" w:eastAsia="zh-CN"/>
              </w:rPr>
              <w:pgNum/>
            </w:r>
            <w:r w:rsidR="007816E6">
              <w:rPr>
                <w:rFonts w:eastAsiaTheme="minorEastAsia"/>
                <w:color w:val="0070C0"/>
                <w:lang w:val="en-US" w:eastAsia="zh-CN"/>
              </w:rPr>
              <w:t>hreshold</w:t>
            </w:r>
            <w:r>
              <w:rPr>
                <w:rFonts w:eastAsiaTheme="minorEastAsia"/>
                <w:color w:val="0070C0"/>
                <w:lang w:val="en-US" w:eastAsia="zh-CN"/>
              </w:rPr>
              <w:t xml:space="preserve">(l1) dimensioned by neighbor cells,  UE needs to arrange measurement mechanism togetherwith multiple times (t1, t2) and locations </w:t>
            </w:r>
            <w:r w:rsidR="007816E6">
              <w:rPr>
                <w:rFonts w:eastAsiaTheme="minorEastAsia"/>
                <w:color w:val="0070C0"/>
                <w:lang w:val="en-US" w:eastAsia="zh-CN"/>
              </w:rPr>
              <w:pgNum/>
            </w:r>
            <w:r w:rsidR="007816E6">
              <w:rPr>
                <w:rFonts w:eastAsiaTheme="minorEastAsia"/>
                <w:color w:val="0070C0"/>
                <w:lang w:val="en-US" w:eastAsia="zh-CN"/>
              </w:rPr>
              <w:t>hreshold</w:t>
            </w:r>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B, but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e have no strong view, and UE can prioritize measurement for all target </w:t>
            </w:r>
            <w:r>
              <w:rPr>
                <w:rFonts w:eastAsiaTheme="minorEastAsia"/>
                <w:color w:val="0070C0"/>
                <w:lang w:val="en-US" w:eastAsia="zh-CN"/>
              </w:rPr>
              <w:lastRenderedPageBreak/>
              <w:t>cells, or UE can prioritize measurement for the cell which meets the condition first, and either way is fine 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1, we do not think the measurement prioritization can be left NW implementation, e.g. there is no signaling to enable UE to report NW when the time or location condition for a target cell is met. Even there is, it basically falls back to normal HO with UE reporting and NW reconfiguration, and the benefit of CHO (reduced latency and reduced signalling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r>
        <w:rPr>
          <w:color w:val="0070C0"/>
          <w:szCs w:val="24"/>
          <w:lang w:eastAsia="zh-CN"/>
        </w:rPr>
        <w:t xml:space="preserve">M_layers = N_layers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lastRenderedPageBreak/>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Ttarget_cell_SMTC_period + Tsearch,</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Ttarget_cell_SMTC_period</w:t>
      </w:r>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Tsearch when the target cell is </w:t>
      </w:r>
      <w:r w:rsidR="009D73C1">
        <w:rPr>
          <w:rFonts w:eastAsia="Yu Mincho"/>
          <w:color w:val="0070C0"/>
          <w:szCs w:val="24"/>
          <w:lang w:eastAsia="zh-CN"/>
        </w:rPr>
        <w:t>un</w:t>
      </w:r>
      <w:r>
        <w:rPr>
          <w:rFonts w:eastAsia="Yu Mincho"/>
          <w:color w:val="0070C0"/>
          <w:szCs w:val="24"/>
          <w:lang w:eastAsia="zh-CN"/>
        </w:rPr>
        <w:t xml:space="preserve">known. Where, Tsearch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5]Trs</w:t>
      </w:r>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Trs or [3]Trs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lastRenderedPageBreak/>
        <w:t>M1=[2</w:t>
      </w:r>
      <w:r w:rsidR="00C21465">
        <w:rPr>
          <w:color w:val="0070C0"/>
          <w:szCs w:val="24"/>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event_DU:</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measure:</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lastRenderedPageBreak/>
        <w:t xml:space="preserve">If T1 is earlier than the timing when UE identified target cell met RRM condition, Tmeasure is time from the end of Tevent_DU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CHO_execution:</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025408A2"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lastRenderedPageBreak/>
        <w:t>(Ericsson) Tinterrupt + TCHO_execution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r>
        <w:rPr>
          <w:color w:val="0070C0"/>
          <w:szCs w:val="24"/>
          <w:lang w:eastAsia="zh-CN"/>
        </w:rPr>
        <w:t>ignalling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Ericsson) Tevent_DU + Tmeasur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A65295">
        <w:rPr>
          <w:color w:val="0070C0"/>
          <w:lang w:eastAsia="ja-JP"/>
        </w:rPr>
        <w:t>Tmeasure</w:t>
      </w:r>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lastRenderedPageBreak/>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0F2DC45D" w14:textId="77777777" w:rsidTr="00903827">
        <w:tc>
          <w:tcPr>
            <w:tcW w:w="1236" w:type="dxa"/>
          </w:tcPr>
          <w:p w14:paraId="37304B92" w14:textId="6C929D88" w:rsidR="00EE261B" w:rsidRDefault="00EE261B" w:rsidP="00EE261B">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52CFF66E" w14:textId="4FB26716" w:rsidR="00EE261B" w:rsidRDefault="00EE261B" w:rsidP="00EE261B">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9F4D11" w14:paraId="65645FD1" w14:textId="77777777" w:rsidTr="00903827">
        <w:tc>
          <w:tcPr>
            <w:tcW w:w="1236" w:type="dxa"/>
          </w:tcPr>
          <w:p w14:paraId="082245C4" w14:textId="7133C5D4" w:rsidR="009F4D11" w:rsidRDefault="009F4D11" w:rsidP="009F4D11">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5DB33F1" w14:textId="6A3940DC" w:rsidR="009F4D11" w:rsidRDefault="009F4D11" w:rsidP="009F4D11">
            <w:pPr>
              <w:spacing w:after="120"/>
              <w:rPr>
                <w:rFonts w:eastAsiaTheme="minorEastAsia"/>
                <w:color w:val="0070C0"/>
                <w:lang w:val="en-US" w:eastAsia="zh-CN"/>
              </w:rPr>
            </w:pPr>
            <w:r>
              <w:rPr>
                <w:color w:val="0070C0"/>
                <w:lang w:eastAsia="ja-JP"/>
              </w:rPr>
              <w:t>Agree the tentative agreement</w:t>
            </w:r>
          </w:p>
        </w:tc>
      </w:tr>
      <w:tr w:rsidR="00E57745" w14:paraId="21601658" w14:textId="77777777" w:rsidTr="00903827">
        <w:tc>
          <w:tcPr>
            <w:tcW w:w="1236" w:type="dxa"/>
          </w:tcPr>
          <w:p w14:paraId="6342D91A" w14:textId="50354463" w:rsidR="00E57745" w:rsidRDefault="00E57745" w:rsidP="00E57745">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168FB003" w14:textId="268D7C88" w:rsidR="00E57745" w:rsidRDefault="00E57745" w:rsidP="00E57745">
            <w:pPr>
              <w:spacing w:after="120"/>
              <w:rPr>
                <w:color w:val="0070C0"/>
                <w:lang w:eastAsia="ja-JP"/>
              </w:rPr>
            </w:pPr>
            <w:r>
              <w:rPr>
                <w:rFonts w:eastAsiaTheme="minorEastAsia"/>
                <w:color w:val="0070C0"/>
                <w:lang w:val="en-US" w:eastAsia="zh-CN"/>
              </w:rPr>
              <w:t>Agree with the tentative agreement.</w:t>
            </w:r>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M_layers = N_layers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12E7499E" w14:textId="77777777" w:rsidTr="00903827">
        <w:tc>
          <w:tcPr>
            <w:tcW w:w="1236" w:type="dxa"/>
          </w:tcPr>
          <w:p w14:paraId="1C197747" w14:textId="5D2D8C5B" w:rsidR="00EE261B" w:rsidRDefault="00EE261B" w:rsidP="00EE261B">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1801AA19" w14:textId="0646D844" w:rsidR="00EE261B" w:rsidRDefault="00EE261B" w:rsidP="00EE261B">
            <w:pPr>
              <w:spacing w:after="120"/>
              <w:rPr>
                <w:rFonts w:eastAsiaTheme="minorEastAsia"/>
                <w:color w:val="0070C0"/>
                <w:lang w:val="en-US" w:eastAsia="zh-CN"/>
              </w:rPr>
            </w:pPr>
            <w:r>
              <w:rPr>
                <w:rFonts w:eastAsiaTheme="minorEastAsia"/>
                <w:color w:val="0070C0"/>
                <w:lang w:val="en-US" w:eastAsia="zh-CN"/>
              </w:rPr>
              <w:t>Agree with the tentative agreement and K=60.</w:t>
            </w:r>
          </w:p>
        </w:tc>
      </w:tr>
      <w:tr w:rsidR="00335C97" w14:paraId="1D523B00" w14:textId="77777777" w:rsidTr="00903827">
        <w:tc>
          <w:tcPr>
            <w:tcW w:w="1236" w:type="dxa"/>
          </w:tcPr>
          <w:p w14:paraId="657477C1" w14:textId="776C8F07" w:rsidR="00335C97" w:rsidRDefault="00335C97" w:rsidP="00335C9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02317BB" w14:textId="1AB7E60C" w:rsidR="00335C97" w:rsidRDefault="00335C97" w:rsidP="00335C97">
            <w:pPr>
              <w:spacing w:after="120"/>
              <w:rPr>
                <w:rFonts w:eastAsiaTheme="minorEastAsia"/>
                <w:color w:val="0070C0"/>
                <w:lang w:val="en-US" w:eastAsia="zh-CN"/>
              </w:rPr>
            </w:pPr>
            <w:r>
              <w:rPr>
                <w:rFonts w:eastAsiaTheme="minorEastAsia"/>
                <w:color w:val="0070C0"/>
                <w:lang w:val="en-US" w:eastAsia="zh-CN"/>
              </w:rPr>
              <w:t>Option 1 as default is fine with us.</w:t>
            </w:r>
          </w:p>
        </w:tc>
      </w:tr>
      <w:tr w:rsidR="00E57745" w14:paraId="7CF7A0B2" w14:textId="77777777" w:rsidTr="00903827">
        <w:tc>
          <w:tcPr>
            <w:tcW w:w="1236" w:type="dxa"/>
          </w:tcPr>
          <w:p w14:paraId="532C098B" w14:textId="48F4C977" w:rsidR="00E57745" w:rsidRDefault="00E57745" w:rsidP="00E57745">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71E1C740" w14:textId="77777777" w:rsidR="00E57745" w:rsidRDefault="00E57745" w:rsidP="00E57745">
            <w:pPr>
              <w:spacing w:after="120"/>
              <w:rPr>
                <w:rFonts w:eastAsiaTheme="minorEastAsia"/>
                <w:color w:val="0070C0"/>
                <w:lang w:val="en-US" w:eastAsia="zh-CN"/>
              </w:rPr>
            </w:pPr>
            <w:r>
              <w:rPr>
                <w:rFonts w:eastAsiaTheme="minorEastAsia"/>
                <w:color w:val="0070C0"/>
                <w:lang w:val="en-US" w:eastAsia="zh-CN"/>
              </w:rPr>
              <w:t>Agree with the tentative agreement.</w:t>
            </w:r>
          </w:p>
          <w:p w14:paraId="5B76F090" w14:textId="7DA5C71A" w:rsidR="00E57745" w:rsidRDefault="00E57745" w:rsidP="00E57745">
            <w:pPr>
              <w:spacing w:after="120"/>
              <w:rPr>
                <w:rFonts w:eastAsiaTheme="minorEastAsia"/>
                <w:color w:val="0070C0"/>
                <w:lang w:val="en-US" w:eastAsia="zh-CN"/>
              </w:rPr>
            </w:pPr>
            <w:r>
              <w:rPr>
                <w:rFonts w:eastAsiaTheme="minorEastAsia"/>
                <w:color w:val="0070C0"/>
                <w:lang w:val="en-US" w:eastAsia="zh-CN"/>
              </w:rPr>
              <w:t>For LEO, we support option 2 but we can compromise to option 1 as well.</w:t>
            </w:r>
          </w:p>
        </w:tc>
      </w:tr>
    </w:tbl>
    <w:p w14:paraId="358C0AE8" w14:textId="6F61EBA8" w:rsidR="00EE63AF" w:rsidRDefault="00EE63AF" w:rsidP="00EE63AF">
      <w:pPr>
        <w:rPr>
          <w:color w:val="0070C0"/>
          <w:szCs w:val="24"/>
          <w:lang w:eastAsia="zh-CN"/>
        </w:rPr>
      </w:pPr>
    </w:p>
    <w:p w14:paraId="31D83B73" w14:textId="77777777" w:rsidR="005C6827" w:rsidRPr="00DD71F1" w:rsidRDefault="005C6827" w:rsidP="005C682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F6D7E8C" w14:textId="77777777" w:rsidR="005C6827" w:rsidRPr="002726E0" w:rsidRDefault="005C6827" w:rsidP="005C682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C6827" w14:paraId="1E00E244" w14:textId="77777777" w:rsidTr="00F62C77">
        <w:tc>
          <w:tcPr>
            <w:tcW w:w="1236" w:type="dxa"/>
          </w:tcPr>
          <w:p w14:paraId="369C9D8C" w14:textId="77777777" w:rsidR="005C6827" w:rsidRDefault="005C682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154D1C9" w14:textId="77777777" w:rsidR="005C6827" w:rsidRDefault="005C682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5C6827" w14:paraId="7C143350" w14:textId="77777777" w:rsidTr="00F62C77">
        <w:tc>
          <w:tcPr>
            <w:tcW w:w="1236" w:type="dxa"/>
          </w:tcPr>
          <w:p w14:paraId="22F500CE" w14:textId="77777777" w:rsidR="005C6827" w:rsidRDefault="005C6827" w:rsidP="00F62C77">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2C2C97DC" w14:textId="77777777" w:rsidR="005C6827" w:rsidRDefault="005C6827" w:rsidP="00F62C77">
            <w:pPr>
              <w:spacing w:after="120"/>
              <w:rPr>
                <w:rFonts w:eastAsia="Malgun Gothic"/>
                <w:color w:val="0070C0"/>
                <w:lang w:val="en-US" w:eastAsia="ko-KR"/>
              </w:rPr>
            </w:pPr>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p>
          <w:p w14:paraId="45CA8F2A"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Option 2-1: the value of K can be determined by UE</w:t>
            </w:r>
          </w:p>
          <w:p w14:paraId="06E31999"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Option 2-2: the value of K can be signaled by NW (we think the value of K can be signaled together with N_layers since the value of N_layers is broadcasted in system information)</w:t>
            </w:r>
          </w:p>
          <w:p w14:paraId="5159C62B" w14:textId="77777777" w:rsidR="005C6827" w:rsidRDefault="005C6827" w:rsidP="00F62C77">
            <w:pPr>
              <w:spacing w:after="120"/>
              <w:rPr>
                <w:rFonts w:eastAsiaTheme="minorEastAsia"/>
                <w:color w:val="0070C0"/>
                <w:lang w:val="en-US" w:eastAsia="zh-CN"/>
              </w:rPr>
            </w:pPr>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p>
        </w:tc>
      </w:tr>
      <w:tr w:rsidR="005C6827" w14:paraId="6546DA47" w14:textId="77777777" w:rsidTr="00F62C77">
        <w:tc>
          <w:tcPr>
            <w:tcW w:w="1236" w:type="dxa"/>
          </w:tcPr>
          <w:p w14:paraId="2E018025"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CATT</w:t>
            </w:r>
          </w:p>
        </w:tc>
        <w:tc>
          <w:tcPr>
            <w:tcW w:w="8395" w:type="dxa"/>
          </w:tcPr>
          <w:p w14:paraId="0A9DDD7E"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 xml:space="preserve">For LEO, we think 60 cannot work. For the option 2-2, proposed by LGE, we are fine. </w:t>
            </w:r>
          </w:p>
        </w:tc>
      </w:tr>
      <w:tr w:rsidR="005C6827" w14:paraId="2E24F81B" w14:textId="77777777" w:rsidTr="00F62C77">
        <w:tc>
          <w:tcPr>
            <w:tcW w:w="1236" w:type="dxa"/>
          </w:tcPr>
          <w:p w14:paraId="6A30B5C6"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Qualcomm</w:t>
            </w:r>
          </w:p>
        </w:tc>
        <w:tc>
          <w:tcPr>
            <w:tcW w:w="8395" w:type="dxa"/>
          </w:tcPr>
          <w:p w14:paraId="69BA60EB"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Support Tentative agreement although we do not deny there is room for further optimization.</w:t>
            </w:r>
          </w:p>
        </w:tc>
      </w:tr>
    </w:tbl>
    <w:p w14:paraId="1A9A7070" w14:textId="77777777" w:rsidR="005C6827" w:rsidRDefault="005C6827"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Ttarget_cell_SMTC_period + Tsearch,</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Ttarget_cell_SMTC_period</w:t>
      </w:r>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Tsearch when the target cell is unknown. Where, Tsearch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lastRenderedPageBreak/>
        <w:t>Ericsson: [5]Trs</w:t>
      </w:r>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Trs or [3]Trs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24B6D45B" w:rsidR="00E71353" w:rsidRDefault="00871818"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B4A0840" w14:textId="52433209" w:rsidR="00E71353" w:rsidRDefault="00871818" w:rsidP="00903827">
            <w:pPr>
              <w:spacing w:after="120"/>
              <w:rPr>
                <w:rFonts w:eastAsiaTheme="minorEastAsia"/>
                <w:color w:val="0070C0"/>
                <w:lang w:val="en-US" w:eastAsia="zh-CN"/>
              </w:rPr>
            </w:pPr>
            <w:r>
              <w:rPr>
                <w:rFonts w:eastAsiaTheme="minorEastAsia"/>
                <w:color w:val="0070C0"/>
                <w:lang w:val="en-US" w:eastAsia="zh-CN"/>
              </w:rPr>
              <w:t>Option 1.</w:t>
            </w:r>
          </w:p>
        </w:tc>
      </w:tr>
      <w:tr w:rsidR="002810CE" w14:paraId="5B582515" w14:textId="77777777" w:rsidTr="00903827">
        <w:tc>
          <w:tcPr>
            <w:tcW w:w="1236" w:type="dxa"/>
          </w:tcPr>
          <w:p w14:paraId="084923C5" w14:textId="72B01B25" w:rsidR="002810CE" w:rsidRDefault="002810CE" w:rsidP="002810C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690E4B95" w14:textId="35102ECF" w:rsidR="002810CE" w:rsidRDefault="002810CE" w:rsidP="002810CE">
            <w:pPr>
              <w:spacing w:after="120"/>
              <w:rPr>
                <w:rFonts w:eastAsiaTheme="minorEastAsia"/>
                <w:color w:val="0070C0"/>
                <w:lang w:val="en-US" w:eastAsia="zh-CN"/>
              </w:rPr>
            </w:pPr>
            <w:r>
              <w:rPr>
                <w:rFonts w:eastAsiaTheme="minorEastAsia"/>
                <w:color w:val="0070C0"/>
                <w:lang w:val="en-US" w:eastAsia="zh-CN"/>
              </w:rPr>
              <w:t>Option3.  No need to add item ‘</w:t>
            </w:r>
            <w:r>
              <w:rPr>
                <w:color w:val="0070C0"/>
                <w:szCs w:val="24"/>
                <w:lang w:eastAsia="zh-CN"/>
              </w:rPr>
              <w:t xml:space="preserve">Ttarget_cell_SMTC_period’ when the target cell is unknown, because the item is derived from fine timing/frequency tuning. </w:t>
            </w:r>
            <w:r w:rsidR="00DD6A1C">
              <w:rPr>
                <w:color w:val="0070C0"/>
                <w:szCs w:val="24"/>
                <w:lang w:eastAsia="zh-CN"/>
              </w:rPr>
              <w:t>We can use the definition of Tsearch for HO here.</w:t>
            </w:r>
          </w:p>
          <w:p w14:paraId="78EDF18A" w14:textId="647677C1" w:rsidR="002810CE" w:rsidRDefault="002810CE" w:rsidP="002810CE">
            <w:pPr>
              <w:spacing w:after="120"/>
              <w:rPr>
                <w:rFonts w:eastAsiaTheme="minorEastAsia"/>
                <w:color w:val="0070C0"/>
                <w:lang w:val="en-US" w:eastAsia="zh-CN"/>
              </w:rPr>
            </w:pPr>
            <w:r>
              <w:rPr>
                <w:rFonts w:eastAsiaTheme="minorEastAsia"/>
                <w:color w:val="0070C0"/>
                <w:lang w:val="en-US" w:eastAsia="zh-CN"/>
              </w:rPr>
              <w:t>The reason to define [5]Trs is to consider (re)</w:t>
            </w:r>
            <w:r>
              <w:rPr>
                <w:color w:val="0070C0"/>
                <w:lang w:eastAsia="zh-CN"/>
              </w:rPr>
              <w:t xml:space="preserve">selection may face worse side condition compared to HO in which </w:t>
            </w:r>
            <w:r>
              <w:rPr>
                <w:color w:val="0070C0"/>
                <w:szCs w:val="24"/>
                <w:lang w:eastAsia="zh-CN"/>
              </w:rPr>
              <w:t>Tsearch =</w:t>
            </w:r>
            <w:r w:rsidRPr="00801B5F">
              <w:rPr>
                <w:color w:val="0070C0"/>
                <w:szCs w:val="24"/>
                <w:lang w:eastAsia="zh-CN"/>
              </w:rPr>
              <w:t xml:space="preserve"> </w:t>
            </w:r>
            <w:r>
              <w:rPr>
                <w:color w:val="0070C0"/>
                <w:szCs w:val="24"/>
                <w:lang w:eastAsia="zh-CN"/>
              </w:rPr>
              <w:t xml:space="preserve">3 </w:t>
            </w:r>
            <w:r w:rsidRPr="00801B5F">
              <w:rPr>
                <w:color w:val="0070C0"/>
                <w:szCs w:val="24"/>
                <w:lang w:eastAsia="zh-CN"/>
              </w:rPr>
              <w:t>Trs</w:t>
            </w:r>
            <w:r>
              <w:rPr>
                <w:color w:val="0070C0"/>
                <w:szCs w:val="24"/>
                <w:lang w:eastAsia="zh-CN"/>
              </w:rPr>
              <w:t xml:space="preserve">. But we’re open to discuss other feasible number. </w:t>
            </w:r>
          </w:p>
        </w:tc>
      </w:tr>
      <w:tr w:rsidR="00E57745" w14:paraId="74D2E59B" w14:textId="77777777" w:rsidTr="00903827">
        <w:tc>
          <w:tcPr>
            <w:tcW w:w="1236" w:type="dxa"/>
          </w:tcPr>
          <w:p w14:paraId="121C8EF0" w14:textId="7DEA7300"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CA44408" w14:textId="264AC149" w:rsidR="00E57745" w:rsidRDefault="00E57745" w:rsidP="00E57745">
            <w:pPr>
              <w:spacing w:after="120"/>
              <w:rPr>
                <w:rFonts w:eastAsiaTheme="minorEastAsia"/>
                <w:color w:val="0070C0"/>
                <w:lang w:val="en-US" w:eastAsia="zh-CN"/>
              </w:rPr>
            </w:pPr>
            <w:r>
              <w:rPr>
                <w:rFonts w:eastAsiaTheme="minorEastAsia"/>
                <w:color w:val="0070C0"/>
                <w:lang w:val="en-US" w:eastAsia="zh-CN"/>
              </w:rPr>
              <w:t>Option 3.</w:t>
            </w:r>
          </w:p>
        </w:tc>
      </w:tr>
    </w:tbl>
    <w:p w14:paraId="0CDA70E8" w14:textId="18C2D572" w:rsidR="00EE63AF" w:rsidRDefault="00EE63AF" w:rsidP="00EE63AF">
      <w:pPr>
        <w:spacing w:after="120" w:line="252" w:lineRule="auto"/>
        <w:rPr>
          <w:color w:val="0070C0"/>
          <w:lang w:eastAsia="ja-JP"/>
        </w:rPr>
      </w:pPr>
    </w:p>
    <w:p w14:paraId="1763198B" w14:textId="77777777" w:rsidR="0078675B" w:rsidRPr="00DD71F1" w:rsidRDefault="0078675B" w:rsidP="0078675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FD7951B" w14:textId="77777777" w:rsidR="0078675B" w:rsidRDefault="0078675B" w:rsidP="0078675B">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1C7FFBB6" w14:textId="77777777" w:rsidR="0078675B" w:rsidRDefault="0078675B" w:rsidP="0078675B">
      <w:pPr>
        <w:pStyle w:val="ListParagraph"/>
        <w:numPr>
          <w:ilvl w:val="1"/>
          <w:numId w:val="14"/>
        </w:numPr>
        <w:ind w:firstLineChars="0"/>
        <w:rPr>
          <w:color w:val="0070C0"/>
          <w:szCs w:val="24"/>
          <w:lang w:eastAsia="zh-CN"/>
        </w:rPr>
      </w:pPr>
      <w:r>
        <w:rPr>
          <w:color w:val="0070C0"/>
          <w:szCs w:val="24"/>
          <w:lang w:eastAsia="zh-CN"/>
        </w:rPr>
        <w:t>Option 1:</w:t>
      </w:r>
    </w:p>
    <w:p w14:paraId="74E832DB"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0AF3EF2D"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 xml:space="preserve">if the target cell belongs to a different satellite than the current one </w:t>
      </w:r>
    </w:p>
    <w:p w14:paraId="4B2B4F50" w14:textId="77777777" w:rsidR="0078675B"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TSI-NR + 3*Ttarget_cell_SMTC_period</w:t>
      </w:r>
      <w:r w:rsidRPr="00266549">
        <w:rPr>
          <w:color w:val="0070C0"/>
          <w:szCs w:val="24"/>
          <w:lang w:eastAsia="zh-CN"/>
        </w:rPr>
        <w:t xml:space="preserve"> </w:t>
      </w:r>
    </w:p>
    <w:p w14:paraId="578E9238" w14:textId="77777777" w:rsidR="0078675B" w:rsidRDefault="0078675B" w:rsidP="0078675B">
      <w:pPr>
        <w:pStyle w:val="ListParagraph"/>
        <w:numPr>
          <w:ilvl w:val="3"/>
          <w:numId w:val="14"/>
        </w:numPr>
        <w:ind w:left="3096" w:firstLineChars="0"/>
        <w:rPr>
          <w:color w:val="0070C0"/>
          <w:szCs w:val="24"/>
          <w:lang w:eastAsia="zh-CN"/>
        </w:rPr>
      </w:pPr>
      <w:r>
        <w:rPr>
          <w:color w:val="0070C0"/>
          <w:szCs w:val="24"/>
          <w:lang w:eastAsia="zh-CN"/>
        </w:rPr>
        <w:t>for 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TSI-NR + 5*Ttarget_cell_SMTC_period</w:t>
      </w:r>
    </w:p>
    <w:p w14:paraId="138C463D" w14:textId="77777777" w:rsidR="0078675B" w:rsidRDefault="0078675B" w:rsidP="0078675B">
      <w:pPr>
        <w:pStyle w:val="ListParagraph"/>
        <w:numPr>
          <w:ilvl w:val="1"/>
          <w:numId w:val="14"/>
        </w:numPr>
        <w:ind w:firstLineChars="0"/>
        <w:rPr>
          <w:color w:val="0070C0"/>
          <w:szCs w:val="24"/>
          <w:lang w:eastAsia="zh-CN"/>
        </w:rPr>
      </w:pPr>
      <w:r>
        <w:rPr>
          <w:color w:val="0070C0"/>
          <w:szCs w:val="24"/>
          <w:lang w:eastAsia="zh-CN"/>
        </w:rPr>
        <w:t>Option 2:</w:t>
      </w:r>
    </w:p>
    <w:p w14:paraId="076F481D" w14:textId="77777777" w:rsidR="0078675B" w:rsidRPr="0004666F" w:rsidRDefault="0078675B" w:rsidP="0078675B">
      <w:pPr>
        <w:pStyle w:val="ListParagraph"/>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532E2B9E" w14:textId="77777777" w:rsidR="0078675B" w:rsidRPr="0004666F" w:rsidRDefault="0078675B" w:rsidP="0078675B">
      <w:pPr>
        <w:pStyle w:val="ListParagraph"/>
        <w:numPr>
          <w:ilvl w:val="2"/>
          <w:numId w:val="14"/>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 when the target cell is unknown.</w:t>
      </w:r>
    </w:p>
    <w:p w14:paraId="2D4C373F" w14:textId="77777777" w:rsidR="0078675B" w:rsidRDefault="0078675B" w:rsidP="0078675B">
      <w:pPr>
        <w:pStyle w:val="ListParagraph"/>
        <w:numPr>
          <w:ilvl w:val="1"/>
          <w:numId w:val="14"/>
        </w:numPr>
        <w:ind w:firstLineChars="0"/>
        <w:rPr>
          <w:color w:val="0070C0"/>
          <w:szCs w:val="24"/>
          <w:lang w:eastAsia="zh-CN"/>
        </w:rPr>
      </w:pPr>
      <w:r>
        <w:rPr>
          <w:color w:val="0070C0"/>
          <w:szCs w:val="24"/>
          <w:lang w:eastAsia="zh-CN"/>
        </w:rPr>
        <w:t>Option 3:</w:t>
      </w:r>
    </w:p>
    <w:p w14:paraId="5FF04679"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 xml:space="preserve">If the target cell belongs to the same satellite as the current one </w:t>
      </w:r>
    </w:p>
    <w:p w14:paraId="1FCC80F4" w14:textId="77777777" w:rsidR="0078675B" w:rsidRPr="006657F6"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037BC0D3" w14:textId="77777777" w:rsidR="0078675B" w:rsidRPr="00F36080"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3DA10A43"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If the target cell belongs to a different satellite than the current one and the target cell’s satellite is GEO</w:t>
      </w:r>
    </w:p>
    <w:p w14:paraId="66137B3D" w14:textId="77777777" w:rsidR="0078675B" w:rsidRPr="006657F6"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146BB744" w14:textId="77777777" w:rsidR="0078675B" w:rsidRPr="006657F6" w:rsidRDefault="0078675B" w:rsidP="0078675B">
      <w:pPr>
        <w:pStyle w:val="ListParagraph"/>
        <w:numPr>
          <w:ilvl w:val="3"/>
          <w:numId w:val="14"/>
        </w:numPr>
        <w:ind w:left="3096" w:firstLineChars="0"/>
        <w:rPr>
          <w:color w:val="0070C0"/>
          <w:szCs w:val="24"/>
          <w:lang w:eastAsia="zh-CN"/>
        </w:rPr>
      </w:pPr>
      <w:r>
        <w:rPr>
          <w:color w:val="0070C0"/>
          <w:szCs w:val="24"/>
          <w:lang w:eastAsia="zh-CN"/>
        </w:rPr>
        <w:lastRenderedPageBreak/>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36278F5"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73C70CE4" w14:textId="77777777" w:rsidR="0078675B" w:rsidRDefault="0078675B" w:rsidP="0078675B">
      <w:pPr>
        <w:pStyle w:val="ListParagraph"/>
        <w:numPr>
          <w:ilvl w:val="3"/>
          <w:numId w:val="14"/>
        </w:numPr>
        <w:ind w:left="3096"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36468861" w14:textId="77777777" w:rsidR="0078675B" w:rsidRPr="00DD71F1" w:rsidRDefault="0078675B" w:rsidP="0078675B">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AEACD53" w14:textId="77777777" w:rsidR="0078675B" w:rsidRPr="00754083" w:rsidRDefault="0078675B" w:rsidP="007867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3 is added as a compromise between Option 1 and Option 2. </w:t>
      </w:r>
    </w:p>
    <w:p w14:paraId="2CD3CC0F" w14:textId="77777777" w:rsidR="0078675B" w:rsidRDefault="0078675B" w:rsidP="0078675B">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Option 1 is supported by Apple (based on further comments received in the second round)</w:t>
      </w:r>
    </w:p>
    <w:p w14:paraId="54482C4C" w14:textId="77777777" w:rsidR="0078675B" w:rsidRDefault="0078675B" w:rsidP="0078675B">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Option 2 is supported by Ericsson and Huawei (based on further comments received in the second round)</w:t>
      </w:r>
    </w:p>
    <w:p w14:paraId="6FD83912" w14:textId="77777777" w:rsidR="0078675B" w:rsidRPr="00DD5703" w:rsidRDefault="0078675B" w:rsidP="0078675B">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DD5703">
        <w:rPr>
          <w:color w:val="0070C0"/>
          <w:lang w:eastAsia="ja-JP"/>
        </w:rPr>
        <w:t>Please see if Option 3 is acceptable and share your views. If you have any concern with Option 3, please provide your proposal in a form that can be captured in the set of agreements as is.</w:t>
      </w:r>
      <w:r>
        <w:rPr>
          <w:color w:val="0070C0"/>
          <w:lang w:eastAsia="ja-JP"/>
        </w:rPr>
        <w:t xml:space="preserve"> Of course, a final agreement can be made between Option 1 and Option 2 based on companies’ comments. If no consensus between companies, Moderator suggests Option 3 as a compromise.</w:t>
      </w:r>
    </w:p>
    <w:tbl>
      <w:tblPr>
        <w:tblStyle w:val="TableGrid"/>
        <w:tblW w:w="0" w:type="auto"/>
        <w:tblLook w:val="04A0" w:firstRow="1" w:lastRow="0" w:firstColumn="1" w:lastColumn="0" w:noHBand="0" w:noVBand="1"/>
      </w:tblPr>
      <w:tblGrid>
        <w:gridCol w:w="1236"/>
        <w:gridCol w:w="8395"/>
      </w:tblGrid>
      <w:tr w:rsidR="0078675B" w14:paraId="1F9681B5" w14:textId="77777777" w:rsidTr="00F62C77">
        <w:tc>
          <w:tcPr>
            <w:tcW w:w="1236" w:type="dxa"/>
          </w:tcPr>
          <w:p w14:paraId="55126318" w14:textId="77777777" w:rsidR="0078675B" w:rsidRDefault="0078675B"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707DCA" w14:textId="77777777" w:rsidR="0078675B" w:rsidRDefault="0078675B"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78675B" w14:paraId="62962B39" w14:textId="77777777" w:rsidTr="00F62C77">
        <w:tc>
          <w:tcPr>
            <w:tcW w:w="1236" w:type="dxa"/>
          </w:tcPr>
          <w:p w14:paraId="6BFAAFA1" w14:textId="77777777" w:rsidR="0078675B" w:rsidRDefault="0078675B" w:rsidP="00F62C7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0B309A25" w14:textId="77777777" w:rsidR="0078675B" w:rsidRDefault="0078675B" w:rsidP="00F62C77">
            <w:pPr>
              <w:spacing w:after="120"/>
              <w:rPr>
                <w:rFonts w:eastAsiaTheme="minorEastAsia"/>
                <w:color w:val="0070C0"/>
                <w:lang w:val="en-US" w:eastAsia="zh-CN"/>
              </w:rPr>
            </w:pPr>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p>
        </w:tc>
      </w:tr>
      <w:tr w:rsidR="0078675B" w14:paraId="745CF8C7" w14:textId="77777777" w:rsidTr="00F62C77">
        <w:tc>
          <w:tcPr>
            <w:tcW w:w="1236" w:type="dxa"/>
          </w:tcPr>
          <w:p w14:paraId="360502DF" w14:textId="77777777" w:rsidR="0078675B" w:rsidRDefault="0078675B"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94C04B1" w14:textId="77777777" w:rsidR="0078675B" w:rsidRDefault="0078675B" w:rsidP="00F62C77">
            <w:pPr>
              <w:spacing w:after="120"/>
              <w:rPr>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ith option 3 as compromise. </w:t>
            </w:r>
          </w:p>
        </w:tc>
      </w:tr>
      <w:tr w:rsidR="0078675B" w14:paraId="782D9353" w14:textId="77777777" w:rsidTr="00F62C77">
        <w:tc>
          <w:tcPr>
            <w:tcW w:w="1236" w:type="dxa"/>
          </w:tcPr>
          <w:p w14:paraId="2DC0DB83" w14:textId="77777777" w:rsidR="0078675B" w:rsidRDefault="0078675B" w:rsidP="00F62C77">
            <w:pPr>
              <w:spacing w:after="120"/>
              <w:rPr>
                <w:color w:val="0070C0"/>
                <w:lang w:val="en-US" w:eastAsia="zh-CN"/>
              </w:rPr>
            </w:pPr>
            <w:r>
              <w:rPr>
                <w:color w:val="0070C0"/>
                <w:lang w:val="en-US" w:eastAsia="zh-CN"/>
              </w:rPr>
              <w:t>Apple</w:t>
            </w:r>
          </w:p>
        </w:tc>
        <w:tc>
          <w:tcPr>
            <w:tcW w:w="8395" w:type="dxa"/>
          </w:tcPr>
          <w:p w14:paraId="5AB1F5BF" w14:textId="77777777" w:rsidR="0078675B" w:rsidRDefault="0078675B" w:rsidP="00F62C77">
            <w:pPr>
              <w:spacing w:after="120"/>
              <w:rPr>
                <w:color w:val="0070C0"/>
                <w:lang w:val="en-US" w:eastAsia="zh-CN"/>
              </w:rPr>
            </w:pPr>
            <w:r>
              <w:rPr>
                <w:color w:val="0070C0"/>
                <w:lang w:val="en-US" w:eastAsia="zh-CN"/>
              </w:rPr>
              <w:t>Fine with compromise option 3.</w:t>
            </w:r>
          </w:p>
        </w:tc>
      </w:tr>
      <w:tr w:rsidR="0078675B" w14:paraId="7D3BC287" w14:textId="77777777" w:rsidTr="00F62C77">
        <w:tc>
          <w:tcPr>
            <w:tcW w:w="1236" w:type="dxa"/>
          </w:tcPr>
          <w:p w14:paraId="0779C96C" w14:textId="77777777" w:rsidR="0078675B" w:rsidRDefault="0078675B" w:rsidP="00F62C77">
            <w:pPr>
              <w:spacing w:after="120"/>
              <w:rPr>
                <w:color w:val="0070C0"/>
                <w:lang w:val="en-US" w:eastAsia="zh-CN"/>
              </w:rPr>
            </w:pPr>
            <w:r>
              <w:rPr>
                <w:rFonts w:eastAsiaTheme="minorEastAsia" w:hint="eastAsia"/>
                <w:color w:val="0070C0"/>
                <w:lang w:val="en-US" w:eastAsia="zh-CN"/>
              </w:rPr>
              <w:t>Xi</w:t>
            </w:r>
            <w:r>
              <w:rPr>
                <w:rFonts w:eastAsiaTheme="minorEastAsia"/>
                <w:color w:val="0070C0"/>
                <w:lang w:val="en-US" w:eastAsia="zh-CN"/>
              </w:rPr>
              <w:t>aomi</w:t>
            </w:r>
          </w:p>
        </w:tc>
        <w:tc>
          <w:tcPr>
            <w:tcW w:w="8395" w:type="dxa"/>
          </w:tcPr>
          <w:p w14:paraId="6630E7DC" w14:textId="77777777" w:rsidR="0078675B" w:rsidRDefault="0078675B" w:rsidP="00F62C77">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3</w:t>
            </w:r>
          </w:p>
        </w:tc>
      </w:tr>
      <w:tr w:rsidR="0078675B" w14:paraId="2A8042F8" w14:textId="77777777" w:rsidTr="00F62C77">
        <w:tc>
          <w:tcPr>
            <w:tcW w:w="1236" w:type="dxa"/>
          </w:tcPr>
          <w:p w14:paraId="78A2AC8D" w14:textId="77777777" w:rsidR="0078675B" w:rsidRDefault="0078675B" w:rsidP="00F62C77">
            <w:pPr>
              <w:spacing w:after="120"/>
              <w:rPr>
                <w:color w:val="0070C0"/>
                <w:lang w:val="en-US" w:eastAsia="zh-CN"/>
              </w:rPr>
            </w:pPr>
            <w:r>
              <w:rPr>
                <w:color w:val="0070C0"/>
                <w:lang w:val="en-US" w:eastAsia="zh-CN"/>
              </w:rPr>
              <w:t>Qualcomm</w:t>
            </w:r>
          </w:p>
        </w:tc>
        <w:tc>
          <w:tcPr>
            <w:tcW w:w="8395" w:type="dxa"/>
          </w:tcPr>
          <w:p w14:paraId="13C292A3" w14:textId="77777777" w:rsidR="0078675B" w:rsidRDefault="0078675B" w:rsidP="00F62C77">
            <w:pPr>
              <w:spacing w:after="120"/>
              <w:rPr>
                <w:color w:val="0070C0"/>
                <w:lang w:val="en-US" w:eastAsia="zh-CN"/>
              </w:rPr>
            </w:pPr>
            <w:r>
              <w:rPr>
                <w:color w:val="0070C0"/>
                <w:lang w:val="en-US" w:eastAsia="zh-CN"/>
              </w:rPr>
              <w:t>Option 2 and 3 are okay with us.</w:t>
            </w:r>
          </w:p>
        </w:tc>
      </w:tr>
    </w:tbl>
    <w:p w14:paraId="0583410C" w14:textId="77777777" w:rsidR="0078675B" w:rsidRDefault="0078675B"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M1=[2</w:t>
      </w:r>
      <w:r>
        <w:rPr>
          <w:color w:val="0070C0"/>
          <w:szCs w:val="24"/>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3546AA07" w:rsidR="00E71353" w:rsidRDefault="00871818"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0EB1625" w14:textId="77777777" w:rsidR="00E71353" w:rsidRDefault="00871818" w:rsidP="00903827">
            <w:pPr>
              <w:spacing w:after="120"/>
              <w:rPr>
                <w:rFonts w:eastAsiaTheme="minorEastAsia"/>
                <w:color w:val="0070C0"/>
                <w:lang w:val="en-US" w:eastAsia="zh-CN"/>
              </w:rPr>
            </w:pPr>
            <w:r>
              <w:rPr>
                <w:rFonts w:eastAsiaTheme="minorEastAsia"/>
                <w:color w:val="0070C0"/>
                <w:lang w:val="en-US" w:eastAsia="zh-CN"/>
              </w:rPr>
              <w:t>As commented in 1</w:t>
            </w:r>
            <w:r w:rsidRPr="0037201A">
              <w:rPr>
                <w:rFonts w:eastAsiaTheme="minorEastAsia"/>
                <w:color w:val="0070C0"/>
                <w:vertAlign w:val="superscript"/>
                <w:lang w:val="en-US" w:eastAsia="zh-CN"/>
              </w:rPr>
              <w:t>st</w:t>
            </w:r>
            <w:r>
              <w:rPr>
                <w:rFonts w:eastAsiaTheme="minorEastAsia"/>
                <w:color w:val="0070C0"/>
                <w:lang w:val="en-US" w:eastAsia="zh-CN"/>
              </w:rPr>
              <w:t xml:space="preserve"> round, the SMTC shifting is mainly because satellite moving in NTN scenario, e.g., LEO, and for such measurement on LEO it’s not desirable to let UE have such measurement relaxation. We support to consider legacy measurement without relaxation as baseline.</w:t>
            </w:r>
          </w:p>
          <w:p w14:paraId="0542CFA0" w14:textId="32165B51" w:rsidR="00871818" w:rsidRDefault="00871818" w:rsidP="00903827">
            <w:pPr>
              <w:spacing w:after="120"/>
              <w:rPr>
                <w:rFonts w:eastAsiaTheme="minorEastAsia"/>
                <w:color w:val="0070C0"/>
                <w:lang w:val="en-US" w:eastAsia="zh-CN"/>
              </w:rPr>
            </w:pPr>
            <w:r>
              <w:rPr>
                <w:rFonts w:eastAsiaTheme="minorEastAsia"/>
                <w:color w:val="0070C0"/>
                <w:lang w:val="en-US" w:eastAsia="zh-CN"/>
              </w:rPr>
              <w:lastRenderedPageBreak/>
              <w:t>But if the NTN reselection requirement is agreed to use existing HST requirement as baseline, then we are open to have such M1 and M2. (values could have more discussion)</w:t>
            </w:r>
          </w:p>
        </w:tc>
      </w:tr>
      <w:tr w:rsidR="00E57745" w14:paraId="2C5C5A32" w14:textId="77777777" w:rsidTr="00903827">
        <w:tc>
          <w:tcPr>
            <w:tcW w:w="1236" w:type="dxa"/>
          </w:tcPr>
          <w:p w14:paraId="6C85DDAE" w14:textId="29BDF3B7"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66963AD8" w14:textId="773B8AD8"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the tentative agreement based on clarification from proponents. </w:t>
            </w:r>
          </w:p>
        </w:tc>
      </w:tr>
    </w:tbl>
    <w:p w14:paraId="0CC5BA68" w14:textId="573A2D2C" w:rsidR="00EE63AF" w:rsidRDefault="00EE63AF" w:rsidP="00EE63AF">
      <w:pPr>
        <w:spacing w:after="120" w:line="252" w:lineRule="auto"/>
        <w:rPr>
          <w:color w:val="0070C0"/>
          <w:lang w:eastAsia="ja-JP"/>
        </w:rPr>
      </w:pPr>
    </w:p>
    <w:p w14:paraId="756659A4" w14:textId="77777777" w:rsidR="004040BE" w:rsidRPr="00DD71F1" w:rsidRDefault="004040BE" w:rsidP="004040BE">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8ABB8D6" w14:textId="77777777" w:rsidR="004040BE" w:rsidRDefault="004040BE" w:rsidP="004040BE">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0EDE98F3" w14:textId="77777777" w:rsidR="004040BE" w:rsidRDefault="004040BE" w:rsidP="004040BE">
      <w:pPr>
        <w:pStyle w:val="ListParagraph"/>
        <w:numPr>
          <w:ilvl w:val="1"/>
          <w:numId w:val="14"/>
        </w:numPr>
        <w:ind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C9E6664" w14:textId="77777777" w:rsidR="004040BE" w:rsidRDefault="004040BE" w:rsidP="004040BE">
      <w:pPr>
        <w:pStyle w:val="ListParagraph"/>
        <w:numPr>
          <w:ilvl w:val="1"/>
          <w:numId w:val="14"/>
        </w:numPr>
        <w:ind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Pr="001E3CD1">
        <w:rPr>
          <w:color w:val="0070C0"/>
          <w:szCs w:val="24"/>
          <w:highlight w:val="yellow"/>
          <w:lang w:eastAsia="zh-CN"/>
        </w:rPr>
        <w:t>[</w:t>
      </w:r>
      <w:r w:rsidRPr="001E3CD1">
        <w:rPr>
          <w:rFonts w:hint="eastAsia"/>
          <w:color w:val="0070C0"/>
          <w:szCs w:val="24"/>
          <w:highlight w:val="yellow"/>
          <w:lang w:eastAsia="zh-CN"/>
        </w:rPr>
        <w:t>0.64</w:t>
      </w:r>
      <w:r w:rsidRPr="001E3CD1">
        <w:rPr>
          <w:color w:val="0070C0"/>
          <w:szCs w:val="24"/>
          <w:highlight w:val="yellow"/>
          <w:lang w:eastAsia="zh-CN"/>
        </w:rPr>
        <w:t>]</w:t>
      </w:r>
      <w:r>
        <w:rPr>
          <w:rFonts w:hint="eastAsia"/>
          <w:color w:val="0070C0"/>
          <w:szCs w:val="24"/>
          <w:lang w:eastAsia="zh-CN"/>
        </w:rPr>
        <w:t xml:space="preserve"> second, for intra-frequency </w:t>
      </w:r>
      <w:r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Pr="001E3CD1">
        <w:rPr>
          <w:color w:val="0070C0"/>
          <w:szCs w:val="24"/>
          <w:highlight w:val="yellow"/>
          <w:lang w:eastAsia="zh-CN"/>
        </w:rPr>
        <w:t>]</w:t>
      </w:r>
      <w:r>
        <w:rPr>
          <w:rFonts w:hint="eastAsia"/>
          <w:color w:val="0070C0"/>
          <w:szCs w:val="24"/>
          <w:lang w:eastAsia="zh-CN"/>
        </w:rPr>
        <w:t>, upon more than one SMTC.</w:t>
      </w:r>
    </w:p>
    <w:p w14:paraId="33CAC213" w14:textId="77777777" w:rsidR="004040BE" w:rsidRDefault="004040BE" w:rsidP="004040BE">
      <w:pPr>
        <w:rPr>
          <w:lang w:eastAsia="zh-CN"/>
        </w:rPr>
      </w:pPr>
    </w:p>
    <w:p w14:paraId="04843224" w14:textId="77777777" w:rsidR="004040BE" w:rsidRPr="00DD71F1" w:rsidRDefault="004040BE" w:rsidP="004040B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843D62" w14:textId="77777777" w:rsidR="004040BE" w:rsidRDefault="004040BE" w:rsidP="004040BE">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the outcome of </w:t>
      </w:r>
      <w:r w:rsidRPr="00E528DB">
        <w:rPr>
          <w:color w:val="0070C0"/>
          <w:lang w:eastAsia="ja-JP"/>
        </w:rPr>
        <w:t>Issue 1-5-1-B</w:t>
      </w:r>
      <w:r>
        <w:rPr>
          <w:color w:val="0070C0"/>
          <w:lang w:eastAsia="ja-JP"/>
        </w:rPr>
        <w:t xml:space="preserve">. And the exact values will be determined later. To proponent of the proposal, it would be appreciated if more detailed analysis than </w:t>
      </w:r>
      <w:r w:rsidRPr="00C643E5">
        <w:rPr>
          <w:color w:val="0070C0"/>
          <w:lang w:eastAsia="ja-JP"/>
        </w:rPr>
        <w:t>R4-2204724</w:t>
      </w:r>
      <w:r>
        <w:rPr>
          <w:color w:val="0070C0"/>
          <w:lang w:eastAsia="ja-JP"/>
        </w:rPr>
        <w:t xml:space="preserve"> can be provided in the next meeting.</w:t>
      </w:r>
    </w:p>
    <w:p w14:paraId="1233BC2F" w14:textId="77777777" w:rsidR="004040BE" w:rsidRDefault="004040BE" w:rsidP="004040B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Please share any further concerns/comments.</w:t>
      </w:r>
    </w:p>
    <w:tbl>
      <w:tblPr>
        <w:tblStyle w:val="TableGrid"/>
        <w:tblW w:w="0" w:type="auto"/>
        <w:tblLook w:val="04A0" w:firstRow="1" w:lastRow="0" w:firstColumn="1" w:lastColumn="0" w:noHBand="0" w:noVBand="1"/>
      </w:tblPr>
      <w:tblGrid>
        <w:gridCol w:w="1236"/>
        <w:gridCol w:w="8395"/>
      </w:tblGrid>
      <w:tr w:rsidR="004040BE" w14:paraId="207BBA2B" w14:textId="77777777" w:rsidTr="00F62C77">
        <w:tc>
          <w:tcPr>
            <w:tcW w:w="1236" w:type="dxa"/>
          </w:tcPr>
          <w:p w14:paraId="65C719E9" w14:textId="77777777" w:rsidR="004040BE" w:rsidRDefault="004040BE"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39DA63" w14:textId="77777777" w:rsidR="004040BE" w:rsidRDefault="004040BE"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4040BE" w14:paraId="3519D95C" w14:textId="77777777" w:rsidTr="00F62C77">
        <w:tc>
          <w:tcPr>
            <w:tcW w:w="1236" w:type="dxa"/>
          </w:tcPr>
          <w:p w14:paraId="45A1D1EC" w14:textId="77777777" w:rsidR="004040BE" w:rsidRDefault="004040BE" w:rsidP="00F62C7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BFF1D74" w14:textId="77777777" w:rsidR="004040BE" w:rsidRDefault="004040BE" w:rsidP="00F62C77">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 with [].</w:t>
            </w:r>
          </w:p>
        </w:tc>
      </w:tr>
      <w:tr w:rsidR="004040BE" w14:paraId="0FCECD8D" w14:textId="77777777" w:rsidTr="00F62C77">
        <w:tc>
          <w:tcPr>
            <w:tcW w:w="1236" w:type="dxa"/>
          </w:tcPr>
          <w:p w14:paraId="3BB47FC1" w14:textId="77777777" w:rsidR="004040BE" w:rsidRDefault="004040BE" w:rsidP="00F62C77">
            <w:pPr>
              <w:spacing w:after="120"/>
              <w:rPr>
                <w:color w:val="0070C0"/>
                <w:lang w:val="en-US" w:eastAsia="zh-CN"/>
              </w:rPr>
            </w:pPr>
            <w:r>
              <w:rPr>
                <w:color w:val="0070C0"/>
                <w:lang w:val="en-US" w:eastAsia="zh-CN"/>
              </w:rPr>
              <w:t>Apple</w:t>
            </w:r>
          </w:p>
        </w:tc>
        <w:tc>
          <w:tcPr>
            <w:tcW w:w="8395" w:type="dxa"/>
          </w:tcPr>
          <w:p w14:paraId="1695E715" w14:textId="77777777" w:rsidR="004040BE" w:rsidRDefault="004040BE" w:rsidP="00F62C77">
            <w:pPr>
              <w:spacing w:after="120"/>
              <w:rPr>
                <w:color w:val="0070C0"/>
                <w:lang w:val="en-US" w:eastAsia="zh-CN"/>
              </w:rPr>
            </w:pPr>
            <w:r>
              <w:rPr>
                <w:color w:val="0070C0"/>
                <w:lang w:val="en-US" w:eastAsia="zh-CN"/>
              </w:rPr>
              <w:t>We can compromise to the proposal above to protect PO.</w:t>
            </w:r>
          </w:p>
        </w:tc>
      </w:tr>
    </w:tbl>
    <w:p w14:paraId="6DE3E831" w14:textId="77777777" w:rsidR="004040BE" w:rsidRDefault="004040BE"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3A1B3311" w:rsidR="00E71353" w:rsidRDefault="006C602F"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4DA472E" w14:textId="1A073BEF" w:rsidR="00E71353" w:rsidRDefault="006C602F" w:rsidP="00903827">
            <w:pPr>
              <w:spacing w:after="120"/>
              <w:rPr>
                <w:rFonts w:eastAsiaTheme="minorEastAsia"/>
                <w:color w:val="0070C0"/>
                <w:lang w:val="en-US" w:eastAsia="zh-CN"/>
              </w:rPr>
            </w:pPr>
            <w:r>
              <w:rPr>
                <w:rFonts w:eastAsiaTheme="minorEastAsia"/>
                <w:color w:val="0070C0"/>
                <w:lang w:val="en-US" w:eastAsia="zh-CN"/>
              </w:rPr>
              <w:t>Agree with tentative agreement.</w:t>
            </w:r>
          </w:p>
        </w:tc>
      </w:tr>
      <w:tr w:rsidR="004A1244" w14:paraId="29760BA8" w14:textId="77777777" w:rsidTr="00903827">
        <w:tc>
          <w:tcPr>
            <w:tcW w:w="1236" w:type="dxa"/>
          </w:tcPr>
          <w:p w14:paraId="765C4444" w14:textId="673C091D" w:rsidR="004A1244" w:rsidRDefault="004A1244" w:rsidP="004A1244">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CB3D16C" w14:textId="053678E0" w:rsidR="004A1244" w:rsidRDefault="004A1244" w:rsidP="004A1244">
            <w:pPr>
              <w:spacing w:after="120"/>
              <w:rPr>
                <w:rFonts w:eastAsiaTheme="minorEastAsia"/>
                <w:color w:val="0070C0"/>
                <w:lang w:val="en-US" w:eastAsia="zh-CN"/>
              </w:rPr>
            </w:pPr>
            <w:r>
              <w:rPr>
                <w:color w:val="0070C0"/>
                <w:lang w:eastAsia="ja-JP"/>
              </w:rPr>
              <w:t>Agree the tentative agreement</w:t>
            </w:r>
            <w:r>
              <w:rPr>
                <w:rFonts w:eastAsiaTheme="minorEastAsia"/>
                <w:color w:val="0070C0"/>
                <w:lang w:val="en-US" w:eastAsia="zh-CN"/>
              </w:rPr>
              <w:t>. The proposal extends existing M1 and M2 for 1 SMTC in TN to multi-SMTC in NTN following same rule.  If M1 and M2 is kept same as TN</w:t>
            </w:r>
            <w:r w:rsidRPr="0060000A">
              <w:rPr>
                <w:color w:val="0070C0"/>
                <w:lang w:eastAsia="ja-JP"/>
              </w:rPr>
              <w:t xml:space="preserve"> requirements</w:t>
            </w:r>
            <w:r>
              <w:rPr>
                <w:color w:val="0070C0"/>
                <w:lang w:eastAsia="ja-JP"/>
              </w:rPr>
              <w:t xml:space="preserve">, reselection requirement in NTN is more stringent than TN instead. </w:t>
            </w:r>
          </w:p>
        </w:tc>
      </w:tr>
      <w:tr w:rsidR="00E57745" w14:paraId="52AF5380" w14:textId="77777777" w:rsidTr="00903827">
        <w:tc>
          <w:tcPr>
            <w:tcW w:w="1236" w:type="dxa"/>
          </w:tcPr>
          <w:p w14:paraId="536D282E" w14:textId="31BC2647" w:rsidR="00E57745" w:rsidRDefault="00E57745" w:rsidP="00E57745">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1DAB60DA" w14:textId="1A15365B" w:rsidR="00E57745" w:rsidRDefault="00E57745" w:rsidP="00E57745">
            <w:pPr>
              <w:spacing w:after="120"/>
              <w:rPr>
                <w:color w:val="0070C0"/>
                <w:lang w:eastAsia="ja-JP"/>
              </w:rPr>
            </w:pPr>
            <w:r>
              <w:rPr>
                <w:rFonts w:eastAsiaTheme="minorEastAsia"/>
                <w:color w:val="0070C0"/>
                <w:lang w:val="en-US" w:eastAsia="zh-CN"/>
              </w:rPr>
              <w:t>Agree with the tentative agreement.</w:t>
            </w:r>
          </w:p>
        </w:tc>
      </w:tr>
    </w:tbl>
    <w:p w14:paraId="00D96DF6" w14:textId="4B2C6BB7" w:rsidR="00EE63AF" w:rsidRDefault="00EE63AF" w:rsidP="00EE63AF">
      <w:pPr>
        <w:spacing w:after="120"/>
        <w:rPr>
          <w:rFonts w:eastAsiaTheme="minorEastAsia"/>
          <w:color w:val="0070C0"/>
          <w:szCs w:val="24"/>
          <w:lang w:eastAsia="zh-CN"/>
        </w:rPr>
      </w:pPr>
    </w:p>
    <w:p w14:paraId="1A481D97" w14:textId="77777777" w:rsidR="00D123F8" w:rsidRPr="00DD71F1" w:rsidRDefault="00D123F8" w:rsidP="00D123F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BA3F5AF" w14:textId="77777777" w:rsidR="00D123F8" w:rsidRPr="002726E0" w:rsidRDefault="00D123F8" w:rsidP="00D123F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2726E0">
        <w:rPr>
          <w:color w:val="0070C0"/>
          <w:lang w:eastAsia="ja-JP"/>
        </w:rPr>
        <w:lastRenderedPageBreak/>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D123F8" w14:paraId="7CACC497" w14:textId="77777777" w:rsidTr="00F62C77">
        <w:tc>
          <w:tcPr>
            <w:tcW w:w="1236" w:type="dxa"/>
          </w:tcPr>
          <w:p w14:paraId="3C152486" w14:textId="77777777" w:rsidR="00D123F8" w:rsidRDefault="00D123F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226FC61" w14:textId="77777777" w:rsidR="00D123F8" w:rsidRDefault="00D123F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D123F8" w14:paraId="5D0F7786" w14:textId="77777777" w:rsidTr="00F62C77">
        <w:tc>
          <w:tcPr>
            <w:tcW w:w="1236" w:type="dxa"/>
          </w:tcPr>
          <w:p w14:paraId="0AFECD45" w14:textId="77777777" w:rsidR="00D123F8" w:rsidRDefault="00D123F8" w:rsidP="00F62C77">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6C157FA5" w14:textId="77777777" w:rsidR="00D123F8" w:rsidRDefault="00D123F8" w:rsidP="00F62C77">
            <w:pPr>
              <w:spacing w:after="120"/>
              <w:rPr>
                <w:rFonts w:eastAsia="Malgun Gothic"/>
                <w:color w:val="0070C0"/>
                <w:lang w:val="en-US" w:eastAsia="ko-KR"/>
              </w:rPr>
            </w:pPr>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p>
          <w:tbl>
            <w:tblPr>
              <w:tblStyle w:val="TableGrid"/>
              <w:tblW w:w="0" w:type="auto"/>
              <w:tblLook w:val="04A0" w:firstRow="1" w:lastRow="0" w:firstColumn="1" w:lastColumn="0" w:noHBand="0" w:noVBand="1"/>
            </w:tblPr>
            <w:tblGrid>
              <w:gridCol w:w="8169"/>
            </w:tblGrid>
            <w:tr w:rsidR="00D123F8" w14:paraId="0A3DF1D9" w14:textId="77777777" w:rsidTr="00F62C77">
              <w:tc>
                <w:tcPr>
                  <w:tcW w:w="8169" w:type="dxa"/>
                </w:tcPr>
                <w:p w14:paraId="0FCEC3E5" w14:textId="77777777" w:rsidR="00D123F8" w:rsidRPr="004A50B3" w:rsidRDefault="00D123F8" w:rsidP="00D123F8">
                  <w:pPr>
                    <w:pStyle w:val="ListParagraph"/>
                    <w:numPr>
                      <w:ilvl w:val="0"/>
                      <w:numId w:val="12"/>
                    </w:numPr>
                    <w:overflowPunct/>
                    <w:autoSpaceDE/>
                    <w:autoSpaceDN/>
                    <w:adjustRightInd/>
                    <w:spacing w:after="0"/>
                    <w:ind w:left="313" w:firstLineChars="0" w:hanging="284"/>
                    <w:jc w:val="both"/>
                    <w:textAlignment w:val="auto"/>
                    <w:rPr>
                      <w:rFonts w:eastAsia="Malgun Gothic"/>
                      <w:color w:val="0070C0"/>
                      <w:lang w:val="en-US" w:eastAsia="ko-KR"/>
                    </w:rPr>
                  </w:pPr>
                  <w:r w:rsidRPr="00AD5B8A">
                    <w:rPr>
                      <w:lang w:val="en-US" w:eastAsia="ko-KR"/>
                    </w:rPr>
                    <w:t>Location information can be used to determine when to start measurement.</w:t>
                  </w:r>
                </w:p>
              </w:tc>
            </w:tr>
          </w:tbl>
          <w:p w14:paraId="0573DA84" w14:textId="77777777" w:rsidR="00D123F8" w:rsidRDefault="00D123F8" w:rsidP="00F62C77">
            <w:pPr>
              <w:spacing w:after="120"/>
              <w:rPr>
                <w:rFonts w:eastAsia="Malgun Gothic"/>
                <w:color w:val="0070C0"/>
                <w:lang w:val="en-US" w:eastAsia="ko-KR"/>
              </w:rPr>
            </w:pPr>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p>
          <w:p w14:paraId="4892B4C6" w14:textId="77777777" w:rsidR="00D123F8" w:rsidRPr="00372021" w:rsidRDefault="00D123F8" w:rsidP="00D123F8">
            <w:pPr>
              <w:pStyle w:val="ListParagraph"/>
              <w:numPr>
                <w:ilvl w:val="0"/>
                <w:numId w:val="14"/>
              </w:numPr>
              <w:ind w:firstLineChars="0"/>
              <w:rPr>
                <w:rFonts w:eastAsiaTheme="minorEastAsia"/>
                <w:color w:val="0070C0"/>
                <w:lang w:val="en-US"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p>
          <w:p w14:paraId="3F2DD9F6" w14:textId="77777777" w:rsidR="00D123F8" w:rsidRDefault="00D123F8" w:rsidP="00D123F8">
            <w:pPr>
              <w:pStyle w:val="ListParagraph"/>
              <w:numPr>
                <w:ilvl w:val="0"/>
                <w:numId w:val="14"/>
              </w:numPr>
              <w:ind w:firstLineChars="0"/>
              <w:rPr>
                <w:rFonts w:eastAsiaTheme="minorEastAsia"/>
                <w:color w:val="0070C0"/>
                <w:lang w:val="en-US" w:eastAsia="zh-CN"/>
              </w:rPr>
            </w:pPr>
            <w:r w:rsidRPr="00F362B4">
              <w:rPr>
                <w:color w:val="0070C0"/>
                <w:szCs w:val="24"/>
                <w:highlight w:val="yellow"/>
                <w:lang w:eastAsia="zh-CN"/>
              </w:rPr>
              <w:t>Note: the value of x can be [0 50]m</w:t>
            </w:r>
          </w:p>
        </w:tc>
      </w:tr>
      <w:tr w:rsidR="00D123F8" w14:paraId="227D8BE5" w14:textId="77777777" w:rsidTr="00F62C77">
        <w:tc>
          <w:tcPr>
            <w:tcW w:w="1236" w:type="dxa"/>
          </w:tcPr>
          <w:p w14:paraId="3569429F" w14:textId="77777777" w:rsidR="00D123F8" w:rsidRDefault="00D123F8" w:rsidP="00F62C77">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22D99AB" w14:textId="77777777" w:rsidR="00D123F8" w:rsidRDefault="00D123F8" w:rsidP="00F62C77">
            <w:pPr>
              <w:spacing w:after="120"/>
              <w:rPr>
                <w:rFonts w:eastAsiaTheme="minorEastAsia"/>
                <w:color w:val="0070C0"/>
                <w:lang w:val="en-US" w:eastAsia="zh-CN"/>
              </w:rPr>
            </w:pPr>
            <w:r>
              <w:rPr>
                <w:rFonts w:eastAsiaTheme="minorEastAsia"/>
                <w:color w:val="0070C0"/>
                <w:lang w:val="en-US" w:eastAsia="zh-CN"/>
              </w:rPr>
              <w:t>We understand this issue is about requirements but not UE behavior, and we suggest to capture the following two bullets to address LGE’s comments. On the exact value, we suggest to use 50m, but we are also fine to put it in [] if companies want to further check.</w:t>
            </w:r>
          </w:p>
          <w:p w14:paraId="4A6CE8AC" w14:textId="77777777" w:rsidR="00D123F8" w:rsidRPr="00703CA6" w:rsidRDefault="00D123F8" w:rsidP="00D123F8">
            <w:pPr>
              <w:pStyle w:val="ListParagraph"/>
              <w:numPr>
                <w:ilvl w:val="0"/>
                <w:numId w:val="48"/>
              </w:numPr>
              <w:spacing w:after="120"/>
              <w:ind w:firstLineChars="0"/>
              <w:rPr>
                <w:rFonts w:eastAsia="Malgun Gothic"/>
                <w:color w:val="0070C0"/>
                <w:lang w:val="en-US" w:eastAsia="ko-KR"/>
              </w:rPr>
            </w:pPr>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p>
          <w:p w14:paraId="4F26E720" w14:textId="77777777" w:rsidR="00D123F8" w:rsidRDefault="00D123F8" w:rsidP="00D123F8">
            <w:pPr>
              <w:pStyle w:val="ListParagraph"/>
              <w:numPr>
                <w:ilvl w:val="0"/>
                <w:numId w:val="48"/>
              </w:numPr>
              <w:spacing w:after="120"/>
              <w:ind w:firstLineChars="0"/>
              <w:rPr>
                <w:rFonts w:eastAsia="Malgun Gothic"/>
                <w:color w:val="0070C0"/>
                <w:lang w:val="en-US" w:eastAsia="ko-KR"/>
              </w:rPr>
            </w:pPr>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p>
        </w:tc>
      </w:tr>
      <w:tr w:rsidR="00D123F8" w14:paraId="0BA15436" w14:textId="77777777" w:rsidTr="00F62C77">
        <w:tc>
          <w:tcPr>
            <w:tcW w:w="1236" w:type="dxa"/>
          </w:tcPr>
          <w:p w14:paraId="456C9ECB" w14:textId="77777777" w:rsidR="00D123F8" w:rsidRDefault="00D123F8" w:rsidP="00F62C77">
            <w:pPr>
              <w:spacing w:after="120"/>
              <w:rPr>
                <w:color w:val="0070C0"/>
                <w:lang w:val="en-US" w:eastAsia="zh-CN"/>
              </w:rPr>
            </w:pPr>
            <w:r>
              <w:rPr>
                <w:color w:val="0070C0"/>
                <w:lang w:val="en-US" w:eastAsia="zh-CN"/>
              </w:rPr>
              <w:t>Apple</w:t>
            </w:r>
          </w:p>
        </w:tc>
        <w:tc>
          <w:tcPr>
            <w:tcW w:w="8395" w:type="dxa"/>
          </w:tcPr>
          <w:p w14:paraId="731499F9" w14:textId="77777777" w:rsidR="00D123F8" w:rsidRDefault="00D123F8" w:rsidP="00F62C77">
            <w:pPr>
              <w:spacing w:after="120"/>
              <w:rPr>
                <w:color w:val="0070C0"/>
                <w:lang w:val="en-US" w:eastAsia="zh-CN"/>
              </w:rPr>
            </w:pPr>
            <w:r>
              <w:rPr>
                <w:color w:val="0070C0"/>
                <w:lang w:val="en-US" w:eastAsia="zh-CN"/>
              </w:rPr>
              <w:t>We think the network configured threshold considers the network coverage uncertainty but not the UE measurement/GNSS performance, and it’s very much like the RSRP margin we added in cell reselection requirement.</w:t>
            </w:r>
          </w:p>
          <w:p w14:paraId="7863E98D" w14:textId="77777777" w:rsidR="00D123F8" w:rsidRDefault="00D123F8" w:rsidP="00F62C77">
            <w:pPr>
              <w:spacing w:after="120"/>
              <w:rPr>
                <w:color w:val="0070C0"/>
                <w:lang w:val="en-US" w:eastAsia="zh-CN"/>
              </w:rPr>
            </w:pPr>
            <w:r>
              <w:rPr>
                <w:color w:val="0070C0"/>
                <w:lang w:val="en-US" w:eastAsia="zh-CN"/>
              </w:rPr>
              <w:t>Thanks Huawei for the suggestions. We would like to clarify our understanding on this margin: UE always assume its GNSS measurement is reliable because UE cannot know how much the real GNSS error is. In order to avoid triggering measurement late, in requirement we can define a GNSS margin on top of the network configured threshold to compensate the uncertainty of UE GNSS measurement, i.e.,</w:t>
            </w:r>
          </w:p>
          <w:p w14:paraId="2C03CF6B" w14:textId="77777777" w:rsidR="00D123F8" w:rsidRDefault="00D123F8" w:rsidP="00F62C77">
            <w:pPr>
              <w:spacing w:after="120"/>
              <w:rPr>
                <w:color w:val="0070C0"/>
                <w:lang w:val="en-US" w:eastAsia="zh-CN"/>
              </w:rPr>
            </w:pPr>
            <w:r>
              <w:rPr>
                <w:color w:val="0070C0"/>
                <w:lang w:val="en-US" w:eastAsia="zh-CN"/>
              </w:rPr>
              <w:t xml:space="preserve">If GNSS error margin is X and UE measured distance between UE and serving cell is D, and the network configured threshold is S, our understanding is UE needs to use ‘D+X’ to compare with S to make sure the measurement would not be triggered late; i.e., compare D with S-X (X is abs(GNSS error)). Then in general it could be: </w:t>
            </w:r>
          </w:p>
          <w:p w14:paraId="293905D4" w14:textId="77777777" w:rsidR="00D123F8" w:rsidRDefault="00D123F8" w:rsidP="00F62C77">
            <w:pPr>
              <w:spacing w:after="120"/>
              <w:rPr>
                <w:color w:val="0070C0"/>
                <w:lang w:val="en-US" w:eastAsia="zh-CN"/>
              </w:rPr>
            </w:pPr>
            <w:r w:rsidRPr="002E3CC9">
              <w:rPr>
                <w:color w:val="0070C0"/>
                <w:szCs w:val="24"/>
                <w:lang w:eastAsia="zh-CN"/>
              </w:rPr>
              <w:t xml:space="preserve">UE initiates the measurement for cell-reselection in IDLE/Inactive mode if the distance between UE </w:t>
            </w:r>
            <w:r w:rsidRPr="002E3CC9">
              <w:rPr>
                <w:color w:val="0070C0"/>
                <w:szCs w:val="24"/>
                <w:highlight w:val="yellow"/>
                <w:lang w:eastAsia="zh-CN"/>
              </w:rPr>
              <w:t>based on GNSS estimated location</w:t>
            </w:r>
            <w:r w:rsidRPr="002E3CC9">
              <w:rPr>
                <w:color w:val="0070C0"/>
                <w:szCs w:val="24"/>
                <w:lang w:eastAsia="zh-CN"/>
              </w:rPr>
              <w:t xml:space="preserve"> and serving cell reference location is longer than a ‘network-configured threshold </w:t>
            </w:r>
            <w:r>
              <w:rPr>
                <w:color w:val="0070C0"/>
                <w:szCs w:val="24"/>
                <w:lang w:eastAsia="zh-CN"/>
              </w:rPr>
              <w:t>-</w:t>
            </w:r>
            <w:r w:rsidRPr="002E3CC9">
              <w:rPr>
                <w:color w:val="0070C0"/>
                <w:szCs w:val="24"/>
                <w:lang w:eastAsia="zh-CN"/>
              </w:rPr>
              <w:t xml:space="preserve"> GNSS measurement margin’.</w:t>
            </w:r>
          </w:p>
        </w:tc>
      </w:tr>
      <w:tr w:rsidR="00D123F8" w14:paraId="762B4E67" w14:textId="77777777" w:rsidTr="00F62C77">
        <w:tc>
          <w:tcPr>
            <w:tcW w:w="1236" w:type="dxa"/>
          </w:tcPr>
          <w:p w14:paraId="472845F4" w14:textId="77777777" w:rsidR="00D123F8" w:rsidRDefault="00D123F8" w:rsidP="00F62C77">
            <w:pPr>
              <w:spacing w:after="120"/>
              <w:rPr>
                <w:color w:val="0070C0"/>
                <w:lang w:val="en-US" w:eastAsia="zh-CN"/>
              </w:rPr>
            </w:pPr>
            <w:r>
              <w:rPr>
                <w:color w:val="0070C0"/>
                <w:lang w:val="en-US" w:eastAsia="zh-CN"/>
              </w:rPr>
              <w:t>Qualcomm</w:t>
            </w:r>
          </w:p>
        </w:tc>
        <w:tc>
          <w:tcPr>
            <w:tcW w:w="8395" w:type="dxa"/>
          </w:tcPr>
          <w:p w14:paraId="6F106D2A" w14:textId="77777777" w:rsidR="00D123F8" w:rsidRDefault="00D123F8" w:rsidP="00F62C77">
            <w:pPr>
              <w:spacing w:after="120"/>
              <w:rPr>
                <w:color w:val="0070C0"/>
                <w:lang w:val="en-US" w:eastAsia="zh-CN"/>
              </w:rPr>
            </w:pPr>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p>
          <w:p w14:paraId="6438E80E" w14:textId="77777777" w:rsidR="00D123F8" w:rsidRDefault="00D123F8" w:rsidP="00F62C77">
            <w:pPr>
              <w:spacing w:after="120"/>
              <w:rPr>
                <w:color w:val="0070C0"/>
                <w:lang w:val="en-US" w:eastAsia="zh-CN"/>
              </w:rPr>
            </w:pPr>
            <w:r>
              <w:rPr>
                <w:color w:val="0070C0"/>
                <w:lang w:val="en-US" w:eastAsia="zh-CN"/>
              </w:rPr>
              <w:t>It is okay with us to add a margin but it should not use terminology of ‘GNSS’ and the margin shouldn’t be directly related to UE position estimation error assumed in Te_NTN.</w:t>
            </w:r>
          </w:p>
        </w:tc>
      </w:tr>
    </w:tbl>
    <w:p w14:paraId="022D2DF1" w14:textId="77777777" w:rsidR="00D123F8" w:rsidRDefault="00D123F8"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lastRenderedPageBreak/>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event_DU:</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measure:</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lastRenderedPageBreak/>
        <w:t>For timer/time based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CHO_execution:</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7EACE5E6"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r>
        <w:rPr>
          <w:color w:val="0070C0"/>
          <w:szCs w:val="24"/>
          <w:lang w:eastAsia="zh-CN"/>
        </w:rPr>
        <w:t>ignalling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Ericsson) Tevent_DU + Tmeasur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A65295">
        <w:rPr>
          <w:color w:val="0070C0"/>
          <w:lang w:eastAsia="ja-JP"/>
        </w:rPr>
        <w:t>Tmeasure</w:t>
      </w:r>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135"/>
        <w:gridCol w:w="8496"/>
      </w:tblGrid>
      <w:tr w:rsidR="00E71353" w14:paraId="4FD9EB79" w14:textId="77777777" w:rsidTr="00CF7D1C">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496"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CF7D1C">
        <w:tc>
          <w:tcPr>
            <w:tcW w:w="1236" w:type="dxa"/>
          </w:tcPr>
          <w:p w14:paraId="762B692E" w14:textId="2A18E559" w:rsidR="00E71353" w:rsidRDefault="001E1242" w:rsidP="00903827">
            <w:pPr>
              <w:spacing w:after="120"/>
              <w:rPr>
                <w:rFonts w:eastAsiaTheme="minorEastAsia"/>
                <w:color w:val="0070C0"/>
                <w:lang w:val="en-US" w:eastAsia="zh-CN"/>
              </w:rPr>
            </w:pPr>
            <w:r>
              <w:rPr>
                <w:rFonts w:eastAsiaTheme="minorEastAsia" w:hint="eastAsia"/>
                <w:color w:val="0070C0"/>
                <w:lang w:val="en-US" w:eastAsia="zh-CN"/>
              </w:rPr>
              <w:t>Apple</w:t>
            </w:r>
          </w:p>
        </w:tc>
        <w:tc>
          <w:tcPr>
            <w:tcW w:w="8496" w:type="dxa"/>
          </w:tcPr>
          <w:p w14:paraId="3D2745D2" w14:textId="77777777" w:rsidR="005A3B6C" w:rsidRDefault="001E1242" w:rsidP="00903827">
            <w:pPr>
              <w:spacing w:after="120"/>
              <w:rPr>
                <w:color w:val="0070C0"/>
                <w:szCs w:val="24"/>
                <w:lang w:eastAsia="zh-CN"/>
              </w:rPr>
            </w:pPr>
            <w:r>
              <w:rPr>
                <w:rFonts w:eastAsiaTheme="minorEastAsia"/>
                <w:color w:val="0070C0"/>
                <w:lang w:val="en-US" w:eastAsia="zh-CN"/>
              </w:rPr>
              <w:t xml:space="preserve">We think it’s better to change Tmeasure but keep the </w:t>
            </w:r>
            <w:r>
              <w:rPr>
                <w:color w:val="0070C0"/>
                <w:szCs w:val="24"/>
                <w:lang w:eastAsia="zh-CN"/>
              </w:rPr>
              <w:t xml:space="preserve">Tevent_DU as same as existing one. We propose Tmeasure as option 2A. </w:t>
            </w:r>
            <w:r w:rsidR="005A3B6C">
              <w:rPr>
                <w:color w:val="0070C0"/>
                <w:szCs w:val="24"/>
                <w:lang w:eastAsia="zh-CN"/>
              </w:rPr>
              <w:t>The reason is as we commented in 1</w:t>
            </w:r>
            <w:r w:rsidR="005A3B6C" w:rsidRPr="0037201A">
              <w:rPr>
                <w:color w:val="0070C0"/>
                <w:szCs w:val="24"/>
                <w:vertAlign w:val="superscript"/>
                <w:lang w:eastAsia="zh-CN"/>
              </w:rPr>
              <w:t>st</w:t>
            </w:r>
            <w:r w:rsidR="005A3B6C">
              <w:rPr>
                <w:color w:val="0070C0"/>
                <w:szCs w:val="24"/>
                <w:lang w:eastAsia="zh-CN"/>
              </w:rPr>
              <w:t xml:space="preserve"> round,</w:t>
            </w:r>
          </w:p>
          <w:p w14:paraId="46F0F7A1" w14:textId="65176710" w:rsidR="005A3B6C" w:rsidRDefault="005A3B6C" w:rsidP="005A3B6C">
            <w:pPr>
              <w:spacing w:after="120"/>
              <w:rPr>
                <w:color w:val="0070C0"/>
                <w:szCs w:val="24"/>
                <w:lang w:eastAsia="zh-CN"/>
              </w:rPr>
            </w:pPr>
            <w:r>
              <w:rPr>
                <w:rFonts w:eastAsiaTheme="minorEastAsia"/>
                <w:color w:val="0070C0"/>
                <w:lang w:val="en-US" w:eastAsia="zh-CN"/>
              </w:rPr>
              <w:t xml:space="preserve">if the T1 is start after legacy </w:t>
            </w:r>
            <w:r w:rsidRPr="00243B14">
              <w:rPr>
                <w:rFonts w:eastAsiaTheme="minorEastAsia" w:hint="eastAsia"/>
                <w:color w:val="0070C0"/>
                <w:lang w:val="en-US" w:eastAsia="zh-CN"/>
              </w:rPr>
              <w:t>T</w:t>
            </w:r>
            <w:r w:rsidRPr="00243B14">
              <w:rPr>
                <w:rFonts w:eastAsiaTheme="minorEastAsia"/>
                <w:color w:val="0070C0"/>
                <w:lang w:val="en-US" w:eastAsia="zh-CN"/>
              </w:rPr>
              <w:t>event_DU</w:t>
            </w:r>
            <w:r>
              <w:rPr>
                <w:rFonts w:eastAsiaTheme="minorEastAsia"/>
                <w:color w:val="0070C0"/>
                <w:lang w:val="en-US" w:eastAsia="zh-CN"/>
              </w:rPr>
              <w:t>+</w:t>
            </w:r>
            <w:r w:rsidRPr="00880939">
              <w:rPr>
                <w:color w:val="0070C0"/>
                <w:szCs w:val="24"/>
                <w:lang w:eastAsia="zh-CN"/>
              </w:rPr>
              <w:t xml:space="preserve"> Tmeasure</w:t>
            </w:r>
            <w:r>
              <w:rPr>
                <w:color w:val="0070C0"/>
                <w:szCs w:val="24"/>
                <w:lang w:eastAsia="zh-CN"/>
              </w:rPr>
              <w:t xml:space="preserve">, shown as below, then the Tmeasure would be unnecessary in the equation because T1 is the starting of CHO and T1 is also the ending of new </w:t>
            </w:r>
            <w:r w:rsidRPr="00243B14">
              <w:rPr>
                <w:rFonts w:eastAsiaTheme="minorEastAsia" w:hint="eastAsia"/>
                <w:color w:val="0070C0"/>
                <w:lang w:val="en-US" w:eastAsia="zh-CN"/>
              </w:rPr>
              <w:t>T</w:t>
            </w:r>
            <w:r w:rsidRPr="00243B14">
              <w:rPr>
                <w:rFonts w:eastAsiaTheme="minorEastAsia"/>
                <w:color w:val="0070C0"/>
                <w:lang w:val="en-US" w:eastAsia="zh-CN"/>
              </w:rPr>
              <w:t>event_DU</w:t>
            </w:r>
            <w:r>
              <w:rPr>
                <w:rFonts w:eastAsiaTheme="minorEastAsia"/>
                <w:color w:val="0070C0"/>
                <w:lang w:val="en-US" w:eastAsia="zh-CN"/>
              </w:rPr>
              <w:t>.</w:t>
            </w:r>
          </w:p>
          <w:p w14:paraId="2558C092" w14:textId="77777777" w:rsidR="005A3B6C" w:rsidRDefault="005A3B6C" w:rsidP="005A3B6C">
            <w:pPr>
              <w:spacing w:after="120"/>
              <w:rPr>
                <w:rFonts w:eastAsiaTheme="minorEastAsia"/>
                <w:color w:val="0070C0"/>
                <w:lang w:val="en-US" w:eastAsia="zh-CN"/>
              </w:rPr>
            </w:pPr>
            <w:r w:rsidRPr="009C5423">
              <w:rPr>
                <w:noProof/>
                <w:lang w:val="en-US" w:eastAsia="zh-CN"/>
              </w:rPr>
              <w:drawing>
                <wp:inline distT="0" distB="0" distL="0" distR="0" wp14:anchorId="3147FB6D" wp14:editId="318564A8">
                  <wp:extent cx="5255046" cy="18579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39D97846" w14:textId="16179F34" w:rsidR="005A3B6C" w:rsidRDefault="005A3B6C" w:rsidP="005A3B6C">
            <w:pPr>
              <w:spacing w:after="120"/>
            </w:pPr>
            <w:r w:rsidRPr="009C5423">
              <w:rPr>
                <w:noProof/>
              </w:rPr>
              <w:drawing>
                <wp:inline distT="0" distB="0" distL="0" distR="0" wp14:anchorId="1BD5F437" wp14:editId="7A06AA82">
                  <wp:extent cx="5150386" cy="2036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9224" cy="2043771"/>
                          </a:xfrm>
                          <a:prstGeom prst="rect">
                            <a:avLst/>
                          </a:prstGeom>
                        </pic:spPr>
                      </pic:pic>
                    </a:graphicData>
                  </a:graphic>
                </wp:inline>
              </w:drawing>
            </w:r>
          </w:p>
          <w:p w14:paraId="58E055CA" w14:textId="40328407" w:rsidR="005A3B6C" w:rsidRDefault="005A3B6C" w:rsidP="005A3B6C">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0DFF71B8" w14:textId="120D9DB3" w:rsidR="005A3B6C" w:rsidRDefault="005A3B6C" w:rsidP="005A3B6C">
            <w:pPr>
              <w:spacing w:after="120"/>
            </w:pPr>
            <w:r>
              <w:t xml:space="preserve">For location +RRM CHO, Tmeasure is defined based on the following figures: </w:t>
            </w:r>
          </w:p>
          <w:p w14:paraId="1BBA5A84" w14:textId="77777777" w:rsidR="005A3B6C" w:rsidRDefault="005A3B6C" w:rsidP="005A3B6C">
            <w:pPr>
              <w:pStyle w:val="ListParagraph"/>
              <w:numPr>
                <w:ilvl w:val="0"/>
                <w:numId w:val="14"/>
              </w:numPr>
              <w:ind w:firstLineChars="0"/>
              <w:rPr>
                <w:color w:val="0070C0"/>
                <w:szCs w:val="24"/>
                <w:lang w:eastAsia="zh-CN"/>
              </w:rPr>
            </w:pPr>
            <w:r>
              <w:rPr>
                <w:color w:val="0070C0"/>
                <w:szCs w:val="24"/>
                <w:lang w:eastAsia="zh-CN"/>
              </w:rPr>
              <w:t>For Location-based CHO (in combination with the existing R16 CHO measurement)</w:t>
            </w:r>
          </w:p>
          <w:p w14:paraId="572F360B" w14:textId="77777777" w:rsidR="005A3B6C" w:rsidRDefault="005A3B6C" w:rsidP="005A3B6C">
            <w:pPr>
              <w:pStyle w:val="ListParagraph"/>
              <w:numPr>
                <w:ilvl w:val="1"/>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493937C3" w14:textId="77777777" w:rsidR="005A3B6C" w:rsidRPr="00BE605B" w:rsidRDefault="005A3B6C" w:rsidP="005A3B6C">
            <w:pPr>
              <w:pStyle w:val="ListParagraph"/>
              <w:numPr>
                <w:ilvl w:val="1"/>
                <w:numId w:val="14"/>
              </w:numPr>
              <w:ind w:firstLineChars="0"/>
              <w:rPr>
                <w:color w:val="0070C0"/>
                <w:szCs w:val="24"/>
                <w:lang w:eastAsia="zh-CN"/>
              </w:rPr>
            </w:pPr>
            <w:r w:rsidRPr="00BE605B">
              <w:rPr>
                <w:rFonts w:eastAsia="Yu Mincho"/>
                <w:color w:val="0070C0"/>
                <w:szCs w:val="24"/>
                <w:lang w:eastAsia="zh-CN"/>
              </w:rPr>
              <w:t>Otherwise, Tmeasure is time from the end of Tevent_DU until distance condition is met.</w:t>
            </w:r>
          </w:p>
          <w:p w14:paraId="331CFFAB" w14:textId="77777777" w:rsidR="005A3B6C" w:rsidRPr="00BE605B" w:rsidRDefault="005A3B6C" w:rsidP="005A3B6C">
            <w:pPr>
              <w:rPr>
                <w:color w:val="0070C0"/>
                <w:szCs w:val="24"/>
                <w:lang w:eastAsia="zh-CN"/>
              </w:rPr>
            </w:pPr>
            <w:r w:rsidRPr="009C5423">
              <w:rPr>
                <w:noProof/>
              </w:rPr>
              <w:lastRenderedPageBreak/>
              <w:drawing>
                <wp:inline distT="0" distB="0" distL="0" distR="0" wp14:anchorId="782066EF" wp14:editId="0E19DA3C">
                  <wp:extent cx="5149850" cy="220868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062" cy="2214348"/>
                          </a:xfrm>
                          <a:prstGeom prst="rect">
                            <a:avLst/>
                          </a:prstGeom>
                        </pic:spPr>
                      </pic:pic>
                    </a:graphicData>
                  </a:graphic>
                </wp:inline>
              </w:drawing>
            </w:r>
          </w:p>
          <w:p w14:paraId="389E794B" w14:textId="77777777" w:rsidR="00E71353" w:rsidRDefault="005A3B6C" w:rsidP="00903827">
            <w:pPr>
              <w:spacing w:after="120"/>
              <w:rPr>
                <w:rFonts w:eastAsiaTheme="minorEastAsia"/>
                <w:color w:val="0070C0"/>
                <w:lang w:val="en-US" w:eastAsia="zh-CN"/>
              </w:rPr>
            </w:pPr>
            <w:r w:rsidRPr="0053485C">
              <w:rPr>
                <w:noProof/>
              </w:rPr>
              <w:drawing>
                <wp:inline distT="0" distB="0" distL="0" distR="0" wp14:anchorId="1E246B95" wp14:editId="4311893E">
                  <wp:extent cx="5227455" cy="202991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725" cy="2045555"/>
                          </a:xfrm>
                          <a:prstGeom prst="rect">
                            <a:avLst/>
                          </a:prstGeom>
                        </pic:spPr>
                      </pic:pic>
                    </a:graphicData>
                  </a:graphic>
                </wp:inline>
              </w:drawing>
            </w:r>
          </w:p>
          <w:p w14:paraId="4CEA1877" w14:textId="77777777" w:rsidR="001E49A9" w:rsidRDefault="005A3B6C" w:rsidP="00903827">
            <w:pPr>
              <w:spacing w:after="120"/>
              <w:rPr>
                <w:color w:val="0070C0"/>
                <w:szCs w:val="24"/>
                <w:lang w:eastAsia="zh-CN"/>
              </w:rPr>
            </w:pPr>
            <w:r>
              <w:rPr>
                <w:rFonts w:eastAsiaTheme="minorEastAsia"/>
                <w:color w:val="0070C0"/>
                <w:lang w:val="en-US" w:eastAsia="zh-CN"/>
              </w:rPr>
              <w:t xml:space="preserve">Regarding </w:t>
            </w:r>
            <w:r w:rsidRPr="005A3B6C">
              <w:rPr>
                <w:rFonts w:eastAsiaTheme="minorEastAsia"/>
                <w:color w:val="0070C0"/>
                <w:lang w:val="en-US" w:eastAsia="zh-CN"/>
              </w:rPr>
              <w:t>Requirement/Test applicability and Others</w:t>
            </w:r>
            <w:r>
              <w:rPr>
                <w:rFonts w:eastAsiaTheme="minorEastAsia"/>
                <w:color w:val="0070C0"/>
                <w:lang w:val="en-US" w:eastAsia="zh-CN"/>
              </w:rPr>
              <w:t>:</w:t>
            </w:r>
            <w:r w:rsidR="001E49A9">
              <w:rPr>
                <w:color w:val="0070C0"/>
                <w:szCs w:val="24"/>
                <w:lang w:eastAsia="zh-CN"/>
              </w:rPr>
              <w:t xml:space="preserve"> </w:t>
            </w:r>
          </w:p>
          <w:p w14:paraId="59149ABB" w14:textId="7DD0C387" w:rsidR="005A3B6C" w:rsidRDefault="001E49A9" w:rsidP="00903827">
            <w:pPr>
              <w:spacing w:after="120"/>
              <w:rPr>
                <w:color w:val="0070C0"/>
                <w:szCs w:val="24"/>
                <w:lang w:eastAsia="zh-CN"/>
              </w:rPr>
            </w:pPr>
            <w:r>
              <w:rPr>
                <w:color w:val="0070C0"/>
                <w:szCs w:val="24"/>
                <w:lang w:eastAsia="zh-CN"/>
              </w:rPr>
              <w:t xml:space="preserve">If T2 is earlier than the end the Tmeasure, no CHO requirement should be applied. </w:t>
            </w:r>
          </w:p>
          <w:p w14:paraId="7A6EFCF3" w14:textId="7AEA8A9F" w:rsidR="005A3B6C" w:rsidRPr="002A1853" w:rsidRDefault="001E49A9" w:rsidP="00903827">
            <w:pPr>
              <w:spacing w:after="120"/>
              <w:rPr>
                <w:rFonts w:eastAsiaTheme="minorEastAsia"/>
                <w:color w:val="0070C0"/>
                <w:lang w:val="en-US" w:eastAsia="zh-CN"/>
              </w:rPr>
            </w:pPr>
            <w:r>
              <w:rPr>
                <w:color w:val="0070C0"/>
                <w:lang w:eastAsia="zh-CN"/>
              </w:rPr>
              <w:t xml:space="preserve">Reason: </w:t>
            </w:r>
            <w:r w:rsidR="005A3B6C">
              <w:rPr>
                <w:rFonts w:eastAsiaTheme="minorEastAsia"/>
                <w:color w:val="0070C0"/>
                <w:lang w:val="en-US" w:eastAsia="zh-CN"/>
              </w:rPr>
              <w:t xml:space="preserve">Since </w:t>
            </w:r>
            <w:r w:rsidR="005A3B6C">
              <w:rPr>
                <w:rFonts w:ascii="Times" w:hAnsi="Times"/>
              </w:rPr>
              <w:t xml:space="preserve">RAN2 defined that </w:t>
            </w:r>
            <w:r w:rsidR="005A3B6C" w:rsidRPr="00044D19">
              <w:rPr>
                <w:rFonts w:ascii="Times" w:hAnsi="Times"/>
              </w:rPr>
              <w:t>CHO can be executed only between T1 and T2</w:t>
            </w:r>
            <w:r w:rsidR="005A3B6C">
              <w:rPr>
                <w:rFonts w:ascii="Times" w:hAnsi="Times"/>
              </w:rPr>
              <w:t>, we think</w:t>
            </w:r>
            <w:r w:rsidR="005A3B6C">
              <w:rPr>
                <w:color w:val="0070C0"/>
                <w:szCs w:val="24"/>
                <w:lang w:eastAsia="zh-CN"/>
              </w:rPr>
              <w:t xml:space="preserve"> if T2 is earlier than the end the Tmeasure, no CHO requirement should be applied, i.e., when UE identified that the neighbour cell is good for HO</w:t>
            </w:r>
            <w:r w:rsidR="002A1853">
              <w:rPr>
                <w:color w:val="0070C0"/>
                <w:szCs w:val="24"/>
                <w:lang w:eastAsia="zh-CN"/>
              </w:rPr>
              <w:t>,</w:t>
            </w:r>
            <w:r w:rsidR="005A3B6C">
              <w:rPr>
                <w:color w:val="0070C0"/>
                <w:szCs w:val="24"/>
                <w:lang w:eastAsia="zh-CN"/>
              </w:rPr>
              <w:t xml:space="preserve"> the T2 was already passed</w:t>
            </w:r>
            <w:r>
              <w:rPr>
                <w:color w:val="0070C0"/>
                <w:szCs w:val="24"/>
                <w:lang w:eastAsia="zh-CN"/>
              </w:rPr>
              <w:t>, and then no CHO requirement shall be applied</w:t>
            </w:r>
            <w:r w:rsidR="005A3B6C">
              <w:rPr>
                <w:color w:val="0070C0"/>
                <w:szCs w:val="24"/>
                <w:lang w:eastAsia="zh-CN"/>
              </w:rPr>
              <w:t>.</w:t>
            </w:r>
          </w:p>
        </w:tc>
      </w:tr>
      <w:tr w:rsidR="00CF7D1C" w14:paraId="058F2F29" w14:textId="77777777" w:rsidTr="00CF7D1C">
        <w:tc>
          <w:tcPr>
            <w:tcW w:w="1236" w:type="dxa"/>
          </w:tcPr>
          <w:p w14:paraId="40BD9441" w14:textId="2FE54E0D" w:rsidR="00CF7D1C" w:rsidRDefault="00CF7D1C" w:rsidP="00CF7D1C">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496" w:type="dxa"/>
          </w:tcPr>
          <w:p w14:paraId="0AF0263D" w14:textId="77777777" w:rsidR="00CF7D1C" w:rsidRPr="00D8176A" w:rsidRDefault="00CF7D1C" w:rsidP="00CF7D1C">
            <w:pPr>
              <w:rPr>
                <w:color w:val="0070C0"/>
                <w:szCs w:val="24"/>
                <w:lang w:eastAsia="zh-CN"/>
              </w:rPr>
            </w:pPr>
            <w:r w:rsidRPr="00D8176A">
              <w:rPr>
                <w:rFonts w:eastAsia="SimSun"/>
                <w:color w:val="0070C0"/>
                <w:szCs w:val="24"/>
                <w:lang w:eastAsia="zh-CN"/>
              </w:rPr>
              <w:t>Tmeasure:</w:t>
            </w:r>
          </w:p>
          <w:p w14:paraId="43ED66D7" w14:textId="3CEF3413" w:rsidR="00CF7D1C" w:rsidRDefault="00C1152D" w:rsidP="00CF7D1C">
            <w:pPr>
              <w:spacing w:after="120"/>
              <w:rPr>
                <w:rFonts w:eastAsiaTheme="minorEastAsia"/>
                <w:color w:val="0070C0"/>
                <w:lang w:val="en-US" w:eastAsia="zh-CN"/>
              </w:rPr>
            </w:pPr>
            <w:r>
              <w:rPr>
                <w:color w:val="0070C0"/>
                <w:szCs w:val="24"/>
                <w:lang w:eastAsia="zh-CN"/>
              </w:rPr>
              <w:t xml:space="preserve">We </w:t>
            </w:r>
            <w:r w:rsidR="00020F8A">
              <w:rPr>
                <w:color w:val="0070C0"/>
                <w:szCs w:val="24"/>
                <w:lang w:eastAsia="zh-CN"/>
              </w:rPr>
              <w:t xml:space="preserve">agree on </w:t>
            </w:r>
            <w:r w:rsidR="00812C0B">
              <w:rPr>
                <w:color w:val="0070C0"/>
                <w:szCs w:val="24"/>
                <w:lang w:eastAsia="zh-CN"/>
              </w:rPr>
              <w:t xml:space="preserve">the time lines in </w:t>
            </w:r>
            <w:r w:rsidR="00020F8A">
              <w:rPr>
                <w:color w:val="0070C0"/>
                <w:szCs w:val="24"/>
                <w:lang w:eastAsia="zh-CN"/>
              </w:rPr>
              <w:t>figures provided by Apple</w:t>
            </w:r>
            <w:r w:rsidR="00812C0B">
              <w:rPr>
                <w:color w:val="0070C0"/>
                <w:szCs w:val="24"/>
                <w:lang w:eastAsia="zh-CN"/>
              </w:rPr>
              <w:t xml:space="preserve">. The point is </w:t>
            </w:r>
            <w:r w:rsidR="00F81FF0" w:rsidRPr="0037201A">
              <w:rPr>
                <w:rFonts w:eastAsia="SimSun"/>
                <w:color w:val="0070C0"/>
                <w:szCs w:val="24"/>
                <w:lang w:eastAsia="zh-CN"/>
              </w:rPr>
              <w:t>T</w:t>
            </w:r>
            <w:r w:rsidR="004D57A7">
              <w:rPr>
                <w:color w:val="0070C0"/>
                <w:szCs w:val="24"/>
                <w:lang w:eastAsia="zh-CN"/>
              </w:rPr>
              <w:t xml:space="preserve">uncertainty </w:t>
            </w:r>
            <w:r w:rsidR="00E94F29">
              <w:rPr>
                <w:color w:val="0070C0"/>
                <w:szCs w:val="24"/>
                <w:lang w:eastAsia="zh-CN"/>
              </w:rPr>
              <w:t xml:space="preserve">before T1 </w:t>
            </w:r>
            <w:r w:rsidR="00812C0B">
              <w:rPr>
                <w:color w:val="0070C0"/>
                <w:szCs w:val="24"/>
                <w:lang w:eastAsia="zh-CN"/>
              </w:rPr>
              <w:t xml:space="preserve">shall </w:t>
            </w:r>
            <w:r w:rsidR="00E94F29">
              <w:rPr>
                <w:color w:val="0070C0"/>
                <w:szCs w:val="24"/>
                <w:lang w:eastAsia="zh-CN"/>
              </w:rPr>
              <w:t>be captured in total delay</w:t>
            </w:r>
            <w:r w:rsidR="00812C0B">
              <w:rPr>
                <w:color w:val="0070C0"/>
                <w:szCs w:val="24"/>
                <w:lang w:eastAsia="zh-CN"/>
              </w:rPr>
              <w:t xml:space="preserve"> or not</w:t>
            </w:r>
            <w:r w:rsidR="00DA06E1">
              <w:rPr>
                <w:color w:val="0070C0"/>
                <w:szCs w:val="24"/>
                <w:lang w:eastAsia="zh-CN"/>
              </w:rPr>
              <w:t xml:space="preserve"> and how to capture it. </w:t>
            </w:r>
            <w:r w:rsidR="00812C0B">
              <w:rPr>
                <w:color w:val="0070C0"/>
                <w:szCs w:val="24"/>
                <w:lang w:eastAsia="zh-CN"/>
              </w:rPr>
              <w:t xml:space="preserve"> </w:t>
            </w:r>
            <w:r w:rsidR="00610F42">
              <w:rPr>
                <w:color w:val="0070C0"/>
                <w:szCs w:val="24"/>
                <w:lang w:eastAsia="zh-CN"/>
              </w:rPr>
              <w:t>But, w</w:t>
            </w:r>
            <w:r w:rsidR="00CF78F6" w:rsidRPr="0037201A">
              <w:rPr>
                <w:color w:val="0070C0"/>
                <w:szCs w:val="24"/>
                <w:lang w:eastAsia="zh-CN"/>
              </w:rPr>
              <w:t xml:space="preserve">e may define </w:t>
            </w:r>
            <w:r w:rsidR="00CF78F6" w:rsidRPr="00D8176A">
              <w:rPr>
                <w:rFonts w:hint="eastAsia"/>
                <w:color w:val="0070C0"/>
                <w:szCs w:val="24"/>
                <w:lang w:eastAsia="zh-CN"/>
              </w:rPr>
              <w:t>T</w:t>
            </w:r>
            <w:r w:rsidR="00CF78F6">
              <w:rPr>
                <w:color w:val="0070C0"/>
                <w:szCs w:val="24"/>
                <w:lang w:eastAsia="zh-CN"/>
              </w:rPr>
              <w:t xml:space="preserve">uncertainty as a term in total </w:t>
            </w:r>
            <w:r w:rsidR="00EF6F45">
              <w:rPr>
                <w:color w:val="0070C0"/>
                <w:szCs w:val="24"/>
                <w:lang w:eastAsia="zh-CN"/>
              </w:rPr>
              <w:t>delay</w:t>
            </w:r>
            <w:r w:rsidR="00610F42">
              <w:rPr>
                <w:color w:val="0070C0"/>
                <w:szCs w:val="24"/>
                <w:lang w:eastAsia="zh-CN"/>
              </w:rPr>
              <w:t>.</w:t>
            </w:r>
            <w:r w:rsidR="005C1F9A">
              <w:rPr>
                <w:color w:val="0070C0"/>
                <w:szCs w:val="24"/>
                <w:lang w:eastAsia="zh-CN"/>
              </w:rPr>
              <w:t xml:space="preserve"> </w:t>
            </w:r>
          </w:p>
        </w:tc>
      </w:tr>
      <w:tr w:rsidR="00D24E6E" w14:paraId="5A3680BC" w14:textId="77777777" w:rsidTr="00CF7D1C">
        <w:tc>
          <w:tcPr>
            <w:tcW w:w="1236" w:type="dxa"/>
          </w:tcPr>
          <w:p w14:paraId="437FEBD3" w14:textId="2DBAA27A" w:rsidR="00D24E6E" w:rsidRDefault="00D24E6E" w:rsidP="00CF7D1C">
            <w:pPr>
              <w:spacing w:after="120"/>
              <w:rPr>
                <w:rFonts w:eastAsiaTheme="minorEastAsia"/>
                <w:color w:val="0070C0"/>
                <w:lang w:val="en-US" w:eastAsia="zh-CN"/>
              </w:rPr>
            </w:pPr>
            <w:r>
              <w:rPr>
                <w:rFonts w:eastAsiaTheme="minorEastAsia"/>
                <w:color w:val="0070C0"/>
                <w:lang w:val="en-US" w:eastAsia="zh-CN"/>
              </w:rPr>
              <w:t>Intel</w:t>
            </w:r>
          </w:p>
        </w:tc>
        <w:tc>
          <w:tcPr>
            <w:tcW w:w="8496" w:type="dxa"/>
          </w:tcPr>
          <w:p w14:paraId="39344AE3" w14:textId="4A58F032" w:rsidR="00D24E6E" w:rsidRDefault="00D24E6E" w:rsidP="00CF7D1C">
            <w:pPr>
              <w:rPr>
                <w:color w:val="0070C0"/>
                <w:szCs w:val="24"/>
                <w:lang w:eastAsia="zh-CN"/>
              </w:rPr>
            </w:pPr>
            <w:r>
              <w:rPr>
                <w:color w:val="0070C0"/>
                <w:szCs w:val="24"/>
                <w:lang w:eastAsia="zh-CN"/>
              </w:rPr>
              <w:t>We do not agree with Apple illustrations on time-based CHO.</w:t>
            </w:r>
          </w:p>
          <w:p w14:paraId="10379805" w14:textId="77777777" w:rsidR="00D24E6E" w:rsidRDefault="00D24E6E" w:rsidP="00CF7D1C">
            <w:pPr>
              <w:rPr>
                <w:color w:val="0070C0"/>
                <w:szCs w:val="24"/>
                <w:lang w:eastAsia="zh-CN"/>
              </w:rPr>
            </w:pPr>
            <w:r>
              <w:rPr>
                <w:color w:val="0070C0"/>
                <w:szCs w:val="24"/>
                <w:lang w:eastAsia="zh-CN"/>
              </w:rPr>
              <w:t>We think the UE will measure and verify RRM conditions only after Tevent_DU ends since there is no way for the UE to know when the RRM condition emerges. It is very simple we only change the Tevent_DU descriptions and there is no need to examine or mention T1 in the spec.</w:t>
            </w:r>
          </w:p>
          <w:p w14:paraId="10D91FC4" w14:textId="77777777" w:rsidR="00D24E6E" w:rsidRDefault="00D24E6E" w:rsidP="00CF7D1C">
            <w:pPr>
              <w:rPr>
                <w:color w:val="0070C0"/>
                <w:szCs w:val="24"/>
                <w:lang w:eastAsia="zh-CN"/>
              </w:rPr>
            </w:pPr>
            <w:r>
              <w:rPr>
                <w:color w:val="0070C0"/>
                <w:szCs w:val="24"/>
                <w:lang w:eastAsia="zh-CN"/>
              </w:rPr>
              <w:t>Regarding T2 we don’t think the UE needs to verify it because if the RRM condition is met after Tmeasure, we should anyway allow the UE to hand it over to the target cell irrespective of the configured T2 value is valid or not.</w:t>
            </w:r>
          </w:p>
          <w:p w14:paraId="1D86DF70" w14:textId="54668262" w:rsidR="00D24E6E" w:rsidRPr="00D8176A" w:rsidRDefault="00D24E6E" w:rsidP="00CF7D1C">
            <w:pPr>
              <w:rPr>
                <w:color w:val="0070C0"/>
                <w:szCs w:val="24"/>
                <w:lang w:eastAsia="zh-CN"/>
              </w:rPr>
            </w:pPr>
            <w:r>
              <w:rPr>
                <w:color w:val="0070C0"/>
                <w:szCs w:val="24"/>
                <w:lang w:eastAsia="zh-CN"/>
              </w:rPr>
              <w:t>We have no strong view on location-based CHO but if we specify the Tevent_DU as suggested by the moderator, there is nothing else to change in the function. In addition, we propose not to test the location-based CHO delay requirements.</w:t>
            </w:r>
          </w:p>
        </w:tc>
      </w:tr>
      <w:tr w:rsidR="00E57745" w14:paraId="6920E6E7" w14:textId="77777777" w:rsidTr="00CF7D1C">
        <w:tc>
          <w:tcPr>
            <w:tcW w:w="1236" w:type="dxa"/>
          </w:tcPr>
          <w:p w14:paraId="3F49E8BC" w14:textId="3CF322C6"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496" w:type="dxa"/>
          </w:tcPr>
          <w:p w14:paraId="5689E65D" w14:textId="77777777" w:rsidR="00E57745" w:rsidRPr="00BF6960" w:rsidRDefault="00E57745" w:rsidP="00E57745">
            <w:pPr>
              <w:spacing w:after="120"/>
              <w:rPr>
                <w:rFonts w:eastAsiaTheme="minorEastAsia"/>
                <w:b/>
                <w:color w:val="0070C0"/>
                <w:lang w:val="en-US" w:eastAsia="zh-CN"/>
              </w:rPr>
            </w:pPr>
            <w:r>
              <w:rPr>
                <w:rFonts w:eastAsiaTheme="minorEastAsia"/>
                <w:b/>
                <w:color w:val="0070C0"/>
                <w:lang w:val="en-US" w:eastAsia="zh-CN"/>
              </w:rPr>
              <w:t>Tmeasure</w:t>
            </w:r>
            <w:r w:rsidRPr="00BF6960">
              <w:rPr>
                <w:rFonts w:eastAsiaTheme="minorEastAsia"/>
                <w:b/>
                <w:color w:val="0070C0"/>
                <w:lang w:val="en-US" w:eastAsia="zh-CN"/>
              </w:rPr>
              <w:t>:</w:t>
            </w:r>
          </w:p>
          <w:p w14:paraId="03574EDD" w14:textId="77777777" w:rsidR="00E57745" w:rsidRDefault="00E57745" w:rsidP="00E57745">
            <w:pPr>
              <w:pStyle w:val="ListParagraph"/>
              <w:numPr>
                <w:ilvl w:val="0"/>
                <w:numId w:val="8"/>
              </w:numPr>
              <w:spacing w:after="120"/>
              <w:ind w:firstLineChars="0"/>
              <w:rPr>
                <w:rFonts w:eastAsiaTheme="minorEastAsia"/>
                <w:color w:val="0070C0"/>
                <w:lang w:val="en-US" w:eastAsia="zh-CN"/>
              </w:rPr>
            </w:pPr>
            <w:r>
              <w:rPr>
                <w:rFonts w:eastAsiaTheme="minorEastAsia"/>
                <w:color w:val="0070C0"/>
                <w:lang w:val="en-US" w:eastAsia="zh-CN"/>
              </w:rPr>
              <w:lastRenderedPageBreak/>
              <w:t>Option 2-B, same as in TN</w:t>
            </w:r>
            <w:r w:rsidRPr="00BF6960">
              <w:rPr>
                <w:rFonts w:eastAsiaTheme="minorEastAsia"/>
                <w:color w:val="0070C0"/>
                <w:lang w:val="en-US" w:eastAsia="zh-CN"/>
              </w:rPr>
              <w:t>.</w:t>
            </w:r>
          </w:p>
          <w:p w14:paraId="477915EE" w14:textId="77777777" w:rsidR="00E57745" w:rsidRPr="00BF6960" w:rsidRDefault="00E57745" w:rsidP="00E57745">
            <w:pPr>
              <w:spacing w:after="120"/>
              <w:rPr>
                <w:rFonts w:eastAsiaTheme="minorEastAsia"/>
                <w:b/>
                <w:color w:val="0070C0"/>
                <w:lang w:val="en-US" w:eastAsia="zh-CN"/>
              </w:rPr>
            </w:pPr>
            <w:r w:rsidRPr="00691243">
              <w:rPr>
                <w:rFonts w:eastAsiaTheme="minorEastAsia"/>
                <w:b/>
                <w:color w:val="0070C0"/>
                <w:lang w:val="en-US" w:eastAsia="zh-CN"/>
              </w:rPr>
              <w:t>Requirement/Test applicability and Others</w:t>
            </w:r>
          </w:p>
          <w:p w14:paraId="0B4B144B" w14:textId="77777777" w:rsidR="00E57745" w:rsidRDefault="00E57745" w:rsidP="00E57745">
            <w:pPr>
              <w:pStyle w:val="ListParagraph"/>
              <w:numPr>
                <w:ilvl w:val="0"/>
                <w:numId w:val="8"/>
              </w:numPr>
              <w:spacing w:after="120"/>
              <w:ind w:firstLineChars="0"/>
              <w:rPr>
                <w:rFonts w:eastAsiaTheme="minorEastAsia"/>
                <w:color w:val="0070C0"/>
                <w:lang w:val="en-US" w:eastAsia="zh-CN"/>
              </w:rPr>
            </w:pPr>
            <w:r>
              <w:rPr>
                <w:rFonts w:eastAsiaTheme="minorEastAsia"/>
                <w:color w:val="0070C0"/>
                <w:lang w:val="en-US" w:eastAsia="zh-CN"/>
              </w:rPr>
              <w:t>For time based CHO, we are not sure if t1 and t2 need to be considered in CHO timeline because in our view the UE behavior related to t1 and t2 has already been defined by RAN2.</w:t>
            </w:r>
          </w:p>
          <w:p w14:paraId="5A564A00" w14:textId="77777777" w:rsidR="00E57745" w:rsidRPr="004B1191" w:rsidRDefault="00E57745" w:rsidP="00E57745">
            <w:pPr>
              <w:pStyle w:val="ListParagraph"/>
              <w:numPr>
                <w:ilvl w:val="0"/>
                <w:numId w:val="8"/>
              </w:numPr>
              <w:spacing w:after="120"/>
              <w:ind w:firstLineChars="0"/>
              <w:rPr>
                <w:rFonts w:eastAsiaTheme="minorEastAsia"/>
                <w:color w:val="0070C0"/>
                <w:lang w:val="en-US" w:eastAsia="zh-CN"/>
              </w:rPr>
            </w:pPr>
            <w:r>
              <w:rPr>
                <w:rFonts w:eastAsiaTheme="minorEastAsia"/>
                <w:color w:val="0070C0"/>
                <w:lang w:val="en-US" w:eastAsia="zh-CN"/>
              </w:rPr>
              <w:t xml:space="preserve">For location based CHO, we suggest to consider </w:t>
            </w:r>
            <w:r>
              <w:rPr>
                <w:color w:val="0070C0"/>
                <w:szCs w:val="24"/>
                <w:lang w:eastAsia="zh-CN"/>
              </w:rPr>
              <w:t>condEvent L4 in Tevent_DU, which is already captured in the tentative agreement.</w:t>
            </w:r>
          </w:p>
          <w:p w14:paraId="11724DD7" w14:textId="3B61CA27" w:rsidR="00E57745" w:rsidRDefault="00E57745" w:rsidP="00E57745">
            <w:pPr>
              <w:rPr>
                <w:color w:val="0070C0"/>
                <w:szCs w:val="24"/>
                <w:lang w:eastAsia="zh-CN"/>
              </w:rPr>
            </w:pPr>
            <w:r>
              <w:rPr>
                <w:rFonts w:eastAsiaTheme="minorEastAsia"/>
                <w:color w:val="0070C0"/>
                <w:lang w:val="en-US" w:eastAsia="zh-CN"/>
              </w:rPr>
              <w:t>For general, we support to r</w:t>
            </w:r>
            <w:r w:rsidRPr="004B1191">
              <w:rPr>
                <w:rFonts w:eastAsiaTheme="minorEastAsia"/>
                <w:color w:val="0070C0"/>
                <w:lang w:val="en-US" w:eastAsia="zh-CN"/>
              </w:rPr>
              <w:t>emove the requirements for the case “undetectable</w:t>
            </w:r>
            <w:r>
              <w:rPr>
                <w:rFonts w:eastAsiaTheme="minorEastAsia"/>
                <w:color w:val="0070C0"/>
                <w:lang w:val="en-US" w:eastAsia="zh-CN"/>
              </w:rPr>
              <w:t xml:space="preserve"> cell becomes detectable again”, which involves the 3200Tc, </w:t>
            </w:r>
            <w:r w:rsidRPr="004B1191">
              <w:rPr>
                <w:rFonts w:eastAsiaTheme="minorEastAsia"/>
                <w:color w:val="0070C0"/>
                <w:lang w:val="en-US" w:eastAsia="zh-CN"/>
              </w:rPr>
              <w:t>for NTN CHO</w:t>
            </w:r>
            <w:r>
              <w:rPr>
                <w:rFonts w:eastAsiaTheme="minorEastAsia"/>
                <w:color w:val="0070C0"/>
                <w:lang w:val="en-US" w:eastAsia="zh-CN"/>
              </w:rPr>
              <w:t>.</w:t>
            </w:r>
          </w:p>
        </w:tc>
      </w:tr>
    </w:tbl>
    <w:p w14:paraId="70CD3117" w14:textId="444FA43B" w:rsidR="00EE63AF" w:rsidRDefault="00EE63AF" w:rsidP="00EE63AF">
      <w:pPr>
        <w:rPr>
          <w:b/>
          <w:color w:val="0070C0"/>
          <w:u w:val="single"/>
          <w:lang w:eastAsia="ko-KR"/>
        </w:rPr>
      </w:pPr>
    </w:p>
    <w:p w14:paraId="7738E4D0" w14:textId="77777777" w:rsidR="004952C1" w:rsidRPr="00DD71F1" w:rsidRDefault="004952C1" w:rsidP="004952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CAEE5C3" w14:textId="77777777" w:rsidR="004952C1" w:rsidRDefault="004952C1" w:rsidP="004952C1">
      <w:pPr>
        <w:pStyle w:val="ListParagraph"/>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3CB160C0"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TRRC is the RRC procedure delay.</w:t>
      </w:r>
    </w:p>
    <w:p w14:paraId="7BD989B3"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Option 1: UE starts RRM measurement even before T1 or Distance condition is met</w:t>
      </w:r>
    </w:p>
    <w:p w14:paraId="6384A411"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event_DU:</w:t>
      </w:r>
    </w:p>
    <w:p w14:paraId="72970CBE"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27D0DCCC"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measure:</w:t>
      </w:r>
    </w:p>
    <w:p w14:paraId="12B336AF"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For Time-based CHO (in combination with the existing R16 CHO measurement)</w:t>
      </w:r>
    </w:p>
    <w:p w14:paraId="00459060"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07C05A37"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Otherwise, Tmeasure is time from the end of Tevent_DU until T1.</w:t>
      </w:r>
    </w:p>
    <w:p w14:paraId="7951B151"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For Location-based CHO (in combination with the existing R16 CHO measurement)</w:t>
      </w:r>
    </w:p>
    <w:p w14:paraId="4E0C67A0"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4CF055BE"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Otherwise, Tmeasure is time from the end of Tevent_DU until distance condition is met.</w:t>
      </w:r>
    </w:p>
    <w:p w14:paraId="3B163416"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Option 2: UE starts RRM measurement when T1 or Distance condition is met</w:t>
      </w:r>
    </w:p>
    <w:p w14:paraId="5DD91691"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event_DU:</w:t>
      </w:r>
    </w:p>
    <w:p w14:paraId="6C43AC10"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 xml:space="preserve">the delay uncertainty which is the time from when the UE successfully decodes a conditional handover command until the later of the time when a measurement </w:t>
      </w:r>
      <w:r>
        <w:rPr>
          <w:color w:val="0070C0"/>
          <w:szCs w:val="24"/>
          <w:lang w:eastAsia="zh-CN"/>
        </w:rPr>
        <w:lastRenderedPageBreak/>
        <w:t>condition exists at the measurement reference point and the time when a timer/time or location condition (if configured) exists.</w:t>
      </w:r>
    </w:p>
    <w:p w14:paraId="7B2CD786"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measure:</w:t>
      </w:r>
    </w:p>
    <w:p w14:paraId="0255174F"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after the end of Tevent_DU</w:t>
      </w:r>
    </w:p>
    <w:p w14:paraId="156BED45"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TCHO_execution:</w:t>
      </w:r>
    </w:p>
    <w:p w14:paraId="687A330D"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33057967"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740F2BAC" w14:textId="77777777" w:rsidR="004952C1" w:rsidRDefault="004952C1" w:rsidP="004952C1">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050B5BBA"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1FCA93F6"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If T2 is earlier than the end the Tmeasure, no CHO requirement is applied.</w:t>
      </w:r>
    </w:p>
    <w:p w14:paraId="399B1058"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0CCEE0DB"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CHO shall only be carried out when “condEvent L4” is met and requirements can be reused by replacing legacy condition with “condEvent L4”.</w:t>
      </w:r>
    </w:p>
    <w:p w14:paraId="7794DFB6"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General</w:t>
      </w:r>
    </w:p>
    <w:p w14:paraId="25574520"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Remove the requirements for the case “undetectable cell becomes detectable again” for NTN CHO.</w:t>
      </w:r>
    </w:p>
    <w:p w14:paraId="2003A7C8" w14:textId="77777777" w:rsidR="004952C1" w:rsidRDefault="004952C1" w:rsidP="004952C1">
      <w:pPr>
        <w:rPr>
          <w:lang w:eastAsia="zh-CN"/>
        </w:rPr>
      </w:pPr>
    </w:p>
    <w:p w14:paraId="47485E40" w14:textId="77777777" w:rsidR="004952C1" w:rsidRPr="00DD71F1" w:rsidRDefault="004952C1" w:rsidP="004952C1">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5498BD" w14:textId="77777777" w:rsidR="004952C1" w:rsidRDefault="004952C1" w:rsidP="004952C1">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Options are reorganized based on the feedback from companies. The key differences between Option 1 and Option 2 are, if nor wrong,</w:t>
      </w:r>
    </w:p>
    <w:p w14:paraId="4E745C2E" w14:textId="77777777" w:rsidR="004952C1" w:rsidRDefault="004952C1" w:rsidP="004952C1">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 xml:space="preserve">when </w:t>
      </w:r>
      <w:r w:rsidRPr="008A587B">
        <w:rPr>
          <w:color w:val="0070C0"/>
          <w:lang w:eastAsia="ja-JP"/>
        </w:rPr>
        <w:t>UE starts RRM measurement</w:t>
      </w:r>
    </w:p>
    <w:p w14:paraId="61014286" w14:textId="77777777" w:rsidR="004952C1" w:rsidRDefault="004952C1" w:rsidP="004952C1">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08620B84" w14:textId="77777777" w:rsidR="004952C1" w:rsidRDefault="004952C1" w:rsidP="004952C1">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Please share your opinion and indicate your preference.</w:t>
      </w:r>
    </w:p>
    <w:p w14:paraId="34606B98" w14:textId="77777777" w:rsidR="004952C1" w:rsidRDefault="004952C1" w:rsidP="004952C1">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The following aspects are removed. If you have a different opinion, please leave your comments.</w:t>
      </w:r>
    </w:p>
    <w:p w14:paraId="720C793D"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Intel) the delay includes the timer value and the time difference between serving and neighbour cell SSBs</w:t>
      </w:r>
    </w:p>
    <w:p w14:paraId="6393FCE3"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3F5987AD"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Ericsson) Tinterrupt + TCHO_execution can be later than T2 which are not impacted by expiry of serving cell.</w:t>
      </w:r>
    </w:p>
    <w:p w14:paraId="68B6D14F"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This does not seem consistent with RAN2 agreement</w:t>
      </w:r>
    </w:p>
    <w:p w14:paraId="4888BF41"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lastRenderedPageBreak/>
        <w:t>(Ericsson) CHO shall not be carried out before T1, TRRC can be earlier than T1 because not RRC signalling will be received after T1.</w:t>
      </w:r>
    </w:p>
    <w:p w14:paraId="411E0E9C"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39234306"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Ericsson) Tevent_DU + Tmeasure shall be in [T1, T2]</w:t>
      </w:r>
    </w:p>
    <w:p w14:paraId="18CF1A8B"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5C3A0669"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3914C1A9"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6C56503A"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Intel) Do not define test cases for location-based CHO delay requirements</w:t>
      </w:r>
    </w:p>
    <w:p w14:paraId="4650A71F"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Can be discussed when defining test cases</w:t>
      </w:r>
    </w:p>
    <w:p w14:paraId="1F283963"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652E5EBC"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4952C1" w14:paraId="417AC333" w14:textId="77777777" w:rsidTr="00F62C77">
        <w:tc>
          <w:tcPr>
            <w:tcW w:w="1236" w:type="dxa"/>
          </w:tcPr>
          <w:p w14:paraId="3EF52EFC" w14:textId="77777777" w:rsidR="004952C1" w:rsidRDefault="004952C1"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184779" w14:textId="77777777" w:rsidR="004952C1" w:rsidRDefault="004952C1"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4952C1" w14:paraId="1B6B03E9" w14:textId="77777777" w:rsidTr="00F62C77">
        <w:tc>
          <w:tcPr>
            <w:tcW w:w="1236" w:type="dxa"/>
          </w:tcPr>
          <w:p w14:paraId="1D9F57FE" w14:textId="77777777" w:rsidR="004952C1" w:rsidRDefault="004952C1" w:rsidP="00F62C7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4FF644C" w14:textId="77777777" w:rsidR="004952C1" w:rsidRDefault="004952C1" w:rsidP="00F62C77">
            <w:pPr>
              <w:spacing w:after="120"/>
              <w:rPr>
                <w:rFonts w:eastAsiaTheme="minorEastAsia"/>
                <w:color w:val="0070C0"/>
                <w:lang w:val="en-US" w:eastAsia="zh-CN"/>
              </w:rPr>
            </w:pPr>
            <w:r>
              <w:rPr>
                <w:rFonts w:eastAsiaTheme="minorEastAsia"/>
                <w:color w:val="0070C0"/>
                <w:lang w:val="en-US" w:eastAsia="zh-CN"/>
              </w:rPr>
              <w:t>On CHO timeline, we can compromise to option 1.</w:t>
            </w:r>
          </w:p>
          <w:p w14:paraId="54B773DA" w14:textId="77777777" w:rsidR="004952C1" w:rsidRDefault="004952C1" w:rsidP="00F62C77">
            <w:pPr>
              <w:spacing w:after="120"/>
              <w:rPr>
                <w:rFonts w:eastAsiaTheme="minorEastAsia"/>
                <w:color w:val="0070C0"/>
                <w:lang w:val="en-US" w:eastAsia="zh-CN"/>
              </w:rPr>
            </w:pPr>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p>
          <w:p w14:paraId="1CE44D89"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7D7F445A" w14:textId="77777777" w:rsidR="004952C1" w:rsidRPr="00A97A84" w:rsidRDefault="004952C1" w:rsidP="004952C1">
            <w:pPr>
              <w:pStyle w:val="ListParagraph"/>
              <w:numPr>
                <w:ilvl w:val="2"/>
                <w:numId w:val="14"/>
              </w:numPr>
              <w:ind w:firstLineChars="0"/>
              <w:rPr>
                <w:color w:val="0070C0"/>
                <w:szCs w:val="24"/>
                <w:lang w:eastAsia="zh-CN"/>
              </w:rPr>
            </w:pPr>
            <w:r>
              <w:rPr>
                <w:color w:val="0070C0"/>
                <w:szCs w:val="24"/>
                <w:lang w:eastAsia="zh-CN"/>
              </w:rPr>
              <w:t xml:space="preserve">CHO shall only be carried out when “condEvent L4” is met and </w:t>
            </w:r>
            <w:r w:rsidRPr="00A97A84">
              <w:rPr>
                <w:color w:val="0070C0"/>
                <w:szCs w:val="24"/>
                <w:highlight w:val="yellow"/>
                <w:lang w:eastAsia="zh-CN"/>
              </w:rPr>
              <w:t>requirements can be reused by replacing legacy condition with “condEvent L4”</w:t>
            </w:r>
            <w:r>
              <w:rPr>
                <w:color w:val="0070C0"/>
                <w:szCs w:val="24"/>
                <w:lang w:eastAsia="zh-CN"/>
              </w:rPr>
              <w:t>.</w:t>
            </w:r>
          </w:p>
          <w:p w14:paraId="166E2AC2" w14:textId="77777777" w:rsidR="004952C1" w:rsidRDefault="004952C1" w:rsidP="00F62C77">
            <w:pPr>
              <w:spacing w:after="120"/>
              <w:rPr>
                <w:rFonts w:eastAsiaTheme="minorEastAsia"/>
                <w:color w:val="0070C0"/>
                <w:lang w:val="en-US" w:eastAsia="zh-CN"/>
              </w:rPr>
            </w:pPr>
            <w:r>
              <w:rPr>
                <w:rFonts w:eastAsiaTheme="minorEastAsia"/>
                <w:color w:val="0070C0"/>
                <w:lang w:val="en-US" w:eastAsia="zh-CN"/>
              </w:rPr>
              <w:t xml:space="preserve">BTW, based on latest RAN2 CR, it should be </w:t>
            </w:r>
            <w:r w:rsidRPr="00A97A84">
              <w:rPr>
                <w:rFonts w:eastAsiaTheme="minorEastAsia"/>
                <w:color w:val="0070C0"/>
                <w:lang w:val="en-US" w:eastAsia="zh-CN"/>
              </w:rPr>
              <w:t>condEvent D1</w:t>
            </w:r>
            <w:r>
              <w:rPr>
                <w:rFonts w:eastAsiaTheme="minorEastAsia"/>
                <w:color w:val="0070C0"/>
                <w:lang w:val="en-US" w:eastAsia="zh-CN"/>
              </w:rPr>
              <w:t>.</w:t>
            </w:r>
          </w:p>
        </w:tc>
      </w:tr>
      <w:tr w:rsidR="004952C1" w14:paraId="057E6ADA" w14:textId="77777777" w:rsidTr="00F62C77">
        <w:tc>
          <w:tcPr>
            <w:tcW w:w="1236" w:type="dxa"/>
          </w:tcPr>
          <w:p w14:paraId="7381B44B" w14:textId="77777777" w:rsidR="004952C1" w:rsidRDefault="004952C1" w:rsidP="00F62C77">
            <w:pPr>
              <w:spacing w:after="120"/>
              <w:rPr>
                <w:color w:val="0070C0"/>
                <w:lang w:val="en-US" w:eastAsia="zh-CN"/>
              </w:rPr>
            </w:pPr>
            <w:r>
              <w:rPr>
                <w:color w:val="0070C0"/>
                <w:lang w:val="en-US" w:eastAsia="zh-CN"/>
              </w:rPr>
              <w:t xml:space="preserve">Apple </w:t>
            </w:r>
          </w:p>
        </w:tc>
        <w:tc>
          <w:tcPr>
            <w:tcW w:w="8395" w:type="dxa"/>
          </w:tcPr>
          <w:p w14:paraId="51EE995B" w14:textId="77777777" w:rsidR="004952C1" w:rsidRDefault="004952C1" w:rsidP="00F62C77">
            <w:pPr>
              <w:spacing w:after="120"/>
              <w:rPr>
                <w:color w:val="0070C0"/>
                <w:lang w:val="en-US" w:eastAsia="zh-CN"/>
              </w:rPr>
            </w:pPr>
            <w:r>
              <w:rPr>
                <w:color w:val="0070C0"/>
                <w:lang w:val="en-US" w:eastAsia="zh-CN"/>
              </w:rPr>
              <w:t>On CHO timeline, we support option 1 as commented in 2</w:t>
            </w:r>
            <w:r w:rsidRPr="00372021">
              <w:rPr>
                <w:color w:val="0070C0"/>
                <w:vertAlign w:val="superscript"/>
                <w:lang w:val="en-US" w:eastAsia="zh-CN"/>
              </w:rPr>
              <w:t>nd</w:t>
            </w:r>
            <w:r>
              <w:rPr>
                <w:color w:val="0070C0"/>
                <w:lang w:val="en-US" w:eastAsia="zh-CN"/>
              </w:rPr>
              <w:t xml:space="preserve"> round summary.</w:t>
            </w:r>
          </w:p>
          <w:p w14:paraId="497E187E" w14:textId="77777777" w:rsidR="004952C1" w:rsidRDefault="004952C1" w:rsidP="00F62C77">
            <w:pPr>
              <w:spacing w:after="120"/>
              <w:rPr>
                <w:color w:val="0070C0"/>
                <w:lang w:val="en-US" w:eastAsia="zh-CN"/>
              </w:rPr>
            </w:pPr>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s observation and fine with the other parts.</w:t>
            </w:r>
          </w:p>
        </w:tc>
      </w:tr>
      <w:tr w:rsidR="004952C1" w14:paraId="607E7DF1" w14:textId="77777777" w:rsidTr="00F62C77">
        <w:tc>
          <w:tcPr>
            <w:tcW w:w="1236" w:type="dxa"/>
          </w:tcPr>
          <w:p w14:paraId="5DD5CED6" w14:textId="77777777" w:rsidR="004952C1" w:rsidRDefault="004952C1" w:rsidP="00F62C77">
            <w:pPr>
              <w:spacing w:after="120"/>
              <w:rPr>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395" w:type="dxa"/>
          </w:tcPr>
          <w:p w14:paraId="6E6CD6EF" w14:textId="77777777" w:rsidR="004952C1" w:rsidRDefault="004952C1" w:rsidP="00F62C77">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 for CHO timeline.</w:t>
            </w:r>
          </w:p>
        </w:tc>
      </w:tr>
      <w:tr w:rsidR="004952C1" w14:paraId="4D777A8C" w14:textId="77777777" w:rsidTr="00F62C77">
        <w:tc>
          <w:tcPr>
            <w:tcW w:w="1236" w:type="dxa"/>
          </w:tcPr>
          <w:p w14:paraId="6FB26EC6" w14:textId="77777777" w:rsidR="004952C1" w:rsidRPr="00372021" w:rsidRDefault="004952C1" w:rsidP="00F62C77">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14:paraId="2B50952C" w14:textId="77777777" w:rsidR="004952C1" w:rsidRDefault="004952C1" w:rsidP="00F62C77">
            <w:pPr>
              <w:spacing w:after="120"/>
              <w:rPr>
                <w:color w:val="0070C0"/>
                <w:lang w:val="en-US" w:eastAsia="zh-CN"/>
              </w:rPr>
            </w:pPr>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r>
              <w:rPr>
                <w:rFonts w:asciiTheme="minorEastAsia" w:eastAsiaTheme="minorEastAsia" w:hAnsiTheme="minorEastAsia"/>
                <w:color w:val="0070C0"/>
                <w:lang w:val="en-US" w:eastAsia="zh-CN"/>
              </w:rPr>
              <w:t xml:space="preserve">. </w:t>
            </w:r>
            <w:r>
              <w:rPr>
                <w:rFonts w:asciiTheme="minorEastAsia" w:eastAsiaTheme="minorEastAsia" w:hAnsiTheme="minorEastAsia" w:hint="eastAsia"/>
                <w:color w:val="0070C0"/>
                <w:lang w:val="en-US" w:eastAsia="zh-CN"/>
              </w:rPr>
              <w:t xml:space="preserve"> </w:t>
            </w:r>
          </w:p>
        </w:tc>
      </w:tr>
      <w:tr w:rsidR="004952C1" w14:paraId="7F8B7019" w14:textId="77777777" w:rsidTr="00F62C77">
        <w:tc>
          <w:tcPr>
            <w:tcW w:w="1236" w:type="dxa"/>
          </w:tcPr>
          <w:p w14:paraId="7BA52439" w14:textId="77777777" w:rsidR="004952C1" w:rsidRDefault="004952C1" w:rsidP="00F62C77">
            <w:pPr>
              <w:spacing w:after="120"/>
              <w:rPr>
                <w:color w:val="0070C0"/>
                <w:lang w:val="en-US" w:eastAsia="zh-CN"/>
              </w:rPr>
            </w:pPr>
            <w:r>
              <w:rPr>
                <w:color w:val="0070C0"/>
                <w:lang w:val="en-US" w:eastAsia="zh-CN"/>
              </w:rPr>
              <w:t>Nokia</w:t>
            </w:r>
          </w:p>
        </w:tc>
        <w:tc>
          <w:tcPr>
            <w:tcW w:w="8395" w:type="dxa"/>
          </w:tcPr>
          <w:p w14:paraId="096B96F8" w14:textId="77777777" w:rsidR="004952C1" w:rsidRDefault="004952C1" w:rsidP="00F62C77">
            <w:pPr>
              <w:spacing w:after="120"/>
              <w:rPr>
                <w:rFonts w:asciiTheme="minorEastAsia" w:hAnsiTheme="minorEastAsia"/>
                <w:color w:val="0070C0"/>
                <w:lang w:val="en-US" w:eastAsia="zh-CN"/>
              </w:rPr>
            </w:pPr>
            <w:r w:rsidRPr="00175ABD">
              <w:rPr>
                <w:color w:val="0070C0"/>
                <w:lang w:val="en-US" w:eastAsia="zh-CN"/>
              </w:rPr>
              <w:t>Support option 2 because it is simpler than Option 1.</w:t>
            </w:r>
          </w:p>
        </w:tc>
      </w:tr>
    </w:tbl>
    <w:p w14:paraId="3E5C5515" w14:textId="77777777" w:rsidR="004952C1" w:rsidRDefault="004952C1"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36CDAEA2" w:rsidR="00E71353" w:rsidRDefault="002A1853"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C5A8E7C" w14:textId="1FD99CF7" w:rsidR="00E71353" w:rsidRDefault="002A1853" w:rsidP="00903827">
            <w:pPr>
              <w:spacing w:after="120"/>
              <w:rPr>
                <w:rFonts w:eastAsiaTheme="minorEastAsia"/>
                <w:color w:val="0070C0"/>
                <w:lang w:val="en-US" w:eastAsia="zh-CN"/>
              </w:rPr>
            </w:pPr>
            <w:r>
              <w:rPr>
                <w:rFonts w:eastAsiaTheme="minorEastAsia"/>
                <w:color w:val="0070C0"/>
                <w:lang w:val="en-US" w:eastAsia="zh-CN"/>
              </w:rPr>
              <w:t>Fine with tentative agreement.</w:t>
            </w:r>
          </w:p>
        </w:tc>
      </w:tr>
      <w:tr w:rsidR="000F203C" w14:paraId="1855E989" w14:textId="77777777" w:rsidTr="00903827">
        <w:tc>
          <w:tcPr>
            <w:tcW w:w="1236" w:type="dxa"/>
          </w:tcPr>
          <w:p w14:paraId="16022724" w14:textId="16CF4FC7" w:rsidR="000F203C" w:rsidRDefault="000F203C" w:rsidP="000F203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6BA44773" w14:textId="2A34474E" w:rsidR="000F203C" w:rsidRDefault="000F203C" w:rsidP="000F203C">
            <w:pPr>
              <w:spacing w:after="120"/>
              <w:rPr>
                <w:rFonts w:eastAsiaTheme="minorEastAsia"/>
                <w:color w:val="0070C0"/>
                <w:lang w:val="en-US" w:eastAsia="zh-CN"/>
              </w:rPr>
            </w:pPr>
            <w:r>
              <w:rPr>
                <w:rFonts w:eastAsiaTheme="minorEastAsia"/>
                <w:color w:val="0070C0"/>
                <w:lang w:val="en-US" w:eastAsia="zh-CN"/>
              </w:rPr>
              <w:t xml:space="preserve">Support </w:t>
            </w:r>
            <w:r w:rsidRPr="00B5023A">
              <w:rPr>
                <w:rFonts w:eastAsiaTheme="minorEastAsia"/>
                <w:color w:val="0070C0"/>
                <w:lang w:val="en-US" w:eastAsia="zh-CN"/>
              </w:rPr>
              <w:t>Tentative agreement</w:t>
            </w:r>
            <w:r>
              <w:rPr>
                <w:rFonts w:eastAsiaTheme="minorEastAsia"/>
                <w:color w:val="0070C0"/>
                <w:lang w:val="en-US" w:eastAsia="zh-CN"/>
              </w:rPr>
              <w:t>.</w:t>
            </w:r>
          </w:p>
        </w:tc>
      </w:tr>
      <w:tr w:rsidR="00D24E6E" w14:paraId="5607255C" w14:textId="77777777" w:rsidTr="00903827">
        <w:tc>
          <w:tcPr>
            <w:tcW w:w="1236" w:type="dxa"/>
          </w:tcPr>
          <w:p w14:paraId="185AFB83" w14:textId="358A758F" w:rsidR="00D24E6E" w:rsidRDefault="00D24E6E" w:rsidP="000F203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56F9DD7" w14:textId="7B50725E" w:rsidR="00D24E6E" w:rsidRDefault="00D24E6E" w:rsidP="000F203C">
            <w:pPr>
              <w:spacing w:after="120"/>
              <w:rPr>
                <w:rFonts w:eastAsiaTheme="minorEastAsia"/>
                <w:color w:val="0070C0"/>
                <w:lang w:val="en-US" w:eastAsia="zh-CN"/>
              </w:rPr>
            </w:pPr>
            <w:r>
              <w:rPr>
                <w:rFonts w:eastAsiaTheme="minorEastAsia"/>
                <w:color w:val="0070C0"/>
                <w:lang w:val="en-US" w:eastAsia="zh-CN"/>
              </w:rPr>
              <w:t>We support the tentative agreement.</w:t>
            </w:r>
          </w:p>
        </w:tc>
      </w:tr>
      <w:tr w:rsidR="00E57745" w14:paraId="5E368BFA" w14:textId="77777777" w:rsidTr="00903827">
        <w:tc>
          <w:tcPr>
            <w:tcW w:w="1236" w:type="dxa"/>
          </w:tcPr>
          <w:p w14:paraId="62AEBD17" w14:textId="4A6FB6D3" w:rsidR="00E57745" w:rsidRDefault="00E57745" w:rsidP="00E57745">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64990A8C" w14:textId="3AC59D4F" w:rsidR="00E57745" w:rsidRDefault="00E57745" w:rsidP="00E57745">
            <w:pPr>
              <w:spacing w:after="120"/>
              <w:rPr>
                <w:rFonts w:eastAsiaTheme="minorEastAsia"/>
                <w:color w:val="0070C0"/>
                <w:lang w:val="en-US" w:eastAsia="zh-CN"/>
              </w:rPr>
            </w:pPr>
            <w:r>
              <w:rPr>
                <w:rFonts w:eastAsiaTheme="minorEastAsia"/>
                <w:color w:val="0070C0"/>
                <w:lang w:val="en-US" w:eastAsia="zh-CN"/>
              </w:rPr>
              <w:t>Agree with the t</w:t>
            </w:r>
            <w:r w:rsidRPr="00B5023A">
              <w:rPr>
                <w:rFonts w:eastAsiaTheme="minorEastAsia"/>
                <w:color w:val="0070C0"/>
                <w:lang w:val="en-US" w:eastAsia="zh-CN"/>
              </w:rPr>
              <w:t>entative agreement</w:t>
            </w:r>
            <w:r>
              <w:rPr>
                <w:rFonts w:eastAsiaTheme="minorEastAsia"/>
                <w:color w:val="0070C0"/>
                <w:lang w:val="en-US" w:eastAsia="zh-CN"/>
              </w:rPr>
              <w:t>.</w:t>
            </w:r>
          </w:p>
        </w:tc>
      </w:tr>
    </w:tbl>
    <w:p w14:paraId="32D595EF" w14:textId="484E3651" w:rsidR="00A8181C" w:rsidRDefault="00A8181C" w:rsidP="00C12087">
      <w:pPr>
        <w:spacing w:after="120" w:line="252" w:lineRule="auto"/>
        <w:rPr>
          <w:color w:val="0070C0"/>
          <w:lang w:eastAsia="ja-JP"/>
        </w:rPr>
      </w:pPr>
    </w:p>
    <w:p w14:paraId="41A474E2" w14:textId="77777777" w:rsidR="00376AE7" w:rsidRPr="00DD71F1" w:rsidRDefault="00376AE7" w:rsidP="00376A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6AA878C" w14:textId="77777777" w:rsidR="00376AE7" w:rsidRDefault="00376AE7" w:rsidP="00376AE7">
      <w:pPr>
        <w:numPr>
          <w:ilvl w:val="0"/>
          <w:numId w:val="6"/>
        </w:numPr>
        <w:spacing w:after="120"/>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Pr>
          <w:rFonts w:eastAsia="MS Mincho"/>
          <w:color w:val="0070C0"/>
          <w:szCs w:val="24"/>
          <w:lang w:eastAsia="zh-CN"/>
        </w:rPr>
        <w:t xml:space="preserve">prioritize measurements of </w:t>
      </w:r>
      <w:r w:rsidRPr="00480F53">
        <w:rPr>
          <w:rFonts w:eastAsia="MS Mincho"/>
          <w:color w:val="0070C0"/>
          <w:szCs w:val="24"/>
          <w:lang w:eastAsia="zh-CN"/>
        </w:rPr>
        <w:t>the SMTC window and frequency layer which the target cell belongs to, if the condition for location or time is met</w:t>
      </w:r>
    </w:p>
    <w:p w14:paraId="671EF893" w14:textId="77777777" w:rsidR="00376AE7" w:rsidRDefault="00376AE7" w:rsidP="00376AE7">
      <w:pPr>
        <w:rPr>
          <w:lang w:eastAsia="zh-CN"/>
        </w:rPr>
      </w:pPr>
    </w:p>
    <w:p w14:paraId="2A32FCC4" w14:textId="77777777" w:rsidR="00376AE7" w:rsidRPr="00DD71F1" w:rsidRDefault="00376AE7" w:rsidP="00376AE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117AB1F" w14:textId="77777777" w:rsidR="00376AE7" w:rsidRPr="008029D5" w:rsidRDefault="00376AE7" w:rsidP="00376AE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ur is left to UE implementation.</w:t>
      </w:r>
    </w:p>
    <w:p w14:paraId="040C756B" w14:textId="77777777" w:rsidR="00376AE7" w:rsidRPr="008029D5" w:rsidRDefault="00376AE7" w:rsidP="00376AE7">
      <w:pPr>
        <w:pStyle w:val="ListParagraph"/>
        <w:numPr>
          <w:ilvl w:val="1"/>
          <w:numId w:val="14"/>
        </w:numPr>
        <w:ind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6D014357" w14:textId="77777777" w:rsidR="00376AE7" w:rsidRDefault="00376AE7" w:rsidP="00376AE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clarification is not in line with the original intent of the proposal, please leave comments and share your opinions.</w:t>
      </w:r>
    </w:p>
    <w:tbl>
      <w:tblPr>
        <w:tblStyle w:val="TableGrid"/>
        <w:tblW w:w="0" w:type="auto"/>
        <w:tblLook w:val="04A0" w:firstRow="1" w:lastRow="0" w:firstColumn="1" w:lastColumn="0" w:noHBand="0" w:noVBand="1"/>
      </w:tblPr>
      <w:tblGrid>
        <w:gridCol w:w="1236"/>
        <w:gridCol w:w="8395"/>
      </w:tblGrid>
      <w:tr w:rsidR="00376AE7" w14:paraId="4BAA041E" w14:textId="77777777" w:rsidTr="00F62C77">
        <w:tc>
          <w:tcPr>
            <w:tcW w:w="1236" w:type="dxa"/>
          </w:tcPr>
          <w:p w14:paraId="64815227" w14:textId="77777777" w:rsidR="00376AE7" w:rsidRDefault="00376AE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39922F" w14:textId="77777777" w:rsidR="00376AE7" w:rsidRDefault="00376AE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376AE7" w14:paraId="1B605F8E" w14:textId="77777777" w:rsidTr="00F62C77">
        <w:tc>
          <w:tcPr>
            <w:tcW w:w="1236" w:type="dxa"/>
          </w:tcPr>
          <w:p w14:paraId="546CD414" w14:textId="77777777" w:rsidR="00376AE7" w:rsidRDefault="00376AE7" w:rsidP="00F62C7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E10F3A8" w14:textId="77777777" w:rsidR="00376AE7" w:rsidRDefault="00376AE7" w:rsidP="00F62C77">
            <w:pPr>
              <w:spacing w:after="120"/>
              <w:rPr>
                <w:rFonts w:eastAsiaTheme="minorEastAsia"/>
                <w:color w:val="0070C0"/>
                <w:lang w:val="en-US" w:eastAsia="zh-CN"/>
              </w:rPr>
            </w:pPr>
            <w:r>
              <w:rPr>
                <w:rFonts w:eastAsiaTheme="minorEastAsia"/>
                <w:color w:val="0070C0"/>
                <w:lang w:val="en-US" w:eastAsia="zh-CN"/>
              </w:rPr>
              <w:t>We are fine with the modification.</w:t>
            </w:r>
          </w:p>
        </w:tc>
      </w:tr>
      <w:tr w:rsidR="00376AE7" w14:paraId="375252B3" w14:textId="77777777" w:rsidTr="00F62C77">
        <w:tc>
          <w:tcPr>
            <w:tcW w:w="1236" w:type="dxa"/>
          </w:tcPr>
          <w:p w14:paraId="5B3E973C" w14:textId="77777777" w:rsidR="00376AE7" w:rsidRDefault="00376AE7" w:rsidP="00F62C77">
            <w:pPr>
              <w:spacing w:after="120"/>
              <w:rPr>
                <w:color w:val="0070C0"/>
                <w:lang w:val="en-US" w:eastAsia="zh-CN"/>
              </w:rPr>
            </w:pPr>
            <w:r>
              <w:rPr>
                <w:color w:val="0070C0"/>
                <w:lang w:val="en-US" w:eastAsia="zh-CN"/>
              </w:rPr>
              <w:t>CATT</w:t>
            </w:r>
          </w:p>
        </w:tc>
        <w:tc>
          <w:tcPr>
            <w:tcW w:w="8395" w:type="dxa"/>
          </w:tcPr>
          <w:p w14:paraId="0B3CD209" w14:textId="77777777" w:rsidR="00376AE7" w:rsidRDefault="00376AE7" w:rsidP="00F62C77">
            <w:pPr>
              <w:spacing w:after="120"/>
              <w:rPr>
                <w:color w:val="0070C0"/>
                <w:lang w:val="en-US" w:eastAsia="zh-CN"/>
              </w:rPr>
            </w:pPr>
            <w:r>
              <w:rPr>
                <w:color w:val="0070C0"/>
                <w:lang w:val="en-US" w:eastAsia="zh-CN"/>
              </w:rPr>
              <w:t xml:space="preserve">Fine with the modification. </w:t>
            </w:r>
          </w:p>
        </w:tc>
      </w:tr>
    </w:tbl>
    <w:p w14:paraId="7B86A8D3" w14:textId="77777777" w:rsidR="00376AE7" w:rsidRDefault="00376AE7"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lastRenderedPageBreak/>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10"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0"/>
            <w:r>
              <w:rPr>
                <w:bCs/>
                <w:lang w:eastAsia="zh-TW"/>
              </w:rPr>
              <w:t xml:space="preserve"> </w:t>
            </w:r>
          </w:p>
          <w:p w14:paraId="68989291" w14:textId="77777777" w:rsidR="00410D0F" w:rsidRDefault="00F9030E">
            <w:pPr>
              <w:pStyle w:val="BodyText"/>
              <w:jc w:val="both"/>
              <w:rPr>
                <w:b/>
                <w:i/>
                <w:sz w:val="22"/>
              </w:rPr>
            </w:pPr>
            <w:bookmarkStart w:id="11"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11"/>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12" w:name="_Ref92609217"/>
            <w:bookmarkStart w:id="13"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2"/>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3"/>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ssbFrequency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lastRenderedPageBreak/>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Proposal 9: In R17 RRM, maximal number of concurrent MG in NTN is 2 for per-UE MGs or for per-FR1 MGs.</w:t>
            </w:r>
          </w:p>
          <w:p w14:paraId="689545A3" w14:textId="77777777" w:rsidR="00410D0F" w:rsidRDefault="00F9030E">
            <w:pPr>
              <w:spacing w:after="0"/>
              <w:rPr>
                <w:b/>
                <w:bCs/>
                <w:i/>
                <w:iCs/>
              </w:rPr>
            </w:pPr>
            <w:r>
              <w:rPr>
                <w:b/>
                <w:bCs/>
                <w:i/>
                <w:iCs/>
              </w:rPr>
              <w:t>Proposal 10: for intra-frequency MO with MG and inter-frequency MO with MG, the maximum number of SMTCs simultaneously used by UE within SMTC periodicity per measurement object for the same ssbFrequency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lastRenderedPageBreak/>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If needed, legacy measurement gap patterns #24 and 25 are allowed for a single measurement gap based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lastRenderedPageBreak/>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lastRenderedPageBreak/>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roposal 2: The measurement requirements with multiple SMTCs is defined assuming U</w:t>
            </w:r>
            <w:r w:rsidR="007816E6">
              <w:rPr>
                <w:b/>
              </w:rPr>
              <w:t>e</w:t>
            </w:r>
            <w:r>
              <w:rPr>
                <w:b/>
              </w:rPr>
              <w:t>s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roposal 3: Two SMTC occasions in parallel are defined as colliding (overlapping) if the 2 SMTCs are partially overlapping in time domain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lastRenderedPageBreak/>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Proposal 4: Introduce UE capabilities to indicate to the network whether the UE is able to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lastRenderedPageBreak/>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lastRenderedPageBreak/>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lastRenderedPageBreak/>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4" w:name="_Hlk95296788"/>
            <w:r>
              <w:rPr>
                <w:rFonts w:ascii="Arial" w:hAnsi="Arial" w:cs="Arial"/>
                <w:b/>
                <w:bCs/>
                <w:i/>
                <w:iCs/>
                <w:lang w:val="en-US" w:eastAsia="zh-CN"/>
              </w:rPr>
              <w:t xml:space="preserve">Scheduling restriction </w:t>
            </w:r>
            <w:bookmarkEnd w:id="14"/>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e.g.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e.g.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0.5]*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lastRenderedPageBreak/>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Proposal 7: In Rel-17, proper SMTC and MG configuration can deal with the offset between SMTC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2: For U</w:t>
            </w:r>
            <w:r w:rsidR="007816E6">
              <w:rPr>
                <w:rStyle w:val="normaltextrun"/>
                <w:b/>
                <w:bCs/>
                <w:color w:val="000000"/>
                <w:shd w:val="clear" w:color="auto" w:fill="FFFFFF"/>
              </w:rPr>
              <w:t>e</w:t>
            </w:r>
            <w:r>
              <w:rPr>
                <w:rStyle w:val="normaltextrun"/>
                <w:b/>
                <w:bCs/>
                <w:color w:val="000000"/>
                <w:shd w:val="clear" w:color="auto" w:fill="FFFFFF"/>
              </w:rPr>
              <w:t>s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lastRenderedPageBreak/>
              <w:t>Proposal 3. For U</w:t>
            </w:r>
            <w:r w:rsidR="007816E6">
              <w:rPr>
                <w:rStyle w:val="normaltextrun"/>
                <w:b/>
                <w:bCs/>
                <w:color w:val="000000"/>
                <w:shd w:val="clear" w:color="auto" w:fill="FFFFFF"/>
              </w:rPr>
              <w:t>e</w:t>
            </w:r>
            <w:r>
              <w:rPr>
                <w:rStyle w:val="normaltextrun"/>
                <w:b/>
                <w:bCs/>
                <w:color w:val="000000"/>
                <w:shd w:val="clear" w:color="auto" w:fill="FFFFFF"/>
              </w:rPr>
              <w:t>s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lastRenderedPageBreak/>
              <w:t>R4-2205377</w:t>
            </w:r>
          </w:p>
        </w:tc>
        <w:tc>
          <w:tcPr>
            <w:tcW w:w="1238" w:type="dxa"/>
          </w:tcPr>
          <w:p w14:paraId="7186D717" w14:textId="77777777" w:rsidR="00410D0F" w:rsidRDefault="00F9030E">
            <w:pPr>
              <w:spacing w:before="120" w:after="120"/>
            </w:pPr>
            <w:r>
              <w:t>Huawei, HiSilicon</w:t>
            </w:r>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Proposal 3: Define requirements assuming UE can support parallel measurement of 2 SMTCs outside MG, i.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roposal 6: Define requirements assuming UE measures in only one SMTC when SMTCs on the same carrier overlap, i.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MGs.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lastRenderedPageBreak/>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measurement requirements with multiple SMTCs are defined assuming U</w:t>
      </w:r>
      <w:r w:rsidR="007816E6">
        <w:rPr>
          <w:color w:val="0070C0"/>
          <w:szCs w:val="24"/>
          <w:lang w:eastAsia="zh-CN"/>
        </w:rPr>
        <w:t>e</w:t>
      </w:r>
      <w:r>
        <w:rPr>
          <w:color w:val="0070C0"/>
          <w:szCs w:val="24"/>
          <w:lang w:eastAsia="zh-CN"/>
        </w:rPr>
        <w:t>s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The maximum number of SMTCs simultaneously used by UE within SMTC periodicity per measurement object for the same ssbFrequency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2, since </w:t>
            </w:r>
            <w:r>
              <w:t>it is essential for U</w:t>
            </w:r>
            <w:r w:rsidR="007816E6">
              <w:t>e</w:t>
            </w:r>
            <w:r>
              <w:t>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w:t>
            </w:r>
            <w:r w:rsidR="007816E6">
              <w:t>e</w:t>
            </w:r>
            <w:r>
              <w:t>s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If we are not wrong, the following bullets are already confirmed by RAN2 reply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On moderator’s suggestion, we have a different view – the number of SMTCs is not necessarily same as number of satellites, e.g.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e.g.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lastRenderedPageBreak/>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r>
              <w:rPr>
                <w:rFonts w:eastAsia="Malgun Gothic"/>
                <w:color w:val="0070C0"/>
                <w:lang w:val="en-US" w:eastAsia="ko-KR"/>
              </w:rPr>
              <w:t>Thus a RAN4 feature group is needed in the feature list to address this issue. Since we are sending the feature list on this Friday so please moderator consider to contact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r w:rsidRPr="00E35E37">
              <w:rPr>
                <w:rFonts w:eastAsia="SimSun"/>
                <w:i/>
              </w:rPr>
              <w:t>ssbFrequency</w:t>
            </w:r>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satellit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Total scheduling restriction shall be limited, e.g.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i.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lastRenderedPageBreak/>
        <w:t xml:space="preserve">Whether a UE can perform measurements on </w:t>
      </w:r>
      <w:r w:rsidRPr="0004666F">
        <w:rPr>
          <w:lang w:eastAsia="ja-JP"/>
        </w:rPr>
        <w:t>cells belonging to different satellite as the serving cell</w:t>
      </w:r>
      <w:r>
        <w:rPr>
          <w:lang w:eastAsia="ja-JP"/>
        </w:rPr>
        <w:t xml:space="preserve"> in parallel with normal operation (i.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when either serving cell or neighbor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below applies when either serving cell or neighbor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i.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this is why we suggest to phras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when either serving cell or neighbor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gap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es. There is no need to differentiate between NGSO and GSO regarding UE capability. Are we specifying enhanced requirements only for the cases when either cell is NGSO? Lets not complicate things to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i.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i.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FFS whether the capability applies for intra-frequency and/or inter-frequency 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can we clarify the agreement below applies when either serving cell or neighbor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neighbor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lastRenderedPageBreak/>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i.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Option 3: When a measurement frequency is configured with multiple LEO satellites to measure, the number of LEO satellites is accounted in CSSF for connected mode and Kcarrier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For all options, there can be more aspects to be taken into account, e.g.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Scaling factor can be number of inter frequency layer for inter frequency measurement. If a measurement frequency is configured with multiple SMTCs with different offset values of MG, the </w:t>
      </w:r>
      <w:r>
        <w:rPr>
          <w:color w:val="0070C0"/>
          <w:szCs w:val="24"/>
          <w:lang w:eastAsia="zh-CN"/>
        </w:rPr>
        <w:lastRenderedPageBreak/>
        <w:t>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but no need to directly equal) to the number of SMTCs for LEO, if UE can not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With respect to Issue 3-1-4A, define UE capability for supporting parallel measurement of more than 1 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lastRenderedPageBreak/>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are time-vary, so the relationship could be dynamically switching between Case 1 and Case 2. Thus it would be more preferable to have a common solution for both cases. I.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UE can measure SSBs outside of SMTC. The way we see RAN2 discussion, SMTC information provided in RRC Idle/Inactive mode is used only to obtain initial SMTC window positions in time. And the obtained SMTC window positions can be adjusted UE autonomously, i.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idle/inactive modes, we slightly prefer not to have new behaviour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lastRenderedPageBreak/>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Option 2-A. The cons of 2-B we see is UE may not measure some SMTCs throughout the all tim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lastRenderedPageBreak/>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If the SMTCs are too close or partial overlapping, UE may not have the capability to perform the measurements continuously or simultaneously, the minimum distance for two SMTC in parallel should be defined, e.g.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Agree to define the condition based on proximity, but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15" w:name="OLE_LINK1"/>
            <w:bookmarkStart w:id="16" w:name="OLE_LINK2"/>
            <w:r>
              <w:rPr>
                <w:color w:val="0070C0"/>
                <w:szCs w:val="24"/>
                <w:lang w:eastAsia="zh-CN"/>
              </w:rPr>
              <w:t>UE measurements in overlapped SMTCs</w:t>
            </w:r>
          </w:p>
          <w:bookmarkEnd w:id="15"/>
          <w:bookmarkEnd w:id="16"/>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lastRenderedPageBreak/>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UE behavior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RAN4 to discuss how MG deals with unalignment,e.g. edge of SMTC window may cross MGL, due to propagation delay offset/timing error between serving cell and neighbor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 MG and inter-frequency MO with MG, the maximum number of SMTCs simultaneously used by UE within SMTC periodicity per measurement object for the same ssbFrequency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FS on the proximity condition and collision handling between MGs.</w:t>
      </w:r>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hint="eastAsia"/>
                <w:color w:val="0070C0"/>
                <w:lang w:eastAsia="zh-CN"/>
              </w:rPr>
              <w:t>S</w:t>
            </w:r>
            <w:r>
              <w:rPr>
                <w:rFonts w:eastAsiaTheme="minorEastAsia"/>
                <w:color w:val="0070C0"/>
                <w:lang w:eastAsia="zh-CN"/>
              </w:rPr>
              <w:t>calling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1 ,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lastRenderedPageBreak/>
              <w:t>If one MG for legacy(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ehr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Support Option 1 ,</w:t>
            </w:r>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r>
              <w:rPr>
                <w:color w:val="0070C0"/>
                <w:szCs w:val="24"/>
                <w:lang w:eastAsia="zh-CN"/>
              </w:rPr>
              <w:t>Scalling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lastRenderedPageBreak/>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lastRenderedPageBreak/>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Before the stop-time based measurements are triggered, the UE measurements follow Legacy behaviour (i.e., based on Srxlev/Squal)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he reading time of essential information for NTN neighbor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Huawei, HiSilicon</w:t>
            </w:r>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roposal 6: SIBx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The following will be discussed in RAN4#102 e-meeting after receiving RAN2 reply LS.</w:t>
      </w:r>
    </w:p>
    <w:p w14:paraId="0546BFCB" w14:textId="77777777" w:rsidR="00410D0F" w:rsidRDefault="00F9030E">
      <w:pPr>
        <w:pStyle w:val="ListParagraph"/>
        <w:numPr>
          <w:ilvl w:val="1"/>
          <w:numId w:val="6"/>
        </w:numPr>
        <w:ind w:firstLineChars="0"/>
        <w:rPr>
          <w:szCs w:val="24"/>
          <w:lang w:eastAsia="zh-CN"/>
        </w:rPr>
      </w:pPr>
      <w:r>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The reading time of essential information for NTN neighbor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IBx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Serving cell SIB reading is more frequently than TN and UE needs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neighbor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RAN2 thought it’s not desirable to let UE to acquire the SI of neighbor cell for HO, and it’s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No futher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lastRenderedPageBreak/>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domain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r>
        <w:rPr>
          <w:color w:val="0070C0"/>
          <w:szCs w:val="24"/>
          <w:lang w:eastAsia="zh-CN"/>
        </w:rPr>
        <w:t>ms.</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lastRenderedPageBreak/>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ms</w:t>
      </w:r>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r w:rsidR="009B2EBB">
        <w:rPr>
          <w:rFonts w:eastAsiaTheme="minorEastAsia" w:hint="eastAsia"/>
          <w:color w:val="0070C0"/>
          <w:lang w:eastAsia="zh-CN"/>
        </w:rPr>
        <w:t>S</w:t>
      </w:r>
      <w:r w:rsidR="009B2EBB">
        <w:rPr>
          <w:rFonts w:eastAsiaTheme="minorEastAsia"/>
          <w:color w:val="0070C0"/>
          <w:lang w:eastAsia="zh-CN"/>
        </w:rPr>
        <w:t>calling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lastRenderedPageBreak/>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r>
        <w:rPr>
          <w:color w:val="0070C0"/>
          <w:szCs w:val="24"/>
          <w:lang w:eastAsia="zh-CN"/>
        </w:rPr>
        <w:t>SIBx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r>
        <w:rPr>
          <w:color w:val="0070C0"/>
          <w:szCs w:val="24"/>
          <w:lang w:eastAsia="zh-CN"/>
        </w:rPr>
        <w:t xml:space="preserve">SIBx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lastRenderedPageBreak/>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No futher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66CEF30E" w:rsidR="00830880" w:rsidRDefault="002549DE"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F38653A" w14:textId="3F24AC2C" w:rsidR="00830880" w:rsidRDefault="002549DE" w:rsidP="00903827">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6906ED" w14:paraId="1EF336DF" w14:textId="77777777" w:rsidTr="00903827">
        <w:tc>
          <w:tcPr>
            <w:tcW w:w="1236" w:type="dxa"/>
          </w:tcPr>
          <w:p w14:paraId="2637F499" w14:textId="0F2E8DEA" w:rsidR="006906ED" w:rsidRDefault="006906ED" w:rsidP="006906ED">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BAF4B93" w14:textId="0806F731" w:rsidR="006906ED" w:rsidRDefault="006906ED" w:rsidP="006906ED">
            <w:pPr>
              <w:spacing w:after="120"/>
              <w:rPr>
                <w:rFonts w:eastAsiaTheme="minorEastAsia"/>
                <w:color w:val="0070C0"/>
                <w:lang w:val="en-US" w:eastAsia="zh-CN"/>
              </w:rPr>
            </w:pPr>
            <w:r w:rsidRPr="00D8176A">
              <w:rPr>
                <w:color w:val="0070C0"/>
                <w:szCs w:val="24"/>
                <w:lang w:val="en-US" w:eastAsia="zh-CN"/>
              </w:rPr>
              <w:t xml:space="preserve">We suggest </w:t>
            </w:r>
            <w:r w:rsidRPr="00D8176A">
              <w:rPr>
                <w:color w:val="0070C0"/>
                <w:szCs w:val="24"/>
                <w:lang w:eastAsia="zh-CN"/>
              </w:rPr>
              <w:t>(optional) the number of target satellites UE needs to monitor per carrier is 6 including serving LEO satellite</w:t>
            </w:r>
            <w:r>
              <w:rPr>
                <w:color w:val="0070C0"/>
                <w:szCs w:val="24"/>
                <w:lang w:eastAsia="zh-CN"/>
              </w:rPr>
              <w:t xml:space="preserve">. We assume the advanced UE has the capability to deal with simultaneous serving cell operation and measurements on neighbour cell. </w:t>
            </w:r>
          </w:p>
        </w:tc>
      </w:tr>
      <w:tr w:rsidR="006A5CA8" w14:paraId="3D6E5D65" w14:textId="77777777" w:rsidTr="00903827">
        <w:tc>
          <w:tcPr>
            <w:tcW w:w="1236" w:type="dxa"/>
          </w:tcPr>
          <w:p w14:paraId="7AF0B269" w14:textId="5C37FCD6" w:rsidR="006A5CA8" w:rsidRDefault="006A5CA8" w:rsidP="006A5CA8">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7EF94F91" w14:textId="6AEB8BCF" w:rsidR="006A5CA8" w:rsidRPr="00D8176A" w:rsidRDefault="006A5CA8" w:rsidP="006A5CA8">
            <w:pPr>
              <w:spacing w:after="120"/>
              <w:rPr>
                <w:color w:val="0070C0"/>
                <w:szCs w:val="24"/>
                <w:lang w:val="en-US" w:eastAsia="zh-CN"/>
              </w:rPr>
            </w:pPr>
            <w:r>
              <w:rPr>
                <w:rFonts w:eastAsiaTheme="minorEastAsia"/>
                <w:color w:val="0070C0"/>
                <w:lang w:val="en-US" w:eastAsia="zh-CN"/>
              </w:rPr>
              <w:t>Agree with the tentative agreement.</w:t>
            </w:r>
          </w:p>
        </w:tc>
      </w:tr>
    </w:tbl>
    <w:p w14:paraId="56E277D7" w14:textId="42CAF12A" w:rsidR="00E71353" w:rsidRDefault="00E71353" w:rsidP="00E71353">
      <w:pPr>
        <w:rPr>
          <w:b/>
          <w:color w:val="0070C0"/>
          <w:u w:val="single"/>
          <w:lang w:eastAsia="ko-KR"/>
        </w:rPr>
      </w:pPr>
    </w:p>
    <w:p w14:paraId="5F45750C" w14:textId="77777777" w:rsidR="00A93B28" w:rsidRPr="00DD71F1" w:rsidRDefault="00A93B28" w:rsidP="00A93B28">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A8239B" w14:textId="77777777" w:rsidR="00A93B28" w:rsidRDefault="00A93B28" w:rsidP="00A93B28">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7B6AA767"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45A5202A"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ACFCDF0" w14:textId="77777777" w:rsidR="00A93B28" w:rsidRDefault="00A93B28" w:rsidP="00A93B28">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411C527E"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76959199" w14:textId="77777777" w:rsidR="00A93B28" w:rsidRDefault="00A93B28" w:rsidP="00A93B28">
      <w:pPr>
        <w:pStyle w:val="ListParagraph"/>
        <w:numPr>
          <w:ilvl w:val="0"/>
          <w:numId w:val="6"/>
        </w:numPr>
        <w:ind w:firstLineChars="0"/>
        <w:rPr>
          <w:color w:val="0070C0"/>
          <w:szCs w:val="24"/>
          <w:lang w:eastAsia="zh-CN"/>
        </w:rPr>
      </w:pPr>
      <w:r>
        <w:rPr>
          <w:color w:val="0070C0"/>
          <w:szCs w:val="24"/>
          <w:lang w:eastAsia="zh-CN"/>
        </w:rPr>
        <w:t>For LEO,</w:t>
      </w:r>
    </w:p>
    <w:p w14:paraId="62FF9503"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target satellites UE needs to monitor per carrier is 2 including serving LEO satellite</w:t>
      </w:r>
    </w:p>
    <w:p w14:paraId="02048CCE" w14:textId="77777777" w:rsidR="00A93B28" w:rsidRDefault="00A93B28" w:rsidP="00A93B28">
      <w:pPr>
        <w:pStyle w:val="ListParagraph"/>
        <w:numPr>
          <w:ilvl w:val="1"/>
          <w:numId w:val="6"/>
        </w:numPr>
        <w:ind w:firstLineChars="0"/>
        <w:rPr>
          <w:color w:val="0070C0"/>
          <w:szCs w:val="24"/>
          <w:lang w:eastAsia="zh-CN"/>
        </w:rPr>
      </w:pPr>
      <w:r w:rsidRPr="00EA7640">
        <w:rPr>
          <w:color w:val="0070C0"/>
          <w:szCs w:val="24"/>
          <w:highlight w:val="yellow"/>
          <w:lang w:eastAsia="zh-CN"/>
        </w:rPr>
        <w:lastRenderedPageBreak/>
        <w:t>FFS</w:t>
      </w:r>
      <w:r>
        <w:rPr>
          <w:color w:val="0070C0"/>
          <w:szCs w:val="24"/>
          <w:lang w:eastAsia="zh-CN"/>
        </w:rPr>
        <w:t>: introduce UE capability for the number of target satellites the UE can monitor per carrier including serving LEO satellite, which can be up to [4 or 6].</w:t>
      </w:r>
    </w:p>
    <w:p w14:paraId="039A5FDB" w14:textId="77777777" w:rsidR="00A93B28" w:rsidRPr="00DD71F1" w:rsidRDefault="00A93B28" w:rsidP="00A93B2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45BFDB2" w14:textId="77777777" w:rsidR="00A93B28" w:rsidRPr="00754083" w:rsidRDefault="00A93B28" w:rsidP="00A93B2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8207BC8" w14:textId="77777777" w:rsidR="00A93B28" w:rsidRDefault="00A93B28" w:rsidP="00A93B2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A93B28" w14:paraId="4C5EA0A3" w14:textId="77777777" w:rsidTr="00F62C77">
        <w:tc>
          <w:tcPr>
            <w:tcW w:w="1236" w:type="dxa"/>
          </w:tcPr>
          <w:p w14:paraId="41398850" w14:textId="77777777" w:rsidR="00A93B28" w:rsidRDefault="00A93B2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2F4B0A" w14:textId="77777777" w:rsidR="00A93B28" w:rsidRDefault="00A93B2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A93B28" w14:paraId="7A5DE410" w14:textId="77777777" w:rsidTr="00F62C77">
        <w:tc>
          <w:tcPr>
            <w:tcW w:w="1236" w:type="dxa"/>
          </w:tcPr>
          <w:p w14:paraId="65457D88" w14:textId="77777777" w:rsidR="00A93B28" w:rsidRDefault="00A93B28" w:rsidP="00F62C7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5EDAEF6" w14:textId="77777777" w:rsidR="00A93B28" w:rsidRDefault="00A93B28" w:rsidP="00F62C77">
            <w:pPr>
              <w:spacing w:after="120"/>
              <w:rPr>
                <w:rFonts w:eastAsiaTheme="minorEastAsia"/>
                <w:color w:val="0070C0"/>
                <w:lang w:val="en-US" w:eastAsia="zh-CN"/>
              </w:rPr>
            </w:pPr>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p>
        </w:tc>
      </w:tr>
      <w:tr w:rsidR="00A93B28" w14:paraId="07A50CFA" w14:textId="77777777" w:rsidTr="00F62C77">
        <w:tc>
          <w:tcPr>
            <w:tcW w:w="1236" w:type="dxa"/>
          </w:tcPr>
          <w:p w14:paraId="7F032BB3" w14:textId="77777777" w:rsidR="00A93B28" w:rsidRDefault="00A93B28"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7B075D4" w14:textId="77777777" w:rsidR="00A93B28" w:rsidRPr="00920E9B" w:rsidRDefault="00A93B28" w:rsidP="00F62C77">
            <w:pPr>
              <w:spacing w:after="120"/>
              <w:rPr>
                <w:color w:val="0070C0"/>
                <w:lang w:val="en-US" w:eastAsia="zh-CN"/>
              </w:rPr>
            </w:pPr>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p>
        </w:tc>
      </w:tr>
      <w:tr w:rsidR="00A93B28" w14:paraId="43ABFFC8" w14:textId="77777777" w:rsidTr="00F62C77">
        <w:tc>
          <w:tcPr>
            <w:tcW w:w="1236" w:type="dxa"/>
          </w:tcPr>
          <w:p w14:paraId="61EF86D2" w14:textId="77777777" w:rsidR="00A93B28" w:rsidRDefault="00A93B28"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D140260" w14:textId="77777777" w:rsidR="00A93B28" w:rsidRDefault="00A93B28" w:rsidP="00F62C77">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w:t>
            </w:r>
          </w:p>
        </w:tc>
      </w:tr>
      <w:tr w:rsidR="00A93B28" w14:paraId="7D2EEDB5" w14:textId="77777777" w:rsidTr="00F62C77">
        <w:tc>
          <w:tcPr>
            <w:tcW w:w="1236" w:type="dxa"/>
          </w:tcPr>
          <w:p w14:paraId="38806C81" w14:textId="77777777" w:rsidR="00A93B28" w:rsidRDefault="00A93B28" w:rsidP="00F62C77">
            <w:pPr>
              <w:spacing w:after="120"/>
              <w:rPr>
                <w:color w:val="0070C0"/>
                <w:lang w:val="en-US" w:eastAsia="zh-CN"/>
              </w:rPr>
            </w:pPr>
            <w:r>
              <w:rPr>
                <w:color w:val="0070C0"/>
                <w:lang w:val="en-US" w:eastAsia="zh-CN"/>
              </w:rPr>
              <w:t>CATT</w:t>
            </w:r>
          </w:p>
        </w:tc>
        <w:tc>
          <w:tcPr>
            <w:tcW w:w="8395" w:type="dxa"/>
          </w:tcPr>
          <w:p w14:paraId="31CF6A54" w14:textId="77777777" w:rsidR="00A93B28" w:rsidRDefault="00A93B28" w:rsidP="00F62C77">
            <w:pPr>
              <w:spacing w:after="120"/>
              <w:rPr>
                <w:color w:val="0070C0"/>
                <w:lang w:val="en-US" w:eastAsia="zh-CN"/>
              </w:rPr>
            </w:pPr>
            <w:r>
              <w:rPr>
                <w:color w:val="0070C0"/>
                <w:lang w:val="en-US" w:eastAsia="zh-CN"/>
              </w:rPr>
              <w:t xml:space="preserve">We prefer 4 and fine to move to maintenance phase. </w:t>
            </w:r>
          </w:p>
        </w:tc>
      </w:tr>
    </w:tbl>
    <w:p w14:paraId="7E92C2BB" w14:textId="77777777" w:rsidR="00A93B28" w:rsidRDefault="00A93B28"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lastRenderedPageBreak/>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58EDD8DE" w:rsidR="00830880" w:rsidRDefault="000934BB"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A5FD93" w14:textId="77777777" w:rsidR="00830880" w:rsidRDefault="000934BB" w:rsidP="000934BB">
            <w:pPr>
              <w:overflowPunct/>
              <w:autoSpaceDE/>
              <w:autoSpaceDN/>
              <w:adjustRightInd/>
              <w:spacing w:after="120" w:line="252" w:lineRule="auto"/>
              <w:textAlignment w:val="auto"/>
              <w:rPr>
                <w:rFonts w:eastAsiaTheme="minorEastAsia"/>
                <w:color w:val="0070C0"/>
                <w:lang w:val="en-US" w:eastAsia="zh-CN"/>
              </w:rPr>
            </w:pPr>
            <w:r w:rsidRPr="0037201A">
              <w:rPr>
                <w:rFonts w:eastAsiaTheme="minorEastAsia"/>
                <w:color w:val="0070C0"/>
                <w:lang w:val="en-US" w:eastAsia="zh-CN"/>
              </w:rPr>
              <w:t>We have revision proposal on the tentative agreement on “</w:t>
            </w:r>
            <w:r w:rsidRPr="0037201A">
              <w:rPr>
                <w:color w:val="0070C0"/>
                <w:lang w:eastAsia="ja-JP"/>
              </w:rPr>
              <w:t>The capability applies for intra-frequency and inter-frequency measurements</w:t>
            </w:r>
            <w:r>
              <w:rPr>
                <w:rFonts w:eastAsiaTheme="minorEastAsia"/>
                <w:color w:val="0070C0"/>
                <w:lang w:val="en-US" w:eastAsia="zh-CN"/>
              </w:rPr>
              <w:t>”:</w:t>
            </w:r>
          </w:p>
          <w:p w14:paraId="5E8ED734"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For measurements of cells belonging to the same satellite as the serving cell:</w:t>
            </w:r>
          </w:p>
          <w:p w14:paraId="28E2C8DF"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No additional scheduling restrictions will be defined</w:t>
            </w:r>
          </w:p>
          <w:p w14:paraId="1F40EAD4"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Note: existing scheduling restrictions requirements may apply</w:t>
            </w:r>
          </w:p>
          <w:p w14:paraId="187D9C5D"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For measurements of cells belonging to different satellite as the serving cell and performed outside the MG:</w:t>
            </w:r>
          </w:p>
          <w:p w14:paraId="25E44AFE" w14:textId="77777777" w:rsidR="000934BB" w:rsidRPr="00BE605B" w:rsidRDefault="000934BB" w:rsidP="000934BB">
            <w:pPr>
              <w:pStyle w:val="ListParagraph"/>
              <w:numPr>
                <w:ilvl w:val="2"/>
                <w:numId w:val="6"/>
              </w:numPr>
              <w:ind w:firstLineChars="0"/>
              <w:rPr>
                <w:color w:val="0070C0"/>
                <w:lang w:eastAsia="ja-JP"/>
              </w:rPr>
            </w:pPr>
            <w:r w:rsidRPr="00BE605B">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421DB662" w14:textId="77777777" w:rsidR="000934BB" w:rsidRPr="00BE605B" w:rsidRDefault="000934BB" w:rsidP="000934BB">
            <w:pPr>
              <w:pStyle w:val="ListParagraph"/>
              <w:numPr>
                <w:ilvl w:val="3"/>
                <w:numId w:val="6"/>
              </w:numPr>
              <w:ind w:firstLineChars="0"/>
              <w:rPr>
                <w:color w:val="0070C0"/>
                <w:lang w:eastAsia="ja-JP"/>
              </w:rPr>
            </w:pPr>
            <w:r w:rsidRPr="00BE605B">
              <w:rPr>
                <w:color w:val="0070C0"/>
                <w:lang w:eastAsia="ja-JP"/>
              </w:rPr>
              <w:t>L1 measurements include RLM/CBD/BFD/L1-RSRP</w:t>
            </w:r>
          </w:p>
          <w:p w14:paraId="08EAABB7" w14:textId="77777777" w:rsidR="000934BB" w:rsidRPr="0037201A" w:rsidRDefault="000934BB" w:rsidP="000934BB">
            <w:pPr>
              <w:pStyle w:val="ListParagraph"/>
              <w:numPr>
                <w:ilvl w:val="2"/>
                <w:numId w:val="6"/>
              </w:numPr>
              <w:overflowPunct/>
              <w:autoSpaceDE/>
              <w:autoSpaceDN/>
              <w:adjustRightInd/>
              <w:spacing w:after="120" w:line="252" w:lineRule="auto"/>
              <w:ind w:firstLineChars="0"/>
              <w:textAlignment w:val="auto"/>
              <w:rPr>
                <w:color w:val="0070C0"/>
                <w:highlight w:val="yellow"/>
                <w:lang w:eastAsia="ja-JP"/>
              </w:rPr>
            </w:pPr>
            <w:r w:rsidRPr="0037201A">
              <w:rPr>
                <w:color w:val="0070C0"/>
                <w:highlight w:val="yellow"/>
                <w:lang w:eastAsia="ja-JP"/>
              </w:rPr>
              <w:t>The capability applies for intra-frequency, and</w:t>
            </w:r>
          </w:p>
          <w:p w14:paraId="43AD055D" w14:textId="39AF9205" w:rsidR="000934BB" w:rsidRPr="0037201A" w:rsidRDefault="000934BB" w:rsidP="0037201A">
            <w:pPr>
              <w:pStyle w:val="ListParagraph"/>
              <w:numPr>
                <w:ilvl w:val="2"/>
                <w:numId w:val="6"/>
              </w:numPr>
              <w:overflowPunct/>
              <w:autoSpaceDE/>
              <w:autoSpaceDN/>
              <w:adjustRightInd/>
              <w:spacing w:after="120" w:line="252" w:lineRule="auto"/>
              <w:ind w:firstLineChars="0"/>
              <w:textAlignment w:val="auto"/>
              <w:rPr>
                <w:color w:val="0070C0"/>
                <w:highlight w:val="yellow"/>
                <w:lang w:eastAsia="ja-JP"/>
              </w:rPr>
            </w:pPr>
            <w:r w:rsidRPr="0037201A">
              <w:rPr>
                <w:color w:val="0070C0"/>
                <w:highlight w:val="yellow"/>
                <w:lang w:eastAsia="ja-JP"/>
              </w:rPr>
              <w:t xml:space="preserve">The capability applies for inter-frequency if If UE supports </w:t>
            </w:r>
            <w:r w:rsidRPr="0037201A">
              <w:rPr>
                <w:i/>
                <w:iCs/>
                <w:color w:val="0070C0"/>
                <w:highlight w:val="yellow"/>
                <w:lang w:eastAsia="ja-JP"/>
              </w:rPr>
              <w:t>interFrequencyMeas-NoGap-r16</w:t>
            </w:r>
            <w:r w:rsidRPr="0037201A">
              <w:rPr>
                <w:color w:val="0070C0"/>
                <w:highlight w:val="yellow"/>
                <w:lang w:eastAsia="ja-JP"/>
              </w:rPr>
              <w:t xml:space="preserve"> and the flag </w:t>
            </w:r>
            <w:r w:rsidRPr="0037201A">
              <w:rPr>
                <w:i/>
                <w:iCs/>
                <w:color w:val="0070C0"/>
                <w:highlight w:val="yellow"/>
                <w:lang w:eastAsia="ja-JP"/>
              </w:rPr>
              <w:t>interFrequencyConfig-NoGap-r16</w:t>
            </w:r>
            <w:r w:rsidRPr="0037201A">
              <w:rPr>
                <w:color w:val="0070C0"/>
                <w:highlight w:val="yellow"/>
                <w:lang w:eastAsia="ja-JP"/>
              </w:rPr>
              <w:t xml:space="preserve"> is configured by the Network</w:t>
            </w:r>
          </w:p>
          <w:p w14:paraId="5FB3A45D"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For UEs not able to perform measurements in parallel with normal operation of serving cell scheduling restrictions shall apply.</w:t>
            </w:r>
          </w:p>
          <w:p w14:paraId="116EB386" w14:textId="69BA42EA" w:rsidR="000934BB" w:rsidRPr="0037201A" w:rsidRDefault="000934BB" w:rsidP="0037201A">
            <w:pPr>
              <w:overflowPunct/>
              <w:autoSpaceDE/>
              <w:autoSpaceDN/>
              <w:adjustRightInd/>
              <w:spacing w:after="120" w:line="252" w:lineRule="auto"/>
              <w:textAlignment w:val="auto"/>
              <w:rPr>
                <w:color w:val="0070C0"/>
                <w:lang w:eastAsia="ja-JP"/>
              </w:rPr>
            </w:pPr>
          </w:p>
        </w:tc>
      </w:tr>
      <w:tr w:rsidR="009B3DF9" w14:paraId="5E85B043" w14:textId="77777777" w:rsidTr="00903827">
        <w:tc>
          <w:tcPr>
            <w:tcW w:w="1236" w:type="dxa"/>
          </w:tcPr>
          <w:p w14:paraId="6590BD81" w14:textId="399A47D1" w:rsidR="009B3DF9" w:rsidRDefault="009B3DF9" w:rsidP="009B3DF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CC2F6DE" w14:textId="147AC983" w:rsidR="009B3DF9" w:rsidRPr="009B3DF9" w:rsidRDefault="009B3DF9" w:rsidP="009B3DF9">
            <w:pPr>
              <w:spacing w:after="120" w:line="252" w:lineRule="auto"/>
              <w:rPr>
                <w:rFonts w:eastAsiaTheme="minorEastAsia"/>
                <w:color w:val="0070C0"/>
                <w:lang w:val="en-US" w:eastAsia="zh-CN"/>
              </w:rPr>
            </w:pPr>
            <w:r>
              <w:rPr>
                <w:color w:val="0070C0"/>
                <w:lang w:eastAsia="ja-JP"/>
              </w:rPr>
              <w:t>Agree the tentative agreement</w:t>
            </w:r>
            <w:r w:rsidR="0055123E">
              <w:rPr>
                <w:color w:val="0070C0"/>
                <w:lang w:eastAsia="ja-JP"/>
              </w:rPr>
              <w:t>, agree with apple’s suggestion on inter-frequency.</w:t>
            </w:r>
          </w:p>
        </w:tc>
      </w:tr>
      <w:tr w:rsidR="006A5CA8" w14:paraId="103B1B05" w14:textId="77777777" w:rsidTr="00903827">
        <w:tc>
          <w:tcPr>
            <w:tcW w:w="1236" w:type="dxa"/>
          </w:tcPr>
          <w:p w14:paraId="1E1BDDE5" w14:textId="5C70B007"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E1C56CF" w14:textId="6A1DDFBF" w:rsidR="006A5CA8" w:rsidRDefault="006A5CA8" w:rsidP="006A5CA8">
            <w:pPr>
              <w:spacing w:after="120" w:line="252" w:lineRule="auto"/>
              <w:rPr>
                <w:color w:val="0070C0"/>
                <w:lang w:eastAsia="ja-JP"/>
              </w:rPr>
            </w:pPr>
            <w:r>
              <w:rPr>
                <w:color w:val="0070C0"/>
                <w:lang w:eastAsia="ja-JP"/>
              </w:rPr>
              <w:t>Agree the tentative agreement, and agree with Apple’s suggestion on inter-frequency.</w:t>
            </w:r>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265433D6" w:rsidR="00830880" w:rsidRDefault="003157D4"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5FD049F" w14:textId="78B3F450" w:rsidR="00830880" w:rsidRDefault="003157D4" w:rsidP="00903827">
            <w:pPr>
              <w:spacing w:after="120"/>
              <w:rPr>
                <w:rFonts w:eastAsiaTheme="minorEastAsia"/>
                <w:color w:val="0070C0"/>
                <w:lang w:val="en-US" w:eastAsia="zh-CN"/>
              </w:rPr>
            </w:pPr>
            <w:r>
              <w:rPr>
                <w:rFonts w:eastAsiaTheme="minorEastAsia"/>
                <w:color w:val="0070C0"/>
                <w:lang w:val="en-US" w:eastAsia="zh-CN"/>
              </w:rPr>
              <w:t xml:space="preserve">We cannot agree on the tentative agreement without any condition or clarification on the scheduling restriction overhead, e.g., </w:t>
            </w:r>
            <w:r>
              <w:t>2 SMTCs (5ms+5ms) with scheduling restriction if the SMTC periodicity is 20ms, then it would be desirable to scale the measurement period to allow UE only measure 1SMTC per 20ms.</w:t>
            </w:r>
          </w:p>
          <w:p w14:paraId="0132D079" w14:textId="77777777" w:rsidR="003157D4" w:rsidRDefault="003157D4" w:rsidP="0037201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7471A6" w14:textId="5694A006" w:rsidR="003157D4" w:rsidRPr="0037201A" w:rsidRDefault="003157D4" w:rsidP="0037201A">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r w:rsidR="00B25542">
              <w:rPr>
                <w:color w:val="0070C0"/>
                <w:szCs w:val="24"/>
                <w:lang w:eastAsia="zh-CN"/>
              </w:rPr>
              <w:t>;</w:t>
            </w:r>
            <w:r>
              <w:rPr>
                <w:color w:val="0070C0"/>
                <w:szCs w:val="24"/>
                <w:lang w:eastAsia="zh-CN"/>
              </w:rPr>
              <w:t xml:space="preserve"> if </w:t>
            </w:r>
            <w:r w:rsidR="00800163">
              <w:rPr>
                <w:color w:val="0070C0"/>
                <w:szCs w:val="24"/>
                <w:lang w:eastAsia="zh-CN"/>
              </w:rPr>
              <w:t xml:space="preserve">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sidR="00800163">
              <w:rPr>
                <w:color w:val="0070C0"/>
                <w:szCs w:val="24"/>
                <w:lang w:eastAsia="ja-JP"/>
              </w:rPr>
              <w:t xml:space="preserve">,  </w:t>
            </w:r>
          </w:p>
          <w:p w14:paraId="6D1DB3C6" w14:textId="11DE8BF9" w:rsidR="003157D4" w:rsidRDefault="00B25542" w:rsidP="0037201A">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2CC19BB5" w14:textId="77777777" w:rsidR="003157D4" w:rsidRDefault="003157D4" w:rsidP="0037201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A7F3BF8" w14:textId="1161D7E9" w:rsidR="003157D4" w:rsidRPr="0037201A" w:rsidRDefault="003157D4" w:rsidP="0080016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71A4C568" w14:textId="26A78382" w:rsidR="00800163" w:rsidRDefault="00800163" w:rsidP="0037201A">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lso need to check the scheduling restriction overhead like non-overlapped case.</w:t>
            </w:r>
          </w:p>
          <w:p w14:paraId="2507062E" w14:textId="7EA637C5" w:rsidR="003157D4" w:rsidRDefault="00800163" w:rsidP="00903827">
            <w:pPr>
              <w:spacing w:after="120"/>
              <w:rPr>
                <w:rFonts w:eastAsiaTheme="minorEastAsia"/>
                <w:color w:val="0070C0"/>
                <w:lang w:val="en-US" w:eastAsia="zh-CN"/>
              </w:rPr>
            </w:pPr>
            <w:r>
              <w:rPr>
                <w:rFonts w:eastAsiaTheme="minorEastAsia"/>
                <w:color w:val="0070C0"/>
                <w:lang w:val="en-US" w:eastAsia="zh-CN"/>
              </w:rPr>
              <w:t>But we are also fine to have such scheduling restriction overhead as a side condition to apply</w:t>
            </w:r>
            <w:r w:rsidR="00ED7D52">
              <w:rPr>
                <w:rFonts w:eastAsiaTheme="minorEastAsia"/>
                <w:color w:val="0070C0"/>
                <w:lang w:val="en-US" w:eastAsia="zh-CN"/>
              </w:rPr>
              <w:t xml:space="preserve"> the scaling factor in original tentative agreement.</w:t>
            </w:r>
          </w:p>
        </w:tc>
      </w:tr>
      <w:tr w:rsidR="00363F9E" w14:paraId="5BFB4844" w14:textId="77777777" w:rsidTr="00903827">
        <w:tc>
          <w:tcPr>
            <w:tcW w:w="1236" w:type="dxa"/>
          </w:tcPr>
          <w:p w14:paraId="4AFD0FE4" w14:textId="4A45ED5A" w:rsidR="00363F9E" w:rsidRDefault="00363F9E" w:rsidP="00363F9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7AF67BD" w14:textId="77777777" w:rsidR="00363F9E" w:rsidRPr="00D8176A" w:rsidRDefault="00363F9E" w:rsidP="00363F9E">
            <w:pPr>
              <w:spacing w:after="120"/>
              <w:rPr>
                <w:color w:val="0070C0"/>
                <w:lang w:eastAsia="ja-JP"/>
              </w:rPr>
            </w:pPr>
            <w:r>
              <w:rPr>
                <w:color w:val="0070C0"/>
                <w:lang w:eastAsia="ja-JP"/>
              </w:rPr>
              <w:t>Agree tentative agreement. We suggest below 2 issues shall be addressed:</w:t>
            </w:r>
          </w:p>
          <w:p w14:paraId="1F2BB9E5" w14:textId="77777777" w:rsidR="00363F9E" w:rsidRPr="00D8176A" w:rsidRDefault="00363F9E" w:rsidP="00363F9E">
            <w:pPr>
              <w:pStyle w:val="ListParagraph"/>
              <w:numPr>
                <w:ilvl w:val="0"/>
                <w:numId w:val="46"/>
              </w:numPr>
              <w:spacing w:after="120"/>
              <w:ind w:firstLineChars="0"/>
              <w:rPr>
                <w:rFonts w:eastAsiaTheme="minorEastAsia"/>
                <w:color w:val="0070C0"/>
                <w:lang w:val="en-US" w:eastAsia="zh-CN"/>
              </w:rPr>
            </w:pPr>
            <w:r w:rsidRPr="00D8176A">
              <w:rPr>
                <w:rFonts w:eastAsia="Yu Mincho"/>
                <w:color w:val="0070C0"/>
                <w:lang w:eastAsia="ja-JP"/>
              </w:rPr>
              <w:t>The total scheduling restriction</w:t>
            </w:r>
            <w:r>
              <w:rPr>
                <w:rFonts w:eastAsia="Yu Mincho"/>
                <w:color w:val="0070C0"/>
                <w:lang w:eastAsia="ja-JP"/>
              </w:rPr>
              <w:t xml:space="preserve"> or ratio between </w:t>
            </w:r>
            <w:r w:rsidRPr="00D8176A">
              <w:rPr>
                <w:rFonts w:eastAsia="Yu Mincho"/>
                <w:color w:val="0070C0"/>
                <w:lang w:eastAsia="ja-JP"/>
              </w:rPr>
              <w:t>total scheduling restriction</w:t>
            </w:r>
            <w:r>
              <w:rPr>
                <w:rFonts w:eastAsia="Yu Mincho"/>
                <w:color w:val="0070C0"/>
                <w:lang w:eastAsia="ja-JP"/>
              </w:rPr>
              <w:t xml:space="preserve"> and SMTC periodicity shall be limited</w:t>
            </w:r>
            <w:r w:rsidRPr="00D8176A">
              <w:rPr>
                <w:rFonts w:eastAsia="Yu Mincho"/>
                <w:color w:val="0070C0"/>
                <w:lang w:eastAsia="ja-JP"/>
              </w:rPr>
              <w:t xml:space="preserve">. </w:t>
            </w:r>
          </w:p>
          <w:p w14:paraId="69577A4A" w14:textId="3DD3306A" w:rsidR="00363F9E" w:rsidRPr="0037201A" w:rsidRDefault="00363F9E" w:rsidP="0037201A">
            <w:pPr>
              <w:pStyle w:val="ListParagraph"/>
              <w:numPr>
                <w:ilvl w:val="0"/>
                <w:numId w:val="46"/>
              </w:numPr>
              <w:spacing w:after="120"/>
              <w:ind w:firstLineChars="0"/>
              <w:rPr>
                <w:rFonts w:eastAsiaTheme="minorEastAsia"/>
                <w:color w:val="0070C0"/>
                <w:lang w:val="en-US" w:eastAsia="zh-CN"/>
              </w:rPr>
            </w:pPr>
            <w:r w:rsidRPr="0037201A">
              <w:rPr>
                <w:rFonts w:eastAsia="Yu Mincho"/>
                <w:color w:val="0070C0"/>
                <w:szCs w:val="24"/>
                <w:lang w:eastAsia="zh-CN"/>
              </w:rPr>
              <w:t xml:space="preserve">Define UE capability </w:t>
            </w:r>
            <w:r w:rsidR="00BE7F03">
              <w:rPr>
                <w:rFonts w:eastAsia="Yu Mincho"/>
                <w:color w:val="0070C0"/>
                <w:szCs w:val="24"/>
                <w:lang w:eastAsia="zh-CN"/>
              </w:rPr>
              <w:t xml:space="preserve">of </w:t>
            </w:r>
            <w:r w:rsidRPr="0037201A">
              <w:rPr>
                <w:rFonts w:eastAsia="Yu Mincho"/>
                <w:color w:val="0070C0"/>
                <w:szCs w:val="24"/>
                <w:lang w:eastAsia="zh-CN"/>
              </w:rPr>
              <w:t xml:space="preserve"> supporting parallel measurement of more than 1 satellites in an SMTC.</w:t>
            </w:r>
          </w:p>
        </w:tc>
      </w:tr>
      <w:tr w:rsidR="00CC3760" w14:paraId="08133B55" w14:textId="77777777" w:rsidTr="00903827">
        <w:tc>
          <w:tcPr>
            <w:tcW w:w="1236" w:type="dxa"/>
          </w:tcPr>
          <w:p w14:paraId="4EF3D591" w14:textId="55CBE784" w:rsidR="00CC3760" w:rsidRDefault="00CC3760" w:rsidP="00363F9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E7883A2" w14:textId="642931CF" w:rsidR="00CC3760" w:rsidRDefault="00CC3760" w:rsidP="00363F9E">
            <w:pPr>
              <w:spacing w:after="120"/>
              <w:rPr>
                <w:color w:val="0070C0"/>
                <w:lang w:eastAsia="ja-JP"/>
              </w:rPr>
            </w:pPr>
            <w:r>
              <w:rPr>
                <w:color w:val="0070C0"/>
                <w:lang w:eastAsia="ja-JP"/>
              </w:rPr>
              <w:t>We do not agree to split into cases between overlap and non-overlap. The reason RAN2 confirms mandating UE to support at least 2 parallel SMTC is to require the UE to simultaneously measure in the SMTC windows. Having this said, we think the requirement apply for overlap and non-overlap. The measurements carried in different SMTC-s are independent to each other.</w:t>
            </w:r>
          </w:p>
          <w:p w14:paraId="7B5507A5" w14:textId="73553A60" w:rsidR="00CC3760" w:rsidRDefault="00CC3760" w:rsidP="00363F9E">
            <w:pPr>
              <w:spacing w:after="120"/>
              <w:rPr>
                <w:color w:val="0070C0"/>
                <w:lang w:eastAsia="ja-JP"/>
              </w:rPr>
            </w:pPr>
            <w:r>
              <w:rPr>
                <w:color w:val="0070C0"/>
                <w:lang w:eastAsia="ja-JP"/>
              </w:rPr>
              <w:t>Then one point we need to make clear is that now that RAN2 concludes each SMTC is associated with a cell list (satellite), RAN4 needs to discuss on whether the UE is allowed to measure the cell in another SMTC rather than the one associated with it.</w:t>
            </w:r>
          </w:p>
        </w:tc>
      </w:tr>
      <w:tr w:rsidR="006A5CA8" w14:paraId="2EAC6B55" w14:textId="77777777" w:rsidTr="00903827">
        <w:tc>
          <w:tcPr>
            <w:tcW w:w="1236" w:type="dxa"/>
          </w:tcPr>
          <w:p w14:paraId="547D7F47" w14:textId="00E43EB2"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F45E58A" w14:textId="77777777"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have some concerns with the tentative agreement. </w:t>
            </w:r>
          </w:p>
          <w:p w14:paraId="4783C5C9" w14:textId="77777777" w:rsidR="006A5CA8" w:rsidRDefault="006A5CA8" w:rsidP="006A5CA8">
            <w:pPr>
              <w:pStyle w:val="ListParagraph"/>
              <w:numPr>
                <w:ilvl w:val="0"/>
                <w:numId w:val="36"/>
              </w:numPr>
              <w:spacing w:after="120"/>
              <w:ind w:firstLineChars="0"/>
              <w:rPr>
                <w:rFonts w:eastAsiaTheme="minorEastAsia"/>
                <w:color w:val="0070C0"/>
                <w:lang w:val="en-US" w:eastAsia="zh-CN"/>
              </w:rPr>
            </w:pPr>
            <w:r>
              <w:rPr>
                <w:rFonts w:eastAsiaTheme="minorEastAsia"/>
                <w:color w:val="0070C0"/>
                <w:lang w:val="en-US" w:eastAsia="zh-CN"/>
              </w:rPr>
              <w:t>No scaling factor is fine for GEO, but f</w:t>
            </w:r>
            <w:r w:rsidRPr="00CC46A0">
              <w:rPr>
                <w:rFonts w:eastAsiaTheme="minorEastAsia"/>
                <w:color w:val="0070C0"/>
                <w:lang w:val="en-US" w:eastAsia="zh-CN"/>
              </w:rPr>
              <w:t xml:space="preserve">or LEO </w:t>
            </w:r>
            <w:r>
              <w:rPr>
                <w:rFonts w:eastAsiaTheme="minorEastAsia"/>
                <w:color w:val="0070C0"/>
                <w:lang w:val="en-US" w:eastAsia="zh-CN"/>
              </w:rPr>
              <w:t xml:space="preserve">our assumption is that as baseline UE is not required to measure more than 1 satellites per SMTC, which is same as scheduling restriction discussion, so we suggest that the scaling factor is </w:t>
            </w:r>
          </w:p>
          <w:p w14:paraId="25478F7B" w14:textId="77777777" w:rsidR="006A5CA8" w:rsidRPr="00CC46A0" w:rsidRDefault="006A5CA8" w:rsidP="006A5CA8">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 xml:space="preserve">number of satellites per SMTC, if UE is not capable of </w:t>
            </w:r>
            <w:r w:rsidRPr="00F86F62">
              <w:rPr>
                <w:rFonts w:eastAsia="Yu Mincho"/>
                <w:color w:val="0070C0"/>
                <w:szCs w:val="24"/>
                <w:lang w:eastAsia="zh-CN"/>
              </w:rPr>
              <w:t>parallel measurement of more than 1 satellites in an SMTC.</w:t>
            </w:r>
          </w:p>
          <w:p w14:paraId="455824E5" w14:textId="77777777" w:rsidR="006A5CA8" w:rsidRPr="0051374D" w:rsidRDefault="006A5CA8" w:rsidP="006A5CA8">
            <w:pPr>
              <w:pStyle w:val="ListParagraph"/>
              <w:numPr>
                <w:ilvl w:val="1"/>
                <w:numId w:val="36"/>
              </w:numPr>
              <w:spacing w:after="120"/>
              <w:ind w:firstLineChars="0"/>
              <w:rPr>
                <w:rFonts w:eastAsia="Yu Mincho"/>
                <w:color w:val="0070C0"/>
                <w:szCs w:val="24"/>
                <w:lang w:eastAsia="zh-CN"/>
              </w:rPr>
            </w:pPr>
            <w:r>
              <w:rPr>
                <w:rFonts w:eastAsiaTheme="minorEastAsia"/>
                <w:color w:val="0070C0"/>
                <w:lang w:val="en-US" w:eastAsia="zh-CN"/>
              </w:rPr>
              <w:t xml:space="preserve">1, if UE is capable of </w:t>
            </w:r>
            <w:r w:rsidRPr="00F86F62">
              <w:rPr>
                <w:rFonts w:eastAsia="Yu Mincho"/>
                <w:color w:val="0070C0"/>
                <w:szCs w:val="24"/>
                <w:lang w:eastAsia="zh-CN"/>
              </w:rPr>
              <w:t>parallel measurement of more than 1 satellites in an SMTC.</w:t>
            </w:r>
          </w:p>
          <w:p w14:paraId="618C3C68"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We are fine to remove the FFS for the more than 2 SMTC case.</w:t>
            </w:r>
          </w:p>
          <w:p w14:paraId="6D88A846" w14:textId="5BF64C1A" w:rsidR="006A5CA8" w:rsidRDefault="006A5CA8" w:rsidP="006A5CA8">
            <w:pPr>
              <w:spacing w:after="120"/>
              <w:rPr>
                <w:color w:val="0070C0"/>
                <w:lang w:eastAsia="ja-JP"/>
              </w:rPr>
            </w:pPr>
            <w:r>
              <w:rPr>
                <w:rFonts w:eastAsiaTheme="minorEastAsia"/>
                <w:color w:val="0070C0"/>
                <w:lang w:val="en-US" w:eastAsia="zh-CN"/>
              </w:rPr>
              <w:t xml:space="preserve">We also support Apple’s comments to define overhead cap as side condition for the requirements.  </w:t>
            </w:r>
          </w:p>
        </w:tc>
      </w:tr>
    </w:tbl>
    <w:p w14:paraId="31102110" w14:textId="78C44B13" w:rsidR="00E71353" w:rsidRDefault="00E71353" w:rsidP="00E71353">
      <w:pPr>
        <w:rPr>
          <w:b/>
          <w:color w:val="0070C0"/>
          <w:u w:val="single"/>
          <w:lang w:eastAsia="ko-KR"/>
        </w:rPr>
      </w:pPr>
    </w:p>
    <w:p w14:paraId="7AE2E86F" w14:textId="77777777" w:rsidR="002D1623" w:rsidRPr="00DD71F1" w:rsidRDefault="002D1623" w:rsidP="002D162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DFBE4E8" w14:textId="77777777" w:rsidR="002D1623" w:rsidRDefault="002D1623" w:rsidP="002D162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73897869" w14:textId="77777777" w:rsidR="002D1623" w:rsidRDefault="002D1623" w:rsidP="002D162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7BDD5624" w14:textId="77777777" w:rsidR="002D1623" w:rsidRPr="00637500" w:rsidRDefault="002D1623" w:rsidP="002D1623">
      <w:pPr>
        <w:pStyle w:val="ListParagraph"/>
        <w:numPr>
          <w:ilvl w:val="2"/>
          <w:numId w:val="6"/>
        </w:numPr>
        <w:ind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53EA8F9" w14:textId="77777777" w:rsidR="002D1623" w:rsidRPr="00637500" w:rsidRDefault="002D1623" w:rsidP="002D1623">
      <w:pPr>
        <w:pStyle w:val="ListParagraph"/>
        <w:numPr>
          <w:ilvl w:val="3"/>
          <w:numId w:val="6"/>
        </w:numPr>
        <w:ind w:left="3088" w:firstLineChars="0"/>
        <w:rPr>
          <w:color w:val="0070C0"/>
          <w:szCs w:val="24"/>
          <w:lang w:eastAsia="zh-CN"/>
        </w:rPr>
      </w:pPr>
      <w:r>
        <w:rPr>
          <w:color w:val="0070C0"/>
          <w:szCs w:val="24"/>
          <w:lang w:eastAsia="zh-CN"/>
        </w:rPr>
        <w:t>Not needed</w:t>
      </w:r>
    </w:p>
    <w:p w14:paraId="7FE54912" w14:textId="77777777" w:rsidR="002D1623" w:rsidRPr="00637500" w:rsidRDefault="002D1623" w:rsidP="002D1623">
      <w:pPr>
        <w:pStyle w:val="ListParagraph"/>
        <w:numPr>
          <w:ilvl w:val="2"/>
          <w:numId w:val="6"/>
        </w:numPr>
        <w:ind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A31380B" w14:textId="77777777" w:rsidR="002D1623" w:rsidRDefault="002D1623" w:rsidP="002D1623">
      <w:pPr>
        <w:pStyle w:val="ListParagraph"/>
        <w:numPr>
          <w:ilvl w:val="3"/>
          <w:numId w:val="6"/>
        </w:numPr>
        <w:ind w:left="3088"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6D3FC540" w14:textId="77777777" w:rsidR="002D1623" w:rsidRDefault="002D1623" w:rsidP="002D162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427F1E7D" w14:textId="77777777" w:rsidR="002D1623" w:rsidRPr="00637500" w:rsidRDefault="002D1623" w:rsidP="002D1623">
      <w:pPr>
        <w:pStyle w:val="ListParagraph"/>
        <w:numPr>
          <w:ilvl w:val="2"/>
          <w:numId w:val="6"/>
        </w:numPr>
        <w:ind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1C16D2A" w14:textId="77777777" w:rsidR="002D1623" w:rsidRPr="0055568D" w:rsidRDefault="002D1623" w:rsidP="002D1623">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1485B03D" w14:textId="77777777" w:rsidR="002D1623" w:rsidRDefault="002D1623" w:rsidP="002D1623">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7C6CEAD" w14:textId="77777777" w:rsidR="002D1623" w:rsidRPr="00637500" w:rsidRDefault="002D1623" w:rsidP="002D1623">
      <w:pPr>
        <w:pStyle w:val="ListParagraph"/>
        <w:numPr>
          <w:ilvl w:val="2"/>
          <w:numId w:val="6"/>
        </w:numPr>
        <w:ind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0F3BDBB" w14:textId="77777777" w:rsidR="002D1623" w:rsidRPr="00AA03EA" w:rsidRDefault="002D1623" w:rsidP="002D1623">
      <w:pPr>
        <w:pStyle w:val="ListParagraph"/>
        <w:numPr>
          <w:ilvl w:val="3"/>
          <w:numId w:val="6"/>
        </w:numPr>
        <w:ind w:left="3088" w:firstLineChars="0"/>
        <w:rPr>
          <w:color w:val="0070C0"/>
          <w:szCs w:val="24"/>
          <w:lang w:eastAsia="zh-CN"/>
        </w:rPr>
      </w:pPr>
      <w:r w:rsidRPr="00AA03EA">
        <w:rPr>
          <w:color w:val="0070C0"/>
          <w:szCs w:val="24"/>
          <w:lang w:eastAsia="zh-CN"/>
        </w:rPr>
        <w:t>Proportional to the number of overlapping SMTCs</w:t>
      </w:r>
    </w:p>
    <w:p w14:paraId="31C28494" w14:textId="77777777" w:rsidR="002D1623" w:rsidRPr="00AA03EA" w:rsidRDefault="002D1623" w:rsidP="002D1623">
      <w:pPr>
        <w:pStyle w:val="ListParagraph"/>
        <w:numPr>
          <w:ilvl w:val="3"/>
          <w:numId w:val="6"/>
        </w:numPr>
        <w:ind w:left="3088" w:firstLineChars="0"/>
        <w:rPr>
          <w:color w:val="0070C0"/>
          <w:szCs w:val="24"/>
          <w:lang w:eastAsia="zh-CN"/>
        </w:rPr>
      </w:pPr>
      <w:r w:rsidRPr="00AA03EA">
        <w:rPr>
          <w:color w:val="0070C0"/>
          <w:szCs w:val="24"/>
          <w:lang w:eastAsia="zh-CN"/>
        </w:rPr>
        <w:t>Also need to check the scheduling restriction overhead like non-overlapped case.</w:t>
      </w:r>
    </w:p>
    <w:p w14:paraId="0E64ECD9" w14:textId="77777777" w:rsidR="002D1623" w:rsidRPr="00DD71F1" w:rsidRDefault="002D1623" w:rsidP="002D1623">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0DEF475" w14:textId="77777777" w:rsidR="002D1623" w:rsidRDefault="002D1623" w:rsidP="002D162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Based on comments, Option 2 is added.</w:t>
      </w:r>
    </w:p>
    <w:p w14:paraId="14550C1E" w14:textId="77777777" w:rsidR="002D1623" w:rsidRPr="00754083" w:rsidRDefault="002D1623" w:rsidP="002D162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or those companies supporting Option2, please provide a complete set of details on Option 2. And please also elaborate on the rationale behind the values and formula again in the comment table. If Option 2 can’t be agreed in the meeting, Option 1 would be selected by default.</w:t>
      </w:r>
    </w:p>
    <w:p w14:paraId="1DBE85AF" w14:textId="77777777" w:rsidR="002D1623" w:rsidRDefault="002D1623" w:rsidP="002D162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or those companies who want to add another option, 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D1623" w14:paraId="24ACABF5" w14:textId="77777777" w:rsidTr="00F62C77">
        <w:tc>
          <w:tcPr>
            <w:tcW w:w="1236" w:type="dxa"/>
          </w:tcPr>
          <w:p w14:paraId="311B598D" w14:textId="77777777" w:rsidR="002D1623" w:rsidRDefault="002D1623"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473AF0" w14:textId="77777777" w:rsidR="002D1623" w:rsidRDefault="002D1623"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2D1623" w14:paraId="3C58BC99" w14:textId="77777777" w:rsidTr="00F62C77">
        <w:tc>
          <w:tcPr>
            <w:tcW w:w="1236" w:type="dxa"/>
          </w:tcPr>
          <w:p w14:paraId="0F4D9446" w14:textId="77777777" w:rsidR="002D1623" w:rsidRDefault="002D1623" w:rsidP="00F62C77">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2E3DFE3C" w14:textId="77777777" w:rsidR="002D1623" w:rsidRPr="000550DF" w:rsidRDefault="002D1623" w:rsidP="00F62C77">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le LEO satellites within 1 SMTC, as the agreement in the previous meeting (RAN4 101-b) “</w:t>
            </w:r>
            <w:r w:rsidRPr="007E0E44">
              <w:rPr>
                <w:rFonts w:eastAsia="MS Mincho"/>
                <w:color w:val="0070C0"/>
                <w:szCs w:val="24"/>
                <w:lang w:eastAsia="zh-CN"/>
              </w:rPr>
              <w:t>For LEO, UE is not required to receive signals from multiple satellites/measurement cell groups at one time.</w:t>
            </w:r>
            <w:r>
              <w:rPr>
                <w:rFonts w:eastAsia="MS Mincho"/>
                <w:color w:val="0070C0"/>
                <w:szCs w:val="24"/>
                <w:lang w:eastAsia="zh-CN"/>
              </w:rPr>
              <w:t>”</w:t>
            </w:r>
          </w:p>
          <w:p w14:paraId="1B4F19DB" w14:textId="77777777" w:rsidR="002D1623" w:rsidRDefault="002D1623" w:rsidP="00F62C77">
            <w:pPr>
              <w:overflowPunct/>
              <w:autoSpaceDE/>
              <w:autoSpaceDN/>
              <w:adjustRightInd/>
              <w:spacing w:after="120" w:line="252" w:lineRule="auto"/>
              <w:textAlignment w:val="auto"/>
              <w:rPr>
                <w:color w:val="0070C0"/>
                <w:lang w:eastAsia="ja-JP"/>
              </w:rPr>
            </w:pPr>
          </w:p>
          <w:p w14:paraId="449F9E6B" w14:textId="77777777" w:rsidR="002D1623" w:rsidRPr="000550DF" w:rsidRDefault="002D1623" w:rsidP="00F62C77">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A8D4560" w14:textId="77777777" w:rsidR="002D1623" w:rsidRPr="00637500" w:rsidRDefault="002D1623" w:rsidP="002D1623">
            <w:pPr>
              <w:pStyle w:val="ListParagraph"/>
              <w:numPr>
                <w:ilvl w:val="0"/>
                <w:numId w:val="6"/>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8AB5595" w14:textId="77777777" w:rsidR="002D1623" w:rsidRDefault="002D1623" w:rsidP="002D1623">
            <w:pPr>
              <w:pStyle w:val="ListParagraph"/>
              <w:numPr>
                <w:ilvl w:val="0"/>
                <w:numId w:val="6"/>
              </w:numPr>
              <w:ind w:left="928"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3FFF0993" w14:textId="77777777" w:rsidR="002D1623" w:rsidRPr="007E0E44" w:rsidRDefault="002D1623" w:rsidP="002D1623">
            <w:pPr>
              <w:pStyle w:val="ListParagraph"/>
              <w:numPr>
                <w:ilvl w:val="0"/>
                <w:numId w:val="6"/>
              </w:numPr>
              <w:ind w:left="928"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361F1B14" w14:textId="77777777" w:rsidR="002D1623" w:rsidRPr="00637500" w:rsidRDefault="002D1623" w:rsidP="002D1623">
            <w:pPr>
              <w:pStyle w:val="ListParagraph"/>
              <w:numPr>
                <w:ilvl w:val="0"/>
                <w:numId w:val="6"/>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625E9D77" w14:textId="77777777" w:rsidR="002D1623" w:rsidRPr="007E0E44" w:rsidRDefault="002D1623" w:rsidP="002D1623">
            <w:pPr>
              <w:pStyle w:val="ListParagraph"/>
              <w:numPr>
                <w:ilvl w:val="0"/>
                <w:numId w:val="6"/>
              </w:numPr>
              <w:ind w:left="928" w:firstLineChars="0"/>
              <w:rPr>
                <w:color w:val="0070C0"/>
                <w:szCs w:val="24"/>
                <w:highlight w:val="yellow"/>
                <w:lang w:eastAsia="zh-CN"/>
              </w:rPr>
            </w:pPr>
            <w:r w:rsidRPr="00637500">
              <w:rPr>
                <w:color w:val="0070C0"/>
                <w:szCs w:val="24"/>
                <w:lang w:eastAsia="zh-CN"/>
              </w:rPr>
              <w:lastRenderedPageBreak/>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62CBB7D8" w14:textId="77777777" w:rsidR="002D1623" w:rsidRPr="000550DF" w:rsidRDefault="002D1623" w:rsidP="002D1623">
            <w:pPr>
              <w:pStyle w:val="ListParagraph"/>
              <w:numPr>
                <w:ilvl w:val="0"/>
                <w:numId w:val="6"/>
              </w:numPr>
              <w:ind w:left="928"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2D1623" w14:paraId="67124D49" w14:textId="77777777" w:rsidTr="00F62C77">
        <w:tc>
          <w:tcPr>
            <w:tcW w:w="1236" w:type="dxa"/>
          </w:tcPr>
          <w:p w14:paraId="33481F56" w14:textId="77777777" w:rsidR="002D1623" w:rsidRPr="000550DF" w:rsidRDefault="002D1623" w:rsidP="00F62C77">
            <w:pPr>
              <w:spacing w:after="120"/>
              <w:rPr>
                <w:rFonts w:eastAsia="MS Mincho"/>
                <w:color w:val="0070C0"/>
                <w:lang w:eastAsia="ja-JP"/>
              </w:rPr>
            </w:pPr>
            <w:r>
              <w:rPr>
                <w:rFonts w:eastAsiaTheme="minorEastAsia" w:hint="eastAsia"/>
                <w:color w:val="0070C0"/>
                <w:lang w:val="en-US" w:eastAsia="ko-KR"/>
              </w:rPr>
              <w:lastRenderedPageBreak/>
              <w:t>LGE</w:t>
            </w:r>
          </w:p>
        </w:tc>
        <w:tc>
          <w:tcPr>
            <w:tcW w:w="8395" w:type="dxa"/>
          </w:tcPr>
          <w:p w14:paraId="70E6F357" w14:textId="77777777" w:rsidR="002D1623" w:rsidRPr="000550DF" w:rsidRDefault="002D1623" w:rsidP="00F62C77">
            <w:pPr>
              <w:spacing w:after="120" w:line="252" w:lineRule="auto"/>
              <w:rPr>
                <w:rFonts w:eastAsia="MS Mincho"/>
                <w:color w:val="0070C0"/>
                <w:szCs w:val="24"/>
                <w:lang w:eastAsia="zh-CN"/>
              </w:rPr>
            </w:pPr>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p>
        </w:tc>
      </w:tr>
      <w:tr w:rsidR="002D1623" w14:paraId="7500D533" w14:textId="77777777" w:rsidTr="00F62C77">
        <w:tc>
          <w:tcPr>
            <w:tcW w:w="1236" w:type="dxa"/>
          </w:tcPr>
          <w:p w14:paraId="442BCCF3" w14:textId="77777777" w:rsidR="002D1623" w:rsidRDefault="002D1623" w:rsidP="00F62C77">
            <w:pPr>
              <w:spacing w:after="120"/>
              <w:rPr>
                <w:color w:val="0070C0"/>
                <w:lang w:val="en-US" w:eastAsia="ko-KR"/>
              </w:rPr>
            </w:pPr>
            <w:r>
              <w:rPr>
                <w:rFonts w:eastAsiaTheme="minorEastAsia"/>
                <w:color w:val="0070C0"/>
                <w:lang w:val="en-US" w:eastAsia="zh-CN"/>
              </w:rPr>
              <w:t>Ericsson</w:t>
            </w:r>
          </w:p>
        </w:tc>
        <w:tc>
          <w:tcPr>
            <w:tcW w:w="8395" w:type="dxa"/>
          </w:tcPr>
          <w:p w14:paraId="5F62618A" w14:textId="77777777" w:rsidR="002D1623" w:rsidRDefault="002D1623" w:rsidP="00F62C77">
            <w:pPr>
              <w:spacing w:after="120"/>
              <w:rPr>
                <w:rFonts w:eastAsiaTheme="minorEastAsia"/>
                <w:color w:val="0070C0"/>
                <w:lang w:val="en-US" w:eastAsia="zh-CN"/>
              </w:rPr>
            </w:pPr>
            <w:r>
              <w:rPr>
                <w:rFonts w:eastAsiaTheme="minorEastAsia"/>
                <w:color w:val="0070C0"/>
                <w:lang w:val="en-US" w:eastAsia="zh-CN"/>
              </w:rPr>
              <w:t>Either Option1 or Option 2, UE’s capability shall be added,</w:t>
            </w:r>
          </w:p>
          <w:p w14:paraId="5C44CE1D" w14:textId="77777777" w:rsidR="002D1623" w:rsidRPr="00637500" w:rsidRDefault="002D1623" w:rsidP="002D1623">
            <w:pPr>
              <w:pStyle w:val="ListParagraph"/>
              <w:numPr>
                <w:ilvl w:val="2"/>
                <w:numId w:val="6"/>
              </w:numPr>
              <w:ind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6A4065A" w14:textId="77777777" w:rsidR="002D1623" w:rsidRPr="000055A7" w:rsidRDefault="002D1623" w:rsidP="002D1623">
            <w:pPr>
              <w:pStyle w:val="ListParagraph"/>
              <w:numPr>
                <w:ilvl w:val="3"/>
                <w:numId w:val="6"/>
              </w:numPr>
              <w:ind w:left="3088" w:firstLineChars="0"/>
              <w:rPr>
                <w:color w:val="0070C0"/>
                <w:szCs w:val="24"/>
                <w:lang w:eastAsia="zh-CN"/>
              </w:rPr>
            </w:pPr>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p>
          <w:p w14:paraId="6D948009" w14:textId="77777777" w:rsidR="002D1623" w:rsidRPr="00372021" w:rsidRDefault="002D1623" w:rsidP="002D1623">
            <w:pPr>
              <w:pStyle w:val="ListParagraph"/>
              <w:numPr>
                <w:ilvl w:val="3"/>
                <w:numId w:val="6"/>
              </w:numPr>
              <w:spacing w:after="120" w:line="252" w:lineRule="auto"/>
              <w:ind w:left="3088" w:firstLineChars="0"/>
              <w:rPr>
                <w:color w:val="0070C0"/>
                <w:lang w:val="en-US" w:eastAsia="ko-KR"/>
              </w:rPr>
            </w:pPr>
            <w:r w:rsidRPr="00372021">
              <w:rPr>
                <w:rFonts w:eastAsia="Yu Mincho"/>
                <w:color w:val="0070C0"/>
                <w:szCs w:val="24"/>
                <w:highlight w:val="yellow"/>
                <w:lang w:eastAsia="zh-CN"/>
              </w:rPr>
              <w:t xml:space="preserve">1, </w:t>
            </w:r>
            <w:r w:rsidRPr="00372021">
              <w:rPr>
                <w:rFonts w:eastAsiaTheme="minorEastAsia"/>
                <w:color w:val="0070C0"/>
                <w:highlight w:val="yellow"/>
                <w:lang w:val="en-US" w:eastAsia="zh-CN"/>
              </w:rPr>
              <w:t xml:space="preserve">if UE is capable of </w:t>
            </w:r>
            <w:r w:rsidRPr="00372021">
              <w:rPr>
                <w:rFonts w:eastAsia="Yu Mincho"/>
                <w:color w:val="0070C0"/>
                <w:szCs w:val="24"/>
                <w:highlight w:val="yellow"/>
                <w:lang w:eastAsia="zh-CN"/>
              </w:rPr>
              <w:t>parallel measurement of more than 1 satellites in an SMTC.</w:t>
            </w:r>
          </w:p>
        </w:tc>
      </w:tr>
      <w:tr w:rsidR="002D1623" w14:paraId="61462970" w14:textId="77777777" w:rsidTr="00F62C77">
        <w:tc>
          <w:tcPr>
            <w:tcW w:w="1236" w:type="dxa"/>
          </w:tcPr>
          <w:p w14:paraId="3BFFF027" w14:textId="77777777" w:rsidR="002D1623" w:rsidRDefault="002D1623"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4ACCDED" w14:textId="77777777" w:rsidR="002D1623" w:rsidRDefault="002D1623" w:rsidP="00F62C77">
            <w:pPr>
              <w:spacing w:after="120" w:line="252" w:lineRule="auto"/>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p>
          <w:p w14:paraId="5464DB0F" w14:textId="77777777" w:rsidR="002D1623" w:rsidRDefault="002D1623" w:rsidP="00F62C77">
            <w:pPr>
              <w:spacing w:after="120" w:line="252" w:lineRule="auto"/>
              <w:rPr>
                <w:rFonts w:eastAsiaTheme="minorEastAsia"/>
                <w:color w:val="0070C0"/>
                <w:lang w:val="en-US" w:eastAsia="zh-CN"/>
              </w:rPr>
            </w:pPr>
            <w:r>
              <w:rPr>
                <w:rFonts w:eastAsiaTheme="minorEastAsia"/>
                <w:color w:val="0070C0"/>
                <w:lang w:val="en-US" w:eastAsia="zh-CN"/>
              </w:rPr>
              <w:t xml:space="preserve">To address option 2, we suggest to consider it as applicability condition for option 1/1a, so suggest to add a bullet: </w:t>
            </w:r>
          </w:p>
          <w:p w14:paraId="3C349FBF" w14:textId="77777777" w:rsidR="002D1623" w:rsidRPr="009757DE" w:rsidRDefault="002D1623" w:rsidP="00F62C77">
            <w:pPr>
              <w:spacing w:after="120" w:line="252" w:lineRule="auto"/>
              <w:rPr>
                <w:rFonts w:eastAsiaTheme="minorEastAsia"/>
                <w:i/>
                <w:color w:val="0070C0"/>
                <w:lang w:val="en-US" w:eastAsia="zh-CN"/>
              </w:rPr>
            </w:pPr>
            <w:r w:rsidRPr="009757DE">
              <w:rPr>
                <w:rFonts w:eastAsiaTheme="minorEastAsia"/>
                <w:i/>
                <w:color w:val="0070C0"/>
                <w:lang w:val="en-US" w:eastAsia="zh-CN"/>
              </w:rPr>
              <w:t>Introduce scheduling restriction cap as applicability condition for the requirements, details FFS.</w:t>
            </w:r>
          </w:p>
          <w:p w14:paraId="49E13F4C" w14:textId="77777777" w:rsidR="002D1623" w:rsidRDefault="002D1623" w:rsidP="00F62C77">
            <w:pPr>
              <w:spacing w:after="120"/>
              <w:rPr>
                <w:color w:val="0070C0"/>
                <w:lang w:val="en-US" w:eastAsia="zh-CN"/>
              </w:rPr>
            </w:pPr>
          </w:p>
        </w:tc>
      </w:tr>
      <w:tr w:rsidR="002D1623" w14:paraId="34744E2E" w14:textId="77777777" w:rsidTr="00F62C77">
        <w:tc>
          <w:tcPr>
            <w:tcW w:w="1236" w:type="dxa"/>
          </w:tcPr>
          <w:p w14:paraId="5BB09DEE" w14:textId="77777777" w:rsidR="002D1623" w:rsidRDefault="002D1623" w:rsidP="00F62C77">
            <w:pPr>
              <w:spacing w:after="120"/>
              <w:rPr>
                <w:color w:val="0070C0"/>
                <w:lang w:val="en-US" w:eastAsia="zh-CN"/>
              </w:rPr>
            </w:pPr>
            <w:r>
              <w:rPr>
                <w:color w:val="0070C0"/>
                <w:lang w:val="en-US" w:eastAsia="zh-CN"/>
              </w:rPr>
              <w:t>Apple</w:t>
            </w:r>
          </w:p>
        </w:tc>
        <w:tc>
          <w:tcPr>
            <w:tcW w:w="8395" w:type="dxa"/>
          </w:tcPr>
          <w:p w14:paraId="21A7910C" w14:textId="77777777" w:rsidR="002D1623" w:rsidRPr="00372021" w:rsidRDefault="002D1623" w:rsidP="00F62C77">
            <w:pPr>
              <w:rPr>
                <w:color w:val="0070C0"/>
                <w:szCs w:val="24"/>
                <w:highlight w:val="yellow"/>
                <w:lang w:eastAsia="zh-CN"/>
              </w:rPr>
            </w:pPr>
            <w:r w:rsidRPr="00372021">
              <w:rPr>
                <w:color w:val="0070C0"/>
                <w:szCs w:val="24"/>
                <w:lang w:eastAsia="zh-CN"/>
              </w:rPr>
              <w:t xml:space="preserve">To not diverse the discussion, </w:t>
            </w:r>
            <w:r>
              <w:rPr>
                <w:color w:val="0070C0"/>
                <w:szCs w:val="24"/>
                <w:lang w:eastAsia="zh-CN"/>
              </w:rPr>
              <w:t>we can agree with HW’s suggestion that, on top of option 1/1a, we add a bullet to consider the scheduling restriction cap as requirement applicability condition (details could be FFS).</w:t>
            </w:r>
          </w:p>
        </w:tc>
      </w:tr>
      <w:tr w:rsidR="002D1623" w14:paraId="5782B629" w14:textId="77777777" w:rsidTr="00F62C77">
        <w:tc>
          <w:tcPr>
            <w:tcW w:w="1236" w:type="dxa"/>
          </w:tcPr>
          <w:p w14:paraId="6CE805DD" w14:textId="77777777" w:rsidR="002D1623" w:rsidRDefault="002D1623"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1C35D03F" w14:textId="77777777" w:rsidR="002D1623" w:rsidRPr="005D5D80" w:rsidRDefault="002D1623" w:rsidP="00F62C77">
            <w:pPr>
              <w:rPr>
                <w:color w:val="0070C0"/>
                <w:szCs w:val="24"/>
                <w:lang w:eastAsia="zh-CN"/>
              </w:rPr>
            </w:pPr>
            <w:r>
              <w:rPr>
                <w:rFonts w:eastAsiaTheme="minorEastAsia"/>
                <w:color w:val="0070C0"/>
                <w:szCs w:val="24"/>
                <w:lang w:eastAsia="zh-CN"/>
              </w:rPr>
              <w:t>Fine with option 1a, and we also think the scheduling restriction cap should be considered as requirement applicability based on option 1a.</w:t>
            </w:r>
          </w:p>
        </w:tc>
      </w:tr>
      <w:tr w:rsidR="002D1623" w14:paraId="7C71EE48" w14:textId="77777777" w:rsidTr="00F62C77">
        <w:tc>
          <w:tcPr>
            <w:tcW w:w="1236" w:type="dxa"/>
          </w:tcPr>
          <w:p w14:paraId="4C93225A" w14:textId="77777777" w:rsidR="002D1623" w:rsidRDefault="002D1623" w:rsidP="00F62C77">
            <w:pPr>
              <w:spacing w:after="120"/>
              <w:rPr>
                <w:color w:val="0070C0"/>
                <w:lang w:val="en-US" w:eastAsia="zh-CN"/>
              </w:rPr>
            </w:pPr>
            <w:r>
              <w:rPr>
                <w:color w:val="0070C0"/>
                <w:lang w:val="en-US" w:eastAsia="zh-CN"/>
              </w:rPr>
              <w:t>CATT</w:t>
            </w:r>
          </w:p>
        </w:tc>
        <w:tc>
          <w:tcPr>
            <w:tcW w:w="8395" w:type="dxa"/>
          </w:tcPr>
          <w:p w14:paraId="4399C045" w14:textId="77777777" w:rsidR="002D1623" w:rsidRDefault="002D1623" w:rsidP="00F62C77">
            <w:pPr>
              <w:rPr>
                <w:color w:val="0070C0"/>
                <w:szCs w:val="24"/>
                <w:lang w:eastAsia="zh-CN"/>
              </w:rPr>
            </w:pPr>
            <w:r>
              <w:rPr>
                <w:color w:val="0070C0"/>
                <w:szCs w:val="24"/>
                <w:lang w:eastAsia="zh-CN"/>
              </w:rPr>
              <w:t xml:space="preserve">Support opiont 1. </w:t>
            </w:r>
          </w:p>
        </w:tc>
      </w:tr>
      <w:tr w:rsidR="002D1623" w14:paraId="68904C14" w14:textId="77777777" w:rsidTr="00F62C77">
        <w:tc>
          <w:tcPr>
            <w:tcW w:w="1236" w:type="dxa"/>
          </w:tcPr>
          <w:p w14:paraId="39CF2A7B" w14:textId="77777777" w:rsidR="002D1623" w:rsidRDefault="002D1623" w:rsidP="00F62C77">
            <w:pPr>
              <w:spacing w:after="120"/>
              <w:rPr>
                <w:color w:val="0070C0"/>
                <w:lang w:val="en-US" w:eastAsia="zh-CN"/>
              </w:rPr>
            </w:pPr>
            <w:r>
              <w:rPr>
                <w:color w:val="0070C0"/>
                <w:lang w:val="en-US" w:eastAsia="zh-CN"/>
              </w:rPr>
              <w:t>Qualcomm</w:t>
            </w:r>
          </w:p>
        </w:tc>
        <w:tc>
          <w:tcPr>
            <w:tcW w:w="8395" w:type="dxa"/>
          </w:tcPr>
          <w:p w14:paraId="5B9D80EE" w14:textId="77777777" w:rsidR="002D1623" w:rsidRDefault="002D1623" w:rsidP="00F62C77">
            <w:pPr>
              <w:rPr>
                <w:color w:val="0070C0"/>
                <w:szCs w:val="24"/>
                <w:lang w:eastAsia="zh-CN"/>
              </w:rPr>
            </w:pPr>
            <w:r>
              <w:rPr>
                <w:color w:val="0070C0"/>
                <w:szCs w:val="24"/>
                <w:lang w:eastAsia="zh-CN"/>
              </w:rPr>
              <w:t>We understand the point that MTK wants to make with Option 1a. But it is unclear if UE can tell “</w:t>
            </w:r>
            <w:r w:rsidRPr="007E0E44">
              <w:rPr>
                <w:color w:val="0070C0"/>
                <w:szCs w:val="24"/>
                <w:highlight w:val="yellow"/>
                <w:lang w:eastAsia="zh-CN"/>
              </w:rPr>
              <w:t>if multiple  LEO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p>
          <w:p w14:paraId="446818E8" w14:textId="77777777" w:rsidR="002D1623" w:rsidRDefault="002D1623" w:rsidP="00F62C77">
            <w:pPr>
              <w:rPr>
                <w:color w:val="0070C0"/>
                <w:szCs w:val="24"/>
                <w:lang w:eastAsia="zh-CN"/>
              </w:rPr>
            </w:pPr>
            <w:r>
              <w:rPr>
                <w:color w:val="0070C0"/>
                <w:szCs w:val="24"/>
                <w:lang w:eastAsia="zh-CN"/>
              </w:rPr>
              <w:t>And it is okay with us to consider “</w:t>
            </w:r>
            <w:r w:rsidRPr="009757DE">
              <w:rPr>
                <w:rFonts w:eastAsiaTheme="minorEastAsia"/>
                <w:i/>
                <w:color w:val="0070C0"/>
                <w:lang w:val="en-US" w:eastAsia="zh-CN"/>
              </w:rPr>
              <w:t>scheduling restriction cap as applicability condition for the requirements</w:t>
            </w:r>
            <w:r>
              <w:rPr>
                <w:color w:val="0070C0"/>
                <w:szCs w:val="24"/>
                <w:lang w:eastAsia="zh-CN"/>
              </w:rPr>
              <w:t>”</w:t>
            </w:r>
          </w:p>
        </w:tc>
      </w:tr>
      <w:tr w:rsidR="002D1623" w14:paraId="59E22709" w14:textId="77777777" w:rsidTr="00F62C77">
        <w:tc>
          <w:tcPr>
            <w:tcW w:w="1236" w:type="dxa"/>
          </w:tcPr>
          <w:p w14:paraId="02C38644" w14:textId="77777777" w:rsidR="002D1623" w:rsidRDefault="002D1623" w:rsidP="00F62C77">
            <w:pPr>
              <w:spacing w:after="120"/>
              <w:rPr>
                <w:color w:val="0070C0"/>
                <w:lang w:val="en-US" w:eastAsia="zh-CN"/>
              </w:rPr>
            </w:pPr>
            <w:r>
              <w:rPr>
                <w:color w:val="0070C0"/>
                <w:lang w:val="en-US" w:eastAsia="zh-CN"/>
              </w:rPr>
              <w:t>Nokia</w:t>
            </w:r>
          </w:p>
        </w:tc>
        <w:tc>
          <w:tcPr>
            <w:tcW w:w="8395" w:type="dxa"/>
          </w:tcPr>
          <w:p w14:paraId="2202A0DE" w14:textId="77777777" w:rsidR="002D1623" w:rsidRDefault="002D1623" w:rsidP="00F62C77">
            <w:pPr>
              <w:rPr>
                <w:color w:val="0070C0"/>
                <w:szCs w:val="24"/>
                <w:lang w:eastAsia="zh-CN"/>
              </w:rPr>
            </w:pPr>
            <w:r>
              <w:rPr>
                <w:color w:val="0070C0"/>
                <w:szCs w:val="24"/>
                <w:lang w:eastAsia="zh-CN"/>
              </w:rPr>
              <w:t>Support Option 1.</w:t>
            </w:r>
          </w:p>
        </w:tc>
      </w:tr>
    </w:tbl>
    <w:p w14:paraId="1D810D2B" w14:textId="77777777" w:rsidR="002D1623" w:rsidRDefault="002D162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BDD8710" w:rsidR="00830880" w:rsidRDefault="00ED7D52"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C42DD1B" w14:textId="48C6F169" w:rsidR="0029081B" w:rsidRDefault="0029081B" w:rsidP="0029081B">
            <w:pPr>
              <w:spacing w:after="120"/>
              <w:rPr>
                <w:rFonts w:eastAsiaTheme="minorEastAsia"/>
                <w:color w:val="0070C0"/>
                <w:lang w:val="en-US" w:eastAsia="zh-CN"/>
              </w:rPr>
            </w:pPr>
            <w:r>
              <w:rPr>
                <w:rFonts w:eastAsiaTheme="minorEastAsia"/>
                <w:color w:val="0070C0"/>
                <w:lang w:val="en-US" w:eastAsia="zh-CN"/>
              </w:rPr>
              <w:t>In RRC/inactive mode, if shifting SMTC is used, the requirement shall apply when this target SSB is inside this shifting SMTC window, otherwise UE may need to monitor/detect cell during the whole DRX cycle and power consumption would be a big problem. Of course we also agree if companies would like to wait RAN2 for more information.</w:t>
            </w:r>
          </w:p>
          <w:p w14:paraId="4FAC9D75" w14:textId="76E61FA0" w:rsidR="00830880" w:rsidRDefault="00ED7D52" w:rsidP="00903827">
            <w:pPr>
              <w:spacing w:after="120"/>
              <w:rPr>
                <w:rFonts w:eastAsiaTheme="minorEastAsia"/>
                <w:color w:val="0070C0"/>
                <w:lang w:val="en-US" w:eastAsia="zh-CN"/>
              </w:rPr>
            </w:pPr>
            <w:r>
              <w:rPr>
                <w:rFonts w:eastAsiaTheme="minorEastAsia"/>
                <w:color w:val="0070C0"/>
                <w:lang w:val="en-US" w:eastAsia="zh-CN"/>
              </w:rPr>
              <w:t>We think in the most conservative way, it could be:</w:t>
            </w:r>
          </w:p>
          <w:p w14:paraId="4BFE97E0"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11546D1" w14:textId="77777777" w:rsidR="00ED7D52" w:rsidRDefault="00ED7D52" w:rsidP="00ED7D5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284A7C9F"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C9B982F" w14:textId="7F1015F0" w:rsidR="00ED7D52" w:rsidRDefault="00ED7D52" w:rsidP="00ED7D5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5F388D7C" w14:textId="4D339A20" w:rsidR="00ED7D52" w:rsidRDefault="00ED7D52" w:rsidP="0029081B">
            <w:pPr>
              <w:spacing w:after="120"/>
              <w:rPr>
                <w:rFonts w:eastAsiaTheme="minorEastAsia"/>
                <w:color w:val="0070C0"/>
                <w:lang w:val="en-US" w:eastAsia="zh-CN"/>
              </w:rPr>
            </w:pPr>
          </w:p>
        </w:tc>
      </w:tr>
      <w:tr w:rsidR="008D28D0" w14:paraId="526D69DD" w14:textId="77777777" w:rsidTr="00903827">
        <w:tc>
          <w:tcPr>
            <w:tcW w:w="1236" w:type="dxa"/>
          </w:tcPr>
          <w:p w14:paraId="2095B9D1" w14:textId="77777777" w:rsidR="008D28D0" w:rsidRDefault="008D28D0" w:rsidP="008D28D0">
            <w:pPr>
              <w:spacing w:after="120"/>
              <w:rPr>
                <w:rFonts w:eastAsiaTheme="minorEastAsia"/>
                <w:color w:val="0070C0"/>
                <w:lang w:val="en-US" w:eastAsia="zh-CN"/>
              </w:rPr>
            </w:pPr>
            <w:r>
              <w:rPr>
                <w:rFonts w:eastAsiaTheme="minorEastAsia"/>
                <w:color w:val="0070C0"/>
                <w:lang w:val="en-US" w:eastAsia="zh-CN"/>
              </w:rPr>
              <w:t>Ericsson</w:t>
            </w:r>
          </w:p>
          <w:p w14:paraId="5E2A44E3" w14:textId="41F64A85" w:rsidR="00E0302A" w:rsidRDefault="00E0302A" w:rsidP="008D28D0">
            <w:pPr>
              <w:spacing w:after="120"/>
              <w:rPr>
                <w:rFonts w:eastAsiaTheme="minorEastAsia"/>
                <w:color w:val="0070C0"/>
                <w:lang w:val="en-US" w:eastAsia="zh-CN"/>
              </w:rPr>
            </w:pPr>
          </w:p>
        </w:tc>
        <w:tc>
          <w:tcPr>
            <w:tcW w:w="8395" w:type="dxa"/>
          </w:tcPr>
          <w:p w14:paraId="16A1A616" w14:textId="1E819382" w:rsidR="008D28D0" w:rsidRDefault="008D28D0" w:rsidP="008D28D0">
            <w:pPr>
              <w:spacing w:after="120"/>
              <w:rPr>
                <w:rFonts w:eastAsiaTheme="minorEastAsia"/>
                <w:color w:val="0070C0"/>
                <w:lang w:val="en-US" w:eastAsia="zh-CN"/>
              </w:rPr>
            </w:pPr>
            <w:r>
              <w:rPr>
                <w:rFonts w:eastAsiaTheme="minorEastAsia"/>
                <w:color w:val="0070C0"/>
                <w:lang w:val="en-US" w:eastAsia="zh-CN"/>
              </w:rPr>
              <w:t>Regarding RRC</w:t>
            </w:r>
            <w:r>
              <w:rPr>
                <w:color w:val="0070C0"/>
                <w:lang w:eastAsia="ja-JP"/>
              </w:rPr>
              <w:t xml:space="preserve"> Idle/Inactive mode</w:t>
            </w:r>
            <w:r>
              <w:rPr>
                <w:rFonts w:eastAsiaTheme="minorEastAsia"/>
                <w:color w:val="0070C0"/>
                <w:lang w:val="en-US" w:eastAsia="zh-CN"/>
              </w:rPr>
              <w:t xml:space="preserve">, </w:t>
            </w:r>
            <w:r w:rsidRPr="00910477">
              <w:rPr>
                <w:rFonts w:eastAsiaTheme="minorEastAsia"/>
                <w:color w:val="0070C0"/>
                <w:lang w:val="en-US" w:eastAsia="zh-CN"/>
              </w:rPr>
              <w:t>UE can measure SSBs outside of SMTC</w:t>
            </w:r>
            <w:r>
              <w:rPr>
                <w:rFonts w:eastAsiaTheme="minorEastAsia"/>
                <w:color w:val="0070C0"/>
                <w:lang w:val="en-US" w:eastAsia="zh-CN"/>
              </w:rPr>
              <w:t xml:space="preserve"> </w:t>
            </w:r>
            <w:r w:rsidRPr="00D8176A">
              <w:rPr>
                <w:rFonts w:eastAsiaTheme="minorEastAsia"/>
                <w:color w:val="0070C0"/>
                <w:highlight w:val="yellow"/>
                <w:lang w:val="en-US" w:eastAsia="zh-CN"/>
              </w:rPr>
              <w:t>configured by network.</w:t>
            </w:r>
          </w:p>
        </w:tc>
      </w:tr>
      <w:tr w:rsidR="006A5CA8" w14:paraId="067EA0F2" w14:textId="77777777" w:rsidTr="00903827">
        <w:tc>
          <w:tcPr>
            <w:tcW w:w="1236" w:type="dxa"/>
          </w:tcPr>
          <w:p w14:paraId="62E38A30" w14:textId="1384DDDB"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B3FD261"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We support apply same conclusion to IDLE/INACTIVE.</w:t>
            </w:r>
          </w:p>
          <w:p w14:paraId="4E3947A7" w14:textId="0A76B972" w:rsidR="006A5CA8" w:rsidRDefault="006A5CA8" w:rsidP="006A5CA8">
            <w:pPr>
              <w:spacing w:after="120"/>
              <w:rPr>
                <w:rFonts w:eastAsiaTheme="minorEastAsia"/>
                <w:color w:val="0070C0"/>
                <w:lang w:val="en-US" w:eastAsia="zh-CN"/>
              </w:rPr>
            </w:pPr>
            <w:r>
              <w:rPr>
                <w:rFonts w:eastAsiaTheme="minorEastAsia"/>
                <w:color w:val="0070C0"/>
                <w:lang w:val="en-US" w:eastAsia="zh-CN"/>
              </w:rPr>
              <w:t>Although we agree that with UE shifting SMTC offset it is meaningful to consider measurement outside SMTC, but this is a new framework and may require a lot of discussions</w:t>
            </w:r>
            <w:r>
              <w:rPr>
                <w:rFonts w:eastAsiaTheme="minorEastAsia" w:hint="eastAsia"/>
                <w:color w:val="0070C0"/>
                <w:lang w:val="en-US" w:eastAsia="zh-CN"/>
              </w:rPr>
              <w:t xml:space="preserve"> </w:t>
            </w:r>
            <w:r>
              <w:rPr>
                <w:rFonts w:eastAsiaTheme="minorEastAsia"/>
                <w:color w:val="0070C0"/>
                <w:lang w:val="en-US" w:eastAsia="zh-CN"/>
              </w:rPr>
              <w:t>on e.g. the issue mentioned by Apple. Considering the timeline of the WI, we suggest to follow the legacy approach.</w:t>
            </w:r>
          </w:p>
        </w:tc>
      </w:tr>
    </w:tbl>
    <w:p w14:paraId="4594E6B2" w14:textId="36E2BBF1" w:rsidR="00E71353" w:rsidRDefault="00E71353" w:rsidP="00E71353">
      <w:pPr>
        <w:rPr>
          <w:b/>
          <w:color w:val="0070C0"/>
          <w:u w:val="single"/>
          <w:lang w:eastAsia="ko-KR"/>
        </w:rPr>
      </w:pPr>
    </w:p>
    <w:p w14:paraId="3FB4F23F" w14:textId="77777777" w:rsidR="007E6887" w:rsidRPr="00DD71F1" w:rsidRDefault="007E6887" w:rsidP="007E68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BBE2033" w14:textId="77777777" w:rsidR="007E6887" w:rsidRDefault="007E6887" w:rsidP="007E68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7E5F8AD" w14:textId="77777777" w:rsidR="007E6887" w:rsidRDefault="007E6887" w:rsidP="007E6887">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7C81EEDE" w14:textId="77777777" w:rsidR="007E6887" w:rsidRDefault="007E6887" w:rsidP="007E68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FB5BBAD" w14:textId="77777777" w:rsidR="007E6887" w:rsidRPr="001A0589" w:rsidRDefault="007E6887" w:rsidP="007E6887">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19EDAD99" w14:textId="77777777" w:rsidR="007E6887" w:rsidRDefault="007E6887" w:rsidP="007E6887">
      <w:pPr>
        <w:pStyle w:val="ListParagraph"/>
        <w:numPr>
          <w:ilvl w:val="2"/>
          <w:numId w:val="6"/>
        </w:numPr>
        <w:overflowPunct/>
        <w:autoSpaceDE/>
        <w:autoSpaceDN/>
        <w:adjustRightInd/>
        <w:spacing w:after="120" w:line="252" w:lineRule="auto"/>
        <w:ind w:left="2368" w:firstLineChars="0"/>
        <w:textAlignment w:val="auto"/>
        <w:rPr>
          <w:color w:val="0070C0"/>
          <w:lang w:eastAsia="ja-JP"/>
        </w:rPr>
      </w:pPr>
      <w:r>
        <w:rPr>
          <w:color w:val="0070C0"/>
          <w:szCs w:val="24"/>
          <w:lang w:eastAsia="zh-CN"/>
        </w:rPr>
        <w:t>No requirements are expected for SSB outside of SMTC</w:t>
      </w:r>
    </w:p>
    <w:p w14:paraId="4E298093" w14:textId="77777777" w:rsidR="007E6887" w:rsidRPr="001A0589" w:rsidRDefault="007E6887" w:rsidP="007E6887">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293677DF" w14:textId="77777777" w:rsidR="007E6887" w:rsidRPr="005C62AC" w:rsidRDefault="007E6887" w:rsidP="007E6887">
      <w:pPr>
        <w:pStyle w:val="ListParagraph"/>
        <w:numPr>
          <w:ilvl w:val="2"/>
          <w:numId w:val="6"/>
        </w:numPr>
        <w:overflowPunct/>
        <w:autoSpaceDE/>
        <w:autoSpaceDN/>
        <w:adjustRightInd/>
        <w:spacing w:after="120" w:line="252" w:lineRule="auto"/>
        <w:ind w:left="2368" w:firstLineChars="0"/>
        <w:textAlignment w:val="auto"/>
        <w:rPr>
          <w:color w:val="0070C0"/>
          <w:lang w:eastAsia="ja-JP"/>
        </w:rPr>
      </w:pPr>
      <w:r>
        <w:rPr>
          <w:color w:val="0070C0"/>
          <w:szCs w:val="24"/>
          <w:lang w:eastAsia="zh-CN"/>
        </w:rPr>
        <w:t>If UE is provided with required information to figure our whether and how SMTC(s) is shifting in the time domain, measurement requirements for SSB outside of the corresponding SMTC can be applied, subject to UE capability. If any of the following information is not made available to UE, no requirements are applied.</w:t>
      </w:r>
    </w:p>
    <w:p w14:paraId="29A17224" w14:textId="77777777" w:rsidR="007E6887" w:rsidRPr="00404B24"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sidRPr="00404B24">
        <w:rPr>
          <w:color w:val="0070C0"/>
          <w:lang w:eastAsia="ja-JP"/>
        </w:rPr>
        <w:t>Ephemeris</w:t>
      </w:r>
    </w:p>
    <w:p w14:paraId="31A49789" w14:textId="77777777" w:rsidR="007E6887" w:rsidRPr="00404B24"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sidRPr="00404B24">
        <w:rPr>
          <w:color w:val="0070C0"/>
          <w:lang w:eastAsia="ja-JP"/>
        </w:rPr>
        <w:t>Epoch time</w:t>
      </w:r>
    </w:p>
    <w:p w14:paraId="12562F0D" w14:textId="77777777" w:rsidR="007E6887" w:rsidRPr="008F386D"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sidRPr="008F386D">
        <w:rPr>
          <w:color w:val="0070C0"/>
          <w:lang w:eastAsia="ja-JP"/>
        </w:rPr>
        <w:t>Feeder link delay</w:t>
      </w:r>
    </w:p>
    <w:p w14:paraId="0F57B5C1" w14:textId="77777777" w:rsidR="007E6887" w:rsidRPr="008F386D"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Pr>
          <w:color w:val="0070C0"/>
          <w:lang w:eastAsia="ja-JP"/>
        </w:rPr>
        <w:t>V</w:t>
      </w:r>
      <w:r w:rsidRPr="008F386D">
        <w:rPr>
          <w:color w:val="0070C0"/>
          <w:lang w:eastAsia="ja-JP"/>
        </w:rPr>
        <w:t>alidity timers</w:t>
      </w:r>
    </w:p>
    <w:p w14:paraId="32E47126" w14:textId="77777777" w:rsidR="007E6887" w:rsidRDefault="007E6887" w:rsidP="007E6887">
      <w:pPr>
        <w:rPr>
          <w:lang w:eastAsia="zh-CN"/>
        </w:rPr>
      </w:pPr>
    </w:p>
    <w:p w14:paraId="00D595F3" w14:textId="77777777" w:rsidR="007E6887" w:rsidRPr="00DD71F1" w:rsidRDefault="007E6887" w:rsidP="007E688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CE64845" w14:textId="77777777" w:rsidR="007E6887" w:rsidRPr="00754083" w:rsidRDefault="007E6887" w:rsidP="007E688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lastRenderedPageBreak/>
        <w:t xml:space="preserve">Based on </w:t>
      </w:r>
      <w:r>
        <w:rPr>
          <w:color w:val="0070C0"/>
          <w:lang w:eastAsia="ja-JP"/>
        </w:rPr>
        <w:t>companies’ comments, Option 2 is prepared to consider a case where UE can properly adjust SMTC window so that target SSBs can fall within the configured SMTC, i.e. effectively SSB inside SMTC.</w:t>
      </w:r>
    </w:p>
    <w:p w14:paraId="496F535D" w14:textId="77777777" w:rsidR="007E6887" w:rsidRDefault="007E6887" w:rsidP="007E688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Option 2 receives concerns, Option 1 will be taken as agreement by default. Please feel free to update Option 2. The reason Moderator prepared Option 2 is that 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7E6887" w14:paraId="152F1769" w14:textId="77777777" w:rsidTr="00F62C77">
        <w:tc>
          <w:tcPr>
            <w:tcW w:w="1236" w:type="dxa"/>
          </w:tcPr>
          <w:p w14:paraId="4EDDE306" w14:textId="77777777" w:rsidR="007E6887" w:rsidRDefault="007E688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15B433C" w14:textId="77777777" w:rsidR="007E6887" w:rsidRDefault="007E688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7E6887" w14:paraId="32785DED" w14:textId="77777777" w:rsidTr="00F62C77">
        <w:tc>
          <w:tcPr>
            <w:tcW w:w="1236" w:type="dxa"/>
          </w:tcPr>
          <w:p w14:paraId="4AA1DCFA" w14:textId="77777777" w:rsidR="007E6887" w:rsidRDefault="007E6887" w:rsidP="00F62C77">
            <w:pPr>
              <w:spacing w:after="120"/>
              <w:rPr>
                <w:rFonts w:eastAsiaTheme="minorEastAsia"/>
                <w:color w:val="0070C0"/>
                <w:lang w:val="en-US" w:eastAsia="zh-CN"/>
              </w:rPr>
            </w:pPr>
            <w:r>
              <w:rPr>
                <w:rFonts w:eastAsiaTheme="minorEastAsia" w:hint="eastAsia"/>
                <w:color w:val="0070C0"/>
                <w:lang w:val="en-US" w:eastAsia="ko-KR"/>
              </w:rPr>
              <w:t>LGE</w:t>
            </w:r>
          </w:p>
        </w:tc>
        <w:tc>
          <w:tcPr>
            <w:tcW w:w="8395" w:type="dxa"/>
          </w:tcPr>
          <w:p w14:paraId="3EA747C0" w14:textId="77777777" w:rsidR="007E6887" w:rsidRDefault="007E6887" w:rsidP="00F62C77">
            <w:pPr>
              <w:spacing w:after="120"/>
              <w:rPr>
                <w:rFonts w:eastAsiaTheme="minorEastAsia"/>
                <w:color w:val="0070C0"/>
                <w:lang w:val="en-US" w:eastAsia="zh-CN"/>
              </w:rPr>
            </w:pPr>
            <w:r>
              <w:rPr>
                <w:rFonts w:eastAsiaTheme="minorEastAsia" w:hint="eastAsia"/>
                <w:color w:val="0070C0"/>
                <w:lang w:val="en-US" w:eastAsia="ko-KR"/>
              </w:rPr>
              <w:t xml:space="preserve">For idle/inactive mode, we prefer to keep FFS or option 1. </w:t>
            </w:r>
          </w:p>
        </w:tc>
      </w:tr>
      <w:tr w:rsidR="007E6887" w14:paraId="2DB7E79E" w14:textId="77777777" w:rsidTr="00F62C77">
        <w:tc>
          <w:tcPr>
            <w:tcW w:w="1236" w:type="dxa"/>
          </w:tcPr>
          <w:p w14:paraId="4EB82A62" w14:textId="77777777" w:rsidR="007E6887" w:rsidRDefault="007E6887" w:rsidP="00F62C77">
            <w:pPr>
              <w:spacing w:after="120"/>
              <w:rPr>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A3ED0EA" w14:textId="77777777" w:rsidR="007E6887" w:rsidRDefault="007E6887" w:rsidP="00F62C77">
            <w:pPr>
              <w:spacing w:after="120"/>
              <w:rPr>
                <w:rFonts w:eastAsiaTheme="minorEastAsia"/>
                <w:color w:val="0070C0"/>
                <w:lang w:val="en-US" w:eastAsia="zh-CN"/>
              </w:rPr>
            </w:pPr>
            <w:r>
              <w:rPr>
                <w:rFonts w:eastAsiaTheme="minorEastAsia"/>
                <w:color w:val="0070C0"/>
                <w:lang w:val="en-US" w:eastAsia="zh-CN"/>
              </w:rPr>
              <w:t xml:space="preserve">Similar view as LGE. </w:t>
            </w:r>
          </w:p>
          <w:p w14:paraId="26E15649" w14:textId="77777777" w:rsidR="007E6887" w:rsidRDefault="007E6887" w:rsidP="00F62C77">
            <w:pPr>
              <w:spacing w:after="120"/>
              <w:rPr>
                <w:color w:val="0070C0"/>
                <w:lang w:val="en-US" w:eastAsia="ko-KR"/>
              </w:rPr>
            </w:pPr>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p>
        </w:tc>
      </w:tr>
      <w:tr w:rsidR="007E6887" w14:paraId="13DC5CCB" w14:textId="77777777" w:rsidTr="00F62C77">
        <w:tc>
          <w:tcPr>
            <w:tcW w:w="1236" w:type="dxa"/>
          </w:tcPr>
          <w:p w14:paraId="033D5B9D" w14:textId="77777777" w:rsidR="007E6887" w:rsidRDefault="007E6887"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3F046E3" w14:textId="77777777" w:rsidR="007E6887" w:rsidRDefault="007E6887" w:rsidP="00F62C77">
            <w:pPr>
              <w:spacing w:after="120"/>
              <w:rPr>
                <w:color w:val="0070C0"/>
                <w:lang w:val="en-US" w:eastAsia="zh-CN"/>
              </w:rPr>
            </w:pPr>
            <w:r>
              <w:rPr>
                <w:rFonts w:eastAsiaTheme="minorEastAsia"/>
                <w:color w:val="0070C0"/>
                <w:lang w:val="en-US" w:eastAsia="zh-CN"/>
              </w:rPr>
              <w:t>Option 1</w:t>
            </w:r>
          </w:p>
        </w:tc>
      </w:tr>
      <w:tr w:rsidR="007E6887" w14:paraId="7567922A" w14:textId="77777777" w:rsidTr="00F62C77">
        <w:tc>
          <w:tcPr>
            <w:tcW w:w="1236" w:type="dxa"/>
          </w:tcPr>
          <w:p w14:paraId="07E09890" w14:textId="77777777" w:rsidR="007E6887" w:rsidRDefault="007E6887" w:rsidP="00F62C77">
            <w:pPr>
              <w:spacing w:after="120"/>
              <w:rPr>
                <w:color w:val="0070C0"/>
                <w:lang w:val="en-US" w:eastAsia="zh-CN"/>
              </w:rPr>
            </w:pPr>
            <w:r>
              <w:rPr>
                <w:color w:val="0070C0"/>
                <w:lang w:val="en-US" w:eastAsia="zh-CN"/>
              </w:rPr>
              <w:t>Qualcomm</w:t>
            </w:r>
          </w:p>
        </w:tc>
        <w:tc>
          <w:tcPr>
            <w:tcW w:w="8395" w:type="dxa"/>
          </w:tcPr>
          <w:p w14:paraId="4E49845C" w14:textId="77777777" w:rsidR="007E6887" w:rsidRDefault="007E6887" w:rsidP="00F62C77">
            <w:pPr>
              <w:spacing w:after="120"/>
              <w:rPr>
                <w:color w:val="0070C0"/>
                <w:lang w:val="en-US" w:eastAsia="zh-CN"/>
              </w:rPr>
            </w:pPr>
            <w:r>
              <w:rPr>
                <w:color w:val="0070C0"/>
                <w:lang w:val="en-US" w:eastAsia="zh-CN"/>
              </w:rPr>
              <w: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t>
            </w:r>
          </w:p>
        </w:tc>
      </w:tr>
      <w:tr w:rsidR="007E6887" w14:paraId="7F58F9DC" w14:textId="77777777" w:rsidTr="00F62C77">
        <w:tc>
          <w:tcPr>
            <w:tcW w:w="1236" w:type="dxa"/>
          </w:tcPr>
          <w:p w14:paraId="215F3FCF" w14:textId="77777777" w:rsidR="007E6887" w:rsidRDefault="007E6887" w:rsidP="00F62C77">
            <w:pPr>
              <w:spacing w:after="120"/>
              <w:rPr>
                <w:color w:val="0070C0"/>
                <w:lang w:val="en-US" w:eastAsia="zh-CN"/>
              </w:rPr>
            </w:pPr>
            <w:r>
              <w:rPr>
                <w:color w:val="0070C0"/>
                <w:lang w:val="en-US" w:eastAsia="zh-CN"/>
              </w:rPr>
              <w:t>Nokia</w:t>
            </w:r>
          </w:p>
        </w:tc>
        <w:tc>
          <w:tcPr>
            <w:tcW w:w="8395" w:type="dxa"/>
          </w:tcPr>
          <w:p w14:paraId="5E1FA710" w14:textId="77777777" w:rsidR="007E6887" w:rsidRDefault="007E6887" w:rsidP="00F62C77">
            <w:pPr>
              <w:spacing w:after="120"/>
              <w:rPr>
                <w:color w:val="0070C0"/>
                <w:lang w:val="en-US" w:eastAsia="zh-CN"/>
              </w:rPr>
            </w:pPr>
            <w:r>
              <w:rPr>
                <w:color w:val="0070C0"/>
                <w:lang w:val="en-US" w:eastAsia="zh-CN"/>
              </w:rPr>
              <w:t xml:space="preserve">Option 2 can be used as a starting point. </w:t>
            </w:r>
          </w:p>
        </w:tc>
      </w:tr>
    </w:tbl>
    <w:p w14:paraId="3350D981" w14:textId="77777777" w:rsidR="007E6887" w:rsidRDefault="007E6887"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37779A56" w:rsidR="001F5B49" w:rsidRDefault="0029081B" w:rsidP="00903827">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6C2DA096" w14:textId="7B414DC8" w:rsidR="0029081B" w:rsidRDefault="0029081B" w:rsidP="00903827">
            <w:pPr>
              <w:spacing w:after="120"/>
              <w:rPr>
                <w:color w:val="0070C0"/>
                <w:szCs w:val="24"/>
                <w:lang w:eastAsia="zh-CN"/>
              </w:rPr>
            </w:pPr>
            <w:r>
              <w:rPr>
                <w:rFonts w:eastAsiaTheme="minorEastAsia"/>
                <w:color w:val="0070C0"/>
                <w:lang w:val="en-US" w:eastAsia="zh-CN"/>
              </w:rPr>
              <w:t>We have concern on the “</w:t>
            </w:r>
            <w:r>
              <w:rPr>
                <w:color w:val="0070C0"/>
                <w:szCs w:val="24"/>
                <w:lang w:eastAsia="zh-CN"/>
              </w:rPr>
              <w:t>UE may only measure SMTCs which number is same to its capability. The choice can be UE’s implementation</w:t>
            </w:r>
            <w:r>
              <w:rPr>
                <w:rFonts w:eastAsiaTheme="minorEastAsia"/>
                <w:color w:val="0070C0"/>
                <w:lang w:val="en-US" w:eastAsia="zh-CN"/>
              </w:rPr>
              <w:t xml:space="preserve">” in IDLE/inactive mode. </w:t>
            </w:r>
            <w:r w:rsidRPr="00BE605B">
              <w:rPr>
                <w:color w:val="0070C0"/>
                <w:szCs w:val="24"/>
                <w:lang w:eastAsia="zh-CN"/>
              </w:rPr>
              <w:t xml:space="preserve">UE may not measure some SMTCs throughout the </w:t>
            </w:r>
            <w:r w:rsidR="00893793">
              <w:rPr>
                <w:color w:val="0070C0"/>
                <w:szCs w:val="24"/>
                <w:lang w:eastAsia="zh-CN"/>
              </w:rPr>
              <w:t xml:space="preserve">measurement </w:t>
            </w:r>
            <w:r w:rsidRPr="00BE605B">
              <w:rPr>
                <w:color w:val="0070C0"/>
                <w:szCs w:val="24"/>
                <w:lang w:eastAsia="zh-CN"/>
              </w:rPr>
              <w:t>time</w:t>
            </w:r>
            <w:r w:rsidR="00893793">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 xml:space="preserve">. </w:t>
            </w:r>
            <w:r w:rsidR="00893793">
              <w:rPr>
                <w:color w:val="0070C0"/>
                <w:szCs w:val="24"/>
                <w:lang w:eastAsia="zh-CN"/>
              </w:rPr>
              <w:t xml:space="preserve">That would eventually impact the mobility performance. </w:t>
            </w:r>
            <w:r>
              <w:rPr>
                <w:color w:val="0070C0"/>
                <w:szCs w:val="24"/>
                <w:lang w:eastAsia="zh-CN"/>
              </w:rPr>
              <w:t xml:space="preserve">And we would like to revive option 2A. Our proposal is: </w:t>
            </w:r>
          </w:p>
          <w:p w14:paraId="6703F8E7" w14:textId="77777777" w:rsidR="0029081B" w:rsidRDefault="0029081B" w:rsidP="0029081B">
            <w:pPr>
              <w:pStyle w:val="ListParagraph"/>
              <w:numPr>
                <w:ilvl w:val="0"/>
                <w:numId w:val="6"/>
              </w:numPr>
              <w:ind w:firstLineChars="0"/>
              <w:rPr>
                <w:color w:val="0070C0"/>
                <w:szCs w:val="24"/>
                <w:lang w:eastAsia="zh-CN"/>
              </w:rPr>
            </w:pPr>
            <w:r>
              <w:rPr>
                <w:color w:val="0070C0"/>
                <w:szCs w:val="24"/>
                <w:lang w:eastAsia="zh-CN"/>
              </w:rPr>
              <w:t>For RRC Connected mode:</w:t>
            </w:r>
          </w:p>
          <w:p w14:paraId="1E70B599" w14:textId="77777777" w:rsidR="0029081B" w:rsidRDefault="0029081B" w:rsidP="0029081B">
            <w:pPr>
              <w:pStyle w:val="ListParagraph"/>
              <w:numPr>
                <w:ilvl w:val="1"/>
                <w:numId w:val="6"/>
              </w:numPr>
              <w:ind w:firstLineChars="0"/>
              <w:rPr>
                <w:color w:val="0070C0"/>
                <w:szCs w:val="24"/>
                <w:lang w:eastAsia="zh-CN"/>
              </w:rPr>
            </w:pPr>
            <w:r>
              <w:rPr>
                <w:color w:val="0070C0"/>
                <w:szCs w:val="24"/>
                <w:lang w:eastAsia="zh-CN"/>
              </w:rPr>
              <w:lastRenderedPageBreak/>
              <w:t>UE is not expected to be configured with more SMTCs than its capability.</w:t>
            </w:r>
          </w:p>
          <w:p w14:paraId="6AFC88FA" w14:textId="77777777" w:rsidR="0029081B" w:rsidRDefault="0029081B" w:rsidP="0029081B">
            <w:pPr>
              <w:pStyle w:val="ListParagraph"/>
              <w:numPr>
                <w:ilvl w:val="0"/>
                <w:numId w:val="6"/>
              </w:numPr>
              <w:ind w:firstLineChars="0"/>
              <w:rPr>
                <w:color w:val="0070C0"/>
                <w:szCs w:val="24"/>
                <w:lang w:eastAsia="zh-CN"/>
              </w:rPr>
            </w:pPr>
            <w:r>
              <w:rPr>
                <w:color w:val="0070C0"/>
                <w:szCs w:val="24"/>
                <w:lang w:eastAsia="zh-CN"/>
              </w:rPr>
              <w:t>For RRC Idle/Inactive mode:</w:t>
            </w:r>
          </w:p>
          <w:p w14:paraId="751FD0C9" w14:textId="4996CC56" w:rsidR="0029081B" w:rsidRDefault="0029081B" w:rsidP="0029081B">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929E5BF" w14:textId="175F9673" w:rsidR="0029081B" w:rsidRDefault="0029081B" w:rsidP="0029081B">
            <w:pPr>
              <w:pStyle w:val="ListParagraph"/>
              <w:numPr>
                <w:ilvl w:val="1"/>
                <w:numId w:val="6"/>
              </w:numPr>
              <w:ind w:firstLineChars="0"/>
              <w:rPr>
                <w:color w:val="0070C0"/>
                <w:szCs w:val="24"/>
                <w:lang w:eastAsia="zh-CN"/>
              </w:rPr>
            </w:pPr>
            <w:r>
              <w:rPr>
                <w:color w:val="0070C0"/>
                <w:szCs w:val="24"/>
                <w:lang w:eastAsia="zh-CN"/>
              </w:rPr>
              <w:t>UE may measure all configured SMTCs through extra measurement delay which is represented by a scaling factor = ratio (SMTC configured by network/SMTC supported by UE)</w:t>
            </w:r>
          </w:p>
          <w:p w14:paraId="36FF5085" w14:textId="211F0288" w:rsidR="001F5B49" w:rsidRDefault="001F5B49" w:rsidP="00903827">
            <w:pPr>
              <w:spacing w:after="120"/>
              <w:rPr>
                <w:rFonts w:eastAsiaTheme="minorEastAsia"/>
                <w:color w:val="0070C0"/>
                <w:lang w:val="en-US" w:eastAsia="zh-CN"/>
              </w:rPr>
            </w:pPr>
          </w:p>
        </w:tc>
      </w:tr>
      <w:tr w:rsidR="00E0302A" w14:paraId="5B8C7B7B" w14:textId="77777777" w:rsidTr="00903827">
        <w:tc>
          <w:tcPr>
            <w:tcW w:w="1236" w:type="dxa"/>
          </w:tcPr>
          <w:p w14:paraId="364E48C3" w14:textId="71D96EC3" w:rsidR="00E0302A" w:rsidRDefault="00E0302A" w:rsidP="00E0302A">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395" w:type="dxa"/>
          </w:tcPr>
          <w:p w14:paraId="744A2579" w14:textId="3D7B333D" w:rsidR="00E0302A" w:rsidRDefault="00E0302A" w:rsidP="00E0302A">
            <w:pPr>
              <w:spacing w:after="120"/>
              <w:rPr>
                <w:rFonts w:eastAsiaTheme="minorEastAsia"/>
                <w:color w:val="0070C0"/>
                <w:lang w:val="en-US" w:eastAsia="zh-CN"/>
              </w:rPr>
            </w:pPr>
            <w:r>
              <w:rPr>
                <w:color w:val="0070C0"/>
                <w:szCs w:val="24"/>
                <w:lang w:eastAsia="zh-CN"/>
              </w:rPr>
              <w:t xml:space="preserve">For RRC Idle/Inactive mode, UE may only measure on SMTCs up to the number of SMTCs supported by the UE according to its capability. If the number of configured SMTCs exceed the UE capability, then UE selects the SMTCs based on the RSRP measured . For example, UE supporting 2 SMTCs, selects up to two SMTCs whose RSRP is above a threshold after determination all SMTCs  if 4 SMTCs are configured by network. </w:t>
            </w:r>
          </w:p>
        </w:tc>
      </w:tr>
      <w:tr w:rsidR="006A5CA8" w14:paraId="2ACF420A" w14:textId="77777777" w:rsidTr="00903827">
        <w:tc>
          <w:tcPr>
            <w:tcW w:w="1236" w:type="dxa"/>
          </w:tcPr>
          <w:p w14:paraId="25547354" w14:textId="2334C3BD"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A45F856" w14:textId="77777777" w:rsidR="006A5CA8" w:rsidRDefault="006A5CA8" w:rsidP="006A5CA8">
            <w:pPr>
              <w:pStyle w:val="ListParagraph"/>
              <w:numPr>
                <w:ilvl w:val="0"/>
                <w:numId w:val="6"/>
              </w:numPr>
              <w:ind w:firstLineChars="0"/>
              <w:rPr>
                <w:color w:val="0070C0"/>
                <w:szCs w:val="24"/>
                <w:lang w:eastAsia="zh-CN"/>
              </w:rPr>
            </w:pPr>
            <w:r>
              <w:rPr>
                <w:color w:val="0070C0"/>
                <w:szCs w:val="24"/>
                <w:lang w:eastAsia="zh-CN"/>
              </w:rPr>
              <w:t>For RRC Connected mode:</w:t>
            </w:r>
          </w:p>
          <w:p w14:paraId="2954CA71" w14:textId="77777777" w:rsidR="006A5CA8" w:rsidRDefault="006A5CA8" w:rsidP="006A5CA8">
            <w:pPr>
              <w:pStyle w:val="ListParagraph"/>
              <w:numPr>
                <w:ilvl w:val="1"/>
                <w:numId w:val="6"/>
              </w:numPr>
              <w:ind w:firstLineChars="0"/>
              <w:rPr>
                <w:color w:val="0070C0"/>
                <w:szCs w:val="24"/>
                <w:lang w:eastAsia="zh-CN"/>
              </w:rPr>
            </w:pPr>
            <w:r>
              <w:rPr>
                <w:color w:val="0070C0"/>
                <w:szCs w:val="24"/>
                <w:lang w:eastAsia="zh-CN"/>
              </w:rPr>
              <w:t>Support to remove the FFS</w:t>
            </w:r>
          </w:p>
          <w:p w14:paraId="34E72AAB" w14:textId="77777777" w:rsidR="006A5CA8" w:rsidRDefault="006A5CA8" w:rsidP="006A5CA8">
            <w:pPr>
              <w:pStyle w:val="ListParagraph"/>
              <w:numPr>
                <w:ilvl w:val="0"/>
                <w:numId w:val="6"/>
              </w:numPr>
              <w:ind w:firstLineChars="0"/>
              <w:rPr>
                <w:color w:val="0070C0"/>
                <w:szCs w:val="24"/>
                <w:lang w:eastAsia="zh-CN"/>
              </w:rPr>
            </w:pPr>
            <w:r>
              <w:rPr>
                <w:color w:val="0070C0"/>
                <w:szCs w:val="24"/>
                <w:lang w:eastAsia="zh-CN"/>
              </w:rPr>
              <w:t>For RRC Idle/Inactive mode:</w:t>
            </w:r>
          </w:p>
          <w:p w14:paraId="33D91A35" w14:textId="235C9EE4" w:rsidR="006A5CA8" w:rsidRDefault="006A5CA8" w:rsidP="006A5CA8">
            <w:pPr>
              <w:spacing w:after="120"/>
              <w:rPr>
                <w:color w:val="0070C0"/>
                <w:szCs w:val="24"/>
                <w:lang w:eastAsia="zh-CN"/>
              </w:rPr>
            </w:pPr>
            <w:r>
              <w:rPr>
                <w:color w:val="0070C0"/>
                <w:szCs w:val="24"/>
                <w:lang w:eastAsia="zh-CN"/>
              </w:rPr>
              <w:t>Similar view as Apple. It can be difficult to define the requirements if the selection of SMTC is up to UE implementation.</w:t>
            </w:r>
          </w:p>
        </w:tc>
      </w:tr>
    </w:tbl>
    <w:p w14:paraId="431F0BB2" w14:textId="0656A033" w:rsidR="00E71353" w:rsidRDefault="00E71353" w:rsidP="00E71353">
      <w:pPr>
        <w:rPr>
          <w:b/>
          <w:color w:val="0070C0"/>
          <w:u w:val="single"/>
          <w:lang w:eastAsia="ko-KR"/>
        </w:rPr>
      </w:pPr>
    </w:p>
    <w:p w14:paraId="44B2EF63" w14:textId="77777777" w:rsidR="001C75D8" w:rsidRPr="00DD71F1" w:rsidRDefault="001C75D8" w:rsidP="001C75D8">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96941D" w14:textId="77777777" w:rsidR="001C75D8" w:rsidRDefault="001C75D8" w:rsidP="001C75D8">
      <w:pPr>
        <w:pStyle w:val="ListParagraph"/>
        <w:numPr>
          <w:ilvl w:val="0"/>
          <w:numId w:val="6"/>
        </w:numPr>
        <w:ind w:firstLineChars="0"/>
        <w:rPr>
          <w:color w:val="0070C0"/>
          <w:szCs w:val="24"/>
          <w:lang w:eastAsia="zh-CN"/>
        </w:rPr>
      </w:pPr>
      <w:r>
        <w:rPr>
          <w:color w:val="0070C0"/>
          <w:szCs w:val="24"/>
          <w:lang w:eastAsia="zh-CN"/>
        </w:rPr>
        <w:t>For RRC Connected mode:</w:t>
      </w:r>
    </w:p>
    <w:p w14:paraId="6EBCECA2"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60CEE35C" w14:textId="77777777" w:rsidR="001C75D8" w:rsidRDefault="001C75D8" w:rsidP="001C75D8">
      <w:pPr>
        <w:pStyle w:val="ListParagraph"/>
        <w:numPr>
          <w:ilvl w:val="0"/>
          <w:numId w:val="6"/>
        </w:numPr>
        <w:ind w:firstLineChars="0"/>
        <w:rPr>
          <w:color w:val="0070C0"/>
          <w:szCs w:val="24"/>
          <w:lang w:eastAsia="zh-CN"/>
        </w:rPr>
      </w:pPr>
      <w:r>
        <w:rPr>
          <w:color w:val="0070C0"/>
          <w:szCs w:val="24"/>
          <w:lang w:eastAsia="zh-CN"/>
        </w:rPr>
        <w:t>For RRC Idle/Inactive mode:</w:t>
      </w:r>
    </w:p>
    <w:p w14:paraId="7BF51876"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 xml:space="preserve">UE can be configured with more SMTCs than its capability.  </w:t>
      </w:r>
    </w:p>
    <w:p w14:paraId="04B8511F"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Option 1:</w:t>
      </w:r>
    </w:p>
    <w:p w14:paraId="2E0CB541" w14:textId="77777777" w:rsidR="001C75D8" w:rsidRDefault="001C75D8" w:rsidP="001C75D8">
      <w:pPr>
        <w:pStyle w:val="ListParagraph"/>
        <w:numPr>
          <w:ilvl w:val="2"/>
          <w:numId w:val="6"/>
        </w:numPr>
        <w:ind w:left="2368"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389251C9"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Option 2:</w:t>
      </w:r>
    </w:p>
    <w:p w14:paraId="60585752" w14:textId="77777777" w:rsidR="001C75D8" w:rsidRDefault="001C75D8" w:rsidP="001C75D8">
      <w:pPr>
        <w:pStyle w:val="ListParagraph"/>
        <w:numPr>
          <w:ilvl w:val="2"/>
          <w:numId w:val="6"/>
        </w:numPr>
        <w:ind w:left="2368" w:firstLineChars="0"/>
        <w:rPr>
          <w:color w:val="0070C0"/>
          <w:szCs w:val="24"/>
          <w:lang w:eastAsia="zh-CN"/>
        </w:rPr>
      </w:pPr>
      <w:r>
        <w:rPr>
          <w:color w:val="0070C0"/>
          <w:szCs w:val="24"/>
          <w:lang w:eastAsia="zh-CN"/>
        </w:rPr>
        <w:t>UE selects the SMTCs based on the RSRP measurements</w:t>
      </w:r>
    </w:p>
    <w:p w14:paraId="381AD3AF"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Option 3:</w:t>
      </w:r>
    </w:p>
    <w:p w14:paraId="7837B3D1" w14:textId="77777777" w:rsidR="001C75D8" w:rsidRDefault="001C75D8" w:rsidP="001C75D8">
      <w:pPr>
        <w:pStyle w:val="ListParagraph"/>
        <w:numPr>
          <w:ilvl w:val="2"/>
          <w:numId w:val="6"/>
        </w:numPr>
        <w:ind w:left="2368"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Pr>
          <w:color w:val="0070C0"/>
          <w:szCs w:val="24"/>
          <w:lang w:eastAsia="zh-CN"/>
        </w:rPr>
        <w:t xml:space="preserve">‘the number of </w:t>
      </w:r>
      <w:r w:rsidRPr="000F127C">
        <w:rPr>
          <w:color w:val="0070C0"/>
          <w:szCs w:val="24"/>
          <w:lang w:eastAsia="zh-CN"/>
        </w:rPr>
        <w:t>SMTC</w:t>
      </w:r>
      <w:r>
        <w:rPr>
          <w:color w:val="0070C0"/>
          <w:szCs w:val="24"/>
          <w:lang w:eastAsia="zh-CN"/>
        </w:rPr>
        <w:t>s</w:t>
      </w:r>
      <w:r w:rsidRPr="000F127C">
        <w:rPr>
          <w:color w:val="0070C0"/>
          <w:szCs w:val="24"/>
          <w:lang w:eastAsia="zh-CN"/>
        </w:rPr>
        <w:t xml:space="preserve"> configured by network</w:t>
      </w:r>
      <w:r>
        <w:rPr>
          <w:color w:val="0070C0"/>
          <w:szCs w:val="24"/>
          <w:lang w:eastAsia="zh-CN"/>
        </w:rPr>
        <w:t>’</w:t>
      </w:r>
      <w:r w:rsidRPr="000F127C">
        <w:rPr>
          <w:color w:val="0070C0"/>
          <w:szCs w:val="24"/>
          <w:lang w:eastAsia="zh-CN"/>
        </w:rPr>
        <w:t>/</w:t>
      </w:r>
      <w:r>
        <w:rPr>
          <w:color w:val="0070C0"/>
          <w:szCs w:val="24"/>
          <w:lang w:eastAsia="zh-CN"/>
        </w:rPr>
        <w:t xml:space="preserve">’the number of </w:t>
      </w:r>
      <w:r w:rsidRPr="000F127C">
        <w:rPr>
          <w:color w:val="0070C0"/>
          <w:szCs w:val="24"/>
          <w:lang w:eastAsia="zh-CN"/>
        </w:rPr>
        <w:t>SMTC</w:t>
      </w:r>
      <w:r>
        <w:rPr>
          <w:color w:val="0070C0"/>
          <w:szCs w:val="24"/>
          <w:lang w:eastAsia="zh-CN"/>
        </w:rPr>
        <w:t>s</w:t>
      </w:r>
      <w:r w:rsidRPr="000F127C">
        <w:rPr>
          <w:color w:val="0070C0"/>
          <w:szCs w:val="24"/>
          <w:lang w:eastAsia="zh-CN"/>
        </w:rPr>
        <w:t xml:space="preserve"> supported by UE</w:t>
      </w:r>
      <w:r>
        <w:rPr>
          <w:color w:val="0070C0"/>
          <w:szCs w:val="24"/>
          <w:lang w:eastAsia="zh-CN"/>
        </w:rPr>
        <w:t>’</w:t>
      </w:r>
    </w:p>
    <w:p w14:paraId="0BFA5190" w14:textId="77777777" w:rsidR="001C75D8" w:rsidRPr="00DD71F1" w:rsidRDefault="001C75D8" w:rsidP="001C75D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D17C5E0" w14:textId="77777777" w:rsidR="001C75D8" w:rsidRPr="00754083" w:rsidRDefault="001C75D8" w:rsidP="001C75D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340EDD92" w14:textId="77777777" w:rsidR="001C75D8" w:rsidRDefault="001C75D8" w:rsidP="001C75D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n terms of whether gNB can know which SMTCs are selected for measurements, all Options look the same.</w:t>
      </w:r>
    </w:p>
    <w:p w14:paraId="3956F08C" w14:textId="77777777" w:rsidR="001C75D8" w:rsidRDefault="001C75D8" w:rsidP="001C75D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Option 3, 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1C75D8" w14:paraId="5B7242AE" w14:textId="77777777" w:rsidTr="00F62C77">
        <w:tc>
          <w:tcPr>
            <w:tcW w:w="1236" w:type="dxa"/>
          </w:tcPr>
          <w:p w14:paraId="575701C6" w14:textId="77777777" w:rsidR="001C75D8" w:rsidRDefault="001C75D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FEBFDBE" w14:textId="77777777" w:rsidR="001C75D8" w:rsidRDefault="001C75D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1C75D8" w14:paraId="3BF9A7B4" w14:textId="77777777" w:rsidTr="00F62C77">
        <w:tc>
          <w:tcPr>
            <w:tcW w:w="1236" w:type="dxa"/>
          </w:tcPr>
          <w:p w14:paraId="4974F330" w14:textId="77777777" w:rsidR="001C75D8" w:rsidRDefault="001C75D8" w:rsidP="00F62C7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6A25A72" w14:textId="77777777" w:rsidR="001C75D8" w:rsidRDefault="001C75D8" w:rsidP="00F62C77">
            <w:pPr>
              <w:spacing w:after="120"/>
              <w:rPr>
                <w:color w:val="0070C0"/>
                <w:szCs w:val="24"/>
                <w:lang w:eastAsia="zh-CN"/>
              </w:rPr>
            </w:pPr>
            <w:r>
              <w:rPr>
                <w:rFonts w:eastAsiaTheme="minorEastAsia"/>
                <w:color w:val="0070C0"/>
                <w:lang w:val="en-US" w:eastAsia="zh-CN"/>
              </w:rPr>
              <w:t>We understand the difference between Option 1 and Option 3 is: In Option 1, some but not all SMTCs can be determined by UE for measurements;</w:t>
            </w:r>
            <w:r>
              <w:rPr>
                <w:color w:val="0070C0"/>
                <w:szCs w:val="24"/>
                <w:lang w:eastAsia="zh-CN"/>
              </w:rPr>
              <w:t xml:space="preserve"> in Option 3, </w:t>
            </w:r>
            <w:r>
              <w:rPr>
                <w:rFonts w:eastAsiaTheme="minorEastAsia"/>
                <w:color w:val="0070C0"/>
                <w:lang w:val="en-US" w:eastAsia="zh-CN"/>
              </w:rPr>
              <w:t>UE shall sweep all SMTCs configured by network equally.</w:t>
            </w:r>
            <w:r>
              <w:rPr>
                <w:color w:val="0070C0"/>
                <w:szCs w:val="24"/>
                <w:lang w:eastAsia="zh-CN"/>
              </w:rPr>
              <w:t xml:space="preserve"> </w:t>
            </w:r>
          </w:p>
          <w:p w14:paraId="3D74915E" w14:textId="77777777" w:rsidR="001C75D8" w:rsidRDefault="001C75D8" w:rsidP="00F62C77">
            <w:pPr>
              <w:spacing w:after="120"/>
              <w:rPr>
                <w:rFonts w:eastAsiaTheme="minorEastAsia"/>
                <w:color w:val="0070C0"/>
                <w:lang w:val="en-US" w:eastAsia="zh-CN"/>
              </w:rPr>
            </w:pPr>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p>
        </w:tc>
      </w:tr>
      <w:tr w:rsidR="001C75D8" w14:paraId="0F3F9205" w14:textId="77777777" w:rsidTr="00F62C77">
        <w:tc>
          <w:tcPr>
            <w:tcW w:w="1236" w:type="dxa"/>
          </w:tcPr>
          <w:p w14:paraId="73A37516" w14:textId="77777777" w:rsidR="001C75D8" w:rsidRDefault="001C75D8"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0CFBEE2" w14:textId="77777777" w:rsidR="001C75D8" w:rsidRDefault="001C75D8" w:rsidP="00F62C77">
            <w:pPr>
              <w:spacing w:after="120"/>
              <w:rPr>
                <w:rFonts w:eastAsiaTheme="minorEastAsia"/>
                <w:color w:val="0070C0"/>
                <w:lang w:val="en-US" w:eastAsia="zh-CN"/>
              </w:rPr>
            </w:pPr>
            <w:r>
              <w:rPr>
                <w:rFonts w:eastAsiaTheme="minorEastAsia"/>
                <w:color w:val="0070C0"/>
                <w:lang w:val="en-US" w:eastAsia="zh-CN"/>
              </w:rPr>
              <w:t xml:space="preserve">We support option 3 as a safer choice. </w:t>
            </w:r>
          </w:p>
          <w:p w14:paraId="1CDAC18A" w14:textId="77777777" w:rsidR="001C75D8" w:rsidRDefault="001C75D8" w:rsidP="00F62C77">
            <w:pPr>
              <w:spacing w:after="120"/>
              <w:rPr>
                <w:color w:val="0070C0"/>
                <w:lang w:val="en-US" w:eastAsia="zh-CN"/>
              </w:rPr>
            </w:pPr>
            <w:r>
              <w:rPr>
                <w:rFonts w:eastAsiaTheme="minorEastAsia"/>
                <w:color w:val="0070C0"/>
                <w:lang w:val="en-US" w:eastAsia="zh-CN"/>
              </w:rPr>
              <w:t>The difference between option 1 and 3 is that in option 3 all SMTCs are measured (though with longer delay), but in option 1 only a subset of SMTCs are measured.</w:t>
            </w:r>
          </w:p>
        </w:tc>
      </w:tr>
      <w:tr w:rsidR="001C75D8" w14:paraId="3E1DB92A" w14:textId="77777777" w:rsidTr="00F62C77">
        <w:tc>
          <w:tcPr>
            <w:tcW w:w="1236" w:type="dxa"/>
          </w:tcPr>
          <w:p w14:paraId="14D176DA" w14:textId="77777777" w:rsidR="001C75D8" w:rsidRDefault="001C75D8" w:rsidP="00F62C77">
            <w:pPr>
              <w:spacing w:after="120"/>
              <w:rPr>
                <w:color w:val="0070C0"/>
                <w:lang w:val="en-US" w:eastAsia="zh-CN"/>
              </w:rPr>
            </w:pPr>
            <w:r>
              <w:rPr>
                <w:color w:val="0070C0"/>
                <w:lang w:val="en-US" w:eastAsia="zh-CN"/>
              </w:rPr>
              <w:t xml:space="preserve">Apple </w:t>
            </w:r>
          </w:p>
        </w:tc>
        <w:tc>
          <w:tcPr>
            <w:tcW w:w="8395" w:type="dxa"/>
          </w:tcPr>
          <w:p w14:paraId="42C9430A" w14:textId="77777777" w:rsidR="001C75D8" w:rsidRDefault="001C75D8" w:rsidP="00F62C77">
            <w:pPr>
              <w:spacing w:after="120"/>
              <w:rPr>
                <w:color w:val="0070C0"/>
                <w:lang w:val="en-US" w:eastAsia="zh-CN"/>
              </w:rPr>
            </w:pPr>
            <w:r>
              <w:rPr>
                <w:color w:val="0070C0"/>
                <w:lang w:val="en-US" w:eastAsia="zh-CN"/>
              </w:rPr>
              <w:t xml:space="preserve">We support option 3. Option 1 didn’t actually mention UE shall sweep all th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p>
        </w:tc>
      </w:tr>
      <w:tr w:rsidR="001C75D8" w14:paraId="5CEF8D7C" w14:textId="77777777" w:rsidTr="00F62C77">
        <w:tc>
          <w:tcPr>
            <w:tcW w:w="1236" w:type="dxa"/>
          </w:tcPr>
          <w:p w14:paraId="155554A1" w14:textId="77777777" w:rsidR="001C75D8" w:rsidRDefault="001C75D8" w:rsidP="00F62C77">
            <w:pPr>
              <w:spacing w:after="120"/>
              <w:rPr>
                <w:color w:val="0070C0"/>
                <w:lang w:val="en-US" w:eastAsia="zh-CN"/>
              </w:rPr>
            </w:pPr>
            <w:r>
              <w:rPr>
                <w:color w:val="0070C0"/>
                <w:lang w:val="en-US" w:eastAsia="zh-CN"/>
              </w:rPr>
              <w:t>CATT</w:t>
            </w:r>
          </w:p>
        </w:tc>
        <w:tc>
          <w:tcPr>
            <w:tcW w:w="8395" w:type="dxa"/>
          </w:tcPr>
          <w:p w14:paraId="059C6C33" w14:textId="77777777" w:rsidR="001C75D8" w:rsidRDefault="001C75D8" w:rsidP="00F62C77">
            <w:pPr>
              <w:spacing w:after="120"/>
              <w:rPr>
                <w:color w:val="0070C0"/>
                <w:lang w:val="en-US" w:eastAsia="zh-CN"/>
              </w:rPr>
            </w:pPr>
            <w:r>
              <w:rPr>
                <w:color w:val="0070C0"/>
                <w:lang w:val="en-US" w:eastAsia="zh-CN"/>
              </w:rPr>
              <w:t xml:space="preserve">We support option 3. </w:t>
            </w:r>
          </w:p>
        </w:tc>
      </w:tr>
      <w:tr w:rsidR="001C75D8" w14:paraId="3C5FA621" w14:textId="77777777" w:rsidTr="00F62C77">
        <w:tc>
          <w:tcPr>
            <w:tcW w:w="1236" w:type="dxa"/>
          </w:tcPr>
          <w:p w14:paraId="6D13A749" w14:textId="77777777" w:rsidR="001C75D8" w:rsidRDefault="001C75D8" w:rsidP="00F62C77">
            <w:pPr>
              <w:spacing w:after="120"/>
              <w:rPr>
                <w:color w:val="0070C0"/>
                <w:lang w:val="en-US" w:eastAsia="zh-CN"/>
              </w:rPr>
            </w:pPr>
            <w:r>
              <w:rPr>
                <w:color w:val="0070C0"/>
                <w:lang w:val="en-US" w:eastAsia="zh-CN"/>
              </w:rPr>
              <w:t>Qualcomm</w:t>
            </w:r>
          </w:p>
        </w:tc>
        <w:tc>
          <w:tcPr>
            <w:tcW w:w="8395" w:type="dxa"/>
          </w:tcPr>
          <w:p w14:paraId="2605822C" w14:textId="77777777" w:rsidR="001C75D8" w:rsidRDefault="001C75D8" w:rsidP="00F62C77">
            <w:pPr>
              <w:spacing w:after="120"/>
              <w:rPr>
                <w:color w:val="0070C0"/>
                <w:lang w:val="en-US" w:eastAsia="zh-CN"/>
              </w:rPr>
            </w:pPr>
            <w:r>
              <w:rPr>
                <w:color w:val="0070C0"/>
                <w:lang w:val="en-US" w:eastAsia="zh-CN"/>
              </w:rPr>
              <w:t>Support Option 1. UE will select most relevant/likely SMTCs for measurement based on broadcasted assistance information. There can be circumstances where UE doesn’t even bother to measure all of the configured SMTCs.</w:t>
            </w:r>
          </w:p>
        </w:tc>
      </w:tr>
      <w:tr w:rsidR="001C75D8" w14:paraId="4A899F50" w14:textId="77777777" w:rsidTr="00F62C77">
        <w:tc>
          <w:tcPr>
            <w:tcW w:w="1236" w:type="dxa"/>
          </w:tcPr>
          <w:p w14:paraId="3C751927" w14:textId="77777777" w:rsidR="001C75D8" w:rsidRDefault="001C75D8" w:rsidP="00F62C77">
            <w:pPr>
              <w:spacing w:after="120"/>
              <w:rPr>
                <w:color w:val="0070C0"/>
                <w:lang w:val="en-US" w:eastAsia="zh-CN"/>
              </w:rPr>
            </w:pPr>
            <w:r>
              <w:rPr>
                <w:color w:val="0070C0"/>
                <w:lang w:val="en-US" w:eastAsia="zh-CN"/>
              </w:rPr>
              <w:t>Nokia</w:t>
            </w:r>
          </w:p>
        </w:tc>
        <w:tc>
          <w:tcPr>
            <w:tcW w:w="8395" w:type="dxa"/>
          </w:tcPr>
          <w:p w14:paraId="7352CCD9" w14:textId="77777777" w:rsidR="001C75D8" w:rsidRDefault="001C75D8" w:rsidP="00F62C77">
            <w:pPr>
              <w:spacing w:after="120"/>
              <w:rPr>
                <w:color w:val="0070C0"/>
                <w:lang w:val="en-US" w:eastAsia="zh-CN"/>
              </w:rPr>
            </w:pPr>
            <w:r>
              <w:rPr>
                <w:color w:val="0070C0"/>
                <w:lang w:val="en-US" w:eastAsia="zh-CN"/>
              </w:rPr>
              <w:t xml:space="preserve">Option 1 or Option 3. </w:t>
            </w:r>
          </w:p>
        </w:tc>
      </w:tr>
    </w:tbl>
    <w:p w14:paraId="444C7861" w14:textId="77777777" w:rsidR="001C75D8" w:rsidRDefault="001C75D8"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613C3C8B" w:rsidR="001F5B49" w:rsidRDefault="00893793" w:rsidP="00903827">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056BA696" w14:textId="3C067D39" w:rsidR="001F5B49" w:rsidRDefault="00893793" w:rsidP="00903827">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CB631C" w14:paraId="72A1607D" w14:textId="77777777" w:rsidTr="00903827">
        <w:tc>
          <w:tcPr>
            <w:tcW w:w="1236" w:type="dxa"/>
          </w:tcPr>
          <w:p w14:paraId="641C7F1F" w14:textId="139D8711" w:rsidR="00CB631C" w:rsidRDefault="00CB631C" w:rsidP="00CB631C">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395" w:type="dxa"/>
          </w:tcPr>
          <w:p w14:paraId="3445BE46" w14:textId="6BAD26D7" w:rsidR="00CB631C" w:rsidRDefault="00CB631C" w:rsidP="00CB631C">
            <w:pPr>
              <w:spacing w:after="120"/>
              <w:rPr>
                <w:rFonts w:eastAsiaTheme="minorEastAsia"/>
                <w:color w:val="0070C0"/>
                <w:lang w:val="en-US" w:eastAsia="zh-CN"/>
              </w:rPr>
            </w:pPr>
            <w:r>
              <w:rPr>
                <w:rFonts w:eastAsiaTheme="minorEastAsia"/>
                <w:color w:val="0070C0"/>
                <w:lang w:val="en-US" w:eastAsia="zh-CN"/>
              </w:rPr>
              <w:t xml:space="preserve">We suggest using proximity condition of MG as </w:t>
            </w:r>
            <w:r>
              <w:rPr>
                <w:color w:val="0070C0"/>
                <w:szCs w:val="24"/>
                <w:lang w:eastAsia="zh-CN"/>
              </w:rPr>
              <w:t>condition of SMTC collision</w:t>
            </w:r>
            <w:r>
              <w:rPr>
                <w:rFonts w:eastAsiaTheme="minorEastAsia"/>
                <w:color w:val="0070C0"/>
                <w:lang w:val="en-US" w:eastAsia="zh-CN"/>
              </w:rPr>
              <w:t>: 4ms</w:t>
            </w:r>
            <w:r w:rsidR="00675CD6">
              <w:rPr>
                <w:rFonts w:eastAsiaTheme="minorEastAsia"/>
                <w:color w:val="0070C0"/>
                <w:lang w:val="en-US" w:eastAsia="zh-CN"/>
              </w:rPr>
              <w:t xml:space="preserve"> for FR1. </w:t>
            </w:r>
            <w:r w:rsidR="00C51A32">
              <w:rPr>
                <w:rFonts w:eastAsiaTheme="minorEastAsia"/>
                <w:color w:val="0070C0"/>
                <w:lang w:val="en-US" w:eastAsia="zh-CN"/>
              </w:rPr>
              <w:t>Otherwise,</w:t>
            </w:r>
            <w:r w:rsidR="00675CD6">
              <w:rPr>
                <w:rFonts w:eastAsiaTheme="minorEastAsia"/>
                <w:color w:val="0070C0"/>
                <w:lang w:val="en-US" w:eastAsia="zh-CN"/>
              </w:rPr>
              <w:t xml:space="preserve"> it is strange </w:t>
            </w:r>
            <w:r w:rsidR="006278F7">
              <w:rPr>
                <w:rFonts w:eastAsiaTheme="minorEastAsia"/>
                <w:color w:val="0070C0"/>
                <w:lang w:val="en-US" w:eastAsia="zh-CN"/>
              </w:rPr>
              <w:t xml:space="preserve">that </w:t>
            </w:r>
            <w:r w:rsidR="006278F7">
              <w:rPr>
                <w:rFonts w:eastAsiaTheme="minorEastAsia" w:hint="eastAsia"/>
                <w:color w:val="0070C0"/>
                <w:lang w:val="en-US" w:eastAsia="zh-CN"/>
              </w:rPr>
              <w:t>MG</w:t>
            </w:r>
            <w:r w:rsidR="006278F7">
              <w:rPr>
                <w:rFonts w:eastAsiaTheme="minorEastAsia"/>
                <w:color w:val="0070C0"/>
                <w:lang w:val="en-US" w:eastAsia="zh-CN"/>
              </w:rPr>
              <w:t xml:space="preserve"> needs longer ‘cooling time ’than SMTC. But we’re open to </w:t>
            </w:r>
            <w:r w:rsidR="00C51A32">
              <w:rPr>
                <w:rFonts w:eastAsiaTheme="minorEastAsia"/>
                <w:color w:val="0070C0"/>
                <w:lang w:val="en-US" w:eastAsia="zh-CN"/>
              </w:rPr>
              <w:t>other options.</w:t>
            </w:r>
          </w:p>
        </w:tc>
      </w:tr>
      <w:tr w:rsidR="006A5CA8" w14:paraId="78A5000F" w14:textId="77777777" w:rsidTr="00903827">
        <w:tc>
          <w:tcPr>
            <w:tcW w:w="1236" w:type="dxa"/>
          </w:tcPr>
          <w:p w14:paraId="0125A726" w14:textId="33FDD19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1C8A171A" w14:textId="2B5E5989" w:rsidR="006A5CA8" w:rsidRDefault="006A5CA8" w:rsidP="006A5CA8">
            <w:pPr>
              <w:spacing w:after="120"/>
              <w:rPr>
                <w:rFonts w:eastAsiaTheme="minorEastAsia"/>
                <w:color w:val="0070C0"/>
                <w:lang w:val="en-US" w:eastAsia="zh-CN"/>
              </w:rPr>
            </w:pPr>
            <w:r>
              <w:rPr>
                <w:rFonts w:eastAsiaTheme="minorEastAsia"/>
                <w:color w:val="0070C0"/>
                <w:lang w:val="en-US" w:eastAsia="zh-CN"/>
              </w:rPr>
              <w:t>Agree with the tentative agreement.</w:t>
            </w:r>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ms</w:t>
      </w:r>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Pr>
          <w:rFonts w:eastAsiaTheme="minorEastAsia" w:hint="eastAsia"/>
          <w:color w:val="0070C0"/>
          <w:lang w:eastAsia="zh-CN"/>
        </w:rPr>
        <w:t>S</w:t>
      </w:r>
      <w:r>
        <w:rPr>
          <w:rFonts w:eastAsiaTheme="minorEastAsia"/>
          <w:color w:val="0070C0"/>
          <w:lang w:eastAsia="zh-CN"/>
        </w:rPr>
        <w:t>calling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3A606869" w:rsidR="001F5B49" w:rsidRDefault="00893793"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3699368" w14:textId="77777777" w:rsidR="001E1FA9" w:rsidRDefault="00893793" w:rsidP="00903827">
            <w:pPr>
              <w:spacing w:after="120"/>
              <w:rPr>
                <w:rFonts w:eastAsiaTheme="minorEastAsia"/>
                <w:color w:val="0070C0"/>
                <w:lang w:val="en-US" w:eastAsia="zh-CN"/>
              </w:rPr>
            </w:pPr>
            <w:r>
              <w:rPr>
                <w:rFonts w:eastAsiaTheme="minorEastAsia"/>
                <w:color w:val="0070C0"/>
                <w:lang w:val="en-US" w:eastAsia="zh-CN"/>
              </w:rPr>
              <w:t>Agree with tentative agreement.</w:t>
            </w:r>
            <w:r w:rsidR="001E1FA9">
              <w:rPr>
                <w:rFonts w:eastAsiaTheme="minorEastAsia"/>
                <w:color w:val="0070C0"/>
                <w:lang w:val="en-US" w:eastAsia="zh-CN"/>
              </w:rPr>
              <w:t xml:space="preserve"> </w:t>
            </w:r>
          </w:p>
          <w:p w14:paraId="131A8166" w14:textId="2D6C352A" w:rsidR="001F5B49" w:rsidRDefault="001E1FA9" w:rsidP="00903827">
            <w:pPr>
              <w:spacing w:after="120"/>
              <w:rPr>
                <w:rFonts w:eastAsiaTheme="minorEastAsia"/>
                <w:color w:val="0070C0"/>
                <w:lang w:val="en-US" w:eastAsia="zh-CN"/>
              </w:rPr>
            </w:pPr>
            <w:r>
              <w:rPr>
                <w:rFonts w:eastAsiaTheme="minorEastAsia"/>
                <w:color w:val="0070C0"/>
                <w:lang w:val="en-US" w:eastAsia="zh-CN"/>
              </w:rPr>
              <w:t>Regarding overlapping MG, like overlapping SMTC, we can assume: in one FR UE can only treat one MG at one time instance.</w:t>
            </w:r>
          </w:p>
        </w:tc>
      </w:tr>
      <w:tr w:rsidR="00CA55C0" w14:paraId="367174EC" w14:textId="77777777" w:rsidTr="00903827">
        <w:tc>
          <w:tcPr>
            <w:tcW w:w="1236" w:type="dxa"/>
          </w:tcPr>
          <w:p w14:paraId="4D05E056" w14:textId="30DFABA1" w:rsidR="00CA55C0" w:rsidRDefault="00CA55C0" w:rsidP="00CA55C0">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8EA8C70" w14:textId="5190FB20" w:rsidR="00CA55C0" w:rsidRPr="0037201A" w:rsidRDefault="00CA55C0" w:rsidP="0037201A">
            <w:pPr>
              <w:spacing w:after="120" w:line="252" w:lineRule="auto"/>
              <w:rPr>
                <w:rFonts w:eastAsiaTheme="minorEastAsia"/>
                <w:color w:val="0070C0"/>
                <w:lang w:eastAsia="zh-CN"/>
              </w:rPr>
            </w:pPr>
            <w:r w:rsidRPr="0037201A">
              <w:rPr>
                <w:rFonts w:eastAsia="SimSun"/>
                <w:color w:val="0070C0"/>
                <w:lang w:eastAsia="ja-JP"/>
              </w:rPr>
              <w:t>For UE supporting two MGs</w:t>
            </w:r>
          </w:p>
          <w:p w14:paraId="0FC8022D" w14:textId="7AD42DB6" w:rsidR="00CA55C0" w:rsidRDefault="00CA55C0" w:rsidP="0037201A">
            <w:pPr>
              <w:pStyle w:val="ListParagraph"/>
              <w:numPr>
                <w:ilvl w:val="0"/>
                <w:numId w:val="6"/>
              </w:numPr>
              <w:spacing w:after="120"/>
              <w:ind w:firstLineChars="0"/>
              <w:rPr>
                <w:rFonts w:eastAsiaTheme="minorEastAsia"/>
                <w:color w:val="0070C0"/>
                <w:lang w:eastAsia="zh-CN"/>
              </w:rPr>
            </w:pPr>
            <w:r>
              <w:rPr>
                <w:rFonts w:eastAsiaTheme="minorEastAsia"/>
                <w:color w:val="0070C0"/>
                <w:lang w:eastAsia="zh-CN"/>
              </w:rPr>
              <w:t>If one MG for legacy(TN), the other MG for NTN</w:t>
            </w:r>
          </w:p>
          <w:p w14:paraId="07084527" w14:textId="77777777" w:rsidR="00CA55C0" w:rsidRPr="0004666F" w:rsidRDefault="00CA55C0" w:rsidP="0037201A">
            <w:pPr>
              <w:pStyle w:val="ListParagraph"/>
              <w:numPr>
                <w:ilvl w:val="1"/>
                <w:numId w:val="6"/>
              </w:numPr>
              <w:spacing w:after="120"/>
              <w:ind w:firstLineChars="0"/>
              <w:rPr>
                <w:rFonts w:eastAsiaTheme="minorEastAsia"/>
                <w:color w:val="0070C0"/>
                <w:lang w:eastAsia="zh-CN"/>
              </w:rPr>
            </w:pPr>
            <w:r>
              <w:rPr>
                <w:color w:val="0070C0"/>
                <w:lang w:eastAsia="ja-JP"/>
              </w:rPr>
              <w:t>priority rule by R17 concurrent MG item can be applied.</w:t>
            </w:r>
          </w:p>
          <w:p w14:paraId="6351A39C" w14:textId="77777777" w:rsidR="00CA55C0" w:rsidRDefault="00CA55C0" w:rsidP="0037201A">
            <w:pPr>
              <w:pStyle w:val="ListParagraph"/>
              <w:numPr>
                <w:ilvl w:val="0"/>
                <w:numId w:val="6"/>
              </w:numPr>
              <w:spacing w:after="120"/>
              <w:ind w:firstLineChars="0"/>
              <w:rPr>
                <w:rFonts w:eastAsiaTheme="minorEastAsia"/>
                <w:color w:val="0070C0"/>
                <w:lang w:eastAsia="zh-CN"/>
              </w:rPr>
            </w:pPr>
            <w:r>
              <w:rPr>
                <w:rFonts w:eastAsiaTheme="minorEastAsia"/>
                <w:color w:val="0070C0"/>
                <w:lang w:eastAsia="zh-CN"/>
              </w:rPr>
              <w:t>If two MGs for NTN</w:t>
            </w:r>
          </w:p>
          <w:p w14:paraId="4DFE8B96" w14:textId="77777777" w:rsidR="00CA55C0" w:rsidRPr="00D8176A" w:rsidRDefault="00CA55C0" w:rsidP="0037201A">
            <w:pPr>
              <w:pStyle w:val="ListParagraph"/>
              <w:numPr>
                <w:ilvl w:val="1"/>
                <w:numId w:val="6"/>
              </w:numPr>
              <w:spacing w:after="120"/>
              <w:ind w:firstLineChars="0"/>
              <w:rPr>
                <w:rFonts w:eastAsiaTheme="minorEastAsia"/>
                <w:color w:val="0070C0"/>
                <w:lang w:eastAsia="zh-CN"/>
              </w:rPr>
            </w:pPr>
            <w:r w:rsidRPr="00D81C58">
              <w:rPr>
                <w:color w:val="0070C0"/>
                <w:lang w:eastAsia="ja-JP"/>
              </w:rPr>
              <w:t>priority rule between concurrent MGs</w:t>
            </w:r>
            <w:r w:rsidRPr="00364FE2">
              <w:rPr>
                <w:color w:val="0070C0"/>
                <w:lang w:eastAsia="ja-JP"/>
              </w:rPr>
              <w:t xml:space="preserve"> </w:t>
            </w:r>
            <w:r>
              <w:rPr>
                <w:color w:val="0070C0"/>
                <w:lang w:eastAsia="ja-JP"/>
              </w:rPr>
              <w:t>shall</w:t>
            </w:r>
            <w:r w:rsidRPr="00364FE2">
              <w:rPr>
                <w:color w:val="0070C0"/>
                <w:lang w:eastAsia="ja-JP"/>
              </w:rPr>
              <w:t xml:space="preserve"> not be </w:t>
            </w:r>
            <w:r w:rsidRPr="00110940">
              <w:rPr>
                <w:color w:val="0070C0"/>
                <w:lang w:eastAsia="ja-JP"/>
              </w:rPr>
              <w:t>applied.</w:t>
            </w:r>
          </w:p>
          <w:p w14:paraId="393DD342" w14:textId="77777777" w:rsidR="00CA55C0" w:rsidRPr="0004666F" w:rsidRDefault="00CA55C0" w:rsidP="0037201A">
            <w:pPr>
              <w:pStyle w:val="ListParagraph"/>
              <w:numPr>
                <w:ilvl w:val="1"/>
                <w:numId w:val="6"/>
              </w:numPr>
              <w:spacing w:after="120"/>
              <w:ind w:firstLineChars="0"/>
              <w:rPr>
                <w:rFonts w:eastAsiaTheme="minorEastAsia"/>
                <w:color w:val="0070C0"/>
                <w:lang w:eastAsia="zh-CN"/>
              </w:rPr>
            </w:pPr>
            <w:r>
              <w:rPr>
                <w:color w:val="0070C0"/>
                <w:lang w:eastAsia="ja-JP"/>
              </w:rPr>
              <w:lastRenderedPageBreak/>
              <w:t>Sharing rul</w:t>
            </w:r>
            <w:r w:rsidRPr="0004666F">
              <w:rPr>
                <w:color w:val="0070C0"/>
                <w:lang w:eastAsia="ja-JP"/>
              </w:rPr>
              <w:t>e</w:t>
            </w:r>
            <w:r>
              <w:rPr>
                <w:color w:val="0070C0"/>
                <w:lang w:eastAsia="ja-JP"/>
              </w:rPr>
              <w:t xml:space="preserve"> can be applied (see 1</w:t>
            </w:r>
            <w:r w:rsidRPr="00D8176A">
              <w:rPr>
                <w:color w:val="0070C0"/>
                <w:vertAlign w:val="superscript"/>
                <w:lang w:eastAsia="ja-JP"/>
              </w:rPr>
              <w:t>st</w:t>
            </w:r>
            <w:r>
              <w:rPr>
                <w:color w:val="0070C0"/>
                <w:lang w:eastAsia="ja-JP"/>
              </w:rPr>
              <w:t xml:space="preserve"> round comment for detailed proposals, but here we can define higher level rule in this meeting).</w:t>
            </w:r>
          </w:p>
          <w:p w14:paraId="757C23AC" w14:textId="77777777" w:rsidR="00CA55C0" w:rsidRDefault="00CA55C0" w:rsidP="00CA55C0">
            <w:pPr>
              <w:spacing w:after="120"/>
              <w:rPr>
                <w:rFonts w:eastAsiaTheme="minorEastAsia"/>
                <w:color w:val="0070C0"/>
                <w:lang w:val="en-US" w:eastAsia="zh-CN"/>
              </w:rPr>
            </w:pPr>
          </w:p>
        </w:tc>
      </w:tr>
      <w:tr w:rsidR="006A5CA8" w14:paraId="2937E195" w14:textId="77777777" w:rsidTr="00903827">
        <w:tc>
          <w:tcPr>
            <w:tcW w:w="1236" w:type="dxa"/>
          </w:tcPr>
          <w:p w14:paraId="3B7AC67B" w14:textId="137D5858"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4AB2EBB4"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Agree with tentative agreement. </w:t>
            </w:r>
          </w:p>
          <w:p w14:paraId="4D093A06"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For two MGs case, we suggest to re-use the framework from concurrent MGs as starting point, and this will resolve all the FFS in the tentative agreement. </w:t>
            </w:r>
          </w:p>
          <w:p w14:paraId="701D2596" w14:textId="7603C5A7" w:rsidR="006A5CA8" w:rsidRPr="006A5CA8" w:rsidRDefault="006A5CA8" w:rsidP="006A5CA8">
            <w:pPr>
              <w:spacing w:after="120" w:line="252" w:lineRule="auto"/>
              <w:rPr>
                <w:color w:val="0070C0"/>
                <w:lang w:eastAsia="ja-JP"/>
              </w:rPr>
            </w:pPr>
            <w:r>
              <w:rPr>
                <w:rFonts w:eastAsiaTheme="minorEastAsia"/>
                <w:color w:val="0070C0"/>
                <w:lang w:val="en-US" w:eastAsia="zh-CN"/>
              </w:rPr>
              <w:t>As MTK commented during GTW discussion, this somehow depends on the RAN2 signaling, so we can revisit if re-using concurrent MGs is conflicting with RAN2 conclusion.</w:t>
            </w:r>
          </w:p>
        </w:tc>
      </w:tr>
    </w:tbl>
    <w:p w14:paraId="45635868" w14:textId="5D6328A6" w:rsidR="00E71353" w:rsidRDefault="00E71353" w:rsidP="00E71353">
      <w:pPr>
        <w:rPr>
          <w:b/>
          <w:color w:val="0070C0"/>
          <w:u w:val="single"/>
          <w:lang w:val="en-US" w:eastAsia="ko-KR"/>
        </w:rPr>
      </w:pPr>
    </w:p>
    <w:p w14:paraId="703E3D30" w14:textId="77777777" w:rsidR="008A3482" w:rsidRPr="00DD71F1" w:rsidRDefault="008A3482" w:rsidP="008A348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EBE5C11" w14:textId="77777777" w:rsidR="008A3482" w:rsidRDefault="008A3482" w:rsidP="008A3482">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Regarding ‘scaling factor’ vs. ‘priority rule’, to Moderator’s understanding, alternating patterns can be created even using ‘priority rule’ if needed. For those supporting ‘scaling factor’ please provide all the details.</w:t>
      </w:r>
    </w:p>
    <w:tbl>
      <w:tblPr>
        <w:tblStyle w:val="TableGrid"/>
        <w:tblW w:w="0" w:type="auto"/>
        <w:tblLook w:val="04A0" w:firstRow="1" w:lastRow="0" w:firstColumn="1" w:lastColumn="0" w:noHBand="0" w:noVBand="1"/>
      </w:tblPr>
      <w:tblGrid>
        <w:gridCol w:w="1236"/>
        <w:gridCol w:w="8395"/>
      </w:tblGrid>
      <w:tr w:rsidR="008A3482" w14:paraId="2717E870" w14:textId="77777777" w:rsidTr="00F62C77">
        <w:tc>
          <w:tcPr>
            <w:tcW w:w="1236" w:type="dxa"/>
          </w:tcPr>
          <w:p w14:paraId="07DEB4F2" w14:textId="77777777" w:rsidR="008A3482" w:rsidRDefault="008A3482"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D0674F" w14:textId="77777777" w:rsidR="008A3482" w:rsidRDefault="008A3482"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8A3482" w14:paraId="5099EB02" w14:textId="77777777" w:rsidTr="00F62C77">
        <w:tc>
          <w:tcPr>
            <w:tcW w:w="1236" w:type="dxa"/>
          </w:tcPr>
          <w:p w14:paraId="5B3CE701" w14:textId="77777777" w:rsidR="008A3482" w:rsidRDefault="008A3482" w:rsidP="00F62C77">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4A76F4CB" w14:textId="77777777" w:rsidR="008A3482" w:rsidRDefault="008A3482" w:rsidP="00F62C77">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Thus we suggest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w:t>
            </w:r>
          </w:p>
        </w:tc>
      </w:tr>
      <w:tr w:rsidR="008A3482" w14:paraId="74F7EF61" w14:textId="77777777" w:rsidTr="00F62C77">
        <w:tc>
          <w:tcPr>
            <w:tcW w:w="1236" w:type="dxa"/>
          </w:tcPr>
          <w:p w14:paraId="3BD98EB5" w14:textId="77777777" w:rsidR="008A3482" w:rsidRDefault="008A3482" w:rsidP="00F62C77">
            <w:pPr>
              <w:spacing w:after="120"/>
              <w:rPr>
                <w:color w:val="0070C0"/>
                <w:lang w:val="en-US" w:eastAsia="zh-CN"/>
              </w:rPr>
            </w:pPr>
            <w:r>
              <w:rPr>
                <w:rFonts w:eastAsia="Malgun Gothic" w:hint="eastAsia"/>
                <w:color w:val="0070C0"/>
                <w:lang w:val="en-US" w:eastAsia="ko-KR"/>
              </w:rPr>
              <w:t>LGE</w:t>
            </w:r>
          </w:p>
        </w:tc>
        <w:tc>
          <w:tcPr>
            <w:tcW w:w="8395" w:type="dxa"/>
          </w:tcPr>
          <w:p w14:paraId="24448D92" w14:textId="77777777" w:rsidR="008A3482" w:rsidRDefault="008A3482" w:rsidP="00F62C77">
            <w:pPr>
              <w:spacing w:after="120"/>
              <w:rPr>
                <w:color w:val="0070C0"/>
                <w:lang w:val="en-US" w:eastAsia="zh-CN"/>
              </w:rPr>
            </w:pPr>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p>
        </w:tc>
      </w:tr>
      <w:tr w:rsidR="008A3482" w14:paraId="1E22BA93" w14:textId="77777777" w:rsidTr="00F62C77">
        <w:tc>
          <w:tcPr>
            <w:tcW w:w="1236" w:type="dxa"/>
          </w:tcPr>
          <w:p w14:paraId="66A7582B" w14:textId="77777777" w:rsidR="008A3482" w:rsidRDefault="008A3482" w:rsidP="00F62C77">
            <w:pPr>
              <w:spacing w:after="120"/>
              <w:rPr>
                <w:rFonts w:eastAsia="Malgun Gothic"/>
                <w:color w:val="0070C0"/>
                <w:lang w:val="en-US" w:eastAsia="ko-KR"/>
              </w:rPr>
            </w:pPr>
            <w:r>
              <w:rPr>
                <w:rFonts w:eastAsiaTheme="minorEastAsia"/>
                <w:color w:val="0070C0"/>
                <w:lang w:val="en-US" w:eastAsia="zh-CN"/>
              </w:rPr>
              <w:t>Ericson</w:t>
            </w:r>
          </w:p>
        </w:tc>
        <w:tc>
          <w:tcPr>
            <w:tcW w:w="8395" w:type="dxa"/>
          </w:tcPr>
          <w:p w14:paraId="3CEE543F" w14:textId="77777777" w:rsidR="008A3482" w:rsidRDefault="008A3482" w:rsidP="00F62C77">
            <w:pPr>
              <w:spacing w:after="120"/>
              <w:rPr>
                <w:color w:val="0070C0"/>
                <w:lang w:val="en-US" w:eastAsia="zh-CN"/>
              </w:rPr>
            </w:pPr>
            <w:r>
              <w:rPr>
                <w:rFonts w:eastAsiaTheme="minorEastAsia"/>
                <w:color w:val="0070C0"/>
                <w:lang w:val="en-US" w:eastAsia="zh-CN"/>
              </w:rPr>
              <w:t xml:space="preserve">Maybe it’s too early to get agreements on </w:t>
            </w:r>
            <w:r>
              <w:rPr>
                <w:color w:val="0070C0"/>
                <w:lang w:eastAsia="ja-JP"/>
              </w:rPr>
              <w:t>‘scaling factor’ vs. ‘priority rule’. Our intention is the rule between concurrent MGs shall not preclude other options besides of the only ‘priority rule’ in current MG session, especially when two MGs are for NTN.</w:t>
            </w:r>
          </w:p>
        </w:tc>
      </w:tr>
      <w:tr w:rsidR="008A3482" w14:paraId="427A4EB0" w14:textId="77777777" w:rsidTr="00F62C77">
        <w:tc>
          <w:tcPr>
            <w:tcW w:w="1236" w:type="dxa"/>
          </w:tcPr>
          <w:p w14:paraId="355C4A08" w14:textId="77777777" w:rsidR="008A3482" w:rsidRDefault="008A3482"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090EA53" w14:textId="77777777" w:rsidR="008A3482" w:rsidRDefault="008A3482" w:rsidP="00F62C77">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p>
        </w:tc>
      </w:tr>
      <w:tr w:rsidR="008A3482" w14:paraId="2F046EDD" w14:textId="77777777" w:rsidTr="00F62C77">
        <w:tc>
          <w:tcPr>
            <w:tcW w:w="1236" w:type="dxa"/>
          </w:tcPr>
          <w:p w14:paraId="69299C4A" w14:textId="77777777" w:rsidR="008A3482" w:rsidRDefault="008A3482" w:rsidP="00F62C77">
            <w:pPr>
              <w:spacing w:after="120"/>
              <w:rPr>
                <w:color w:val="0070C0"/>
                <w:lang w:val="en-US" w:eastAsia="zh-CN"/>
              </w:rPr>
            </w:pPr>
            <w:r>
              <w:rPr>
                <w:color w:val="0070C0"/>
                <w:lang w:val="en-US" w:eastAsia="zh-CN"/>
              </w:rPr>
              <w:t>Apple</w:t>
            </w:r>
          </w:p>
        </w:tc>
        <w:tc>
          <w:tcPr>
            <w:tcW w:w="8395" w:type="dxa"/>
          </w:tcPr>
          <w:p w14:paraId="7C5DA15D" w14:textId="77777777" w:rsidR="008A3482" w:rsidRDefault="008A3482" w:rsidP="00F62C77">
            <w:pPr>
              <w:spacing w:after="120"/>
              <w:rPr>
                <w:color w:val="0070C0"/>
                <w:lang w:val="en-US" w:eastAsia="zh-CN"/>
              </w:rPr>
            </w:pPr>
            <w:r>
              <w:rPr>
                <w:color w:val="0070C0"/>
                <w:lang w:val="en-US" w:eastAsia="zh-CN"/>
              </w:rPr>
              <w:t>We support to use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 But we are fine to further discuss if some special MG usage case shall be prioritized.</w:t>
            </w:r>
          </w:p>
        </w:tc>
      </w:tr>
      <w:tr w:rsidR="008A3482" w14:paraId="3963D99D" w14:textId="77777777" w:rsidTr="00F62C77">
        <w:tc>
          <w:tcPr>
            <w:tcW w:w="1236" w:type="dxa"/>
          </w:tcPr>
          <w:p w14:paraId="581DD459" w14:textId="77777777" w:rsidR="008A3482" w:rsidRDefault="008A3482"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B683FCA" w14:textId="77777777" w:rsidR="008A3482" w:rsidRDefault="008A3482" w:rsidP="00F62C77">
            <w:pPr>
              <w:spacing w:after="120"/>
              <w:rPr>
                <w:color w:val="0070C0"/>
                <w:lang w:val="en-US" w:eastAsia="zh-CN"/>
              </w:rPr>
            </w:pPr>
            <w:r>
              <w:rPr>
                <w:rFonts w:eastAsiaTheme="minorEastAsia"/>
                <w:color w:val="0070C0"/>
                <w:lang w:val="en-US" w:eastAsia="zh-CN"/>
              </w:rPr>
              <w:t>We support to use “scaling factor” approach.</w:t>
            </w:r>
          </w:p>
        </w:tc>
      </w:tr>
      <w:tr w:rsidR="008A3482" w14:paraId="1C4700D1" w14:textId="77777777" w:rsidTr="00F62C77">
        <w:tc>
          <w:tcPr>
            <w:tcW w:w="1236" w:type="dxa"/>
          </w:tcPr>
          <w:p w14:paraId="46A01C79" w14:textId="77777777" w:rsidR="008A3482" w:rsidRDefault="008A3482" w:rsidP="00F62C77">
            <w:pPr>
              <w:spacing w:after="120"/>
              <w:rPr>
                <w:color w:val="0070C0"/>
                <w:lang w:val="en-US" w:eastAsia="zh-CN"/>
              </w:rPr>
            </w:pPr>
            <w:r>
              <w:rPr>
                <w:color w:val="0070C0"/>
                <w:lang w:val="en-US" w:eastAsia="zh-CN"/>
              </w:rPr>
              <w:t>CATT</w:t>
            </w:r>
          </w:p>
        </w:tc>
        <w:tc>
          <w:tcPr>
            <w:tcW w:w="8395" w:type="dxa"/>
          </w:tcPr>
          <w:p w14:paraId="07712FE4" w14:textId="77777777" w:rsidR="008A3482" w:rsidRDefault="008A3482" w:rsidP="00F62C77">
            <w:pPr>
              <w:spacing w:after="120"/>
              <w:rPr>
                <w:color w:val="0070C0"/>
                <w:lang w:val="en-US" w:eastAsia="zh-CN"/>
              </w:rPr>
            </w:pPr>
            <w:r>
              <w:rPr>
                <w:color w:val="0070C0"/>
                <w:lang w:val="en-US" w:eastAsia="zh-CN"/>
              </w:rPr>
              <w:t>For the FFS bullet, we support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w:t>
            </w:r>
          </w:p>
        </w:tc>
      </w:tr>
      <w:tr w:rsidR="008A3482" w14:paraId="0613BC1A" w14:textId="77777777" w:rsidTr="00F62C77">
        <w:tc>
          <w:tcPr>
            <w:tcW w:w="1236" w:type="dxa"/>
          </w:tcPr>
          <w:p w14:paraId="6AF7143C" w14:textId="77777777" w:rsidR="008A3482" w:rsidRDefault="008A3482" w:rsidP="00F62C77">
            <w:pPr>
              <w:spacing w:after="120"/>
              <w:rPr>
                <w:color w:val="0070C0"/>
                <w:lang w:val="en-US" w:eastAsia="zh-CN"/>
              </w:rPr>
            </w:pPr>
            <w:r>
              <w:rPr>
                <w:color w:val="0070C0"/>
                <w:lang w:val="en-US" w:eastAsia="zh-CN"/>
              </w:rPr>
              <w:t>Qualcomm</w:t>
            </w:r>
          </w:p>
        </w:tc>
        <w:tc>
          <w:tcPr>
            <w:tcW w:w="8395" w:type="dxa"/>
          </w:tcPr>
          <w:p w14:paraId="23D0387C" w14:textId="77777777" w:rsidR="008A3482" w:rsidRDefault="008A3482" w:rsidP="00F62C77">
            <w:pPr>
              <w:spacing w:after="120"/>
              <w:rPr>
                <w:color w:val="0070C0"/>
                <w:lang w:val="en-US" w:eastAsia="zh-CN"/>
              </w:rPr>
            </w:pPr>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p>
        </w:tc>
      </w:tr>
    </w:tbl>
    <w:p w14:paraId="401B3E9F" w14:textId="77777777" w:rsidR="008A3482" w:rsidRDefault="008A3482"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5817C996" w:rsidR="001F5B49" w:rsidRDefault="001E1FA9"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E8BD937" w14:textId="204C503A" w:rsidR="001F5B49" w:rsidRDefault="001E1FA9" w:rsidP="00903827">
            <w:pPr>
              <w:spacing w:after="120"/>
              <w:rPr>
                <w:rFonts w:eastAsiaTheme="minorEastAsia"/>
                <w:color w:val="0070C0"/>
                <w:lang w:val="en-US" w:eastAsia="zh-CN"/>
              </w:rPr>
            </w:pPr>
            <w:r>
              <w:rPr>
                <w:rFonts w:eastAsiaTheme="minorEastAsia"/>
                <w:color w:val="0070C0"/>
                <w:lang w:val="en-US" w:eastAsia="zh-CN"/>
              </w:rPr>
              <w:t>Fine to compromise to tentative agreement.</w:t>
            </w:r>
          </w:p>
        </w:tc>
      </w:tr>
      <w:tr w:rsidR="00324103" w14:paraId="449F2A51" w14:textId="77777777" w:rsidTr="00903827">
        <w:tc>
          <w:tcPr>
            <w:tcW w:w="1236" w:type="dxa"/>
          </w:tcPr>
          <w:p w14:paraId="76553A3A" w14:textId="3A0A380C" w:rsidR="00324103" w:rsidRDefault="00324103" w:rsidP="00324103">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EA7C0E0" w14:textId="3514EEC4" w:rsidR="00324103" w:rsidRDefault="00324103" w:rsidP="00324103">
            <w:pPr>
              <w:spacing w:after="120"/>
              <w:rPr>
                <w:rFonts w:eastAsiaTheme="minorEastAsia"/>
                <w:color w:val="0070C0"/>
                <w:lang w:val="en-US" w:eastAsia="zh-CN"/>
              </w:rPr>
            </w:pPr>
            <w:r>
              <w:rPr>
                <w:rFonts w:eastAsiaTheme="minorEastAsia"/>
                <w:color w:val="0070C0"/>
                <w:lang w:val="en-US" w:eastAsia="zh-CN"/>
              </w:rPr>
              <w:t>Agree t</w:t>
            </w:r>
            <w:r w:rsidRPr="00BD5A8A">
              <w:rPr>
                <w:rFonts w:eastAsiaTheme="minorEastAsia"/>
                <w:color w:val="0070C0"/>
                <w:lang w:val="en-US" w:eastAsia="zh-CN"/>
              </w:rPr>
              <w:t>entative agreement</w:t>
            </w:r>
            <w:r>
              <w:rPr>
                <w:rFonts w:eastAsiaTheme="minorEastAsia"/>
                <w:color w:val="0070C0"/>
                <w:lang w:val="en-US" w:eastAsia="zh-CN"/>
              </w:rPr>
              <w:t xml:space="preserve">. Same rule can be studied for some LEO scenarios with respect to duration time in satellite’s coverage. </w:t>
            </w:r>
          </w:p>
        </w:tc>
      </w:tr>
      <w:tr w:rsidR="006A5CA8" w14:paraId="6C443C96" w14:textId="77777777" w:rsidTr="00903827">
        <w:tc>
          <w:tcPr>
            <w:tcW w:w="1236" w:type="dxa"/>
          </w:tcPr>
          <w:p w14:paraId="505C38A1" w14:textId="24BF11B0"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CF55ED6" w14:textId="5116563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Agree with tentative agreement. </w:t>
            </w:r>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SIBx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SIBx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3AC5116A" w:rsidR="001F5B49" w:rsidRDefault="001E1FA9"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A7CA866" w14:textId="3164E851" w:rsidR="002E41DB" w:rsidRDefault="001E1FA9" w:rsidP="00903827">
            <w:pPr>
              <w:spacing w:after="120"/>
              <w:rPr>
                <w:rFonts w:eastAsiaTheme="minorEastAsia"/>
                <w:color w:val="0070C0"/>
                <w:lang w:val="en-US" w:eastAsia="zh-CN"/>
              </w:rPr>
            </w:pPr>
            <w:r>
              <w:rPr>
                <w:rFonts w:eastAsiaTheme="minorEastAsia"/>
                <w:color w:val="0070C0"/>
                <w:lang w:val="en-US" w:eastAsia="zh-CN"/>
              </w:rPr>
              <w:t>Option 3</w:t>
            </w:r>
            <w:r w:rsidR="002E41DB">
              <w:rPr>
                <w:rFonts w:eastAsiaTheme="minorEastAsia"/>
                <w:color w:val="0070C0"/>
                <w:lang w:val="en-US" w:eastAsia="zh-CN"/>
              </w:rPr>
              <w:t xml:space="preserve">. Option 1 and 2 would change the legacy UE behavior a lot, since legacy UE is not required to re-acquire MIB and reading SIB for its serving cell in connected mode (RAN2 agreement in RAN2 #102e). </w:t>
            </w:r>
          </w:p>
          <w:p w14:paraId="0E2C2837" w14:textId="2115E6CE" w:rsidR="001F5B49" w:rsidRDefault="001E1FA9" w:rsidP="00903827">
            <w:pPr>
              <w:spacing w:after="120"/>
              <w:rPr>
                <w:rFonts w:eastAsiaTheme="minorEastAsia"/>
                <w:color w:val="0070C0"/>
                <w:lang w:val="en-US" w:eastAsia="zh-CN"/>
              </w:rPr>
            </w:pPr>
            <w:r>
              <w:rPr>
                <w:rFonts w:eastAsiaTheme="minorEastAsia"/>
                <w:color w:val="0070C0"/>
                <w:lang w:val="en-US" w:eastAsia="zh-CN"/>
              </w:rPr>
              <w:t xml:space="preserve"> </w:t>
            </w:r>
            <w:r w:rsidR="002E41DB">
              <w:rPr>
                <w:rFonts w:eastAsiaTheme="minorEastAsia"/>
                <w:noProof/>
                <w:color w:val="0070C0"/>
                <w:lang w:val="en-US" w:eastAsia="zh-CN"/>
              </w:rPr>
              <w:drawing>
                <wp:inline distT="0" distB="0" distL="0" distR="0" wp14:anchorId="60442029" wp14:editId="21229FD3">
                  <wp:extent cx="4806669" cy="705969"/>
                  <wp:effectExtent l="0" t="0" r="0" b="5715"/>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7318" cy="707533"/>
                          </a:xfrm>
                          <a:prstGeom prst="rect">
                            <a:avLst/>
                          </a:prstGeom>
                        </pic:spPr>
                      </pic:pic>
                    </a:graphicData>
                  </a:graphic>
                </wp:inline>
              </w:drawing>
            </w:r>
          </w:p>
        </w:tc>
      </w:tr>
      <w:tr w:rsidR="009D173A" w14:paraId="6AF818BE" w14:textId="77777777" w:rsidTr="00903827">
        <w:tc>
          <w:tcPr>
            <w:tcW w:w="1236" w:type="dxa"/>
          </w:tcPr>
          <w:p w14:paraId="743B8CC3" w14:textId="4017E9B5" w:rsidR="009D173A" w:rsidRDefault="009D173A" w:rsidP="009D173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B94150B" w14:textId="4434F68B" w:rsidR="009D173A" w:rsidRDefault="009D173A" w:rsidP="009D173A">
            <w:pPr>
              <w:spacing w:after="120"/>
              <w:rPr>
                <w:rFonts w:eastAsiaTheme="minorEastAsia"/>
                <w:color w:val="0070C0"/>
                <w:lang w:val="en-US" w:eastAsia="zh-CN"/>
              </w:rPr>
            </w:pPr>
            <w:r>
              <w:rPr>
                <w:rFonts w:eastAsiaTheme="minorEastAsia"/>
                <w:color w:val="0070C0"/>
                <w:lang w:val="en-US" w:eastAsia="zh-CN"/>
              </w:rPr>
              <w:t>We understand that Option 1 or Option 2 both agree</w:t>
            </w:r>
            <w:r w:rsidR="00EC1427">
              <w:rPr>
                <w:rFonts w:eastAsiaTheme="minorEastAsia"/>
                <w:color w:val="0070C0"/>
                <w:lang w:val="en-US" w:eastAsia="zh-CN"/>
              </w:rPr>
              <w:t xml:space="preserve"> that neighbor </w:t>
            </w:r>
            <w:r>
              <w:rPr>
                <w:rFonts w:eastAsiaTheme="minorEastAsia"/>
                <w:color w:val="0070C0"/>
                <w:lang w:val="en-US" w:eastAsia="zh-CN"/>
              </w:rPr>
              <w:t xml:space="preserve"> </w:t>
            </w:r>
            <w:r>
              <w:rPr>
                <w:color w:val="0070C0"/>
                <w:szCs w:val="24"/>
                <w:lang w:eastAsia="zh-CN"/>
              </w:rPr>
              <w:t>SIBx reading time is expected. The difference is Option 1 takes SIB reading time into measurement period, Option 2 defines SIBx reading time standalone.  We can support Option 1 if it’s feasibility has not concern.</w:t>
            </w:r>
          </w:p>
        </w:tc>
      </w:tr>
      <w:tr w:rsidR="006A5CA8" w14:paraId="7807C2F7" w14:textId="77777777" w:rsidTr="00903827">
        <w:tc>
          <w:tcPr>
            <w:tcW w:w="1236" w:type="dxa"/>
          </w:tcPr>
          <w:p w14:paraId="62AD154B" w14:textId="62973A6A"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EA8E8A5"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Option 2.</w:t>
            </w:r>
          </w:p>
          <w:p w14:paraId="2516D575" w14:textId="10F1F09D"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To Apple, we assume UE may need to read SIBx regularly to get the </w:t>
            </w:r>
            <w:r w:rsidRPr="00262F5E">
              <w:rPr>
                <w:rFonts w:eastAsiaTheme="minorEastAsia"/>
                <w:color w:val="0070C0"/>
                <w:lang w:val="en-US" w:eastAsia="zh-CN"/>
              </w:rPr>
              <w:t>essential information for NTN neighbour cell measurement</w:t>
            </w:r>
            <w:r>
              <w:rPr>
                <w:rFonts w:eastAsiaTheme="minorEastAsia"/>
                <w:color w:val="0070C0"/>
                <w:lang w:val="en-US" w:eastAsia="zh-CN"/>
              </w:rPr>
              <w:t>, but we do not think this reading time should be added to the measurement period.</w:t>
            </w:r>
          </w:p>
        </w:tc>
      </w:tr>
      <w:tr w:rsidR="00E057B4" w14:paraId="3AE77BAF" w14:textId="77777777" w:rsidTr="00903827">
        <w:tc>
          <w:tcPr>
            <w:tcW w:w="1236" w:type="dxa"/>
          </w:tcPr>
          <w:p w14:paraId="3E4AD767" w14:textId="5BE77002" w:rsidR="00E057B4" w:rsidRDefault="00E567C3" w:rsidP="006A5CA8">
            <w:pPr>
              <w:spacing w:after="120"/>
              <w:rPr>
                <w:rFonts w:eastAsiaTheme="minorEastAsia"/>
                <w:color w:val="0070C0"/>
                <w:lang w:val="en-US" w:eastAsia="zh-CN"/>
              </w:rPr>
            </w:pPr>
            <w:r>
              <w:rPr>
                <w:rFonts w:eastAsiaTheme="minorEastAsia"/>
                <w:color w:val="0070C0"/>
                <w:lang w:val="en-US" w:eastAsia="zh-CN"/>
              </w:rPr>
              <w:t>Apple2</w:t>
            </w:r>
          </w:p>
        </w:tc>
        <w:tc>
          <w:tcPr>
            <w:tcW w:w="8395" w:type="dxa"/>
          </w:tcPr>
          <w:p w14:paraId="1AA47D8A" w14:textId="6493D0DF" w:rsidR="00E567C3" w:rsidRDefault="00E567C3" w:rsidP="006A5CA8">
            <w:pPr>
              <w:spacing w:after="120"/>
              <w:rPr>
                <w:rFonts w:eastAsiaTheme="minorEastAsia"/>
                <w:color w:val="0070C0"/>
                <w:lang w:val="en-US" w:eastAsia="zh-CN"/>
              </w:rPr>
            </w:pPr>
            <w:r>
              <w:rPr>
                <w:rFonts w:eastAsiaTheme="minorEastAsia"/>
                <w:color w:val="0070C0"/>
                <w:lang w:val="en-US" w:eastAsia="zh-CN"/>
              </w:rPr>
              <w:t>To Huawei, thanks for the explanation, we understand the intention better. Please allow us to further clarify our understanding/reasons,</w:t>
            </w:r>
          </w:p>
          <w:p w14:paraId="288F080C" w14:textId="5B64C249" w:rsidR="00E057B4" w:rsidRDefault="00E567C3" w:rsidP="006A5CA8">
            <w:pPr>
              <w:spacing w:after="120"/>
              <w:rPr>
                <w:rFonts w:eastAsiaTheme="minorEastAsia"/>
                <w:color w:val="0070C0"/>
                <w:lang w:val="en-US" w:eastAsia="zh-CN"/>
              </w:rPr>
            </w:pPr>
            <w:r>
              <w:rPr>
                <w:rFonts w:eastAsiaTheme="minorEastAsia"/>
                <w:color w:val="0070C0"/>
                <w:lang w:val="en-US" w:eastAsia="zh-CN"/>
              </w:rPr>
              <w:t xml:space="preserve">In RAN2 reply LS </w:t>
            </w:r>
            <w:r w:rsidRPr="0037201A">
              <w:rPr>
                <w:rFonts w:eastAsiaTheme="minorEastAsia"/>
                <w:color w:val="0070C0"/>
                <w:lang w:val="en-US" w:eastAsia="zh-CN"/>
              </w:rPr>
              <w:t>R2-2201884</w:t>
            </w:r>
            <w:r>
              <w:rPr>
                <w:rFonts w:eastAsiaTheme="minorEastAsia"/>
                <w:color w:val="0070C0"/>
                <w:lang w:val="en-US" w:eastAsia="zh-CN"/>
              </w:rPr>
              <w:t>, it said:</w:t>
            </w:r>
          </w:p>
          <w:p w14:paraId="7D6E2926" w14:textId="35405331" w:rsidR="00E567C3" w:rsidRPr="0037201A" w:rsidRDefault="00E567C3" w:rsidP="00E567C3">
            <w:pPr>
              <w:rPr>
                <w:rFonts w:eastAsiaTheme="minorEastAsia"/>
                <w:color w:val="0070C0"/>
                <w:lang w:val="en-US" w:eastAsia="zh-CN"/>
              </w:rPr>
            </w:pPr>
            <w:r w:rsidRPr="0037201A">
              <w:rPr>
                <w:rFonts w:eastAsiaTheme="minorEastAsia"/>
                <w:color w:val="0070C0"/>
                <w:lang w:val="en-US" w:eastAsia="zh-CN"/>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062D96C9" w14:textId="44B7F8EF" w:rsidR="00E567C3" w:rsidRDefault="00E567C3" w:rsidP="00E567C3">
            <w:pPr>
              <w:rPr>
                <w:rFonts w:eastAsiaTheme="minorEastAsia"/>
                <w:color w:val="0070C0"/>
                <w:lang w:val="en-US" w:eastAsia="zh-CN"/>
              </w:rPr>
            </w:pPr>
            <w:r w:rsidRPr="0037201A">
              <w:rPr>
                <w:rFonts w:eastAsiaTheme="minorEastAsia"/>
                <w:color w:val="0070C0"/>
                <w:lang w:val="en-US" w:eastAsia="zh-CN"/>
              </w:rPr>
              <w:t xml:space="preserve">RAN2 answer: </w:t>
            </w:r>
            <w:r w:rsidRPr="0037201A">
              <w:rPr>
                <w:rFonts w:eastAsiaTheme="minorEastAsia"/>
                <w:color w:val="0070C0"/>
                <w:highlight w:val="green"/>
                <w:lang w:val="en-US" w:eastAsia="zh-CN"/>
              </w:rPr>
              <w:t>RAN2 assumes all the information needed for measurement and handover would be provided to the UE by the network</w:t>
            </w:r>
            <w:r w:rsidRPr="0037201A">
              <w:rPr>
                <w:rFonts w:eastAsiaTheme="minorEastAsia"/>
                <w:color w:val="0070C0"/>
                <w:lang w:val="en-US" w:eastAsia="zh-CN"/>
              </w:rPr>
              <w:t xml:space="preserve">. If any of the information is </w:t>
            </w:r>
            <w:r w:rsidRPr="0037201A">
              <w:rPr>
                <w:rFonts w:eastAsiaTheme="minorEastAsia"/>
                <w:color w:val="0070C0"/>
                <w:highlight w:val="green"/>
                <w:lang w:val="en-US" w:eastAsia="zh-CN"/>
              </w:rPr>
              <w:t>not available or is not valid</w:t>
            </w:r>
            <w:r w:rsidRPr="0037201A">
              <w:rPr>
                <w:rFonts w:eastAsiaTheme="minorEastAsia"/>
                <w:color w:val="0070C0"/>
                <w:lang w:val="en-US" w:eastAsia="zh-CN"/>
              </w:rPr>
              <w:t>, then the UE would have to acquire the system information of the target or neighbor cell which is not desirable from handover interruption time point of view.</w:t>
            </w:r>
          </w:p>
          <w:p w14:paraId="60D5BF4A" w14:textId="2E616B1B" w:rsidR="00E567C3" w:rsidRDefault="00E567C3" w:rsidP="00E567C3">
            <w:pPr>
              <w:rPr>
                <w:rFonts w:eastAsiaTheme="minorEastAsia"/>
                <w:color w:val="0070C0"/>
                <w:lang w:val="en-US" w:eastAsia="zh-CN"/>
              </w:rPr>
            </w:pPr>
            <w:r>
              <w:rPr>
                <w:rFonts w:eastAsiaTheme="minorEastAsia"/>
                <w:color w:val="0070C0"/>
                <w:lang w:val="en-US" w:eastAsia="zh-CN"/>
              </w:rPr>
              <w:t xml:space="preserve">Our understanding </w:t>
            </w:r>
            <w:r w:rsidR="00787F49">
              <w:rPr>
                <w:rFonts w:eastAsiaTheme="minorEastAsia"/>
                <w:color w:val="0070C0"/>
                <w:lang w:val="en-US" w:eastAsia="zh-CN"/>
              </w:rPr>
              <w:t xml:space="preserve">to RAN2 LS </w:t>
            </w:r>
            <w:r>
              <w:rPr>
                <w:rFonts w:eastAsiaTheme="minorEastAsia"/>
                <w:color w:val="0070C0"/>
                <w:lang w:val="en-US" w:eastAsia="zh-CN"/>
              </w:rPr>
              <w:t>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37201A">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w:t>
            </w:r>
            <w:r w:rsidR="008C620E">
              <w:rPr>
                <w:rFonts w:eastAsiaTheme="minorEastAsia"/>
                <w:color w:val="0070C0"/>
                <w:lang w:val="en-US" w:eastAsia="zh-CN"/>
              </w:rPr>
              <w:t xml:space="preserve">them </w:t>
            </w:r>
            <w:r>
              <w:rPr>
                <w:rFonts w:eastAsiaTheme="minorEastAsia"/>
                <w:color w:val="0070C0"/>
                <w:lang w:val="en-US" w:eastAsia="zh-CN"/>
              </w:rPr>
              <w:t>to UE</w:t>
            </w:r>
            <w:r w:rsidR="008C620E">
              <w:rPr>
                <w:rFonts w:eastAsiaTheme="minorEastAsia"/>
                <w:color w:val="0070C0"/>
                <w:lang w:val="en-US" w:eastAsia="zh-CN"/>
              </w:rPr>
              <w:t>,</w:t>
            </w:r>
            <w:r>
              <w:rPr>
                <w:rFonts w:eastAsiaTheme="minorEastAsia"/>
                <w:color w:val="0070C0"/>
                <w:lang w:val="en-US" w:eastAsia="zh-CN"/>
              </w:rPr>
              <w:t xml:space="preserve"> some of them might be out of date </w:t>
            </w:r>
            <w:r w:rsidR="00787F49">
              <w:rPr>
                <w:rFonts w:eastAsiaTheme="minorEastAsia"/>
                <w:color w:val="0070C0"/>
                <w:lang w:val="en-US" w:eastAsia="zh-CN"/>
              </w:rPr>
              <w:t>or</w:t>
            </w:r>
            <w:r>
              <w:rPr>
                <w:rFonts w:eastAsiaTheme="minorEastAsia"/>
                <w:color w:val="0070C0"/>
                <w:lang w:val="en-US" w:eastAsia="zh-CN"/>
              </w:rPr>
              <w:t xml:space="preserve"> invalid.</w:t>
            </w:r>
            <w:r w:rsidR="008C620E">
              <w:rPr>
                <w:rFonts w:eastAsiaTheme="minorEastAsia"/>
                <w:color w:val="0070C0"/>
                <w:lang w:val="en-US" w:eastAsia="zh-CN"/>
              </w:rPr>
              <w:t xml:space="preserve"> </w:t>
            </w:r>
          </w:p>
          <w:p w14:paraId="5BDED4C4" w14:textId="0B8024BB" w:rsidR="00787F49" w:rsidRDefault="00787F49" w:rsidP="00E567C3">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p w14:paraId="77B01285" w14:textId="69EC0165" w:rsidR="00E567C3" w:rsidRDefault="00E567C3" w:rsidP="00E567C3">
            <w:pPr>
              <w:rPr>
                <w:rFonts w:eastAsiaTheme="minorEastAsia"/>
                <w:color w:val="0070C0"/>
                <w:lang w:val="en-US" w:eastAsia="zh-CN"/>
              </w:rPr>
            </w:pPr>
            <w:r>
              <w:rPr>
                <w:rFonts w:eastAsiaTheme="minorEastAsia"/>
                <w:color w:val="0070C0"/>
                <w:lang w:val="en-US" w:eastAsia="zh-CN"/>
              </w:rPr>
              <w:t>In previous meeting</w:t>
            </w:r>
            <w:r w:rsidR="008C620E">
              <w:rPr>
                <w:rFonts w:eastAsiaTheme="minorEastAsia"/>
                <w:color w:val="0070C0"/>
                <w:lang w:val="en-US" w:eastAsia="zh-CN"/>
              </w:rPr>
              <w:t>s</w:t>
            </w:r>
            <w:r>
              <w:rPr>
                <w:rFonts w:eastAsiaTheme="minorEastAsia"/>
                <w:color w:val="0070C0"/>
                <w:lang w:val="en-US" w:eastAsia="zh-CN"/>
              </w:rPr>
              <w:t xml:space="preserve">, </w:t>
            </w:r>
            <w:r w:rsidR="008C620E">
              <w:rPr>
                <w:rFonts w:eastAsiaTheme="minorEastAsia"/>
                <w:color w:val="0070C0"/>
                <w:lang w:val="en-US" w:eastAsia="zh-CN"/>
              </w:rPr>
              <w:t>RAN4 agreed that,</w:t>
            </w:r>
          </w:p>
          <w:p w14:paraId="77A859FB" w14:textId="77777777" w:rsidR="008C620E" w:rsidRPr="0037201A" w:rsidRDefault="008C620E" w:rsidP="0037201A">
            <w:pPr>
              <w:pStyle w:val="ListParagraph"/>
              <w:numPr>
                <w:ilvl w:val="0"/>
                <w:numId w:val="47"/>
              </w:numPr>
              <w:ind w:firstLineChars="0"/>
              <w:rPr>
                <w:rFonts w:eastAsiaTheme="minorEastAsia"/>
                <w:color w:val="0070C0"/>
                <w:lang w:val="en-US" w:eastAsia="zh-CN"/>
              </w:rPr>
            </w:pPr>
            <w:r w:rsidRPr="0037201A">
              <w:rPr>
                <w:rFonts w:eastAsiaTheme="minorEastAsia"/>
                <w:color w:val="0070C0"/>
                <w:lang w:val="en-US" w:eastAsia="zh-CN"/>
              </w:rPr>
              <w:t>The ephemeris information is valid at UE side when the NTN ephemeris validity timer(s) for timing information related parameters is running otherwise ephemeris information is invalid.</w:t>
            </w:r>
          </w:p>
          <w:p w14:paraId="4A3875CD" w14:textId="1090EE6B" w:rsidR="008C620E" w:rsidRPr="0037201A" w:rsidRDefault="008C620E" w:rsidP="0037201A">
            <w:pPr>
              <w:pStyle w:val="ListParagraph"/>
              <w:numPr>
                <w:ilvl w:val="0"/>
                <w:numId w:val="47"/>
              </w:numPr>
              <w:ind w:firstLineChars="0"/>
              <w:rPr>
                <w:rFonts w:eastAsiaTheme="minorEastAsia"/>
                <w:color w:val="0070C0"/>
                <w:highlight w:val="green"/>
                <w:lang w:val="en-US" w:eastAsia="zh-CN"/>
              </w:rPr>
            </w:pPr>
            <w:r w:rsidRPr="0037201A">
              <w:rPr>
                <w:rFonts w:eastAsiaTheme="minorEastAsia"/>
                <w:color w:val="0070C0"/>
                <w:highlight w:val="green"/>
                <w:lang w:val="en-US" w:eastAsia="zh-CN"/>
              </w:rPr>
              <w:t>RAN4 requirements and tests are applied only when NTN ephemeris validity timer is running.</w:t>
            </w:r>
          </w:p>
          <w:p w14:paraId="58366C59" w14:textId="34DACA6F" w:rsidR="00E567C3" w:rsidRDefault="008C620E" w:rsidP="006A5CA8">
            <w:pPr>
              <w:spacing w:after="120"/>
              <w:rPr>
                <w:rFonts w:eastAsiaTheme="minorEastAsia"/>
                <w:color w:val="0070C0"/>
                <w:lang w:val="en-US" w:eastAsia="zh-CN"/>
              </w:rPr>
            </w:pPr>
            <w:r>
              <w:rPr>
                <w:rFonts w:eastAsiaTheme="minorEastAsia"/>
                <w:color w:val="0070C0"/>
                <w:lang w:val="en-US" w:eastAsia="zh-CN"/>
              </w:rPr>
              <w:t xml:space="preserve">Therefore, if some of the information are out of date, e.g., ephemeris information is invalid, no requirement shall be applied. Moreover, for information other than ephemeris, we doubt if UE could really </w:t>
            </w:r>
            <w:r w:rsidRPr="008C620E">
              <w:rPr>
                <w:rFonts w:eastAsiaTheme="minorEastAsia"/>
                <w:color w:val="0070C0"/>
                <w:lang w:val="en-US" w:eastAsia="zh-CN"/>
              </w:rPr>
              <w:t xml:space="preserve">realize </w:t>
            </w:r>
            <w:r>
              <w:rPr>
                <w:rFonts w:eastAsiaTheme="minorEastAsia"/>
                <w:color w:val="0070C0"/>
                <w:lang w:val="en-US" w:eastAsia="zh-CN"/>
              </w:rPr>
              <w:t>they are out of date or not (without any predefined validity timer), then if UE cannot realize it</w:t>
            </w:r>
            <w:r w:rsidR="00787F49">
              <w:rPr>
                <w:rFonts w:eastAsiaTheme="minorEastAsia"/>
                <w:color w:val="0070C0"/>
                <w:lang w:val="en-US" w:eastAsia="zh-CN"/>
              </w:rPr>
              <w:t xml:space="preserve"> by a deterministic rule (e.g., running timer)</w:t>
            </w:r>
            <w:r>
              <w:rPr>
                <w:rFonts w:eastAsiaTheme="minorEastAsia"/>
                <w:color w:val="0070C0"/>
                <w:lang w:val="en-US" w:eastAsia="zh-CN"/>
              </w:rPr>
              <w:t>, it means UE needs to read SIBx of serving cell for measurement for all the scenarios.</w:t>
            </w:r>
          </w:p>
        </w:tc>
      </w:tr>
    </w:tbl>
    <w:p w14:paraId="68FAC0B5" w14:textId="24790E01" w:rsidR="00A8181C" w:rsidRDefault="00A8181C">
      <w:pPr>
        <w:spacing w:after="120"/>
        <w:rPr>
          <w:rFonts w:eastAsiaTheme="minorEastAsia"/>
          <w:color w:val="0070C0"/>
          <w:szCs w:val="24"/>
          <w:lang w:eastAsia="zh-CN"/>
        </w:rPr>
      </w:pPr>
    </w:p>
    <w:p w14:paraId="506383BE" w14:textId="77777777" w:rsidR="00CE1798" w:rsidRPr="00DD71F1" w:rsidRDefault="00CE1798" w:rsidP="00CE179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4C20178" w14:textId="77777777" w:rsidR="00CE1798" w:rsidRDefault="00CE1798" w:rsidP="00CE179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The issue is related with </w:t>
      </w:r>
      <w:r w:rsidRPr="00F64C00">
        <w:rPr>
          <w:color w:val="0070C0"/>
          <w:highlight w:val="yellow"/>
          <w:lang w:eastAsia="ja-JP"/>
        </w:rPr>
        <w:t>Issue 1-6-1</w:t>
      </w:r>
      <w:r>
        <w:rPr>
          <w:color w:val="0070C0"/>
          <w:lang w:eastAsia="ja-JP"/>
        </w:rPr>
        <w:t>. Please keep consistency in making comments on both Issues.</w:t>
      </w:r>
    </w:p>
    <w:p w14:paraId="71BF0C37" w14:textId="77777777" w:rsidR="00CE1798" w:rsidRPr="00633F6D" w:rsidRDefault="00CE1798" w:rsidP="00CE179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633F6D">
        <w:rPr>
          <w:color w:val="0070C0"/>
          <w:lang w:eastAsia="ja-JP"/>
        </w:rPr>
        <w:lastRenderedPageBreak/>
        <w:t xml:space="preserve">For those supporting Option 1 and Option 2, please 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CE1798" w14:paraId="21C5285C" w14:textId="77777777" w:rsidTr="00F62C77">
        <w:tc>
          <w:tcPr>
            <w:tcW w:w="1236" w:type="dxa"/>
          </w:tcPr>
          <w:p w14:paraId="49449FF4" w14:textId="77777777" w:rsidR="00CE1798" w:rsidRDefault="00CE179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8B924C9" w14:textId="77777777" w:rsidR="00CE1798" w:rsidRDefault="00CE179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CE1798" w14:paraId="3A5C5757" w14:textId="77777777" w:rsidTr="00F62C77">
        <w:tc>
          <w:tcPr>
            <w:tcW w:w="1236" w:type="dxa"/>
          </w:tcPr>
          <w:p w14:paraId="23AA1622"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4F1FDF7B"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14CD5651"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The intention is that the </w:t>
            </w:r>
            <w:r w:rsidRPr="002D4A6E">
              <w:rPr>
                <w:rFonts w:eastAsiaTheme="minorEastAsia"/>
                <w:color w:val="0070C0"/>
                <w:lang w:val="en-US" w:eastAsia="zh-CN"/>
              </w:rPr>
              <w:t>measurement requirement</w:t>
            </w:r>
            <w:r>
              <w:rPr>
                <w:rFonts w:eastAsiaTheme="minorEastAsia"/>
                <w:color w:val="0070C0"/>
                <w:lang w:val="en-US" w:eastAsia="zh-CN"/>
              </w:rPr>
              <w:t xml:space="preserve"> applies given the SIB info is 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247512BB"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CE1798" w14:paraId="777AEA95" w14:textId="77777777" w:rsidTr="00F62C77">
        <w:tc>
          <w:tcPr>
            <w:tcW w:w="1236" w:type="dxa"/>
          </w:tcPr>
          <w:p w14:paraId="038F826B" w14:textId="77777777" w:rsidR="00CE1798" w:rsidRDefault="00CE1798" w:rsidP="00F62C77">
            <w:pPr>
              <w:spacing w:after="120"/>
              <w:rPr>
                <w:color w:val="0070C0"/>
                <w:lang w:val="en-US" w:eastAsia="zh-CN"/>
              </w:rPr>
            </w:pPr>
            <w:r>
              <w:rPr>
                <w:rFonts w:eastAsiaTheme="minorEastAsia"/>
                <w:color w:val="0070C0"/>
                <w:lang w:val="en-US" w:eastAsia="zh-CN"/>
              </w:rPr>
              <w:t>Ericsson</w:t>
            </w:r>
          </w:p>
        </w:tc>
        <w:tc>
          <w:tcPr>
            <w:tcW w:w="8395" w:type="dxa"/>
          </w:tcPr>
          <w:p w14:paraId="338B063C" w14:textId="77777777" w:rsidR="00CE1798" w:rsidRDefault="00CE1798" w:rsidP="00F62C77">
            <w:pPr>
              <w:spacing w:after="120"/>
              <w:rPr>
                <w:color w:val="0070C0"/>
                <w:lang w:val="en-US" w:eastAsia="zh-CN"/>
              </w:rPr>
            </w:pPr>
            <w:r>
              <w:rPr>
                <w:color w:val="0070C0"/>
                <w:szCs w:val="24"/>
                <w:lang w:eastAsia="zh-CN"/>
              </w:rPr>
              <w:t>Option1, we suggest available requirements when no neighbour cell ephemeris data is not provided by serving cell, instead of no requirements or limitations.</w:t>
            </w:r>
          </w:p>
        </w:tc>
      </w:tr>
      <w:tr w:rsidR="00CE1798" w14:paraId="0E5F3375" w14:textId="77777777" w:rsidTr="00F62C77">
        <w:tc>
          <w:tcPr>
            <w:tcW w:w="1236" w:type="dxa"/>
          </w:tcPr>
          <w:p w14:paraId="41865E93" w14:textId="77777777" w:rsidR="00CE1798" w:rsidRDefault="00CE1798"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AE6FE66"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We support option 3. </w:t>
            </w:r>
          </w:p>
          <w:p w14:paraId="6ABA7674" w14:textId="77777777" w:rsidR="00CE1798" w:rsidRDefault="00CE1798" w:rsidP="00F62C77">
            <w:pPr>
              <w:spacing w:after="120"/>
              <w:rPr>
                <w:color w:val="0070C0"/>
                <w:szCs w:val="24"/>
                <w:lang w:eastAsia="zh-CN"/>
              </w:rPr>
            </w:pPr>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p>
        </w:tc>
      </w:tr>
      <w:tr w:rsidR="00CE1798" w14:paraId="567B0679" w14:textId="77777777" w:rsidTr="00F62C77">
        <w:tc>
          <w:tcPr>
            <w:tcW w:w="1236" w:type="dxa"/>
          </w:tcPr>
          <w:p w14:paraId="7545D7E2" w14:textId="77777777" w:rsidR="00CE1798" w:rsidRDefault="00CE1798" w:rsidP="00F62C77">
            <w:pPr>
              <w:spacing w:after="120"/>
              <w:rPr>
                <w:color w:val="0070C0"/>
                <w:lang w:val="en-US" w:eastAsia="zh-CN"/>
              </w:rPr>
            </w:pPr>
            <w:r>
              <w:rPr>
                <w:color w:val="0070C0"/>
                <w:lang w:val="en-US" w:eastAsia="zh-CN"/>
              </w:rPr>
              <w:t>Apple</w:t>
            </w:r>
          </w:p>
        </w:tc>
        <w:tc>
          <w:tcPr>
            <w:tcW w:w="8395" w:type="dxa"/>
          </w:tcPr>
          <w:p w14:paraId="1377E4C7" w14:textId="77777777" w:rsidR="00CE1798" w:rsidRDefault="00CE1798" w:rsidP="00F62C77">
            <w:pPr>
              <w:spacing w:after="120"/>
              <w:rPr>
                <w:color w:val="0070C0"/>
                <w:lang w:val="en-US" w:eastAsia="zh-CN"/>
              </w:rPr>
            </w:pPr>
            <w:r>
              <w:rPr>
                <w:color w:val="0070C0"/>
                <w:lang w:val="en-US" w:eastAsia="zh-CN"/>
              </w:rPr>
              <w:t>We support option 3.</w:t>
            </w:r>
          </w:p>
          <w:p w14:paraId="79905A84" w14:textId="77777777" w:rsidR="00CE1798" w:rsidRDefault="00CE1798" w:rsidP="00F62C7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31ED6AF2" w14:textId="77777777" w:rsidR="00CE1798" w:rsidRDefault="00CE1798" w:rsidP="00F62C77">
            <w:pPr>
              <w:rPr>
                <w:rFonts w:eastAsiaTheme="minorEastAsia"/>
                <w:color w:val="0070C0"/>
                <w:lang w:val="en-US" w:eastAsia="zh-CN"/>
              </w:rPr>
            </w:pPr>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p>
          <w:p w14:paraId="7C2C9C74" w14:textId="77777777" w:rsidR="00CE1798" w:rsidRPr="00372021" w:rsidRDefault="00CE1798" w:rsidP="00F62C77">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tc>
      </w:tr>
      <w:tr w:rsidR="00CE1798" w14:paraId="1E9131D0" w14:textId="77777777" w:rsidTr="00F62C77">
        <w:tc>
          <w:tcPr>
            <w:tcW w:w="1236" w:type="dxa"/>
          </w:tcPr>
          <w:p w14:paraId="48B4455F" w14:textId="77777777" w:rsidR="00CE1798" w:rsidRDefault="00CE1798" w:rsidP="00F62C77">
            <w:pPr>
              <w:spacing w:after="120"/>
              <w:rPr>
                <w:color w:val="0070C0"/>
                <w:lang w:val="en-US" w:eastAsia="zh-CN"/>
              </w:rPr>
            </w:pPr>
            <w:r>
              <w:rPr>
                <w:rFonts w:eastAsiaTheme="minorEastAsia" w:hint="eastAsia"/>
                <w:color w:val="0070C0"/>
                <w:lang w:val="en-US" w:eastAsia="zh-CN"/>
              </w:rPr>
              <w:t>Xiao</w:t>
            </w:r>
            <w:r>
              <w:rPr>
                <w:rFonts w:eastAsiaTheme="minorEastAsia"/>
                <w:color w:val="0070C0"/>
                <w:lang w:val="en-US" w:eastAsia="zh-CN"/>
              </w:rPr>
              <w:t>mi</w:t>
            </w:r>
          </w:p>
        </w:tc>
        <w:tc>
          <w:tcPr>
            <w:tcW w:w="8395" w:type="dxa"/>
          </w:tcPr>
          <w:p w14:paraId="46D61930" w14:textId="77777777" w:rsidR="00CE1798" w:rsidRDefault="00CE1798" w:rsidP="00F62C77">
            <w:pPr>
              <w:spacing w:after="120"/>
              <w:rPr>
                <w:color w:val="0070C0"/>
                <w:lang w:val="en-US" w:eastAsia="zh-CN"/>
              </w:rPr>
            </w:pPr>
            <w:r>
              <w:rPr>
                <w:rFonts w:eastAsiaTheme="minorEastAsia"/>
                <w:color w:val="0070C0"/>
                <w:lang w:val="en-US" w:eastAsia="zh-CN"/>
              </w:rPr>
              <w:t>We support option 3, the same comments as in issue 1-6-1.</w:t>
            </w:r>
          </w:p>
        </w:tc>
      </w:tr>
      <w:tr w:rsidR="00CE1798" w14:paraId="4280A46F" w14:textId="77777777" w:rsidTr="00F62C77">
        <w:tc>
          <w:tcPr>
            <w:tcW w:w="1236" w:type="dxa"/>
          </w:tcPr>
          <w:p w14:paraId="4330B734" w14:textId="77777777" w:rsidR="00CE1798" w:rsidRDefault="00CE1798" w:rsidP="00F62C77">
            <w:pPr>
              <w:spacing w:after="120"/>
              <w:rPr>
                <w:color w:val="0070C0"/>
                <w:lang w:val="en-US" w:eastAsia="zh-CN"/>
              </w:rPr>
            </w:pPr>
            <w:r>
              <w:rPr>
                <w:color w:val="0070C0"/>
                <w:lang w:val="en-US" w:eastAsia="zh-CN"/>
              </w:rPr>
              <w:t>CATT</w:t>
            </w:r>
          </w:p>
        </w:tc>
        <w:tc>
          <w:tcPr>
            <w:tcW w:w="8395" w:type="dxa"/>
          </w:tcPr>
          <w:p w14:paraId="3EF11A09" w14:textId="77777777" w:rsidR="00CE1798" w:rsidRDefault="00CE1798" w:rsidP="00F62C77">
            <w:pPr>
              <w:spacing w:after="120"/>
              <w:rPr>
                <w:color w:val="0070C0"/>
                <w:lang w:val="en-US" w:eastAsia="zh-CN"/>
              </w:rPr>
            </w:pPr>
            <w:r>
              <w:rPr>
                <w:color w:val="0070C0"/>
                <w:lang w:val="en-US" w:eastAsia="zh-CN"/>
              </w:rPr>
              <w:t xml:space="preserve">We support option 3. No requirement. </w:t>
            </w:r>
          </w:p>
        </w:tc>
      </w:tr>
      <w:tr w:rsidR="00CE1798" w14:paraId="43A1CC3D" w14:textId="77777777" w:rsidTr="00F62C77">
        <w:tc>
          <w:tcPr>
            <w:tcW w:w="1236" w:type="dxa"/>
          </w:tcPr>
          <w:p w14:paraId="5C311602" w14:textId="77777777" w:rsidR="00CE1798" w:rsidRDefault="00CE1798" w:rsidP="00F62C77">
            <w:pPr>
              <w:spacing w:after="120"/>
              <w:rPr>
                <w:color w:val="0070C0"/>
                <w:lang w:val="en-US" w:eastAsia="zh-CN"/>
              </w:rPr>
            </w:pPr>
            <w:r>
              <w:rPr>
                <w:color w:val="0070C0"/>
                <w:lang w:val="en-US" w:eastAsia="zh-CN"/>
              </w:rPr>
              <w:t>Qualcomm</w:t>
            </w:r>
          </w:p>
        </w:tc>
        <w:tc>
          <w:tcPr>
            <w:tcW w:w="8395" w:type="dxa"/>
          </w:tcPr>
          <w:p w14:paraId="622622D7" w14:textId="77777777" w:rsidR="00CE1798" w:rsidRDefault="00CE1798" w:rsidP="00F62C77">
            <w:pPr>
              <w:spacing w:after="120"/>
              <w:rPr>
                <w:color w:val="0070C0"/>
                <w:lang w:val="en-US" w:eastAsia="zh-CN"/>
              </w:rPr>
            </w:pPr>
            <w:r>
              <w:rPr>
                <w:color w:val="0070C0"/>
                <w:lang w:val="en-US" w:eastAsia="zh-CN"/>
              </w:rPr>
              <w:t>Support Option 3.</w:t>
            </w:r>
          </w:p>
          <w:p w14:paraId="6C138352" w14:textId="77777777" w:rsidR="00CE1798" w:rsidRDefault="00CE1798" w:rsidP="00F62C77">
            <w:pPr>
              <w:spacing w:after="120"/>
              <w:rPr>
                <w:color w:val="0070C0"/>
                <w:lang w:val="en-US" w:eastAsia="zh-CN"/>
              </w:rPr>
            </w:pPr>
            <w:r>
              <w:rPr>
                <w:color w:val="0070C0"/>
                <w:lang w:val="en-US" w:eastAsia="zh-CN"/>
              </w:rPr>
              <w:t>When connected mode UE’s active BWP doesn’t not include CORESET for SIBx, does UE have to now switch back and forth between BWPs to read SIBx? Can we really expect UE can get all necessary information from SIBx considering SIBx is for Inactive/Idle mode UEs’ measurement/mobility?</w:t>
            </w:r>
          </w:p>
        </w:tc>
      </w:tr>
    </w:tbl>
    <w:p w14:paraId="531B10E2" w14:textId="77777777" w:rsidR="00CE1798" w:rsidRDefault="00CE1798">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e.g.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B10594" w14:paraId="5C4F4FD2" w14:textId="77777777" w:rsidTr="00903827">
        <w:tc>
          <w:tcPr>
            <w:tcW w:w="1236" w:type="dxa"/>
          </w:tcPr>
          <w:p w14:paraId="34ECC640" w14:textId="54DD4014" w:rsidR="00B10594" w:rsidRDefault="00B10594" w:rsidP="00B10594">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6F016EE"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03AC963C"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0F0C333F"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lastRenderedPageBreak/>
              <w:t>Parallel measurement of LEO in one SMTC</w:t>
            </w:r>
          </w:p>
          <w:p w14:paraId="6216BB3F"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1D1A450B"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13D772B8" w14:textId="77777777" w:rsidR="00B10594" w:rsidRPr="0004666F" w:rsidRDefault="00B10594" w:rsidP="00B10594">
            <w:pPr>
              <w:pStyle w:val="ListParagraph"/>
              <w:numPr>
                <w:ilvl w:val="2"/>
                <w:numId w:val="6"/>
              </w:numPr>
              <w:ind w:firstLineChars="0"/>
              <w:rPr>
                <w:color w:val="0070C0"/>
                <w:szCs w:val="24"/>
                <w:lang w:eastAsia="zh-CN"/>
              </w:rPr>
            </w:pPr>
            <w:r>
              <w:rPr>
                <w:color w:val="0070C0"/>
                <w:szCs w:val="24"/>
                <w:lang w:eastAsia="zh-CN"/>
              </w:rPr>
              <w:t>It is mandatory, shall we add it into capability?</w:t>
            </w:r>
          </w:p>
          <w:p w14:paraId="4B58A767"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231AFADA"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ame as Parallel measurement and normal operation</w:t>
            </w:r>
          </w:p>
          <w:p w14:paraId="5D164E44"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BC57513" w14:textId="77777777" w:rsidR="00B10594" w:rsidRPr="00D8176A" w:rsidRDefault="00B10594" w:rsidP="00B10594">
            <w:pPr>
              <w:pStyle w:val="ListParagraph"/>
              <w:numPr>
                <w:ilvl w:val="2"/>
                <w:numId w:val="6"/>
              </w:numPr>
              <w:ind w:firstLineChars="0"/>
              <w:rPr>
                <w:color w:val="0070C0"/>
                <w:szCs w:val="24"/>
                <w:lang w:eastAsia="zh-CN"/>
              </w:rPr>
            </w:pPr>
            <w:r>
              <w:rPr>
                <w:rFonts w:eastAsiaTheme="minorEastAsia"/>
                <w:color w:val="0070C0"/>
                <w:lang w:val="en-US" w:eastAsia="zh-CN"/>
              </w:rPr>
              <w:t>Same as Parallel measurement of LEO in one SMTC?</w:t>
            </w:r>
          </w:p>
          <w:p w14:paraId="212922BC"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2264F0D" w14:textId="77777777" w:rsidR="00B10594" w:rsidRPr="000675CF" w:rsidRDefault="00B10594" w:rsidP="00B10594">
            <w:pPr>
              <w:pStyle w:val="ListParagraph"/>
              <w:numPr>
                <w:ilvl w:val="2"/>
                <w:numId w:val="6"/>
              </w:numPr>
              <w:spacing w:after="120"/>
              <w:ind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52B38DDF"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D569048" w14:textId="77777777" w:rsidR="00B10594" w:rsidRPr="0004666F" w:rsidRDefault="00B10594" w:rsidP="00B10594">
            <w:pPr>
              <w:pStyle w:val="ListParagraph"/>
              <w:numPr>
                <w:ilvl w:val="2"/>
                <w:numId w:val="6"/>
              </w:numPr>
              <w:ind w:firstLineChars="0"/>
              <w:rPr>
                <w:color w:val="0070C0"/>
                <w:szCs w:val="24"/>
                <w:lang w:eastAsia="zh-CN"/>
              </w:rPr>
            </w:pPr>
            <w:r>
              <w:rPr>
                <w:color w:val="0070C0"/>
                <w:szCs w:val="24"/>
                <w:lang w:eastAsia="zh-CN"/>
              </w:rPr>
              <w:t xml:space="preserve">Support </w:t>
            </w:r>
          </w:p>
          <w:p w14:paraId="0CEA060E"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8F71025"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upport</w:t>
            </w:r>
          </w:p>
          <w:p w14:paraId="093312BE"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762B873" w14:textId="77777777" w:rsidR="00B10594" w:rsidRPr="00D8176A" w:rsidRDefault="00B10594" w:rsidP="00B10594">
            <w:pPr>
              <w:pStyle w:val="ListParagraph"/>
              <w:numPr>
                <w:ilvl w:val="2"/>
                <w:numId w:val="6"/>
              </w:numPr>
              <w:ind w:firstLineChars="0"/>
              <w:rPr>
                <w:color w:val="0070C0"/>
                <w:szCs w:val="24"/>
                <w:lang w:eastAsia="zh-CN"/>
              </w:rPr>
            </w:pPr>
            <w:r>
              <w:rPr>
                <w:rFonts w:eastAsiaTheme="minorEastAsia"/>
                <w:color w:val="0070C0"/>
                <w:lang w:val="en-US" w:eastAsia="zh-CN"/>
              </w:rPr>
              <w:t>Is it same as (GTW agreement) support 2 MGs?</w:t>
            </w:r>
          </w:p>
          <w:p w14:paraId="714ADACF"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7A7E59FE" w14:textId="54B32A0E"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ame as Parallel measurement and normal operation</w:t>
            </w:r>
          </w:p>
        </w:tc>
      </w:tr>
      <w:tr w:rsidR="00CC3760" w14:paraId="0B14DD04" w14:textId="77777777" w:rsidTr="00903827">
        <w:tc>
          <w:tcPr>
            <w:tcW w:w="1236" w:type="dxa"/>
          </w:tcPr>
          <w:p w14:paraId="29541DB3" w14:textId="77C5A420" w:rsidR="00CC3760" w:rsidRDefault="00CC3760" w:rsidP="00B10594">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395" w:type="dxa"/>
          </w:tcPr>
          <w:p w14:paraId="76BC36C8" w14:textId="392CB37D" w:rsidR="00CC3760" w:rsidRPr="0037201A" w:rsidRDefault="00CC3760" w:rsidP="0037201A">
            <w:pPr>
              <w:spacing w:after="120"/>
              <w:rPr>
                <w:rFonts w:eastAsiaTheme="minorEastAsia"/>
                <w:color w:val="0070C0"/>
                <w:lang w:val="en-US" w:eastAsia="zh-CN"/>
              </w:rPr>
            </w:pPr>
            <w:r>
              <w:rPr>
                <w:rFonts w:eastAsiaTheme="minorEastAsia"/>
                <w:color w:val="0070C0"/>
                <w:lang w:val="en-US" w:eastAsia="zh-CN"/>
              </w:rPr>
              <w:t>We need to send the below agreed features to RAN2 before the end of the next week. please moderator consider contacting CMCC to include them.</w:t>
            </w:r>
          </w:p>
          <w:p w14:paraId="45B6F69D" w14:textId="140DE74B" w:rsidR="00CC3760" w:rsidRDefault="00CC3760" w:rsidP="00CC3760">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 (RAN2 LS requesting RAN4 to introduce)</w:t>
            </w:r>
          </w:p>
          <w:p w14:paraId="450BE7D4" w14:textId="2E9D3DCA" w:rsidR="00CC3760" w:rsidRDefault="00CC3760" w:rsidP="00CC3760">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 (GTW agreement)</w:t>
            </w:r>
          </w:p>
          <w:p w14:paraId="1B043292" w14:textId="29E6956C" w:rsidR="00CC3760" w:rsidRPr="0037201A" w:rsidRDefault="00CC3760" w:rsidP="0037201A">
            <w:pPr>
              <w:pStyle w:val="ListParagraph"/>
              <w:numPr>
                <w:ilvl w:val="0"/>
                <w:numId w:val="6"/>
              </w:numPr>
              <w:spacing w:after="120"/>
              <w:ind w:firstLineChars="0"/>
              <w:rPr>
                <w:rFonts w:eastAsiaTheme="minorEastAsia"/>
                <w:color w:val="0070C0"/>
                <w:lang w:val="en-US" w:eastAsia="zh-CN"/>
              </w:rPr>
            </w:pPr>
            <w:r w:rsidRPr="0037201A">
              <w:rPr>
                <w:rFonts w:eastAsiaTheme="minorEastAsia"/>
                <w:color w:val="0070C0"/>
                <w:lang w:val="en-US" w:eastAsia="zh-CN"/>
              </w:rPr>
              <w:t>Support performing measurements on cells belonging to different satellite as the serving cell at the same time with normal operations in serving cell</w:t>
            </w:r>
            <w:r>
              <w:rPr>
                <w:rFonts w:eastAsiaTheme="minorEastAsia"/>
                <w:color w:val="0070C0"/>
                <w:lang w:val="en-US" w:eastAsia="zh-CN"/>
              </w:rPr>
              <w:t xml:space="preserve"> (GTW agreement)</w:t>
            </w:r>
          </w:p>
        </w:tc>
      </w:tr>
      <w:tr w:rsidR="006A5CA8" w14:paraId="63026B29" w14:textId="77777777" w:rsidTr="00903827">
        <w:tc>
          <w:tcPr>
            <w:tcW w:w="1236" w:type="dxa"/>
          </w:tcPr>
          <w:p w14:paraId="73664B40" w14:textId="769F4131"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694ED82"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There are some overlapping in the bullets.</w:t>
            </w:r>
          </w:p>
          <w:p w14:paraId="2A68860B"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We support following </w:t>
            </w:r>
          </w:p>
          <w:p w14:paraId="06EB2A78" w14:textId="77777777" w:rsidR="006A5CA8" w:rsidRPr="00262F5E" w:rsidRDefault="006A5CA8" w:rsidP="006A5CA8">
            <w:pPr>
              <w:pStyle w:val="ListParagraph"/>
              <w:numPr>
                <w:ilvl w:val="1"/>
                <w:numId w:val="6"/>
              </w:numPr>
              <w:spacing w:after="120"/>
              <w:ind w:firstLineChars="0"/>
              <w:rPr>
                <w:rFonts w:eastAsiaTheme="minorEastAsia"/>
                <w:color w:val="0070C0"/>
                <w:lang w:val="en-US" w:eastAsia="zh-CN"/>
              </w:rPr>
            </w:pPr>
            <w:r w:rsidRPr="00262F5E">
              <w:rPr>
                <w:rFonts w:eastAsiaTheme="minorEastAsia"/>
                <w:color w:val="0070C0"/>
                <w:lang w:val="en-US" w:eastAsia="zh-CN"/>
              </w:rPr>
              <w:t>Support enhanced (e.g. TN HST) Idle/Inactive mode cell reselection requirements for LEO</w:t>
            </w:r>
          </w:p>
          <w:p w14:paraId="06C8E23D"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639BEAD1"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Perform measurements on more than one (suggest 2) neighbor cells belonging to different satellites in parallel without scaling.</w:t>
            </w:r>
          </w:p>
          <w:p w14:paraId="6F8C37A7"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713FF8CD" w14:textId="77777777" w:rsidR="006A5CA8" w:rsidRPr="00262F5E" w:rsidRDefault="006A5CA8" w:rsidP="006A5CA8">
            <w:pPr>
              <w:pStyle w:val="ListParagraph"/>
              <w:numPr>
                <w:ilvl w:val="1"/>
                <w:numId w:val="6"/>
              </w:numPr>
              <w:ind w:firstLineChars="0"/>
              <w:rPr>
                <w:color w:val="0070C0"/>
                <w:szCs w:val="24"/>
                <w:lang w:eastAsia="zh-CN"/>
              </w:rPr>
            </w:pPr>
            <w:r w:rsidRPr="00262F5E">
              <w:rPr>
                <w:rFonts w:eastAsiaTheme="minorEastAsia"/>
                <w:color w:val="0070C0"/>
                <w:lang w:val="en-US" w:eastAsia="zh-CN"/>
              </w:rPr>
              <w:t>(GTW agreement) support 2 MG</w:t>
            </w:r>
          </w:p>
          <w:p w14:paraId="3E38C97B" w14:textId="77777777" w:rsidR="006A5CA8" w:rsidRPr="00262F5E" w:rsidRDefault="006A5CA8" w:rsidP="006A5CA8">
            <w:pPr>
              <w:spacing w:after="120"/>
              <w:rPr>
                <w:rFonts w:eastAsiaTheme="minorEastAsia"/>
                <w:color w:val="0070C0"/>
                <w:lang w:val="en-US" w:eastAsia="zh-CN"/>
              </w:rPr>
            </w:pPr>
            <w:r>
              <w:rPr>
                <w:rFonts w:eastAsiaTheme="minorEastAsia"/>
                <w:color w:val="0070C0"/>
                <w:lang w:val="en-US" w:eastAsia="zh-CN"/>
              </w:rPr>
              <w:t>On the following one, we assume it is about number of SMTCs per carrier. If so, then it is coming from RAN2, but if RAN2 expects it to be confirmed and defined by RAN4, we are fine with it.</w:t>
            </w:r>
          </w:p>
          <w:p w14:paraId="23965B03"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661DA59" w14:textId="77777777" w:rsidR="006A5CA8" w:rsidRDefault="006A5CA8" w:rsidP="006A5CA8">
            <w:pPr>
              <w:spacing w:after="120"/>
              <w:rPr>
                <w:rFonts w:eastAsiaTheme="minorEastAsia"/>
                <w:color w:val="0070C0"/>
                <w:lang w:val="en-US" w:eastAsia="zh-CN"/>
              </w:rPr>
            </w:pPr>
          </w:p>
        </w:tc>
      </w:tr>
    </w:tbl>
    <w:p w14:paraId="3964C10B" w14:textId="4828D8CA" w:rsidR="001F5B49" w:rsidRDefault="001F5B49">
      <w:pPr>
        <w:rPr>
          <w:lang w:eastAsia="zh-CN"/>
        </w:rPr>
      </w:pPr>
    </w:p>
    <w:p w14:paraId="59058A51" w14:textId="77777777" w:rsidR="00E27A3E" w:rsidRPr="00DD71F1" w:rsidRDefault="00E27A3E" w:rsidP="00E27A3E">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982496" w14:textId="77777777" w:rsidR="00E27A3E" w:rsidRDefault="00E27A3E" w:rsidP="00E27A3E">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The following NTN UE capabilities are defined as optional capability unless otherwise stated:</w:t>
      </w:r>
    </w:p>
    <w:p w14:paraId="1BC05C32"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D9DAB81" w14:textId="77777777" w:rsidR="00E27A3E" w:rsidRPr="0004666F"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64C93653" w14:textId="77777777" w:rsidR="00E27A3E" w:rsidRPr="00931D61"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1635EC6A" w14:textId="77777777" w:rsidR="00E27A3E" w:rsidRPr="0004666F" w:rsidRDefault="00E27A3E" w:rsidP="00E27A3E">
      <w:pPr>
        <w:pStyle w:val="ListParagraph"/>
        <w:numPr>
          <w:ilvl w:val="2"/>
          <w:numId w:val="6"/>
        </w:numPr>
        <w:ind w:left="2368" w:firstLineChars="0"/>
        <w:rPr>
          <w:color w:val="0070C0"/>
          <w:szCs w:val="24"/>
          <w:lang w:eastAsia="zh-CN"/>
        </w:rPr>
      </w:pPr>
      <w:r>
        <w:rPr>
          <w:rFonts w:eastAsiaTheme="minorEastAsia"/>
          <w:color w:val="0070C0"/>
          <w:lang w:val="en-US" w:eastAsia="zh-CN"/>
        </w:rPr>
        <w:t>FFS mandatory vs. optional capability</w:t>
      </w:r>
    </w:p>
    <w:p w14:paraId="2DBB6551"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092AA0DB"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4369AF86" w14:textId="77777777" w:rsidR="00E27A3E" w:rsidRDefault="00E27A3E" w:rsidP="00E27A3E">
      <w:pPr>
        <w:pStyle w:val="ListParagraph"/>
        <w:numPr>
          <w:ilvl w:val="2"/>
          <w:numId w:val="6"/>
        </w:numPr>
        <w:spacing w:after="120"/>
        <w:ind w:left="2368" w:firstLineChars="0"/>
        <w:rPr>
          <w:rFonts w:eastAsiaTheme="minorEastAsia"/>
          <w:color w:val="0070C0"/>
          <w:lang w:val="en-US" w:eastAsia="zh-CN"/>
        </w:rPr>
      </w:pPr>
      <w:r>
        <w:rPr>
          <w:rFonts w:eastAsiaTheme="minorEastAsia"/>
          <w:color w:val="0070C0"/>
          <w:lang w:val="en-US" w:eastAsia="zh-CN"/>
        </w:rPr>
        <w:t>Up to 4 satellites</w:t>
      </w:r>
    </w:p>
    <w:p w14:paraId="487F89D6" w14:textId="77777777" w:rsidR="00E27A3E" w:rsidRPr="0004666F"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2 MGs</w:t>
      </w:r>
    </w:p>
    <w:p w14:paraId="5FD7AEA2"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70535929"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489071B4" w14:textId="77777777" w:rsidR="00E27A3E" w:rsidRPr="00AD241E"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6866F150" w14:textId="77777777" w:rsidR="00E27A3E" w:rsidRPr="00DD71F1" w:rsidRDefault="00E27A3E" w:rsidP="00E27A3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0446B9E" w14:textId="77777777" w:rsidR="00E27A3E" w:rsidRDefault="00E27A3E" w:rsidP="00E27A3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Please provide your opinion on each bullet. If you see items overlapping each other, please indicate them in the comment table.</w:t>
      </w:r>
    </w:p>
    <w:tbl>
      <w:tblPr>
        <w:tblStyle w:val="TableGrid"/>
        <w:tblW w:w="0" w:type="auto"/>
        <w:tblLook w:val="04A0" w:firstRow="1" w:lastRow="0" w:firstColumn="1" w:lastColumn="0" w:noHBand="0" w:noVBand="1"/>
      </w:tblPr>
      <w:tblGrid>
        <w:gridCol w:w="1236"/>
        <w:gridCol w:w="8395"/>
      </w:tblGrid>
      <w:tr w:rsidR="00E27A3E" w14:paraId="54A8EBFF" w14:textId="77777777" w:rsidTr="00F62C77">
        <w:tc>
          <w:tcPr>
            <w:tcW w:w="1236" w:type="dxa"/>
          </w:tcPr>
          <w:p w14:paraId="6BE17944" w14:textId="77777777" w:rsidR="00E27A3E" w:rsidRDefault="00E27A3E"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3F622FC" w14:textId="77777777" w:rsidR="00E27A3E" w:rsidRDefault="00E27A3E"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E27A3E" w14:paraId="3B22CFEF" w14:textId="77777777" w:rsidTr="00F62C77">
        <w:tc>
          <w:tcPr>
            <w:tcW w:w="1236" w:type="dxa"/>
          </w:tcPr>
          <w:p w14:paraId="6F72764B" w14:textId="77777777" w:rsidR="00E27A3E" w:rsidRDefault="00E27A3E" w:rsidP="00F62C77">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1531013A" w14:textId="77777777" w:rsidR="00E27A3E" w:rsidRPr="00067818" w:rsidRDefault="00E27A3E" w:rsidP="00F62C77">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1408C9CB" w14:textId="77777777" w:rsidR="00E27A3E" w:rsidRPr="0004666F" w:rsidRDefault="00E27A3E" w:rsidP="00E27A3E">
            <w:pPr>
              <w:pStyle w:val="ListParagraph"/>
              <w:numPr>
                <w:ilvl w:val="0"/>
                <w:numId w:val="6"/>
              </w:numPr>
              <w:ind w:left="211" w:firstLineChars="0" w:hanging="211"/>
              <w:rPr>
                <w:color w:val="0070C0"/>
                <w:szCs w:val="24"/>
                <w:lang w:eastAsia="zh-CN"/>
              </w:rPr>
            </w:pPr>
            <w:r>
              <w:rPr>
                <w:rFonts w:eastAsiaTheme="minorEastAsia"/>
                <w:color w:val="0070C0"/>
                <w:lang w:val="en-US" w:eastAsia="zh-CN"/>
              </w:rPr>
              <w:t>Parallel measurement of LEO in one SMTC</w:t>
            </w:r>
          </w:p>
          <w:p w14:paraId="30321B4F"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0D4E5FC6" w14:textId="77777777" w:rsidR="00E27A3E" w:rsidRDefault="00E27A3E" w:rsidP="00F62C77">
            <w:pPr>
              <w:spacing w:after="120"/>
              <w:rPr>
                <w:rFonts w:eastAsiaTheme="minorEastAsia"/>
                <w:color w:val="0070C0"/>
                <w:lang w:val="en-US" w:eastAsia="zh-CN"/>
              </w:rPr>
            </w:pPr>
          </w:p>
          <w:p w14:paraId="12BCD9A4" w14:textId="77777777" w:rsidR="00E27A3E" w:rsidRPr="00067818" w:rsidRDefault="00E27A3E" w:rsidP="00F62C77">
            <w:pPr>
              <w:spacing w:after="120"/>
              <w:rPr>
                <w:rFonts w:eastAsiaTheme="minorEastAsia"/>
                <w:color w:val="0070C0"/>
                <w:lang w:val="en-US" w:eastAsia="zh-CN"/>
              </w:rPr>
            </w:pPr>
            <w:r>
              <w:rPr>
                <w:color w:val="0070C0"/>
                <w:szCs w:val="24"/>
                <w:lang w:eastAsia="zh-CN"/>
              </w:rPr>
              <w:lastRenderedPageBreak/>
              <w:t xml:space="preserve">Below two are over-lapped in our view, the UE capability can be based on the </w:t>
            </w:r>
            <w:r>
              <w:rPr>
                <w:rFonts w:eastAsiaTheme="minorEastAsia"/>
                <w:color w:val="0070C0"/>
                <w:lang w:val="en-US" w:eastAsia="zh-CN"/>
              </w:rPr>
              <w:t xml:space="preserve">numbers of parallel measurement gaps. </w:t>
            </w:r>
          </w:p>
          <w:p w14:paraId="71F63095"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0CB2B353"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E963FE8" w14:textId="77777777" w:rsidR="00E27A3E" w:rsidRDefault="00E27A3E" w:rsidP="00F62C77">
            <w:pPr>
              <w:spacing w:after="120"/>
              <w:rPr>
                <w:rFonts w:eastAsiaTheme="minorEastAsia"/>
                <w:color w:val="0070C0"/>
                <w:lang w:val="en-US" w:eastAsia="zh-CN"/>
              </w:rPr>
            </w:pPr>
          </w:p>
          <w:p w14:paraId="251E8F6F" w14:textId="77777777" w:rsidR="00E27A3E" w:rsidRDefault="00E27A3E" w:rsidP="00F62C77">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20715B3C"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7C5D255" w14:textId="77777777" w:rsidR="00E27A3E" w:rsidRPr="00067818"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E27A3E" w14:paraId="59A78C73" w14:textId="77777777" w:rsidTr="00F62C77">
        <w:tc>
          <w:tcPr>
            <w:tcW w:w="1236" w:type="dxa"/>
          </w:tcPr>
          <w:p w14:paraId="418FE17C" w14:textId="77777777" w:rsidR="00E27A3E" w:rsidRDefault="00E27A3E" w:rsidP="00F62C77">
            <w:pPr>
              <w:spacing w:after="120"/>
              <w:rPr>
                <w:color w:val="0070C0"/>
                <w:lang w:val="en-US" w:eastAsia="zh-CN"/>
              </w:rPr>
            </w:pPr>
            <w:r>
              <w:rPr>
                <w:color w:val="0070C0"/>
                <w:lang w:val="en-US" w:eastAsia="zh-CN"/>
              </w:rPr>
              <w:lastRenderedPageBreak/>
              <w:t>Ericsson</w:t>
            </w:r>
          </w:p>
        </w:tc>
        <w:tc>
          <w:tcPr>
            <w:tcW w:w="8395" w:type="dxa"/>
          </w:tcPr>
          <w:p w14:paraId="47CA2DD5"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24D31C6"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567B5A43"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542944E"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7640579D"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1D6E15BA" w14:textId="77777777" w:rsidR="00E27A3E" w:rsidRPr="0004666F" w:rsidRDefault="00E27A3E" w:rsidP="00E27A3E">
            <w:pPr>
              <w:pStyle w:val="ListParagraph"/>
              <w:numPr>
                <w:ilvl w:val="2"/>
                <w:numId w:val="6"/>
              </w:numPr>
              <w:ind w:firstLineChars="0"/>
              <w:rPr>
                <w:color w:val="0070C0"/>
                <w:szCs w:val="24"/>
                <w:lang w:eastAsia="zh-CN"/>
              </w:rPr>
            </w:pPr>
            <w:r>
              <w:rPr>
                <w:color w:val="0070C0"/>
                <w:szCs w:val="24"/>
                <w:lang w:eastAsia="zh-CN"/>
              </w:rPr>
              <w:t>It is mandatory, shall we add it into capability?</w:t>
            </w:r>
          </w:p>
          <w:p w14:paraId="2344456E"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D286408"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ame as Parallel measurement and normal operation</w:t>
            </w:r>
          </w:p>
          <w:p w14:paraId="61923CEE"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42384EE0" w14:textId="77777777" w:rsidR="00E27A3E" w:rsidRPr="00D8176A" w:rsidRDefault="00E27A3E" w:rsidP="00E27A3E">
            <w:pPr>
              <w:pStyle w:val="ListParagraph"/>
              <w:numPr>
                <w:ilvl w:val="2"/>
                <w:numId w:val="6"/>
              </w:numPr>
              <w:ind w:firstLineChars="0"/>
              <w:rPr>
                <w:color w:val="0070C0"/>
                <w:szCs w:val="24"/>
                <w:lang w:eastAsia="zh-CN"/>
              </w:rPr>
            </w:pPr>
            <w:r>
              <w:rPr>
                <w:rFonts w:eastAsiaTheme="minorEastAsia"/>
                <w:color w:val="0070C0"/>
                <w:lang w:val="en-US" w:eastAsia="zh-CN"/>
              </w:rPr>
              <w:t>Same as Parallel measurement of LEO in one SMTC?</w:t>
            </w:r>
          </w:p>
          <w:p w14:paraId="0536CE1B"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8D9669" w14:textId="77777777" w:rsidR="00E27A3E" w:rsidRPr="000675CF" w:rsidRDefault="00E27A3E" w:rsidP="00E27A3E">
            <w:pPr>
              <w:pStyle w:val="ListParagraph"/>
              <w:numPr>
                <w:ilvl w:val="2"/>
                <w:numId w:val="6"/>
              </w:numPr>
              <w:spacing w:after="120"/>
              <w:ind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2CD00141"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2CCDC8D" w14:textId="77777777" w:rsidR="00E27A3E" w:rsidRPr="0004666F" w:rsidRDefault="00E27A3E" w:rsidP="00E27A3E">
            <w:pPr>
              <w:pStyle w:val="ListParagraph"/>
              <w:numPr>
                <w:ilvl w:val="2"/>
                <w:numId w:val="6"/>
              </w:numPr>
              <w:ind w:firstLineChars="0"/>
              <w:rPr>
                <w:color w:val="0070C0"/>
                <w:szCs w:val="24"/>
                <w:lang w:eastAsia="zh-CN"/>
              </w:rPr>
            </w:pPr>
            <w:r>
              <w:rPr>
                <w:color w:val="0070C0"/>
                <w:szCs w:val="24"/>
                <w:lang w:eastAsia="zh-CN"/>
              </w:rPr>
              <w:t xml:space="preserve">Support </w:t>
            </w:r>
          </w:p>
          <w:p w14:paraId="4835E111"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56082CD4"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upport</w:t>
            </w:r>
          </w:p>
          <w:p w14:paraId="12ACB130"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6162EB2" w14:textId="77777777" w:rsidR="00E27A3E" w:rsidRPr="00D8176A" w:rsidRDefault="00E27A3E" w:rsidP="00E27A3E">
            <w:pPr>
              <w:pStyle w:val="ListParagraph"/>
              <w:numPr>
                <w:ilvl w:val="2"/>
                <w:numId w:val="6"/>
              </w:numPr>
              <w:ind w:firstLineChars="0"/>
              <w:rPr>
                <w:color w:val="0070C0"/>
                <w:szCs w:val="24"/>
                <w:lang w:eastAsia="zh-CN"/>
              </w:rPr>
            </w:pPr>
            <w:r>
              <w:rPr>
                <w:rFonts w:eastAsiaTheme="minorEastAsia"/>
                <w:color w:val="0070C0"/>
                <w:lang w:val="en-US" w:eastAsia="zh-CN"/>
              </w:rPr>
              <w:t>Is it same as (GTW agreement) support 2 MGs?</w:t>
            </w:r>
          </w:p>
          <w:p w14:paraId="1C0A153E"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49DDB64D" w14:textId="77777777" w:rsidR="00E27A3E" w:rsidRPr="00372021" w:rsidRDefault="00E27A3E" w:rsidP="00E27A3E">
            <w:pPr>
              <w:pStyle w:val="ListParagraph"/>
              <w:numPr>
                <w:ilvl w:val="2"/>
                <w:numId w:val="6"/>
              </w:numPr>
              <w:tabs>
                <w:tab w:val="left" w:pos="968"/>
              </w:tabs>
              <w:ind w:left="2368" w:firstLineChars="0"/>
              <w:rPr>
                <w:color w:val="0070C0"/>
                <w:szCs w:val="24"/>
                <w:lang w:eastAsia="zh-CN"/>
              </w:rPr>
            </w:pPr>
            <w:r w:rsidRPr="00372021">
              <w:rPr>
                <w:rFonts w:eastAsia="Yu Mincho"/>
                <w:color w:val="0070C0"/>
                <w:lang w:val="en-US" w:eastAsia="zh-CN"/>
              </w:rPr>
              <w:t>Same as Parallel measurement and normal operation</w:t>
            </w:r>
          </w:p>
        </w:tc>
      </w:tr>
      <w:tr w:rsidR="00E27A3E" w14:paraId="06877010" w14:textId="77777777" w:rsidTr="00F62C77">
        <w:tc>
          <w:tcPr>
            <w:tcW w:w="1236" w:type="dxa"/>
          </w:tcPr>
          <w:p w14:paraId="0BC407E0" w14:textId="77777777" w:rsidR="00E27A3E" w:rsidRDefault="00E27A3E"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A6EC5A8" w14:textId="77777777" w:rsidR="00E27A3E" w:rsidRDefault="00E27A3E" w:rsidP="00F62C77">
            <w:pPr>
              <w:spacing w:after="120"/>
              <w:rPr>
                <w:rFonts w:eastAsiaTheme="minorEastAsia"/>
                <w:color w:val="0070C0"/>
                <w:szCs w:val="24"/>
                <w:lang w:eastAsia="zh-CN"/>
              </w:rPr>
            </w:pPr>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p>
          <w:p w14:paraId="06A1C176" w14:textId="77777777" w:rsidR="00E27A3E" w:rsidRPr="00703CA6" w:rsidRDefault="00E27A3E" w:rsidP="00F62C77">
            <w:pPr>
              <w:spacing w:after="120"/>
              <w:rPr>
                <w:rFonts w:eastAsiaTheme="minorEastAsia"/>
                <w:color w:val="0070C0"/>
                <w:lang w:val="en-US" w:eastAsia="zh-CN"/>
              </w:rPr>
            </w:pPr>
            <w:r>
              <w:rPr>
                <w:rFonts w:eastAsiaTheme="minorEastAsia"/>
                <w:color w:val="0070C0"/>
                <w:szCs w:val="24"/>
                <w:lang w:eastAsia="zh-CN"/>
              </w:rPr>
              <w:t>We support all of them after combining the overlapping items.</w:t>
            </w:r>
          </w:p>
        </w:tc>
      </w:tr>
    </w:tbl>
    <w:p w14:paraId="62119ECA" w14:textId="77777777" w:rsidR="00E27A3E" w:rsidRPr="0004666F" w:rsidRDefault="00E27A3E">
      <w:pPr>
        <w:rPr>
          <w:lang w:eastAsia="zh-CN"/>
        </w:rPr>
      </w:pPr>
    </w:p>
    <w:p w14:paraId="2AE225DA" w14:textId="77777777" w:rsidR="00410D0F" w:rsidRDefault="00F9030E">
      <w:pPr>
        <w:pStyle w:val="Heading1"/>
        <w:rPr>
          <w:lang w:eastAsia="ja-JP"/>
        </w:rPr>
      </w:pPr>
      <w:r>
        <w:rPr>
          <w:lang w:eastAsia="ja-JP"/>
        </w:rPr>
        <w:lastRenderedPageBreak/>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r>
              <w:t>Ericsson</w:t>
            </w:r>
            <w:r>
              <w:rPr>
                <w:rFonts w:eastAsiaTheme="minorEastAsia"/>
                <w:color w:val="0070C0"/>
                <w:lang w:val="en-US" w:eastAsia="zh-CN"/>
              </w:rPr>
              <w:t xml:space="preserve"> :</w:t>
            </w:r>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Huawei, HiSilicon</w:t>
            </w:r>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Huawei, HiSilicon</w:t>
            </w:r>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Recommendations for Tdocs</w:t>
      </w:r>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3965"/>
        <w:gridCol w:w="2551"/>
        <w:gridCol w:w="3350"/>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r w:rsidRPr="0042735E">
              <w:rPr>
                <w:rFonts w:eastAsiaTheme="minorEastAsia"/>
                <w:i/>
                <w:color w:val="0070C0"/>
                <w:lang w:val="en-US" w:eastAsia="zh-CN"/>
              </w:rPr>
              <w:t>DraftCR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r w:rsidRPr="00737F23">
              <w:rPr>
                <w:rFonts w:eastAsiaTheme="minorEastAsia"/>
                <w:i/>
                <w:color w:val="0070C0"/>
                <w:lang w:val="en-US" w:eastAsia="zh-CN"/>
              </w:rPr>
              <w:t>DraftCR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Draft CR for idle mode UE meausrement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Huawei, HiSilicon</w:t>
            </w:r>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t>R4-2204241</w:t>
            </w:r>
          </w:p>
        </w:tc>
        <w:tc>
          <w:tcPr>
            <w:tcW w:w="2682" w:type="dxa"/>
          </w:tcPr>
          <w:p w14:paraId="7B3B3B25" w14:textId="42B1FA82" w:rsidR="00E83001" w:rsidRDefault="00855AB1" w:rsidP="00E83001">
            <w:pPr>
              <w:spacing w:after="120"/>
              <w:rPr>
                <w:rFonts w:eastAsiaTheme="minorEastAsia"/>
                <w:i/>
                <w:color w:val="0070C0"/>
                <w:lang w:val="en-US" w:eastAsia="zh-CN"/>
              </w:rPr>
            </w:pPr>
            <w:r w:rsidRPr="00855AB1">
              <w:rPr>
                <w:rFonts w:eastAsiaTheme="minorEastAsia"/>
                <w:i/>
                <w:color w:val="0070C0"/>
                <w:lang w:val="en-US" w:eastAsia="zh-CN"/>
              </w:rPr>
              <w:t>DraftCR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lastRenderedPageBreak/>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Huawei, HiSilicon</w:t>
            </w:r>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846F6B" w14:paraId="5A481842" w14:textId="77777777">
        <w:tc>
          <w:tcPr>
            <w:tcW w:w="1424" w:type="dxa"/>
          </w:tcPr>
          <w:p w14:paraId="695F51C7" w14:textId="77777777" w:rsidR="00846F6B" w:rsidRDefault="00846F6B" w:rsidP="00846F6B">
            <w:pPr>
              <w:spacing w:after="120"/>
              <w:rPr>
                <w:rFonts w:eastAsiaTheme="minorEastAsia"/>
                <w:color w:val="0070C0"/>
                <w:lang w:val="en-US" w:eastAsia="zh-CN"/>
              </w:rPr>
            </w:pPr>
          </w:p>
        </w:tc>
        <w:tc>
          <w:tcPr>
            <w:tcW w:w="2682" w:type="dxa"/>
          </w:tcPr>
          <w:p w14:paraId="08D121D4" w14:textId="7E075836" w:rsidR="00846F6B" w:rsidRDefault="00846F6B" w:rsidP="00846F6B">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418" w:type="dxa"/>
          </w:tcPr>
          <w:p w14:paraId="5A0B7005" w14:textId="7AD00CAB" w:rsidR="00846F6B" w:rsidRDefault="00846F6B" w:rsidP="00846F6B">
            <w:pPr>
              <w:spacing w:after="120"/>
              <w:rPr>
                <w:rFonts w:eastAsiaTheme="minorEastAsia"/>
                <w:color w:val="0070C0"/>
                <w:lang w:val="en-US" w:eastAsia="zh-CN"/>
              </w:rPr>
            </w:pPr>
            <w:r>
              <w:rPr>
                <w:rFonts w:eastAsiaTheme="minorEastAsia"/>
                <w:color w:val="0070C0"/>
                <w:lang w:val="en-US" w:eastAsia="zh-CN"/>
              </w:rPr>
              <w:t>Qualcomm</w:t>
            </w:r>
          </w:p>
        </w:tc>
        <w:tc>
          <w:tcPr>
            <w:tcW w:w="2409" w:type="dxa"/>
          </w:tcPr>
          <w:p w14:paraId="03D55DE4" w14:textId="727C4939" w:rsidR="00846F6B" w:rsidRDefault="00040E85" w:rsidP="00846F6B">
            <w:pPr>
              <w:spacing w:after="120"/>
              <w:rPr>
                <w:rFonts w:eastAsiaTheme="minorEastAsia"/>
                <w:color w:val="0070C0"/>
                <w:lang w:val="en-US" w:eastAsia="zh-CN"/>
              </w:rPr>
            </w:pPr>
            <w:r w:rsidRPr="00643103">
              <w:rPr>
                <w:rFonts w:eastAsiaTheme="minorEastAsia"/>
                <w:i/>
                <w:color w:val="0070C0"/>
                <w:highlight w:val="yellow"/>
                <w:lang w:val="en-US" w:eastAsia="zh-CN"/>
              </w:rPr>
              <w:t>Return to</w:t>
            </w:r>
          </w:p>
        </w:tc>
        <w:tc>
          <w:tcPr>
            <w:tcW w:w="2165" w:type="dxa"/>
          </w:tcPr>
          <w:p w14:paraId="2B7FA0C9" w14:textId="152F6FED" w:rsidR="00846F6B" w:rsidRDefault="00846F6B" w:rsidP="00846F6B">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846F6B" w14:paraId="72B6347E" w14:textId="77777777">
        <w:tc>
          <w:tcPr>
            <w:tcW w:w="1424" w:type="dxa"/>
          </w:tcPr>
          <w:p w14:paraId="1AD782A2" w14:textId="523CBF5E" w:rsidR="00846F6B" w:rsidRDefault="00846F6B" w:rsidP="00846F6B">
            <w:pPr>
              <w:spacing w:after="120"/>
              <w:rPr>
                <w:rFonts w:eastAsiaTheme="minorEastAsia"/>
                <w:color w:val="0070C0"/>
                <w:lang w:val="en-US" w:eastAsia="zh-CN"/>
              </w:rPr>
            </w:pPr>
            <w:r>
              <w:t>R4-2203854</w:t>
            </w:r>
          </w:p>
        </w:tc>
        <w:tc>
          <w:tcPr>
            <w:tcW w:w="2682" w:type="dxa"/>
          </w:tcPr>
          <w:p w14:paraId="58BB2E7B" w14:textId="7F864E57" w:rsidR="00846F6B" w:rsidRDefault="00846F6B" w:rsidP="00846F6B">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418" w:type="dxa"/>
          </w:tcPr>
          <w:p w14:paraId="1FF31647" w14:textId="5E784D99" w:rsidR="00846F6B" w:rsidRDefault="00846F6B" w:rsidP="00846F6B">
            <w:pPr>
              <w:spacing w:after="120"/>
              <w:rPr>
                <w:rFonts w:eastAsiaTheme="minorEastAsia"/>
                <w:color w:val="0070C0"/>
                <w:lang w:val="en-US" w:eastAsia="zh-CN"/>
              </w:rPr>
            </w:pPr>
            <w:r>
              <w:t>Qualcomm Incorporated</w:t>
            </w:r>
          </w:p>
        </w:tc>
        <w:tc>
          <w:tcPr>
            <w:tcW w:w="2409" w:type="dxa"/>
          </w:tcPr>
          <w:p w14:paraId="4BAA635B" w14:textId="4845D94C"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2B2716C" w14:textId="77777777" w:rsidR="00846F6B" w:rsidRDefault="00846F6B" w:rsidP="00846F6B">
            <w:pPr>
              <w:spacing w:after="120"/>
              <w:rPr>
                <w:rFonts w:eastAsiaTheme="minorEastAsia"/>
                <w:color w:val="0070C0"/>
                <w:lang w:val="en-US" w:eastAsia="zh-CN"/>
              </w:rPr>
            </w:pPr>
          </w:p>
        </w:tc>
      </w:tr>
      <w:tr w:rsidR="00846F6B" w14:paraId="20525ED0" w14:textId="77777777">
        <w:tc>
          <w:tcPr>
            <w:tcW w:w="1424" w:type="dxa"/>
          </w:tcPr>
          <w:p w14:paraId="5308B411" w14:textId="3AAE15F8" w:rsidR="00846F6B" w:rsidRDefault="00846F6B" w:rsidP="00846F6B">
            <w:pPr>
              <w:spacing w:after="120"/>
              <w:rPr>
                <w:rFonts w:eastAsiaTheme="minorEastAsia"/>
                <w:color w:val="0070C0"/>
                <w:lang w:val="en-US" w:eastAsia="zh-CN"/>
              </w:rPr>
            </w:pPr>
            <w:r>
              <w:t>R4-2203929</w:t>
            </w:r>
          </w:p>
        </w:tc>
        <w:tc>
          <w:tcPr>
            <w:tcW w:w="2682" w:type="dxa"/>
          </w:tcPr>
          <w:p w14:paraId="0FF0D867" w14:textId="438DB15F" w:rsidR="00846F6B" w:rsidRDefault="00846F6B" w:rsidP="00846F6B">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418" w:type="dxa"/>
          </w:tcPr>
          <w:p w14:paraId="25AAB44C" w14:textId="2DDA6108" w:rsidR="00846F6B" w:rsidRDefault="00846F6B" w:rsidP="00846F6B">
            <w:pPr>
              <w:spacing w:after="120"/>
              <w:rPr>
                <w:rFonts w:eastAsiaTheme="minorEastAsia"/>
                <w:color w:val="0070C0"/>
                <w:lang w:val="en-US" w:eastAsia="zh-CN"/>
              </w:rPr>
            </w:pPr>
            <w:r>
              <w:t>CATT</w:t>
            </w:r>
          </w:p>
        </w:tc>
        <w:tc>
          <w:tcPr>
            <w:tcW w:w="2409" w:type="dxa"/>
          </w:tcPr>
          <w:p w14:paraId="20D38906" w14:textId="2DC92961"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E3C749B" w14:textId="77777777" w:rsidR="00846F6B" w:rsidRDefault="00846F6B" w:rsidP="00846F6B">
            <w:pPr>
              <w:spacing w:after="120"/>
              <w:rPr>
                <w:rFonts w:eastAsiaTheme="minorEastAsia"/>
                <w:color w:val="0070C0"/>
                <w:lang w:val="en-US" w:eastAsia="zh-CN"/>
              </w:rPr>
            </w:pPr>
          </w:p>
        </w:tc>
      </w:tr>
      <w:tr w:rsidR="00846F6B" w14:paraId="7370F68F" w14:textId="77777777">
        <w:tc>
          <w:tcPr>
            <w:tcW w:w="1424" w:type="dxa"/>
          </w:tcPr>
          <w:p w14:paraId="130C18D3" w14:textId="36B3FD21" w:rsidR="00846F6B" w:rsidRDefault="00A124EA" w:rsidP="00846F6B">
            <w:pPr>
              <w:spacing w:after="120"/>
              <w:rPr>
                <w:rFonts w:eastAsiaTheme="minorEastAsia"/>
                <w:color w:val="0070C0"/>
                <w:lang w:eastAsia="zh-CN"/>
              </w:rPr>
            </w:pPr>
            <w:r w:rsidRPr="00A124EA">
              <w:t>R4-2206900</w:t>
            </w:r>
            <w:r>
              <w:t xml:space="preserve"> (</w:t>
            </w:r>
            <w:r w:rsidR="00846F6B">
              <w:t>R4-2204725</w:t>
            </w:r>
            <w:r>
              <w:t>)</w:t>
            </w:r>
          </w:p>
        </w:tc>
        <w:tc>
          <w:tcPr>
            <w:tcW w:w="2682" w:type="dxa"/>
          </w:tcPr>
          <w:p w14:paraId="52210029" w14:textId="0DFFC613" w:rsidR="00846F6B" w:rsidRDefault="00846F6B" w:rsidP="00846F6B">
            <w:pPr>
              <w:spacing w:after="120"/>
              <w:rPr>
                <w:rFonts w:eastAsiaTheme="minorEastAsia"/>
                <w:i/>
                <w:color w:val="0070C0"/>
                <w:lang w:val="en-US" w:eastAsia="zh-CN"/>
              </w:rPr>
            </w:pPr>
            <w:r w:rsidRPr="00BD3EC2">
              <w:rPr>
                <w:rFonts w:eastAsiaTheme="minorEastAsia"/>
                <w:color w:val="0070C0"/>
                <w:lang w:val="en-US" w:eastAsia="zh-CN"/>
              </w:rPr>
              <w:t>draft CR on signaling characteristics for NTN</w:t>
            </w:r>
          </w:p>
        </w:tc>
        <w:tc>
          <w:tcPr>
            <w:tcW w:w="1418" w:type="dxa"/>
          </w:tcPr>
          <w:p w14:paraId="571016DC" w14:textId="285E8CBD" w:rsidR="00846F6B" w:rsidRDefault="00846F6B" w:rsidP="00846F6B">
            <w:pPr>
              <w:spacing w:after="120"/>
              <w:rPr>
                <w:rFonts w:eastAsiaTheme="minorEastAsia"/>
                <w:i/>
                <w:color w:val="0070C0"/>
                <w:lang w:val="en-US" w:eastAsia="zh-CN"/>
              </w:rPr>
            </w:pPr>
            <w:r>
              <w:t>Ericsson</w:t>
            </w:r>
          </w:p>
        </w:tc>
        <w:tc>
          <w:tcPr>
            <w:tcW w:w="2409" w:type="dxa"/>
          </w:tcPr>
          <w:p w14:paraId="1F49DA54" w14:textId="67C5A8B5"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F498B46" w14:textId="77777777" w:rsidR="00846F6B" w:rsidRDefault="00846F6B" w:rsidP="00846F6B">
            <w:pPr>
              <w:spacing w:after="120"/>
              <w:rPr>
                <w:rFonts w:eastAsiaTheme="minorEastAsia"/>
                <w:i/>
                <w:color w:val="0070C0"/>
                <w:lang w:val="en-US" w:eastAsia="zh-CN"/>
              </w:rPr>
            </w:pPr>
          </w:p>
        </w:tc>
      </w:tr>
      <w:tr w:rsidR="00846F6B" w14:paraId="581CCF0C" w14:textId="77777777">
        <w:tc>
          <w:tcPr>
            <w:tcW w:w="1424" w:type="dxa"/>
          </w:tcPr>
          <w:p w14:paraId="62ADB2B4" w14:textId="643FE137" w:rsidR="00846F6B" w:rsidRDefault="00846F6B" w:rsidP="00846F6B">
            <w:pPr>
              <w:spacing w:after="120"/>
            </w:pPr>
            <w:r>
              <w:t>R4-2204237</w:t>
            </w:r>
          </w:p>
        </w:tc>
        <w:tc>
          <w:tcPr>
            <w:tcW w:w="2682" w:type="dxa"/>
          </w:tcPr>
          <w:p w14:paraId="3CAD7D74" w14:textId="01AFDD5E" w:rsidR="00846F6B" w:rsidRPr="00BD3EC2" w:rsidRDefault="00846F6B" w:rsidP="00846F6B">
            <w:pPr>
              <w:spacing w:after="120"/>
              <w:rPr>
                <w:rFonts w:eastAsiaTheme="minorEastAsia"/>
                <w:color w:val="0070C0"/>
                <w:lang w:val="en-US" w:eastAsia="zh-CN"/>
              </w:rPr>
            </w:pPr>
            <w:r w:rsidRPr="0042735E">
              <w:rPr>
                <w:rFonts w:eastAsiaTheme="minorEastAsia"/>
                <w:i/>
                <w:color w:val="0070C0"/>
                <w:lang w:val="en-US" w:eastAsia="zh-CN"/>
              </w:rPr>
              <w:t>DraftCR on maximum interruption in paging reception for NR NTN</w:t>
            </w:r>
          </w:p>
        </w:tc>
        <w:tc>
          <w:tcPr>
            <w:tcW w:w="1418" w:type="dxa"/>
          </w:tcPr>
          <w:p w14:paraId="66B2B1B7" w14:textId="52CBFF38" w:rsidR="00846F6B" w:rsidRDefault="00846F6B" w:rsidP="00846F6B">
            <w:pPr>
              <w:spacing w:after="120"/>
            </w:pPr>
            <w:r>
              <w:t>Xiaomi</w:t>
            </w:r>
          </w:p>
        </w:tc>
        <w:tc>
          <w:tcPr>
            <w:tcW w:w="2409" w:type="dxa"/>
          </w:tcPr>
          <w:p w14:paraId="7058ACDE" w14:textId="770AD74B" w:rsidR="00846F6B" w:rsidRDefault="00846F6B" w:rsidP="00846F6B">
            <w:pPr>
              <w:spacing w:after="120"/>
              <w:rPr>
                <w:rFonts w:eastAsiaTheme="minorEastAsia"/>
                <w:i/>
                <w:color w:val="0070C0"/>
                <w:lang w:val="en-US" w:eastAsia="zh-CN"/>
              </w:rPr>
            </w:pPr>
            <w:r>
              <w:rPr>
                <w:rFonts w:eastAsiaTheme="minorEastAsia"/>
                <w:color w:val="0070C0"/>
                <w:lang w:val="en-US" w:eastAsia="zh-CN"/>
              </w:rPr>
              <w:t>Agreeable</w:t>
            </w:r>
          </w:p>
        </w:tc>
        <w:tc>
          <w:tcPr>
            <w:tcW w:w="2165" w:type="dxa"/>
          </w:tcPr>
          <w:p w14:paraId="14ECB65D" w14:textId="77777777" w:rsidR="00846F6B" w:rsidRDefault="00846F6B" w:rsidP="00846F6B">
            <w:pPr>
              <w:spacing w:after="120"/>
              <w:rPr>
                <w:rFonts w:eastAsiaTheme="minorEastAsia"/>
                <w:i/>
                <w:color w:val="0070C0"/>
                <w:lang w:val="en-US" w:eastAsia="zh-CN"/>
              </w:rPr>
            </w:pPr>
          </w:p>
        </w:tc>
      </w:tr>
      <w:tr w:rsidR="00846F6B" w14:paraId="508EA9B3" w14:textId="77777777">
        <w:tc>
          <w:tcPr>
            <w:tcW w:w="1424" w:type="dxa"/>
          </w:tcPr>
          <w:p w14:paraId="7A209C4C" w14:textId="47F60F65" w:rsidR="00846F6B" w:rsidRDefault="00643103" w:rsidP="00846F6B">
            <w:pPr>
              <w:spacing w:after="120"/>
            </w:pPr>
            <w:r w:rsidRPr="00643103">
              <w:t>R4-2206901</w:t>
            </w:r>
            <w:r>
              <w:t xml:space="preserve"> (</w:t>
            </w:r>
            <w:r w:rsidR="00846F6B">
              <w:t>R4-2204421</w:t>
            </w:r>
            <w:r>
              <w:t>)</w:t>
            </w:r>
          </w:p>
        </w:tc>
        <w:tc>
          <w:tcPr>
            <w:tcW w:w="2682" w:type="dxa"/>
          </w:tcPr>
          <w:p w14:paraId="5018FF67" w14:textId="076E31BC" w:rsidR="00846F6B" w:rsidRPr="0042735E" w:rsidRDefault="00846F6B" w:rsidP="00846F6B">
            <w:pPr>
              <w:spacing w:after="120"/>
              <w:rPr>
                <w:rFonts w:eastAsiaTheme="minorEastAsia"/>
                <w:i/>
                <w:color w:val="0070C0"/>
                <w:lang w:val="en-US" w:eastAsia="zh-CN"/>
              </w:rPr>
            </w:pPr>
            <w:r w:rsidRPr="00737F23">
              <w:rPr>
                <w:rFonts w:eastAsiaTheme="minorEastAsia"/>
                <w:i/>
                <w:color w:val="0070C0"/>
                <w:lang w:val="en-US" w:eastAsia="zh-CN"/>
              </w:rPr>
              <w:t>DraftCR for serving cell evaluation and intra-</w:t>
            </w:r>
            <w:r w:rsidRPr="00737F23">
              <w:rPr>
                <w:rFonts w:eastAsiaTheme="minorEastAsia"/>
                <w:i/>
                <w:color w:val="0070C0"/>
                <w:lang w:val="en-US" w:eastAsia="zh-CN"/>
              </w:rPr>
              <w:lastRenderedPageBreak/>
              <w:t>frequency measurements of NTN UE cell reselections</w:t>
            </w:r>
          </w:p>
        </w:tc>
        <w:tc>
          <w:tcPr>
            <w:tcW w:w="1418" w:type="dxa"/>
          </w:tcPr>
          <w:p w14:paraId="6A0AEC8E" w14:textId="2976BB4F" w:rsidR="00846F6B" w:rsidRDefault="00846F6B" w:rsidP="00846F6B">
            <w:pPr>
              <w:spacing w:after="120"/>
            </w:pPr>
            <w:r>
              <w:lastRenderedPageBreak/>
              <w:t>Intel Corporation</w:t>
            </w:r>
          </w:p>
        </w:tc>
        <w:tc>
          <w:tcPr>
            <w:tcW w:w="2409" w:type="dxa"/>
          </w:tcPr>
          <w:p w14:paraId="4021F122" w14:textId="6519736C" w:rsidR="00846F6B" w:rsidRDefault="00B10118" w:rsidP="00846F6B">
            <w:pPr>
              <w:spacing w:after="120"/>
              <w:rPr>
                <w:rFonts w:eastAsiaTheme="minorEastAsia"/>
                <w:color w:val="0070C0"/>
                <w:lang w:val="en-US" w:eastAsia="zh-CN"/>
              </w:rPr>
            </w:pPr>
            <w:r w:rsidRPr="00B10118">
              <w:rPr>
                <w:rFonts w:eastAsiaTheme="minorEastAsia"/>
                <w:color w:val="0070C0"/>
                <w:highlight w:val="cyan"/>
                <w:lang w:val="en-US" w:eastAsia="zh-CN"/>
              </w:rPr>
              <w:t>Agreeable</w:t>
            </w:r>
          </w:p>
        </w:tc>
        <w:tc>
          <w:tcPr>
            <w:tcW w:w="2165" w:type="dxa"/>
          </w:tcPr>
          <w:p w14:paraId="712C6E41" w14:textId="5E796718" w:rsidR="00846F6B" w:rsidRPr="00B10118" w:rsidRDefault="007E0524" w:rsidP="00846F6B">
            <w:pPr>
              <w:spacing w:after="120"/>
              <w:rPr>
                <w:rFonts w:eastAsiaTheme="minorEastAsia"/>
                <w:i/>
                <w:strike/>
                <w:color w:val="0070C0"/>
                <w:lang w:val="en-US" w:eastAsia="zh-CN"/>
              </w:rPr>
            </w:pPr>
            <w:r w:rsidRPr="00B10118">
              <w:rPr>
                <w:rFonts w:eastAsiaTheme="minorEastAsia"/>
                <w:i/>
                <w:strike/>
                <w:color w:val="0070C0"/>
                <w:highlight w:val="cyan"/>
                <w:lang w:val="en-US" w:eastAsia="zh-CN"/>
              </w:rPr>
              <w:t>Comment from LGE</w:t>
            </w:r>
          </w:p>
        </w:tc>
      </w:tr>
      <w:tr w:rsidR="00846F6B" w14:paraId="3C17FBB2" w14:textId="77777777">
        <w:tc>
          <w:tcPr>
            <w:tcW w:w="1424" w:type="dxa"/>
          </w:tcPr>
          <w:p w14:paraId="5ADE7ECE" w14:textId="7F1FBB6B" w:rsidR="00846F6B" w:rsidRDefault="00846F6B" w:rsidP="00846F6B">
            <w:pPr>
              <w:spacing w:after="120"/>
            </w:pPr>
            <w:r>
              <w:t>R4-2204474</w:t>
            </w:r>
          </w:p>
        </w:tc>
        <w:tc>
          <w:tcPr>
            <w:tcW w:w="2682" w:type="dxa"/>
          </w:tcPr>
          <w:p w14:paraId="24B381AD" w14:textId="7F65FD51" w:rsidR="00846F6B" w:rsidRPr="00737F23" w:rsidRDefault="00846F6B" w:rsidP="00846F6B">
            <w:pPr>
              <w:spacing w:after="120"/>
              <w:rPr>
                <w:rFonts w:eastAsiaTheme="minorEastAsia"/>
                <w:i/>
                <w:color w:val="0070C0"/>
                <w:lang w:val="en-US" w:eastAsia="zh-CN"/>
              </w:rPr>
            </w:pPr>
            <w:r w:rsidRPr="00730DB2">
              <w:rPr>
                <w:rFonts w:eastAsiaTheme="minorEastAsia"/>
                <w:i/>
                <w:color w:val="0070C0"/>
                <w:lang w:val="en-US" w:eastAsia="zh-CN"/>
              </w:rPr>
              <w:t>Draft CR for idle mode UE meausrement capability in NTN.</w:t>
            </w:r>
          </w:p>
        </w:tc>
        <w:tc>
          <w:tcPr>
            <w:tcW w:w="1418" w:type="dxa"/>
          </w:tcPr>
          <w:p w14:paraId="15827F59" w14:textId="06B3F99A" w:rsidR="00846F6B" w:rsidRDefault="00846F6B" w:rsidP="00846F6B">
            <w:pPr>
              <w:spacing w:after="120"/>
            </w:pPr>
            <w:r>
              <w:t>LG Electronics UK</w:t>
            </w:r>
          </w:p>
        </w:tc>
        <w:tc>
          <w:tcPr>
            <w:tcW w:w="2409" w:type="dxa"/>
          </w:tcPr>
          <w:p w14:paraId="4A5C4755" w14:textId="417B2F16" w:rsidR="00846F6B" w:rsidRDefault="00846F6B" w:rsidP="00846F6B">
            <w:pPr>
              <w:spacing w:after="120"/>
              <w:rPr>
                <w:rFonts w:eastAsiaTheme="minorEastAsia"/>
                <w:i/>
                <w:color w:val="0070C0"/>
                <w:lang w:val="en-US" w:eastAsia="zh-CN"/>
              </w:rPr>
            </w:pPr>
            <w:r>
              <w:rPr>
                <w:rFonts w:eastAsiaTheme="minorEastAsia"/>
                <w:color w:val="0070C0"/>
                <w:lang w:val="en-US" w:eastAsia="zh-CN"/>
              </w:rPr>
              <w:t>Agreeable</w:t>
            </w:r>
          </w:p>
        </w:tc>
        <w:tc>
          <w:tcPr>
            <w:tcW w:w="2165" w:type="dxa"/>
          </w:tcPr>
          <w:p w14:paraId="51296517" w14:textId="77777777" w:rsidR="00846F6B" w:rsidRDefault="00846F6B" w:rsidP="00846F6B">
            <w:pPr>
              <w:spacing w:after="120"/>
              <w:rPr>
                <w:rFonts w:eastAsiaTheme="minorEastAsia"/>
                <w:i/>
                <w:color w:val="0070C0"/>
                <w:lang w:val="en-US" w:eastAsia="zh-CN"/>
              </w:rPr>
            </w:pPr>
          </w:p>
        </w:tc>
      </w:tr>
      <w:tr w:rsidR="00846F6B" w14:paraId="268EF403" w14:textId="77777777">
        <w:tc>
          <w:tcPr>
            <w:tcW w:w="1424" w:type="dxa"/>
          </w:tcPr>
          <w:p w14:paraId="11A4F33F" w14:textId="7BCEE62C" w:rsidR="00846F6B" w:rsidRDefault="009F745D" w:rsidP="00846F6B">
            <w:pPr>
              <w:spacing w:after="120"/>
            </w:pPr>
            <w:r w:rsidRPr="009F745D">
              <w:t>R4-2206902</w:t>
            </w:r>
            <w:r>
              <w:t xml:space="preserve"> (</w:t>
            </w:r>
            <w:r w:rsidR="00846F6B">
              <w:t>R4-2205376</w:t>
            </w:r>
            <w:r>
              <w:t>)</w:t>
            </w:r>
          </w:p>
        </w:tc>
        <w:tc>
          <w:tcPr>
            <w:tcW w:w="2682" w:type="dxa"/>
          </w:tcPr>
          <w:p w14:paraId="001483B8" w14:textId="41F70B6E" w:rsidR="00846F6B" w:rsidRPr="00730DB2" w:rsidRDefault="00846F6B" w:rsidP="00846F6B">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418" w:type="dxa"/>
          </w:tcPr>
          <w:p w14:paraId="2E0DD66D" w14:textId="3D7E5433" w:rsidR="00846F6B" w:rsidRDefault="00846F6B" w:rsidP="00846F6B">
            <w:pPr>
              <w:spacing w:after="120"/>
            </w:pPr>
            <w:r>
              <w:t>Huawei, HiSilicon</w:t>
            </w:r>
          </w:p>
        </w:tc>
        <w:tc>
          <w:tcPr>
            <w:tcW w:w="2409" w:type="dxa"/>
          </w:tcPr>
          <w:p w14:paraId="63E7F05C" w14:textId="1B1102AF" w:rsidR="00846F6B" w:rsidRDefault="00643103" w:rsidP="00846F6B">
            <w:pPr>
              <w:spacing w:after="120"/>
              <w:rPr>
                <w:rFonts w:eastAsiaTheme="minorEastAsia"/>
                <w:color w:val="0070C0"/>
                <w:lang w:val="en-US" w:eastAsia="zh-CN"/>
              </w:rPr>
            </w:pPr>
            <w:r w:rsidRPr="00643103">
              <w:rPr>
                <w:rFonts w:eastAsiaTheme="minorEastAsia"/>
                <w:i/>
                <w:color w:val="0070C0"/>
                <w:highlight w:val="yellow"/>
                <w:lang w:val="en-US" w:eastAsia="zh-CN"/>
              </w:rPr>
              <w:t>Return to</w:t>
            </w:r>
          </w:p>
        </w:tc>
        <w:tc>
          <w:tcPr>
            <w:tcW w:w="2165" w:type="dxa"/>
          </w:tcPr>
          <w:p w14:paraId="53FCDBF4" w14:textId="4FCEDE6A" w:rsidR="00846F6B" w:rsidRDefault="00D12C74" w:rsidP="00846F6B">
            <w:pPr>
              <w:spacing w:after="120"/>
              <w:rPr>
                <w:rFonts w:eastAsiaTheme="minorEastAsia"/>
                <w:i/>
                <w:color w:val="0070C0"/>
                <w:lang w:val="en-US" w:eastAsia="zh-CN"/>
              </w:rPr>
            </w:pPr>
            <w:r>
              <w:rPr>
                <w:rFonts w:eastAsiaTheme="minorEastAsia"/>
                <w:i/>
                <w:color w:val="0070C0"/>
                <w:lang w:val="en-US" w:eastAsia="zh-CN"/>
              </w:rPr>
              <w:t>Comment from LGE</w:t>
            </w:r>
          </w:p>
        </w:tc>
      </w:tr>
      <w:tr w:rsidR="00846F6B" w14:paraId="0699991A" w14:textId="77777777">
        <w:tc>
          <w:tcPr>
            <w:tcW w:w="1424" w:type="dxa"/>
          </w:tcPr>
          <w:p w14:paraId="447AFDEA" w14:textId="4D931D23" w:rsidR="00846F6B" w:rsidRDefault="00846F6B" w:rsidP="00846F6B">
            <w:pPr>
              <w:spacing w:after="120"/>
            </w:pPr>
            <w:r>
              <w:t>R4-2204241</w:t>
            </w:r>
          </w:p>
        </w:tc>
        <w:tc>
          <w:tcPr>
            <w:tcW w:w="2682" w:type="dxa"/>
          </w:tcPr>
          <w:p w14:paraId="3D6BC2D7" w14:textId="1FD1A561" w:rsidR="00846F6B" w:rsidRPr="00CA692D" w:rsidRDefault="00846F6B" w:rsidP="00846F6B">
            <w:pPr>
              <w:spacing w:after="120"/>
              <w:rPr>
                <w:rFonts w:eastAsiaTheme="minorEastAsia"/>
                <w:i/>
                <w:color w:val="0070C0"/>
                <w:lang w:val="en-US" w:eastAsia="zh-CN"/>
              </w:rPr>
            </w:pPr>
            <w:r w:rsidRPr="00855AB1">
              <w:rPr>
                <w:rFonts w:eastAsiaTheme="minorEastAsia"/>
                <w:i/>
                <w:color w:val="0070C0"/>
                <w:lang w:val="en-US" w:eastAsia="zh-CN"/>
              </w:rPr>
              <w:t>DraftCR on inter-frequency measurement requirements for NR NTN</w:t>
            </w:r>
          </w:p>
        </w:tc>
        <w:tc>
          <w:tcPr>
            <w:tcW w:w="1418" w:type="dxa"/>
          </w:tcPr>
          <w:p w14:paraId="6A1E7ADC" w14:textId="48C22FA9" w:rsidR="00846F6B" w:rsidRDefault="00846F6B" w:rsidP="00846F6B">
            <w:pPr>
              <w:spacing w:after="120"/>
            </w:pPr>
            <w:r>
              <w:t>Xiaomi</w:t>
            </w:r>
          </w:p>
        </w:tc>
        <w:tc>
          <w:tcPr>
            <w:tcW w:w="2409" w:type="dxa"/>
          </w:tcPr>
          <w:p w14:paraId="2E5C3213" w14:textId="5CAB53CA" w:rsidR="00846F6B" w:rsidRDefault="00846F6B" w:rsidP="00846F6B">
            <w:pPr>
              <w:spacing w:after="120"/>
              <w:rPr>
                <w:rFonts w:eastAsiaTheme="minorEastAsia"/>
                <w:i/>
                <w:color w:val="0070C0"/>
                <w:lang w:val="en-US" w:eastAsia="zh-CN"/>
              </w:rPr>
            </w:pPr>
            <w:r>
              <w:rPr>
                <w:rFonts w:eastAsiaTheme="minorEastAsia"/>
                <w:color w:val="0070C0"/>
                <w:lang w:val="en-US" w:eastAsia="zh-CN"/>
              </w:rPr>
              <w:t>Agreeable</w:t>
            </w:r>
          </w:p>
        </w:tc>
        <w:tc>
          <w:tcPr>
            <w:tcW w:w="2165" w:type="dxa"/>
          </w:tcPr>
          <w:p w14:paraId="21F9C8D0" w14:textId="77777777" w:rsidR="00846F6B" w:rsidRDefault="00846F6B" w:rsidP="00846F6B">
            <w:pPr>
              <w:spacing w:after="120"/>
              <w:rPr>
                <w:rFonts w:eastAsiaTheme="minorEastAsia"/>
                <w:i/>
                <w:color w:val="0070C0"/>
                <w:lang w:val="en-US" w:eastAsia="zh-CN"/>
              </w:rPr>
            </w:pPr>
          </w:p>
        </w:tc>
      </w:tr>
      <w:tr w:rsidR="00846F6B" w14:paraId="2598F7FB" w14:textId="77777777">
        <w:tc>
          <w:tcPr>
            <w:tcW w:w="1424" w:type="dxa"/>
          </w:tcPr>
          <w:p w14:paraId="0810F66C" w14:textId="786E2821" w:rsidR="00846F6B" w:rsidRDefault="00846F6B" w:rsidP="00846F6B">
            <w:pPr>
              <w:spacing w:after="120"/>
            </w:pPr>
            <w:r>
              <w:t>R4-2204297</w:t>
            </w:r>
          </w:p>
        </w:tc>
        <w:tc>
          <w:tcPr>
            <w:tcW w:w="2682" w:type="dxa"/>
          </w:tcPr>
          <w:p w14:paraId="0DCA4343" w14:textId="350672EC" w:rsidR="00846F6B" w:rsidRPr="00855AB1" w:rsidRDefault="00846F6B" w:rsidP="00846F6B">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418" w:type="dxa"/>
          </w:tcPr>
          <w:p w14:paraId="23831365" w14:textId="5373A82B" w:rsidR="00846F6B" w:rsidRDefault="00846F6B" w:rsidP="00846F6B">
            <w:pPr>
              <w:spacing w:after="120"/>
            </w:pPr>
            <w:r>
              <w:t>OPPO</w:t>
            </w:r>
          </w:p>
        </w:tc>
        <w:tc>
          <w:tcPr>
            <w:tcW w:w="2409" w:type="dxa"/>
          </w:tcPr>
          <w:p w14:paraId="768BCA0D" w14:textId="17074AB2"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BD3560C" w14:textId="77777777" w:rsidR="00846F6B" w:rsidRDefault="00846F6B" w:rsidP="00846F6B">
            <w:pPr>
              <w:spacing w:after="120"/>
              <w:rPr>
                <w:rFonts w:eastAsiaTheme="minorEastAsia"/>
                <w:i/>
                <w:color w:val="0070C0"/>
                <w:lang w:val="en-US" w:eastAsia="zh-CN"/>
              </w:rPr>
            </w:pPr>
          </w:p>
        </w:tc>
      </w:tr>
      <w:tr w:rsidR="00846F6B" w14:paraId="050D7766" w14:textId="77777777">
        <w:tc>
          <w:tcPr>
            <w:tcW w:w="1424" w:type="dxa"/>
          </w:tcPr>
          <w:p w14:paraId="0537652A" w14:textId="70AA477D" w:rsidR="00846F6B" w:rsidRDefault="00846F6B" w:rsidP="00846F6B">
            <w:pPr>
              <w:spacing w:after="120"/>
            </w:pPr>
            <w:r>
              <w:t>R4-2205378</w:t>
            </w:r>
          </w:p>
        </w:tc>
        <w:tc>
          <w:tcPr>
            <w:tcW w:w="2682" w:type="dxa"/>
          </w:tcPr>
          <w:p w14:paraId="3930B02F" w14:textId="4F857288" w:rsidR="00846F6B" w:rsidRPr="00232D02" w:rsidRDefault="00846F6B" w:rsidP="00846F6B">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418" w:type="dxa"/>
          </w:tcPr>
          <w:p w14:paraId="1BE3D032" w14:textId="4D87A971" w:rsidR="00846F6B" w:rsidRDefault="00846F6B" w:rsidP="00846F6B">
            <w:pPr>
              <w:spacing w:after="120"/>
            </w:pPr>
            <w:r>
              <w:t>Huawei, HiSilicon</w:t>
            </w:r>
          </w:p>
        </w:tc>
        <w:tc>
          <w:tcPr>
            <w:tcW w:w="2409" w:type="dxa"/>
          </w:tcPr>
          <w:p w14:paraId="0DB6CED5" w14:textId="687C2C50"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39296B7D" w14:textId="77777777" w:rsidR="00846F6B" w:rsidRDefault="00846F6B" w:rsidP="00846F6B">
            <w:pPr>
              <w:spacing w:after="120"/>
              <w:rPr>
                <w:rFonts w:eastAsiaTheme="minorEastAsia"/>
                <w:i/>
                <w:color w:val="0070C0"/>
                <w:lang w:val="en-US" w:eastAsia="zh-CN"/>
              </w:rPr>
            </w:pPr>
          </w:p>
        </w:tc>
      </w:tr>
      <w:tr w:rsidR="00846F6B" w14:paraId="30551583" w14:textId="77777777">
        <w:tc>
          <w:tcPr>
            <w:tcW w:w="1424" w:type="dxa"/>
          </w:tcPr>
          <w:p w14:paraId="33FD0045" w14:textId="4B271DA1" w:rsidR="00846F6B" w:rsidRDefault="00846F6B" w:rsidP="00846F6B">
            <w:pPr>
              <w:spacing w:after="120"/>
            </w:pPr>
            <w:r>
              <w:t>R4-2205958</w:t>
            </w:r>
          </w:p>
        </w:tc>
        <w:tc>
          <w:tcPr>
            <w:tcW w:w="2682" w:type="dxa"/>
          </w:tcPr>
          <w:p w14:paraId="0C001DBA" w14:textId="36A87791" w:rsidR="00846F6B" w:rsidRPr="001B4718" w:rsidRDefault="00846F6B" w:rsidP="00846F6B">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418" w:type="dxa"/>
          </w:tcPr>
          <w:p w14:paraId="7B81270F" w14:textId="77FFB37D" w:rsidR="00846F6B" w:rsidRDefault="00846F6B" w:rsidP="00846F6B">
            <w:pPr>
              <w:spacing w:after="120"/>
            </w:pPr>
            <w:r>
              <w:t>Apple</w:t>
            </w:r>
          </w:p>
        </w:tc>
        <w:tc>
          <w:tcPr>
            <w:tcW w:w="2409" w:type="dxa"/>
          </w:tcPr>
          <w:p w14:paraId="24C45706" w14:textId="2795BCFF"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1B4B3C4D" w14:textId="77777777" w:rsidR="00846F6B" w:rsidRDefault="00846F6B" w:rsidP="00846F6B">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86B61B2" w:rsidR="00410D0F" w:rsidRDefault="00B10594">
            <w:pPr>
              <w:spacing w:after="120"/>
              <w:rPr>
                <w:rFonts w:eastAsia="Malgun Gothic"/>
                <w:color w:val="0070C0"/>
                <w:lang w:val="en-US" w:eastAsia="ko-KR"/>
              </w:rPr>
            </w:pPr>
            <w:r>
              <w:rPr>
                <w:rFonts w:eastAsia="Malgun Gothic"/>
                <w:color w:val="0070C0"/>
                <w:lang w:val="en-US" w:eastAsia="ko-KR"/>
              </w:rPr>
              <w:t>Ericsson</w:t>
            </w:r>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42F5F72A" w:rsidR="00410D0F" w:rsidRDefault="00B10594">
            <w:pPr>
              <w:spacing w:after="120"/>
              <w:rPr>
                <w:rFonts w:eastAsia="Malgun Gothic"/>
                <w:color w:val="0070C0"/>
                <w:lang w:val="en-US" w:eastAsia="ko-KR"/>
              </w:rPr>
            </w:pPr>
            <w:r>
              <w:rPr>
                <w:rFonts w:eastAsia="Malgun Gothic"/>
                <w:color w:val="0070C0"/>
                <w:lang w:val="en-US" w:eastAsia="ko-KR"/>
              </w:rPr>
              <w:t>Ming Li</w:t>
            </w:r>
          </w:p>
        </w:tc>
        <w:tc>
          <w:tcPr>
            <w:tcW w:w="2926" w:type="dxa"/>
          </w:tcPr>
          <w:p w14:paraId="10255516" w14:textId="3664C3AE" w:rsidR="00410D0F" w:rsidRDefault="00B10594">
            <w:pPr>
              <w:spacing w:after="120"/>
              <w:rPr>
                <w:rFonts w:eastAsia="Malgun Gothic"/>
                <w:color w:val="0070C0"/>
                <w:lang w:val="en-US" w:eastAsia="ko-KR"/>
              </w:rPr>
            </w:pPr>
            <w:r>
              <w:rPr>
                <w:rFonts w:eastAsia="Malgun Gothic"/>
                <w:color w:val="0070C0"/>
                <w:lang w:val="en-US" w:eastAsia="ko-KR"/>
              </w:rPr>
              <w:t>Ming.l.li@ericsson.com</w:t>
            </w:r>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FA92D9C" w14:textId="681BE48C"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526C" w14:textId="77777777" w:rsidR="00E10DEE" w:rsidRDefault="00E10DEE" w:rsidP="00F9030E">
      <w:pPr>
        <w:spacing w:after="0" w:line="240" w:lineRule="auto"/>
      </w:pPr>
      <w:r>
        <w:separator/>
      </w:r>
    </w:p>
  </w:endnote>
  <w:endnote w:type="continuationSeparator" w:id="0">
    <w:p w14:paraId="18B68CAA" w14:textId="77777777" w:rsidR="00E10DEE" w:rsidRDefault="00E10DEE"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atangChe">
    <w:panose1 w:val="02030609000101010101"/>
    <w:charset w:val="81"/>
    <w:family w:val="modern"/>
    <w:pitch w:val="fixed"/>
    <w:sig w:usb0="B00002AF" w:usb1="69D77CFB" w:usb2="00000030" w:usb3="00000000" w:csb0="0008009F" w:csb1="00000000"/>
  </w:font>
  <w:font w:name="v4.2.0">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B3147" w14:textId="77777777" w:rsidR="00E10DEE" w:rsidRDefault="00E10DEE" w:rsidP="00F9030E">
      <w:pPr>
        <w:spacing w:after="0" w:line="240" w:lineRule="auto"/>
      </w:pPr>
      <w:r>
        <w:separator/>
      </w:r>
    </w:p>
  </w:footnote>
  <w:footnote w:type="continuationSeparator" w:id="0">
    <w:p w14:paraId="6110154F" w14:textId="77777777" w:rsidR="00E10DEE" w:rsidRDefault="00E10DEE"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1" type="#_x0000_t75" style="width:56.25pt;height:37.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895F93"/>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9"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2"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3"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F073355"/>
    <w:multiLevelType w:val="hybridMultilevel"/>
    <w:tmpl w:val="3E546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1"/>
  </w:num>
  <w:num w:numId="4">
    <w:abstractNumId w:val="46"/>
  </w:num>
  <w:num w:numId="5">
    <w:abstractNumId w:val="35"/>
  </w:num>
  <w:num w:numId="6">
    <w:abstractNumId w:val="37"/>
  </w:num>
  <w:num w:numId="7">
    <w:abstractNumId w:val="9"/>
  </w:num>
  <w:num w:numId="8">
    <w:abstractNumId w:val="16"/>
  </w:num>
  <w:num w:numId="9">
    <w:abstractNumId w:val="38"/>
  </w:num>
  <w:num w:numId="10">
    <w:abstractNumId w:val="30"/>
  </w:num>
  <w:num w:numId="11">
    <w:abstractNumId w:val="10"/>
  </w:num>
  <w:num w:numId="12">
    <w:abstractNumId w:val="11"/>
  </w:num>
  <w:num w:numId="13">
    <w:abstractNumId w:val="3"/>
  </w:num>
  <w:num w:numId="14">
    <w:abstractNumId w:val="32"/>
  </w:num>
  <w:num w:numId="15">
    <w:abstractNumId w:val="18"/>
  </w:num>
  <w:num w:numId="16">
    <w:abstractNumId w:val="47"/>
  </w:num>
  <w:num w:numId="17">
    <w:abstractNumId w:val="26"/>
  </w:num>
  <w:num w:numId="18">
    <w:abstractNumId w:val="21"/>
  </w:num>
  <w:num w:numId="19">
    <w:abstractNumId w:val="41"/>
  </w:num>
  <w:num w:numId="20">
    <w:abstractNumId w:val="6"/>
  </w:num>
  <w:num w:numId="21">
    <w:abstractNumId w:val="36"/>
  </w:num>
  <w:num w:numId="22">
    <w:abstractNumId w:val="1"/>
  </w:num>
  <w:num w:numId="23">
    <w:abstractNumId w:val="25"/>
  </w:num>
  <w:num w:numId="24">
    <w:abstractNumId w:val="34"/>
  </w:num>
  <w:num w:numId="25">
    <w:abstractNumId w:val="44"/>
  </w:num>
  <w:num w:numId="26">
    <w:abstractNumId w:val="40"/>
  </w:num>
  <w:num w:numId="27">
    <w:abstractNumId w:val="28"/>
  </w:num>
  <w:num w:numId="28">
    <w:abstractNumId w:val="12"/>
  </w:num>
  <w:num w:numId="29">
    <w:abstractNumId w:val="33"/>
  </w:num>
  <w:num w:numId="30">
    <w:abstractNumId w:val="42"/>
  </w:num>
  <w:num w:numId="31">
    <w:abstractNumId w:val="27"/>
  </w:num>
  <w:num w:numId="32">
    <w:abstractNumId w:val="39"/>
  </w:num>
  <w:num w:numId="33">
    <w:abstractNumId w:val="5"/>
  </w:num>
  <w:num w:numId="34">
    <w:abstractNumId w:val="8"/>
  </w:num>
  <w:num w:numId="35">
    <w:abstractNumId w:val="22"/>
  </w:num>
  <w:num w:numId="36">
    <w:abstractNumId w:val="45"/>
  </w:num>
  <w:num w:numId="37">
    <w:abstractNumId w:val="20"/>
  </w:num>
  <w:num w:numId="38">
    <w:abstractNumId w:val="15"/>
  </w:num>
  <w:num w:numId="39">
    <w:abstractNumId w:val="29"/>
  </w:num>
  <w:num w:numId="40">
    <w:abstractNumId w:val="17"/>
  </w:num>
  <w:num w:numId="41">
    <w:abstractNumId w:val="2"/>
  </w:num>
  <w:num w:numId="42">
    <w:abstractNumId w:val="7"/>
  </w:num>
  <w:num w:numId="43">
    <w:abstractNumId w:val="4"/>
  </w:num>
  <w:num w:numId="44">
    <w:abstractNumId w:val="19"/>
  </w:num>
  <w:num w:numId="45">
    <w:abstractNumId w:val="14"/>
  </w:num>
  <w:num w:numId="46">
    <w:abstractNumId w:val="13"/>
  </w:num>
  <w:num w:numId="47">
    <w:abstractNumId w:val="43"/>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317B"/>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0F8A"/>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0E8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023"/>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0BB"/>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4B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03C"/>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62C"/>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0C"/>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503"/>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D8"/>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242"/>
    <w:rsid w:val="001E1608"/>
    <w:rsid w:val="001E1FA9"/>
    <w:rsid w:val="001E2127"/>
    <w:rsid w:val="001E258C"/>
    <w:rsid w:val="001E3613"/>
    <w:rsid w:val="001E4218"/>
    <w:rsid w:val="001E42C9"/>
    <w:rsid w:val="001E47CF"/>
    <w:rsid w:val="001E48B9"/>
    <w:rsid w:val="001E49A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9DE"/>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52E9"/>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0CE"/>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81B"/>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1853"/>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1623"/>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1DB"/>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7D4"/>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3"/>
    <w:rsid w:val="00324104"/>
    <w:rsid w:val="0032495A"/>
    <w:rsid w:val="00324A6E"/>
    <w:rsid w:val="00325364"/>
    <w:rsid w:val="003254B9"/>
    <w:rsid w:val="00325AA4"/>
    <w:rsid w:val="00325B44"/>
    <w:rsid w:val="00325ECF"/>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5C97"/>
    <w:rsid w:val="00336697"/>
    <w:rsid w:val="00336C9B"/>
    <w:rsid w:val="00340704"/>
    <w:rsid w:val="0034091B"/>
    <w:rsid w:val="003413CF"/>
    <w:rsid w:val="003418CB"/>
    <w:rsid w:val="00342026"/>
    <w:rsid w:val="00342351"/>
    <w:rsid w:val="003425A6"/>
    <w:rsid w:val="0034268B"/>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3F9E"/>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01A"/>
    <w:rsid w:val="00372FDD"/>
    <w:rsid w:val="00373F6F"/>
    <w:rsid w:val="00374368"/>
    <w:rsid w:val="0037470D"/>
    <w:rsid w:val="0037483D"/>
    <w:rsid w:val="00374CE7"/>
    <w:rsid w:val="00375904"/>
    <w:rsid w:val="00375ACD"/>
    <w:rsid w:val="00375BDC"/>
    <w:rsid w:val="00375ED5"/>
    <w:rsid w:val="00376AE7"/>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4D9A"/>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48A"/>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0BE"/>
    <w:rsid w:val="00404831"/>
    <w:rsid w:val="00404BB0"/>
    <w:rsid w:val="004058BD"/>
    <w:rsid w:val="00407661"/>
    <w:rsid w:val="00407923"/>
    <w:rsid w:val="00410314"/>
    <w:rsid w:val="00410D0F"/>
    <w:rsid w:val="00410F4F"/>
    <w:rsid w:val="0041104A"/>
    <w:rsid w:val="004114B9"/>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9AD"/>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CCA"/>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2C1"/>
    <w:rsid w:val="004953A7"/>
    <w:rsid w:val="00495B50"/>
    <w:rsid w:val="00495C01"/>
    <w:rsid w:val="00495F45"/>
    <w:rsid w:val="0049607E"/>
    <w:rsid w:val="004960DC"/>
    <w:rsid w:val="004967BE"/>
    <w:rsid w:val="0049680D"/>
    <w:rsid w:val="00496F72"/>
    <w:rsid w:val="004972A6"/>
    <w:rsid w:val="0049770B"/>
    <w:rsid w:val="004A0165"/>
    <w:rsid w:val="004A078D"/>
    <w:rsid w:val="004A1244"/>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7EE"/>
    <w:rsid w:val="004D49CB"/>
    <w:rsid w:val="004D4C4B"/>
    <w:rsid w:val="004D4CF0"/>
    <w:rsid w:val="004D5102"/>
    <w:rsid w:val="004D57A7"/>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44C"/>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16A"/>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23E"/>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3B6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1"/>
    <w:rsid w:val="005B51CA"/>
    <w:rsid w:val="005B5262"/>
    <w:rsid w:val="005B5BDA"/>
    <w:rsid w:val="005B5CE1"/>
    <w:rsid w:val="005B6B76"/>
    <w:rsid w:val="005B7E84"/>
    <w:rsid w:val="005C0F4E"/>
    <w:rsid w:val="005C0FBF"/>
    <w:rsid w:val="005C1084"/>
    <w:rsid w:val="005C180B"/>
    <w:rsid w:val="005C1EA6"/>
    <w:rsid w:val="005C1F3A"/>
    <w:rsid w:val="005C1F9A"/>
    <w:rsid w:val="005C1FF6"/>
    <w:rsid w:val="005C2418"/>
    <w:rsid w:val="005C26A4"/>
    <w:rsid w:val="005C323E"/>
    <w:rsid w:val="005C3F67"/>
    <w:rsid w:val="005C4052"/>
    <w:rsid w:val="005C4C13"/>
    <w:rsid w:val="005C4C17"/>
    <w:rsid w:val="005C4C82"/>
    <w:rsid w:val="005C6827"/>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0F42"/>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8F7"/>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103"/>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D6"/>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08C"/>
    <w:rsid w:val="006906ED"/>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5CA8"/>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BE"/>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02F"/>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0FC4"/>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6DDA"/>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5B"/>
    <w:rsid w:val="00786796"/>
    <w:rsid w:val="00786921"/>
    <w:rsid w:val="00787F49"/>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524"/>
    <w:rsid w:val="007E066E"/>
    <w:rsid w:val="007E06BB"/>
    <w:rsid w:val="007E0985"/>
    <w:rsid w:val="007E0B8C"/>
    <w:rsid w:val="007E1356"/>
    <w:rsid w:val="007E1570"/>
    <w:rsid w:val="007E20FC"/>
    <w:rsid w:val="007E2AC2"/>
    <w:rsid w:val="007E324B"/>
    <w:rsid w:val="007E456F"/>
    <w:rsid w:val="007E4B2F"/>
    <w:rsid w:val="007E4FAB"/>
    <w:rsid w:val="007E500F"/>
    <w:rsid w:val="007E50F2"/>
    <w:rsid w:val="007E5A2C"/>
    <w:rsid w:val="007E5CB9"/>
    <w:rsid w:val="007E5E88"/>
    <w:rsid w:val="007E6454"/>
    <w:rsid w:val="007E6887"/>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163"/>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C0B"/>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3916"/>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6F6B"/>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818"/>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793"/>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482"/>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0E"/>
    <w:rsid w:val="008C62FD"/>
    <w:rsid w:val="008C641E"/>
    <w:rsid w:val="008C655E"/>
    <w:rsid w:val="008C6796"/>
    <w:rsid w:val="008C6C19"/>
    <w:rsid w:val="008C70C1"/>
    <w:rsid w:val="008C7B5B"/>
    <w:rsid w:val="008C7DEA"/>
    <w:rsid w:val="008D1A03"/>
    <w:rsid w:val="008D1B7C"/>
    <w:rsid w:val="008D221A"/>
    <w:rsid w:val="008D28D0"/>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37FA6"/>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8D7"/>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DF9"/>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916"/>
    <w:rsid w:val="009D0B1D"/>
    <w:rsid w:val="009D12DA"/>
    <w:rsid w:val="009D14D4"/>
    <w:rsid w:val="009D173A"/>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D11"/>
    <w:rsid w:val="009F4EC7"/>
    <w:rsid w:val="009F5727"/>
    <w:rsid w:val="009F5F47"/>
    <w:rsid w:val="009F69D2"/>
    <w:rsid w:val="009F6AE0"/>
    <w:rsid w:val="009F745D"/>
    <w:rsid w:val="00A0017E"/>
    <w:rsid w:val="00A0018F"/>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035"/>
    <w:rsid w:val="00A122F8"/>
    <w:rsid w:val="00A124EA"/>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2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244"/>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215"/>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118"/>
    <w:rsid w:val="00B10476"/>
    <w:rsid w:val="00B10594"/>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5542"/>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5E15"/>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E7F03"/>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52D"/>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A32"/>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5C0"/>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31C"/>
    <w:rsid w:val="00CB6DA7"/>
    <w:rsid w:val="00CB6E7E"/>
    <w:rsid w:val="00CB766C"/>
    <w:rsid w:val="00CB7E4C"/>
    <w:rsid w:val="00CC0484"/>
    <w:rsid w:val="00CC050E"/>
    <w:rsid w:val="00CC0625"/>
    <w:rsid w:val="00CC0D86"/>
    <w:rsid w:val="00CC1C3B"/>
    <w:rsid w:val="00CC2178"/>
    <w:rsid w:val="00CC23FB"/>
    <w:rsid w:val="00CC25B4"/>
    <w:rsid w:val="00CC3760"/>
    <w:rsid w:val="00CC4364"/>
    <w:rsid w:val="00CC4F93"/>
    <w:rsid w:val="00CC5770"/>
    <w:rsid w:val="00CC5F88"/>
    <w:rsid w:val="00CC6920"/>
    <w:rsid w:val="00CC69C8"/>
    <w:rsid w:val="00CC7725"/>
    <w:rsid w:val="00CC77A2"/>
    <w:rsid w:val="00CD007E"/>
    <w:rsid w:val="00CD0D4B"/>
    <w:rsid w:val="00CD1246"/>
    <w:rsid w:val="00CD1A88"/>
    <w:rsid w:val="00CD1C82"/>
    <w:rsid w:val="00CD1E82"/>
    <w:rsid w:val="00CD2F79"/>
    <w:rsid w:val="00CD307E"/>
    <w:rsid w:val="00CD30EC"/>
    <w:rsid w:val="00CD32B7"/>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179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8F6"/>
    <w:rsid w:val="00CF7C33"/>
    <w:rsid w:val="00CF7D1C"/>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3F8"/>
    <w:rsid w:val="00D125A5"/>
    <w:rsid w:val="00D12C74"/>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4E6E"/>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849"/>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06E1"/>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A1C"/>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302A"/>
    <w:rsid w:val="00E04B84"/>
    <w:rsid w:val="00E0545D"/>
    <w:rsid w:val="00E0560F"/>
    <w:rsid w:val="00E057B4"/>
    <w:rsid w:val="00E05BE5"/>
    <w:rsid w:val="00E05FD6"/>
    <w:rsid w:val="00E06466"/>
    <w:rsid w:val="00E06723"/>
    <w:rsid w:val="00E06835"/>
    <w:rsid w:val="00E06FDA"/>
    <w:rsid w:val="00E07293"/>
    <w:rsid w:val="00E07694"/>
    <w:rsid w:val="00E1054B"/>
    <w:rsid w:val="00E107CF"/>
    <w:rsid w:val="00E108B6"/>
    <w:rsid w:val="00E10DEE"/>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3E"/>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23B"/>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3DF"/>
    <w:rsid w:val="00E44557"/>
    <w:rsid w:val="00E4470E"/>
    <w:rsid w:val="00E45684"/>
    <w:rsid w:val="00E45B3E"/>
    <w:rsid w:val="00E45C7E"/>
    <w:rsid w:val="00E46712"/>
    <w:rsid w:val="00E46A37"/>
    <w:rsid w:val="00E506DA"/>
    <w:rsid w:val="00E50CA2"/>
    <w:rsid w:val="00E51562"/>
    <w:rsid w:val="00E51CB8"/>
    <w:rsid w:val="00E531EB"/>
    <w:rsid w:val="00E536ED"/>
    <w:rsid w:val="00E53AB5"/>
    <w:rsid w:val="00E53B38"/>
    <w:rsid w:val="00E54874"/>
    <w:rsid w:val="00E54B6F"/>
    <w:rsid w:val="00E55ACA"/>
    <w:rsid w:val="00E562C7"/>
    <w:rsid w:val="00E5644D"/>
    <w:rsid w:val="00E567C3"/>
    <w:rsid w:val="00E568C3"/>
    <w:rsid w:val="00E569FA"/>
    <w:rsid w:val="00E572B5"/>
    <w:rsid w:val="00E57537"/>
    <w:rsid w:val="00E57745"/>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29"/>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0BBB"/>
    <w:rsid w:val="00EC1427"/>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2"/>
    <w:rsid w:val="00ED7D5D"/>
    <w:rsid w:val="00EE0625"/>
    <w:rsid w:val="00EE0ACE"/>
    <w:rsid w:val="00EE1080"/>
    <w:rsid w:val="00EE261B"/>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6F45"/>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025"/>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235"/>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27EBD"/>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1FF0"/>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BBC"/>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 w:type="character" w:styleId="PlaceholderText">
    <w:name w:val="Placeholder Text"/>
    <w:basedOn w:val="DefaultParagraphFont"/>
    <w:uiPriority w:val="99"/>
    <w:semiHidden/>
    <w:rsid w:val="00B25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2547">
      <w:bodyDiv w:val="1"/>
      <w:marLeft w:val="0"/>
      <w:marRight w:val="0"/>
      <w:marTop w:val="0"/>
      <w:marBottom w:val="0"/>
      <w:divBdr>
        <w:top w:val="none" w:sz="0" w:space="0" w:color="auto"/>
        <w:left w:val="none" w:sz="0" w:space="0" w:color="auto"/>
        <w:bottom w:val="none" w:sz="0" w:space="0" w:color="auto"/>
        <w:right w:val="none" w:sz="0" w:space="0" w:color="auto"/>
      </w:divBdr>
      <w:divsChild>
        <w:div w:id="1552618504">
          <w:marLeft w:val="0"/>
          <w:marRight w:val="0"/>
          <w:marTop w:val="0"/>
          <w:marBottom w:val="0"/>
          <w:divBdr>
            <w:top w:val="none" w:sz="0" w:space="0" w:color="auto"/>
            <w:left w:val="none" w:sz="0" w:space="0" w:color="auto"/>
            <w:bottom w:val="none" w:sz="0" w:space="0" w:color="auto"/>
            <w:right w:val="none" w:sz="0" w:space="0" w:color="auto"/>
          </w:divBdr>
          <w:divsChild>
            <w:div w:id="176503694">
              <w:marLeft w:val="0"/>
              <w:marRight w:val="0"/>
              <w:marTop w:val="0"/>
              <w:marBottom w:val="0"/>
              <w:divBdr>
                <w:top w:val="none" w:sz="0" w:space="0" w:color="auto"/>
                <w:left w:val="none" w:sz="0" w:space="0" w:color="auto"/>
                <w:bottom w:val="none" w:sz="0" w:space="0" w:color="auto"/>
                <w:right w:val="none" w:sz="0" w:space="0" w:color="auto"/>
              </w:divBdr>
              <w:divsChild>
                <w:div w:id="18938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emf"/><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0</TotalTime>
  <Pages>150</Pages>
  <Words>45846</Words>
  <Characters>261328</Characters>
  <Application>Microsoft Office Word</Application>
  <DocSecurity>0</DocSecurity>
  <Lines>2177</Lines>
  <Paragraphs>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32</cp:revision>
  <cp:lastPrinted>2022-02-18T03:02:00Z</cp:lastPrinted>
  <dcterms:created xsi:type="dcterms:W3CDTF">2022-02-27T19:22:00Z</dcterms:created>
  <dcterms:modified xsi:type="dcterms:W3CDTF">2022-03-0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